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885233" w14:textId="77777777" w:rsidR="00CC7DAF" w:rsidRDefault="00CC7DAF" w:rsidP="00B27B0D">
      <w:pPr>
        <w:pStyle w:val="GPTableHeader"/>
        <w:spacing w:line="276" w:lineRule="auto"/>
        <w:jc w:val="center"/>
        <w:rPr>
          <w:rStyle w:val="Strong"/>
          <w:rFonts w:cs="Arial"/>
          <w:color w:val="000080"/>
          <w:sz w:val="36"/>
          <w:szCs w:val="36"/>
        </w:rPr>
      </w:pPr>
    </w:p>
    <w:p w14:paraId="07FE246D" w14:textId="654F2076" w:rsidR="00CC7DAF" w:rsidRPr="00203AA3" w:rsidRDefault="00B01683" w:rsidP="00203AA3">
      <w:pPr>
        <w:pStyle w:val="GPTableHeader"/>
        <w:spacing w:line="276" w:lineRule="auto"/>
        <w:jc w:val="center"/>
        <w:rPr>
          <w:rFonts w:cs="Arial"/>
          <w:b w:val="0"/>
          <w:bCs/>
          <w:color w:val="000080"/>
          <w:sz w:val="32"/>
          <w:szCs w:val="32"/>
        </w:rPr>
      </w:pPr>
      <w:r w:rsidRPr="00203AA3">
        <w:rPr>
          <w:rStyle w:val="Strong"/>
          <w:rFonts w:cs="Arial"/>
          <w:color w:val="000080"/>
          <w:sz w:val="32"/>
          <w:szCs w:val="32"/>
        </w:rPr>
        <w:t>SOFTWARE REQUIREMENT SPECIFICATION DOCUMENT</w:t>
      </w:r>
    </w:p>
    <w:p w14:paraId="0D27149C" w14:textId="6030C125" w:rsidR="00CC7DAF" w:rsidRDefault="00CC7DAF" w:rsidP="00CC7DAF"/>
    <w:p w14:paraId="496E9D7B" w14:textId="77777777" w:rsidR="00CC7DAF" w:rsidRPr="00CC7DAF" w:rsidRDefault="00CC7DAF" w:rsidP="00CC7DAF"/>
    <w:p w14:paraId="2B5C4583" w14:textId="5A673D6C" w:rsidR="00C7580E" w:rsidRDefault="00C7580E" w:rsidP="00C7580E">
      <w:pPr>
        <w:spacing w:line="276" w:lineRule="auto"/>
        <w:jc w:val="center"/>
        <w:rPr>
          <w:rStyle w:val="Strong"/>
          <w:rFonts w:cs="Arial"/>
          <w:sz w:val="52"/>
          <w:szCs w:val="52"/>
        </w:rPr>
      </w:pPr>
      <w:r>
        <w:rPr>
          <w:rStyle w:val="Strong"/>
          <w:rFonts w:cs="Arial"/>
          <w:sz w:val="52"/>
          <w:szCs w:val="52"/>
        </w:rPr>
        <w:t>Project</w:t>
      </w:r>
    </w:p>
    <w:p w14:paraId="77D06C72" w14:textId="75890BA3" w:rsidR="00E81F84" w:rsidRDefault="00AC114B" w:rsidP="00AC114B">
      <w:pPr>
        <w:pStyle w:val="Heading1"/>
        <w:rPr>
          <w:rStyle w:val="Strong"/>
          <w:sz w:val="52"/>
          <w:szCs w:val="52"/>
        </w:rPr>
      </w:pPr>
      <w:r>
        <w:rPr>
          <w:rStyle w:val="Strong"/>
          <w:bCs w:val="0"/>
          <w:sz w:val="52"/>
          <w:szCs w:val="52"/>
        </w:rPr>
        <w:t xml:space="preserve">       </w:t>
      </w:r>
      <w:r w:rsidRPr="00AC114B">
        <w:rPr>
          <w:rStyle w:val="Strong"/>
          <w:bCs w:val="0"/>
          <w:sz w:val="52"/>
          <w:szCs w:val="52"/>
        </w:rPr>
        <w:t>RFID Asset management System</w:t>
      </w:r>
    </w:p>
    <w:p w14:paraId="7B8AD5EF" w14:textId="58D118F5" w:rsidR="00203AA3" w:rsidRPr="00203AA3" w:rsidRDefault="00AC114B" w:rsidP="00C7580E">
      <w:pPr>
        <w:spacing w:line="276" w:lineRule="auto"/>
        <w:jc w:val="center"/>
        <w:rPr>
          <w:rStyle w:val="Strong"/>
          <w:rFonts w:cs="Arial"/>
          <w:sz w:val="52"/>
          <w:szCs w:val="52"/>
        </w:rPr>
      </w:pPr>
      <w:r w:rsidRPr="00AC114B">
        <w:rPr>
          <w:rStyle w:val="Strong"/>
          <w:rFonts w:cs="Arial"/>
          <w:sz w:val="52"/>
          <w:szCs w:val="52"/>
        </w:rPr>
        <w:t>UKB Electronics</w:t>
      </w:r>
      <w:r>
        <w:rPr>
          <w:rStyle w:val="Strong"/>
          <w:rFonts w:cs="Arial"/>
          <w:sz w:val="52"/>
          <w:szCs w:val="52"/>
        </w:rPr>
        <w:t xml:space="preserve"> Noida</w:t>
      </w:r>
    </w:p>
    <w:p w14:paraId="268890F0" w14:textId="15B56DD8" w:rsidR="00203AA3" w:rsidRDefault="00203AA3" w:rsidP="00B01683">
      <w:pPr>
        <w:spacing w:line="276" w:lineRule="auto"/>
        <w:jc w:val="both"/>
        <w:rPr>
          <w:rStyle w:val="Strong"/>
          <w:rFonts w:cs="Arial"/>
          <w:sz w:val="36"/>
          <w:szCs w:val="36"/>
        </w:rPr>
      </w:pPr>
    </w:p>
    <w:p w14:paraId="6C43AC84" w14:textId="67AC2EBB" w:rsidR="00203AA3" w:rsidRDefault="00203AA3" w:rsidP="00B01683">
      <w:pPr>
        <w:spacing w:line="276" w:lineRule="auto"/>
        <w:jc w:val="both"/>
        <w:rPr>
          <w:rStyle w:val="Strong"/>
          <w:rFonts w:cs="Arial"/>
          <w:sz w:val="36"/>
          <w:szCs w:val="36"/>
        </w:rPr>
      </w:pPr>
    </w:p>
    <w:p w14:paraId="5389BBC3" w14:textId="77777777" w:rsidR="00203AA3" w:rsidRDefault="00203AA3" w:rsidP="00B01683">
      <w:pPr>
        <w:spacing w:line="276" w:lineRule="auto"/>
        <w:jc w:val="both"/>
        <w:rPr>
          <w:rStyle w:val="Strong"/>
          <w:rFonts w:cs="Arial"/>
          <w:sz w:val="36"/>
          <w:szCs w:val="36"/>
        </w:rPr>
      </w:pPr>
    </w:p>
    <w:p w14:paraId="74635C40" w14:textId="1C86CDDC" w:rsidR="00203AA3" w:rsidRDefault="00B01683" w:rsidP="00203AA3">
      <w:pPr>
        <w:spacing w:line="276" w:lineRule="auto"/>
        <w:jc w:val="center"/>
        <w:rPr>
          <w:rFonts w:cs="Arial"/>
        </w:rPr>
      </w:pPr>
      <w:r w:rsidRPr="00B116AE">
        <w:rPr>
          <w:rStyle w:val="Strong"/>
          <w:rFonts w:cs="Arial"/>
          <w:sz w:val="36"/>
          <w:szCs w:val="36"/>
        </w:rPr>
        <w:t>Customer</w:t>
      </w:r>
      <w:r>
        <w:rPr>
          <w:rStyle w:val="Strong"/>
          <w:rFonts w:cs="Arial"/>
          <w:sz w:val="36"/>
          <w:szCs w:val="36"/>
        </w:rPr>
        <w:t>:</w:t>
      </w:r>
      <w:r w:rsidRPr="00B01683">
        <w:rPr>
          <w:rFonts w:cs="Arial"/>
          <w:b/>
          <w:color w:val="800000"/>
          <w:sz w:val="36"/>
          <w:szCs w:val="36"/>
        </w:rPr>
        <w:t xml:space="preserve"> </w:t>
      </w:r>
      <w:r w:rsidR="00AC114B" w:rsidRPr="00AC114B">
        <w:rPr>
          <w:rFonts w:cs="Arial"/>
          <w:b/>
          <w:color w:val="800000"/>
          <w:sz w:val="36"/>
          <w:szCs w:val="36"/>
        </w:rPr>
        <w:t>UKB Electronics</w:t>
      </w:r>
    </w:p>
    <w:p w14:paraId="362035CB" w14:textId="7E3D02C3" w:rsidR="00203AA3" w:rsidRDefault="00203AA3" w:rsidP="00665F57">
      <w:pPr>
        <w:spacing w:line="276" w:lineRule="auto"/>
        <w:jc w:val="both"/>
        <w:rPr>
          <w:rFonts w:cs="Arial"/>
        </w:rPr>
      </w:pPr>
    </w:p>
    <w:p w14:paraId="059FE290" w14:textId="40AD2E64" w:rsidR="00203AA3" w:rsidRDefault="00203AA3" w:rsidP="00665F57">
      <w:pPr>
        <w:spacing w:line="276" w:lineRule="auto"/>
        <w:jc w:val="both"/>
        <w:rPr>
          <w:rFonts w:cs="Arial"/>
        </w:rPr>
      </w:pPr>
    </w:p>
    <w:p w14:paraId="4ED99442" w14:textId="581A344F" w:rsidR="00203AA3" w:rsidRDefault="00203AA3" w:rsidP="00665F57">
      <w:pPr>
        <w:spacing w:line="276" w:lineRule="auto"/>
        <w:jc w:val="both"/>
        <w:rPr>
          <w:rFonts w:cs="Arial"/>
        </w:rPr>
      </w:pPr>
    </w:p>
    <w:p w14:paraId="0055A660" w14:textId="69164B54" w:rsidR="00203AA3" w:rsidRDefault="00203AA3" w:rsidP="00665F57">
      <w:pPr>
        <w:spacing w:line="276" w:lineRule="auto"/>
        <w:jc w:val="both"/>
        <w:rPr>
          <w:rFonts w:cs="Arial"/>
        </w:rPr>
      </w:pPr>
    </w:p>
    <w:p w14:paraId="1754D14D" w14:textId="1471B570" w:rsidR="00203AA3" w:rsidRDefault="00203AA3" w:rsidP="00665F57">
      <w:pPr>
        <w:spacing w:line="276" w:lineRule="auto"/>
        <w:jc w:val="both"/>
        <w:rPr>
          <w:rFonts w:cs="Arial"/>
        </w:rPr>
      </w:pPr>
    </w:p>
    <w:p w14:paraId="694A4661" w14:textId="0A0055BC" w:rsidR="00203AA3" w:rsidRDefault="00203AA3" w:rsidP="00665F57">
      <w:pPr>
        <w:spacing w:line="276" w:lineRule="auto"/>
        <w:jc w:val="both"/>
        <w:rPr>
          <w:rFonts w:cs="Arial"/>
        </w:rPr>
      </w:pPr>
    </w:p>
    <w:p w14:paraId="49E5CF02" w14:textId="2B4B7A2E" w:rsidR="00203AA3" w:rsidRDefault="00203AA3" w:rsidP="00665F57">
      <w:pPr>
        <w:spacing w:line="276" w:lineRule="auto"/>
        <w:jc w:val="both"/>
        <w:rPr>
          <w:rFonts w:cs="Arial"/>
        </w:rPr>
      </w:pPr>
    </w:p>
    <w:p w14:paraId="099B0829" w14:textId="05587288" w:rsidR="00203AA3" w:rsidRDefault="00203AA3" w:rsidP="00665F57">
      <w:pPr>
        <w:spacing w:line="276" w:lineRule="auto"/>
        <w:jc w:val="both"/>
        <w:rPr>
          <w:rFonts w:cs="Arial"/>
        </w:rPr>
      </w:pPr>
    </w:p>
    <w:p w14:paraId="2D2E83FB" w14:textId="77777777" w:rsidR="00203AA3" w:rsidRDefault="00203AA3" w:rsidP="00665F57">
      <w:pPr>
        <w:spacing w:line="276" w:lineRule="auto"/>
        <w:jc w:val="both"/>
        <w:rPr>
          <w:rFonts w:cs="Arial"/>
        </w:rPr>
      </w:pPr>
    </w:p>
    <w:p w14:paraId="19203957" w14:textId="77777777" w:rsidR="00203AA3" w:rsidRPr="00B116AE" w:rsidRDefault="00203AA3" w:rsidP="00665F57">
      <w:pPr>
        <w:spacing w:line="276" w:lineRule="auto"/>
        <w:jc w:val="both"/>
        <w:rPr>
          <w:rFonts w:cs="Arial"/>
        </w:rPr>
      </w:pPr>
    </w:p>
    <w:p w14:paraId="1872A3DC" w14:textId="1CB9B195" w:rsidR="00665F57" w:rsidRPr="00B116AE" w:rsidRDefault="00B01683" w:rsidP="00665F57">
      <w:pPr>
        <w:spacing w:line="276" w:lineRule="auto"/>
        <w:jc w:val="both"/>
        <w:rPr>
          <w:rFonts w:cs="Arial"/>
        </w:rPr>
      </w:pPr>
      <w:r w:rsidRPr="00B116AE">
        <w:rPr>
          <w:rFonts w:cs="Arial"/>
          <w:b/>
        </w:rPr>
        <w:t xml:space="preserve">Submitted By: </w:t>
      </w:r>
      <w:r>
        <w:rPr>
          <w:rFonts w:cs="Arial"/>
          <w:b/>
        </w:rPr>
        <w:t xml:space="preserve"> </w:t>
      </w:r>
    </w:p>
    <w:p w14:paraId="0104EEC4" w14:textId="4E703C8C" w:rsidR="00665F57" w:rsidRPr="00B116AE" w:rsidRDefault="00B01683" w:rsidP="00665F57">
      <w:pPr>
        <w:spacing w:line="276" w:lineRule="auto"/>
        <w:jc w:val="both"/>
        <w:rPr>
          <w:rFonts w:cs="Arial"/>
          <w:b/>
        </w:rPr>
      </w:pPr>
      <w:r w:rsidRPr="00437750">
        <w:rPr>
          <w:rFonts w:cs="Arial"/>
          <w:noProof/>
        </w:rPr>
        <w:lastRenderedPageBreak/>
        <w:drawing>
          <wp:inline distT="0" distB="0" distL="0" distR="0" wp14:anchorId="1BA24F31" wp14:editId="13C3B460">
            <wp:extent cx="2657475" cy="714153"/>
            <wp:effectExtent l="0" t="0" r="0" b="0"/>
            <wp:docPr id="4" name="Picture 4" descr="sa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at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4323" cy="7186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D86C11" w14:textId="4D378320" w:rsidR="00DE0383" w:rsidRPr="00DE0383" w:rsidRDefault="00DE0383" w:rsidP="00DE0383">
      <w:pPr>
        <w:spacing w:line="276" w:lineRule="auto"/>
        <w:jc w:val="center"/>
        <w:rPr>
          <w:rFonts w:cs="Arial"/>
          <w:sz w:val="30"/>
          <w:szCs w:val="30"/>
          <w:u w:val="single"/>
        </w:rPr>
      </w:pPr>
      <w:r w:rsidRPr="00DE0383">
        <w:rPr>
          <w:rFonts w:cs="Arial"/>
          <w:sz w:val="30"/>
          <w:szCs w:val="30"/>
          <w:u w:val="single"/>
        </w:rPr>
        <w:t>Notice</w:t>
      </w:r>
    </w:p>
    <w:p w14:paraId="684C1F5C" w14:textId="1E024128" w:rsidR="00DE0383" w:rsidRPr="00DE0383" w:rsidRDefault="00DE0383" w:rsidP="00DE0383">
      <w:pPr>
        <w:spacing w:line="276" w:lineRule="auto"/>
        <w:jc w:val="both"/>
        <w:rPr>
          <w:rFonts w:cs="Arial"/>
          <w:i/>
          <w:iCs/>
        </w:rPr>
      </w:pPr>
      <w:r w:rsidRPr="00DE0383">
        <w:rPr>
          <w:rFonts w:cs="Arial"/>
          <w:i/>
          <w:iCs/>
        </w:rPr>
        <w:t xml:space="preserve">This document contains information, which is the proprietary property of </w:t>
      </w:r>
      <w:r w:rsidR="0028739E">
        <w:rPr>
          <w:rFonts w:cs="Arial"/>
          <w:b/>
          <w:bCs/>
        </w:rPr>
        <w:t xml:space="preserve">Sato </w:t>
      </w:r>
      <w:proofErr w:type="spellStart"/>
      <w:r w:rsidR="0028739E">
        <w:rPr>
          <w:rFonts w:cs="Arial"/>
          <w:b/>
          <w:bCs/>
        </w:rPr>
        <w:t>Argox</w:t>
      </w:r>
      <w:proofErr w:type="spellEnd"/>
      <w:r w:rsidR="00104D69">
        <w:rPr>
          <w:rFonts w:cs="Arial"/>
          <w:i/>
          <w:iCs/>
        </w:rPr>
        <w:t>. This document is receive</w:t>
      </w:r>
      <w:r w:rsidRPr="00DE0383">
        <w:rPr>
          <w:rFonts w:cs="Arial"/>
          <w:i/>
          <w:iCs/>
        </w:rPr>
        <w:t xml:space="preserve"> in confidence and </w:t>
      </w:r>
      <w:r w:rsidR="00104D69">
        <w:rPr>
          <w:rFonts w:cs="Arial"/>
          <w:i/>
          <w:iCs/>
        </w:rPr>
        <w:t>its contents cannot be disclose or copy</w:t>
      </w:r>
      <w:r w:rsidRPr="00DE0383">
        <w:rPr>
          <w:rFonts w:cs="Arial"/>
          <w:i/>
          <w:iCs/>
        </w:rPr>
        <w:t xml:space="preserve"> without the prior written consent of </w:t>
      </w:r>
      <w:r w:rsidR="0028739E">
        <w:rPr>
          <w:rFonts w:cs="Arial"/>
          <w:b/>
          <w:bCs/>
        </w:rPr>
        <w:t xml:space="preserve">Sato </w:t>
      </w:r>
      <w:proofErr w:type="spellStart"/>
      <w:r w:rsidR="0028739E">
        <w:rPr>
          <w:rFonts w:cs="Arial"/>
          <w:b/>
          <w:bCs/>
        </w:rPr>
        <w:t>Argox</w:t>
      </w:r>
      <w:proofErr w:type="spellEnd"/>
      <w:r w:rsidRPr="00DE0383">
        <w:rPr>
          <w:rFonts w:cs="Arial"/>
          <w:i/>
          <w:iCs/>
        </w:rPr>
        <w:t>.</w:t>
      </w:r>
    </w:p>
    <w:p w14:paraId="4B5BFB9D" w14:textId="51B5CA6C" w:rsidR="00DE0383" w:rsidRPr="00DE0383" w:rsidRDefault="00DE0383" w:rsidP="00DE0383">
      <w:pPr>
        <w:spacing w:line="276" w:lineRule="auto"/>
        <w:jc w:val="both"/>
        <w:rPr>
          <w:rFonts w:cs="Arial"/>
          <w:i/>
          <w:iCs/>
        </w:rPr>
      </w:pPr>
      <w:r w:rsidRPr="00DE0383">
        <w:rPr>
          <w:rFonts w:cs="Arial"/>
          <w:i/>
          <w:iCs/>
        </w:rPr>
        <w:t xml:space="preserve">Nothing in this document constitutes a guaranty, warranty, or license, express or implied. </w:t>
      </w:r>
      <w:r w:rsidR="0028739E">
        <w:rPr>
          <w:rFonts w:cs="Arial"/>
          <w:b/>
          <w:bCs/>
        </w:rPr>
        <w:t xml:space="preserve">Sato </w:t>
      </w:r>
      <w:proofErr w:type="spellStart"/>
      <w:r w:rsidR="0002391F">
        <w:rPr>
          <w:rFonts w:cs="Arial"/>
          <w:b/>
          <w:bCs/>
        </w:rPr>
        <w:t>Argox</w:t>
      </w:r>
      <w:proofErr w:type="spellEnd"/>
      <w:r w:rsidR="0002391F" w:rsidRPr="00DE0383">
        <w:rPr>
          <w:rFonts w:cs="Arial"/>
          <w:i/>
          <w:iCs/>
        </w:rPr>
        <w:t xml:space="preserve"> disclaims</w:t>
      </w:r>
      <w:r w:rsidRPr="00DE0383">
        <w:rPr>
          <w:rFonts w:cs="Arial"/>
          <w:i/>
          <w:iCs/>
        </w:rPr>
        <w:t xml:space="preserve"> all liability for all such guaranties, warranties, and licenses, including but not limited to: Fitness for a particular purpose; merchantability; not infringement of intellectual property or other rights of any third party or of </w:t>
      </w:r>
      <w:r w:rsidR="0028739E">
        <w:rPr>
          <w:rFonts w:cs="Arial"/>
          <w:b/>
          <w:bCs/>
        </w:rPr>
        <w:t xml:space="preserve">Sato </w:t>
      </w:r>
      <w:proofErr w:type="spellStart"/>
      <w:r w:rsidR="0028739E">
        <w:rPr>
          <w:rFonts w:cs="Arial"/>
          <w:b/>
          <w:bCs/>
        </w:rPr>
        <w:t>Argox</w:t>
      </w:r>
      <w:proofErr w:type="spellEnd"/>
      <w:r w:rsidRPr="00DE0383">
        <w:rPr>
          <w:rFonts w:cs="Arial"/>
          <w:i/>
          <w:iCs/>
        </w:rPr>
        <w:t>; indemnity; and a</w:t>
      </w:r>
      <w:r w:rsidR="00B4486C">
        <w:rPr>
          <w:rFonts w:cs="Arial"/>
          <w:i/>
          <w:iCs/>
        </w:rPr>
        <w:t>ll others. The reader is advice</w:t>
      </w:r>
      <w:r w:rsidRPr="00DE0383">
        <w:rPr>
          <w:rFonts w:cs="Arial"/>
          <w:i/>
          <w:iCs/>
        </w:rPr>
        <w:t xml:space="preserve"> that third parties can have intellectual property rights that can be relevant to this document and the technologies discussed herein, and is </w:t>
      </w:r>
      <w:r w:rsidR="00B4486C" w:rsidRPr="00DE0383">
        <w:rPr>
          <w:rFonts w:cs="Arial"/>
          <w:i/>
          <w:iCs/>
        </w:rPr>
        <w:t>advi</w:t>
      </w:r>
      <w:r w:rsidR="00B4486C">
        <w:rPr>
          <w:rFonts w:cs="Arial"/>
          <w:i/>
          <w:iCs/>
        </w:rPr>
        <w:t>ce</w:t>
      </w:r>
      <w:r w:rsidRPr="00DE0383">
        <w:rPr>
          <w:rFonts w:cs="Arial"/>
          <w:i/>
          <w:iCs/>
        </w:rPr>
        <w:t xml:space="preserve"> to seek the advice of competent legal counsel, without obligation of </w:t>
      </w:r>
      <w:r w:rsidR="0028739E">
        <w:rPr>
          <w:rFonts w:cs="Arial"/>
          <w:b/>
          <w:bCs/>
        </w:rPr>
        <w:t xml:space="preserve">Sato </w:t>
      </w:r>
      <w:proofErr w:type="spellStart"/>
      <w:r w:rsidR="0028739E">
        <w:rPr>
          <w:rFonts w:cs="Arial"/>
          <w:b/>
          <w:bCs/>
        </w:rPr>
        <w:t>Argox</w:t>
      </w:r>
      <w:proofErr w:type="spellEnd"/>
    </w:p>
    <w:p w14:paraId="22D0A528" w14:textId="2AAE9CDA" w:rsidR="00DE0383" w:rsidRPr="00DE0383" w:rsidRDefault="0028739E" w:rsidP="00DE0383">
      <w:pPr>
        <w:spacing w:line="276" w:lineRule="auto"/>
        <w:jc w:val="both"/>
        <w:rPr>
          <w:rFonts w:cs="Arial"/>
          <w:i/>
          <w:iCs/>
        </w:rPr>
      </w:pPr>
      <w:r>
        <w:rPr>
          <w:rFonts w:cs="Arial"/>
          <w:b/>
          <w:bCs/>
        </w:rPr>
        <w:t xml:space="preserve">Sato </w:t>
      </w:r>
      <w:proofErr w:type="spellStart"/>
      <w:r>
        <w:rPr>
          <w:rFonts w:cs="Arial"/>
          <w:b/>
          <w:bCs/>
        </w:rPr>
        <w:t>Argox</w:t>
      </w:r>
      <w:proofErr w:type="spellEnd"/>
      <w:r w:rsidR="00DE0383" w:rsidRPr="00DE0383">
        <w:rPr>
          <w:rFonts w:cs="Arial"/>
          <w:i/>
          <w:iCs/>
        </w:rPr>
        <w:t xml:space="preserve"> retains the right to make changes to this document at any time, without notice. </w:t>
      </w:r>
      <w:r>
        <w:rPr>
          <w:rFonts w:cs="Arial"/>
          <w:b/>
          <w:bCs/>
        </w:rPr>
        <w:t xml:space="preserve">Sato </w:t>
      </w:r>
      <w:proofErr w:type="spellStart"/>
      <w:r>
        <w:rPr>
          <w:rFonts w:cs="Arial"/>
          <w:b/>
          <w:bCs/>
        </w:rPr>
        <w:t>Argox</w:t>
      </w:r>
      <w:proofErr w:type="spellEnd"/>
      <w:r w:rsidR="00DE0383" w:rsidRPr="00DE0383">
        <w:rPr>
          <w:rFonts w:cs="Arial"/>
          <w:i/>
          <w:iCs/>
        </w:rPr>
        <w:t xml:space="preserve"> makes no warranty for the use of this document and assumes no responsibility for any errors that can </w:t>
      </w:r>
      <w:r w:rsidR="00D079AE">
        <w:rPr>
          <w:rFonts w:cs="Arial"/>
          <w:i/>
          <w:iCs/>
        </w:rPr>
        <w:t>appear</w:t>
      </w:r>
      <w:r w:rsidR="00DE0383" w:rsidRPr="00DE0383">
        <w:rPr>
          <w:rFonts w:cs="Arial"/>
          <w:i/>
          <w:iCs/>
        </w:rPr>
        <w:t xml:space="preserve"> in the document nor does it make a commitment to update the information contained herein.</w:t>
      </w:r>
    </w:p>
    <w:p w14:paraId="395CB152" w14:textId="77777777" w:rsidR="00DE0383" w:rsidRPr="00DE0383" w:rsidRDefault="00DE0383" w:rsidP="00DE0383">
      <w:pPr>
        <w:spacing w:line="276" w:lineRule="auto"/>
        <w:jc w:val="both"/>
        <w:rPr>
          <w:rFonts w:cs="Arial"/>
        </w:rPr>
      </w:pPr>
    </w:p>
    <w:p w14:paraId="340B5CB3" w14:textId="77777777" w:rsidR="00DE0383" w:rsidRPr="00DE0383" w:rsidRDefault="00DE0383" w:rsidP="00DE0383">
      <w:pPr>
        <w:spacing w:line="276" w:lineRule="auto"/>
        <w:jc w:val="both"/>
        <w:rPr>
          <w:rFonts w:cs="Arial"/>
          <w:b/>
          <w:bCs/>
        </w:rPr>
      </w:pPr>
      <w:r w:rsidRPr="00DE0383">
        <w:rPr>
          <w:rFonts w:cs="Arial"/>
          <w:b/>
          <w:bCs/>
        </w:rPr>
        <w:t>COPYRIGHT</w:t>
      </w:r>
    </w:p>
    <w:p w14:paraId="32F00490" w14:textId="407FAB70" w:rsidR="00DE0383" w:rsidRPr="00DE0383" w:rsidRDefault="00DE0383" w:rsidP="00DE0383">
      <w:pPr>
        <w:spacing w:line="276" w:lineRule="auto"/>
        <w:jc w:val="both"/>
        <w:rPr>
          <w:rFonts w:cs="Arial"/>
          <w:i/>
          <w:iCs/>
        </w:rPr>
      </w:pPr>
      <w:r w:rsidRPr="00DE0383">
        <w:rPr>
          <w:rFonts w:cs="Arial"/>
          <w:i/>
          <w:iCs/>
        </w:rPr>
        <w:t xml:space="preserve">Copyright © </w:t>
      </w:r>
      <w:r w:rsidR="0028739E">
        <w:rPr>
          <w:rFonts w:cs="Arial"/>
          <w:i/>
          <w:iCs/>
        </w:rPr>
        <w:t xml:space="preserve">Sato </w:t>
      </w:r>
      <w:proofErr w:type="spellStart"/>
      <w:r w:rsidR="0028739E">
        <w:rPr>
          <w:rFonts w:cs="Arial"/>
          <w:i/>
          <w:iCs/>
        </w:rPr>
        <w:t>Argox</w:t>
      </w:r>
      <w:proofErr w:type="spellEnd"/>
      <w:r w:rsidR="00C17521">
        <w:rPr>
          <w:rFonts w:cs="Arial"/>
          <w:i/>
          <w:iCs/>
        </w:rPr>
        <w:t xml:space="preserve"> 202</w:t>
      </w:r>
      <w:r w:rsidR="001A3CBF">
        <w:rPr>
          <w:rFonts w:cs="Arial"/>
          <w:i/>
          <w:iCs/>
        </w:rPr>
        <w:t>3</w:t>
      </w:r>
      <w:r w:rsidRPr="00DE0383">
        <w:rPr>
          <w:rFonts w:cs="Arial"/>
          <w:i/>
          <w:iCs/>
        </w:rPr>
        <w:t>. All rights reserved.</w:t>
      </w:r>
    </w:p>
    <w:p w14:paraId="3CEBD15E" w14:textId="77777777" w:rsidR="00DE0383" w:rsidRPr="00DE0383" w:rsidRDefault="00DE0383" w:rsidP="00DE0383">
      <w:pPr>
        <w:spacing w:line="276" w:lineRule="auto"/>
        <w:jc w:val="both"/>
        <w:rPr>
          <w:rFonts w:cs="Arial"/>
        </w:rPr>
      </w:pPr>
    </w:p>
    <w:p w14:paraId="3DCBE0CF" w14:textId="77777777" w:rsidR="00DE0383" w:rsidRPr="00DE0383" w:rsidRDefault="00DE0383" w:rsidP="00DE0383">
      <w:pPr>
        <w:jc w:val="both"/>
        <w:rPr>
          <w:rFonts w:cs="Arial"/>
          <w:b/>
        </w:rPr>
      </w:pPr>
      <w:r w:rsidRPr="00DE0383">
        <w:rPr>
          <w:rFonts w:cs="Arial"/>
          <w:b/>
        </w:rPr>
        <w:t>TRADEMARKS</w:t>
      </w:r>
    </w:p>
    <w:p w14:paraId="517C40FC" w14:textId="1DAB1118" w:rsidR="00DE0383" w:rsidRPr="00DE0383" w:rsidRDefault="00DE0383" w:rsidP="00DE0383">
      <w:pPr>
        <w:spacing w:line="276" w:lineRule="auto"/>
        <w:jc w:val="both"/>
        <w:rPr>
          <w:rFonts w:cs="Arial"/>
          <w:i/>
        </w:rPr>
      </w:pPr>
      <w:r w:rsidRPr="00DE0383">
        <w:rPr>
          <w:rFonts w:cs="Arial"/>
          <w:i/>
        </w:rPr>
        <w:t>*Other product and corporate names may be trademarks of</w:t>
      </w:r>
      <w:r w:rsidR="00D079AE">
        <w:rPr>
          <w:rFonts w:cs="Arial"/>
          <w:i/>
        </w:rPr>
        <w:t xml:space="preserve"> other companies and are </w:t>
      </w:r>
      <w:proofErr w:type="spellStart"/>
      <w:r w:rsidR="00D079AE">
        <w:rPr>
          <w:rFonts w:cs="Arial"/>
          <w:i/>
        </w:rPr>
        <w:t>use</w:t>
      </w:r>
      <w:proofErr w:type="spellEnd"/>
      <w:r w:rsidRPr="00DE0383">
        <w:rPr>
          <w:rFonts w:cs="Arial"/>
          <w:i/>
        </w:rPr>
        <w:t xml:space="preserve"> only for explanation and to the owners' benefit, without intent to infringe.</w:t>
      </w:r>
    </w:p>
    <w:p w14:paraId="07AC7CF4" w14:textId="6E705A45" w:rsidR="00665F57" w:rsidRPr="00360855" w:rsidRDefault="00DE0383" w:rsidP="00360855">
      <w:pPr>
        <w:pStyle w:val="Heading1"/>
        <w:rPr>
          <w:rStyle w:val="StyleBookmanOldStyle16ptCustomColorRGB235493"/>
          <w:rFonts w:ascii="Arial" w:hAnsi="Arial"/>
          <w:b/>
          <w:color w:val="2F5496" w:themeColor="accent1" w:themeShade="BF"/>
          <w:spacing w:val="0"/>
        </w:rPr>
      </w:pPr>
      <w:r w:rsidRPr="00B07F4D">
        <w:br w:type="page"/>
      </w:r>
      <w:bookmarkStart w:id="0" w:name="_Toc240274372"/>
      <w:bookmarkStart w:id="1" w:name="_Toc240340535"/>
      <w:bookmarkStart w:id="2" w:name="_Toc282431626"/>
      <w:bookmarkStart w:id="3" w:name="_Toc97556106"/>
      <w:r w:rsidR="00665F57" w:rsidRPr="004B241C">
        <w:rPr>
          <w:rStyle w:val="StyleBookmanOldStyle16ptCustomColorRGB235493"/>
          <w:rFonts w:ascii="Arial" w:eastAsia="Calibri" w:hAnsi="Arial"/>
          <w:u w:val="single"/>
        </w:rPr>
        <w:lastRenderedPageBreak/>
        <w:t>Document Revision History</w:t>
      </w:r>
      <w:bookmarkEnd w:id="0"/>
      <w:bookmarkEnd w:id="1"/>
      <w:bookmarkEnd w:id="2"/>
      <w:bookmarkEnd w:id="3"/>
    </w:p>
    <w:p w14:paraId="7F4243AD" w14:textId="77777777" w:rsidR="00665F57" w:rsidRPr="006A72FE" w:rsidRDefault="00665F57" w:rsidP="00665F57">
      <w:pPr>
        <w:ind w:left="-90"/>
        <w:rPr>
          <w:rStyle w:val="StyleBookmanOldStyle16ptCustomColorRGB235493"/>
          <w:rFonts w:ascii="Arial" w:eastAsia="Calibri" w:hAnsi="Arial"/>
          <w:sz w:val="20"/>
          <w:szCs w:val="20"/>
        </w:rPr>
      </w:pPr>
      <w:r w:rsidRPr="006A72FE">
        <w:rPr>
          <w:rStyle w:val="StyleBookmanOldStyle16ptCustomColorRGB235493"/>
          <w:rFonts w:ascii="Arial" w:eastAsia="Calibri" w:hAnsi="Arial"/>
          <w:sz w:val="20"/>
          <w:szCs w:val="20"/>
        </w:rPr>
        <w:fldChar w:fldCharType="begin"/>
      </w:r>
      <w:r w:rsidRPr="006A72FE">
        <w:rPr>
          <w:rStyle w:val="StyleBookmanOldStyle16ptCustomColorRGB235493"/>
          <w:rFonts w:ascii="Arial" w:eastAsia="Calibri" w:hAnsi="Arial"/>
          <w:sz w:val="20"/>
          <w:szCs w:val="20"/>
        </w:rPr>
        <w:instrText xml:space="preserve"> TC "Document Revision History" \f A \l "1" </w:instrText>
      </w:r>
      <w:r w:rsidRPr="006A72FE">
        <w:rPr>
          <w:rStyle w:val="StyleBookmanOldStyle16ptCustomColorRGB235493"/>
          <w:rFonts w:ascii="Arial" w:eastAsia="Calibri" w:hAnsi="Arial"/>
          <w:sz w:val="20"/>
          <w:szCs w:val="20"/>
        </w:rPr>
        <w:fldChar w:fldCharType="end"/>
      </w:r>
    </w:p>
    <w:tbl>
      <w:tblPr>
        <w:tblW w:w="91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9"/>
        <w:gridCol w:w="1980"/>
        <w:gridCol w:w="2754"/>
        <w:gridCol w:w="2475"/>
      </w:tblGrid>
      <w:tr w:rsidR="00665F57" w:rsidRPr="00B07F4D" w14:paraId="00AAC663" w14:textId="77777777" w:rsidTr="00EE7827">
        <w:trPr>
          <w:jc w:val="center"/>
        </w:trPr>
        <w:tc>
          <w:tcPr>
            <w:tcW w:w="1989" w:type="dxa"/>
            <w:shd w:val="pct5" w:color="auto" w:fill="FFFFFF"/>
          </w:tcPr>
          <w:p w14:paraId="2C2B360A" w14:textId="77777777" w:rsidR="00665F57" w:rsidRPr="00B07F4D" w:rsidRDefault="00665F57" w:rsidP="0076209B">
            <w:pPr>
              <w:pStyle w:val="GPTableHeader"/>
              <w:spacing w:line="276" w:lineRule="auto"/>
              <w:rPr>
                <w:rFonts w:cs="Arial"/>
                <w:color w:val="000000"/>
                <w:sz w:val="20"/>
              </w:rPr>
            </w:pPr>
            <w:r w:rsidRPr="00B07F4D">
              <w:rPr>
                <w:rFonts w:cs="Arial"/>
                <w:color w:val="000000"/>
                <w:sz w:val="20"/>
              </w:rPr>
              <w:t>Revision Number</w:t>
            </w:r>
          </w:p>
        </w:tc>
        <w:tc>
          <w:tcPr>
            <w:tcW w:w="1980" w:type="dxa"/>
            <w:shd w:val="pct5" w:color="auto" w:fill="FFFFFF"/>
          </w:tcPr>
          <w:p w14:paraId="10C4F095" w14:textId="77777777" w:rsidR="00665F57" w:rsidRPr="00B07F4D" w:rsidRDefault="00665F57" w:rsidP="0076209B">
            <w:pPr>
              <w:pStyle w:val="GPTableHeader"/>
              <w:spacing w:line="276" w:lineRule="auto"/>
              <w:rPr>
                <w:rFonts w:cs="Arial"/>
                <w:color w:val="000000"/>
                <w:sz w:val="20"/>
              </w:rPr>
            </w:pPr>
            <w:r w:rsidRPr="00B07F4D">
              <w:rPr>
                <w:rFonts w:cs="Arial"/>
                <w:color w:val="000000"/>
                <w:sz w:val="20"/>
              </w:rPr>
              <w:t>Date</w:t>
            </w:r>
          </w:p>
        </w:tc>
        <w:tc>
          <w:tcPr>
            <w:tcW w:w="2754" w:type="dxa"/>
            <w:shd w:val="pct5" w:color="auto" w:fill="FFFFFF"/>
          </w:tcPr>
          <w:p w14:paraId="6E4E3A86" w14:textId="77777777" w:rsidR="00665F57" w:rsidRPr="00B07F4D" w:rsidRDefault="00665F57" w:rsidP="0076209B">
            <w:pPr>
              <w:pStyle w:val="GPTableHeader"/>
              <w:spacing w:line="276" w:lineRule="auto"/>
              <w:rPr>
                <w:rFonts w:cs="Arial"/>
                <w:color w:val="000000"/>
                <w:sz w:val="20"/>
              </w:rPr>
            </w:pPr>
            <w:r w:rsidRPr="00B07F4D">
              <w:rPr>
                <w:rFonts w:cs="Arial"/>
                <w:color w:val="000000"/>
                <w:sz w:val="20"/>
              </w:rPr>
              <w:t>Prepared By</w:t>
            </w:r>
          </w:p>
        </w:tc>
        <w:tc>
          <w:tcPr>
            <w:tcW w:w="2475" w:type="dxa"/>
            <w:shd w:val="pct5" w:color="auto" w:fill="FFFFFF"/>
          </w:tcPr>
          <w:p w14:paraId="4A2821F0" w14:textId="77777777" w:rsidR="00665F57" w:rsidRPr="00B07F4D" w:rsidRDefault="00665F57" w:rsidP="0076209B">
            <w:pPr>
              <w:pStyle w:val="GPTableHeader"/>
              <w:spacing w:line="276" w:lineRule="auto"/>
              <w:rPr>
                <w:rFonts w:cs="Arial"/>
                <w:color w:val="000000"/>
                <w:sz w:val="20"/>
              </w:rPr>
            </w:pPr>
            <w:r w:rsidRPr="00B07F4D">
              <w:rPr>
                <w:rFonts w:cs="Arial"/>
                <w:color w:val="000000"/>
                <w:sz w:val="20"/>
              </w:rPr>
              <w:t>Comment</w:t>
            </w:r>
          </w:p>
        </w:tc>
      </w:tr>
      <w:tr w:rsidR="00665F57" w:rsidRPr="00B07F4D" w14:paraId="01071B2F" w14:textId="77777777" w:rsidTr="00EE7827">
        <w:trPr>
          <w:trHeight w:val="341"/>
          <w:jc w:val="center"/>
        </w:trPr>
        <w:tc>
          <w:tcPr>
            <w:tcW w:w="1989" w:type="dxa"/>
            <w:vAlign w:val="center"/>
          </w:tcPr>
          <w:p w14:paraId="32898168" w14:textId="2CE01877" w:rsidR="00665F57" w:rsidRPr="00B07F4D" w:rsidRDefault="00D86EAF" w:rsidP="0076209B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2</w:t>
            </w:r>
            <w:r w:rsidR="00665F57" w:rsidRPr="00B07F4D">
              <w:rPr>
                <w:rFonts w:cs="Arial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1980" w:type="dxa"/>
            <w:vAlign w:val="center"/>
          </w:tcPr>
          <w:p w14:paraId="60364A86" w14:textId="53B80C29" w:rsidR="00665F57" w:rsidRPr="00B07F4D" w:rsidRDefault="00D86EAF" w:rsidP="00EE7827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Jan</w:t>
            </w:r>
            <w:r w:rsidR="00665F57" w:rsidRPr="00B07F4D">
              <w:rPr>
                <w:rFonts w:cs="Arial"/>
                <w:color w:val="000000"/>
                <w:sz w:val="20"/>
                <w:szCs w:val="20"/>
              </w:rPr>
              <w:t xml:space="preserve">. </w:t>
            </w:r>
            <w:r>
              <w:rPr>
                <w:rFonts w:cs="Arial"/>
                <w:color w:val="000000"/>
                <w:sz w:val="20"/>
                <w:szCs w:val="20"/>
              </w:rPr>
              <w:t>1</w:t>
            </w:r>
            <w:r w:rsidR="0071380E">
              <w:rPr>
                <w:rFonts w:cs="Arial"/>
                <w:color w:val="000000"/>
                <w:sz w:val="20"/>
                <w:szCs w:val="20"/>
              </w:rPr>
              <w:t>9</w:t>
            </w:r>
            <w:r w:rsidR="00665F57" w:rsidRPr="00B07F4D">
              <w:rPr>
                <w:rFonts w:cs="Arial"/>
                <w:color w:val="000000"/>
                <w:sz w:val="20"/>
                <w:szCs w:val="20"/>
              </w:rPr>
              <w:t>, 20</w:t>
            </w:r>
            <w:r w:rsidR="00E81F84">
              <w:rPr>
                <w:rFonts w:cs="Arial"/>
                <w:color w:val="000000"/>
                <w:sz w:val="20"/>
                <w:szCs w:val="20"/>
              </w:rPr>
              <w:t>2</w:t>
            </w:r>
            <w:r>
              <w:rPr>
                <w:rFonts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54" w:type="dxa"/>
            <w:vAlign w:val="center"/>
          </w:tcPr>
          <w:p w14:paraId="1DD5D08F" w14:textId="02AD78DE" w:rsidR="00665F57" w:rsidRPr="00B07F4D" w:rsidRDefault="00C17521" w:rsidP="00EE7827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Akhilesh Kumar</w:t>
            </w:r>
          </w:p>
        </w:tc>
        <w:tc>
          <w:tcPr>
            <w:tcW w:w="2475" w:type="dxa"/>
            <w:vAlign w:val="center"/>
          </w:tcPr>
          <w:p w14:paraId="2EAEBFF6" w14:textId="77777777" w:rsidR="00665F57" w:rsidRPr="00B07F4D" w:rsidRDefault="00665F57" w:rsidP="0076209B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t xml:space="preserve">Original Document </w:t>
            </w:r>
          </w:p>
        </w:tc>
      </w:tr>
    </w:tbl>
    <w:p w14:paraId="08AA9340" w14:textId="77777777" w:rsidR="00665F57" w:rsidRPr="00B07F4D" w:rsidRDefault="00665F57" w:rsidP="00665F57">
      <w:pPr>
        <w:jc w:val="both"/>
        <w:rPr>
          <w:rFonts w:cs="Arial"/>
          <w:b/>
          <w:sz w:val="20"/>
          <w:szCs w:val="20"/>
        </w:rPr>
      </w:pPr>
    </w:p>
    <w:p w14:paraId="12DFA212" w14:textId="77777777" w:rsidR="00665F57" w:rsidRPr="00B07F4D" w:rsidRDefault="00665F57" w:rsidP="00665F57">
      <w:pPr>
        <w:jc w:val="both"/>
        <w:rPr>
          <w:rFonts w:cs="Arial"/>
          <w:b/>
          <w:sz w:val="20"/>
          <w:szCs w:val="20"/>
        </w:rPr>
      </w:pPr>
      <w:r w:rsidRPr="00B07F4D">
        <w:rPr>
          <w:rFonts w:cs="Arial"/>
          <w:b/>
          <w:sz w:val="20"/>
          <w:szCs w:val="20"/>
        </w:rPr>
        <w:t>Acronym</w:t>
      </w:r>
    </w:p>
    <w:p w14:paraId="68308754" w14:textId="02A0C3C5" w:rsidR="00BC6D7E" w:rsidRDefault="00BC6D7E" w:rsidP="00BC6D7E">
      <w:pPr>
        <w:spacing w:line="276" w:lineRule="auto"/>
        <w:jc w:val="both"/>
        <w:rPr>
          <w:rFonts w:cs="Arial"/>
          <w:sz w:val="20"/>
          <w:szCs w:val="20"/>
        </w:rPr>
      </w:pPr>
      <w:r w:rsidRPr="00B07F4D">
        <w:rPr>
          <w:rFonts w:cs="Arial"/>
          <w:b/>
          <w:sz w:val="20"/>
          <w:szCs w:val="20"/>
        </w:rPr>
        <w:t>Customer:</w:t>
      </w:r>
      <w:r w:rsidRPr="00B07F4D">
        <w:rPr>
          <w:rFonts w:cs="Arial"/>
          <w:sz w:val="20"/>
          <w:szCs w:val="20"/>
        </w:rPr>
        <w:t xml:space="preserve"> </w:t>
      </w:r>
      <w:r w:rsidR="00C17521" w:rsidRPr="00C17521">
        <w:rPr>
          <w:rFonts w:cs="Arial"/>
          <w:sz w:val="20"/>
          <w:szCs w:val="20"/>
        </w:rPr>
        <w:t>UKB Electronics</w:t>
      </w:r>
      <w:r>
        <w:rPr>
          <w:rFonts w:cs="Arial"/>
          <w:sz w:val="20"/>
          <w:szCs w:val="20"/>
        </w:rPr>
        <w:t xml:space="preserve"> </w:t>
      </w:r>
      <w:r w:rsidR="00C17521">
        <w:rPr>
          <w:rFonts w:cs="Arial"/>
          <w:sz w:val="20"/>
          <w:szCs w:val="20"/>
        </w:rPr>
        <w:t>henceforth</w:t>
      </w:r>
      <w:r>
        <w:rPr>
          <w:rFonts w:cs="Arial"/>
          <w:sz w:val="20"/>
          <w:szCs w:val="20"/>
        </w:rPr>
        <w:t xml:space="preserve"> will be referred as </w:t>
      </w:r>
      <w:r w:rsidR="00C17521">
        <w:rPr>
          <w:rFonts w:cs="Arial"/>
          <w:sz w:val="20"/>
          <w:szCs w:val="20"/>
        </w:rPr>
        <w:t>UKB</w:t>
      </w:r>
      <w:r>
        <w:rPr>
          <w:rFonts w:cs="Arial"/>
          <w:sz w:val="20"/>
          <w:szCs w:val="20"/>
        </w:rPr>
        <w:t xml:space="preserve">. </w:t>
      </w:r>
    </w:p>
    <w:p w14:paraId="0A0CD7D0" w14:textId="70B37B04" w:rsidR="00BC6D7E" w:rsidRPr="008B1420" w:rsidRDefault="00BC6D7E" w:rsidP="00BC6D7E">
      <w:pPr>
        <w:spacing w:line="276" w:lineRule="auto"/>
        <w:jc w:val="both"/>
        <w:rPr>
          <w:rFonts w:cs="Arial"/>
          <w:sz w:val="20"/>
          <w:szCs w:val="20"/>
        </w:rPr>
      </w:pPr>
      <w:r w:rsidRPr="00B07F4D">
        <w:rPr>
          <w:rFonts w:cs="Arial"/>
          <w:b/>
          <w:sz w:val="20"/>
          <w:szCs w:val="20"/>
        </w:rPr>
        <w:t>Vendor:</w:t>
      </w:r>
      <w:r w:rsidRPr="00B07F4D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 xml:space="preserve">Sato </w:t>
      </w:r>
      <w:proofErr w:type="spellStart"/>
      <w:r>
        <w:rPr>
          <w:rFonts w:cs="Arial"/>
          <w:sz w:val="20"/>
          <w:szCs w:val="20"/>
        </w:rPr>
        <w:t>Argox</w:t>
      </w:r>
      <w:proofErr w:type="spellEnd"/>
      <w:r>
        <w:rPr>
          <w:rFonts w:cs="Arial"/>
          <w:sz w:val="20"/>
          <w:szCs w:val="20"/>
        </w:rPr>
        <w:t xml:space="preserve"> India Pvt. Ltd</w:t>
      </w:r>
      <w:r w:rsidR="00C17521" w:rsidRPr="00B07F4D">
        <w:rPr>
          <w:rFonts w:cs="Arial"/>
          <w:sz w:val="20"/>
          <w:szCs w:val="20"/>
        </w:rPr>
        <w:t>.</w:t>
      </w:r>
      <w:r w:rsidRPr="00B07F4D">
        <w:rPr>
          <w:rFonts w:cs="Arial"/>
          <w:sz w:val="20"/>
          <w:szCs w:val="20"/>
        </w:rPr>
        <w:t xml:space="preserve"> </w:t>
      </w:r>
      <w:r w:rsidR="00C17521" w:rsidRPr="00B07F4D">
        <w:rPr>
          <w:rFonts w:cs="Arial"/>
          <w:sz w:val="20"/>
          <w:szCs w:val="20"/>
        </w:rPr>
        <w:t>henceforth</w:t>
      </w:r>
      <w:r w:rsidRPr="00B07F4D">
        <w:rPr>
          <w:rFonts w:cs="Arial"/>
          <w:sz w:val="20"/>
          <w:szCs w:val="20"/>
        </w:rPr>
        <w:t xml:space="preserve"> will be referred as </w:t>
      </w:r>
      <w:r>
        <w:rPr>
          <w:rFonts w:cs="Arial"/>
          <w:sz w:val="20"/>
          <w:szCs w:val="20"/>
        </w:rPr>
        <w:t>SATO</w:t>
      </w:r>
      <w:r w:rsidRPr="00B07F4D">
        <w:rPr>
          <w:rFonts w:cs="Arial"/>
          <w:sz w:val="20"/>
          <w:szCs w:val="20"/>
        </w:rPr>
        <w:t>.</w:t>
      </w:r>
    </w:p>
    <w:p w14:paraId="13D4CC02" w14:textId="77777777" w:rsidR="00B01683" w:rsidRDefault="00B01683" w:rsidP="00665F57">
      <w:pPr>
        <w:pStyle w:val="TOCHeading"/>
      </w:pPr>
    </w:p>
    <w:p w14:paraId="19224EA0" w14:textId="77777777" w:rsidR="001E32B7" w:rsidRDefault="001E32B7">
      <w:pPr>
        <w:rPr>
          <w:rFonts w:ascii="Cambria" w:eastAsia="Times New Roman" w:hAnsi="Cambria" w:cs="Times New Roman"/>
          <w:bCs/>
          <w:color w:val="365F91"/>
          <w:sz w:val="28"/>
          <w:szCs w:val="28"/>
        </w:rPr>
      </w:pPr>
      <w:r>
        <w:br w:type="page"/>
      </w:r>
    </w:p>
    <w:p w14:paraId="245A7262" w14:textId="780B0F3F" w:rsidR="00360855" w:rsidRPr="00360855" w:rsidRDefault="00665F57" w:rsidP="00203AA3">
      <w:pPr>
        <w:pStyle w:val="TOCHeading"/>
      </w:pPr>
      <w:r>
        <w:lastRenderedPageBreak/>
        <w:t>Contents</w:t>
      </w:r>
    </w:p>
    <w:p w14:paraId="321B9EB5" w14:textId="3D1169B2" w:rsidR="005821B7" w:rsidRDefault="00503424">
      <w:pPr>
        <w:pStyle w:val="TOC1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97556106" w:history="1">
        <w:r w:rsidR="005821B7" w:rsidRPr="004C4C3B">
          <w:rPr>
            <w:rStyle w:val="Hyperlink"/>
            <w:rFonts w:eastAsia="Calibri"/>
            <w:noProof/>
            <w:spacing w:val="26"/>
          </w:rPr>
          <w:t>Document Revision History</w:t>
        </w:r>
        <w:r w:rsidR="005821B7">
          <w:rPr>
            <w:noProof/>
            <w:webHidden/>
          </w:rPr>
          <w:tab/>
        </w:r>
        <w:r w:rsidR="005821B7">
          <w:rPr>
            <w:noProof/>
            <w:webHidden/>
          </w:rPr>
          <w:fldChar w:fldCharType="begin"/>
        </w:r>
        <w:r w:rsidR="005821B7">
          <w:rPr>
            <w:noProof/>
            <w:webHidden/>
          </w:rPr>
          <w:instrText xml:space="preserve"> PAGEREF _Toc97556106 \h </w:instrText>
        </w:r>
        <w:r w:rsidR="005821B7">
          <w:rPr>
            <w:noProof/>
            <w:webHidden/>
          </w:rPr>
        </w:r>
        <w:r w:rsidR="005821B7">
          <w:rPr>
            <w:noProof/>
            <w:webHidden/>
          </w:rPr>
          <w:fldChar w:fldCharType="separate"/>
        </w:r>
        <w:r w:rsidR="002E7C78">
          <w:rPr>
            <w:noProof/>
            <w:webHidden/>
          </w:rPr>
          <w:t>3</w:t>
        </w:r>
        <w:r w:rsidR="005821B7">
          <w:rPr>
            <w:noProof/>
            <w:webHidden/>
          </w:rPr>
          <w:fldChar w:fldCharType="end"/>
        </w:r>
      </w:hyperlink>
    </w:p>
    <w:p w14:paraId="68A45FD1" w14:textId="720AF856" w:rsidR="005821B7" w:rsidRDefault="00000000">
      <w:pPr>
        <w:pStyle w:val="TOC1"/>
        <w:tabs>
          <w:tab w:val="right" w:leader="dot" w:pos="9350"/>
        </w:tabs>
        <w:rPr>
          <w:noProof/>
        </w:rPr>
      </w:pPr>
      <w:hyperlink w:anchor="_Toc97556107" w:history="1">
        <w:r w:rsidR="005821B7" w:rsidRPr="004C4C3B">
          <w:rPr>
            <w:rStyle w:val="Hyperlink"/>
            <w:noProof/>
          </w:rPr>
          <w:t>PROJECT SCOPE</w:t>
        </w:r>
        <w:r w:rsidR="005821B7">
          <w:rPr>
            <w:noProof/>
            <w:webHidden/>
          </w:rPr>
          <w:tab/>
        </w:r>
        <w:r w:rsidR="005821B7">
          <w:rPr>
            <w:noProof/>
            <w:webHidden/>
          </w:rPr>
          <w:fldChar w:fldCharType="begin"/>
        </w:r>
        <w:r w:rsidR="005821B7">
          <w:rPr>
            <w:noProof/>
            <w:webHidden/>
          </w:rPr>
          <w:instrText xml:space="preserve"> PAGEREF _Toc97556107 \h </w:instrText>
        </w:r>
        <w:r w:rsidR="005821B7">
          <w:rPr>
            <w:noProof/>
            <w:webHidden/>
          </w:rPr>
        </w:r>
        <w:r w:rsidR="005821B7">
          <w:rPr>
            <w:noProof/>
            <w:webHidden/>
          </w:rPr>
          <w:fldChar w:fldCharType="separate"/>
        </w:r>
        <w:r w:rsidR="002E7C78">
          <w:rPr>
            <w:noProof/>
            <w:webHidden/>
          </w:rPr>
          <w:t>6</w:t>
        </w:r>
        <w:r w:rsidR="005821B7">
          <w:rPr>
            <w:noProof/>
            <w:webHidden/>
          </w:rPr>
          <w:fldChar w:fldCharType="end"/>
        </w:r>
      </w:hyperlink>
    </w:p>
    <w:p w14:paraId="4F06953A" w14:textId="763CBE1F" w:rsidR="00693E73" w:rsidRPr="00693E73" w:rsidRDefault="00000000" w:rsidP="00693E73">
      <w:pPr>
        <w:pStyle w:val="TOC1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97556108" w:history="1">
        <w:r w:rsidR="00693E73" w:rsidRPr="004C4C3B">
          <w:rPr>
            <w:rStyle w:val="Hyperlink"/>
            <w:noProof/>
          </w:rPr>
          <w:t>System Requirements</w:t>
        </w:r>
        <w:r w:rsidR="00693E73">
          <w:rPr>
            <w:noProof/>
            <w:webHidden/>
          </w:rPr>
          <w:tab/>
        </w:r>
        <w:r w:rsidR="00693E73">
          <w:rPr>
            <w:noProof/>
            <w:webHidden/>
          </w:rPr>
          <w:fldChar w:fldCharType="begin"/>
        </w:r>
        <w:r w:rsidR="00693E73">
          <w:rPr>
            <w:noProof/>
            <w:webHidden/>
          </w:rPr>
          <w:instrText xml:space="preserve"> PAGEREF _Toc97556108 \h </w:instrText>
        </w:r>
        <w:r w:rsidR="00693E73">
          <w:rPr>
            <w:noProof/>
            <w:webHidden/>
          </w:rPr>
        </w:r>
        <w:r w:rsidR="00693E73">
          <w:rPr>
            <w:noProof/>
            <w:webHidden/>
          </w:rPr>
          <w:fldChar w:fldCharType="separate"/>
        </w:r>
        <w:r w:rsidR="002E7C78">
          <w:rPr>
            <w:noProof/>
            <w:webHidden/>
          </w:rPr>
          <w:t>6</w:t>
        </w:r>
        <w:r w:rsidR="00693E73">
          <w:rPr>
            <w:noProof/>
            <w:webHidden/>
          </w:rPr>
          <w:fldChar w:fldCharType="end"/>
        </w:r>
      </w:hyperlink>
    </w:p>
    <w:p w14:paraId="6EB210E3" w14:textId="7E6FEC63" w:rsidR="005821B7" w:rsidRDefault="00000000">
      <w:pPr>
        <w:pStyle w:val="TOC2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smallCaps w:val="0"/>
          <w:noProof/>
          <w:color w:val="000000"/>
          <w:sz w:val="22"/>
          <w:szCs w:val="22"/>
          <w:u w:val="none"/>
          <w14:textFill>
            <w14:solidFill>
              <w14:srgbClr w14:val="000000">
                <w14:lumMod w14:val="50000"/>
              </w14:srgbClr>
            </w14:solidFill>
          </w14:textFill>
        </w:rPr>
      </w:pPr>
      <w:hyperlink w:anchor="_Toc97556109" w:history="1">
        <w:r w:rsidR="005821B7" w:rsidRPr="004C4C3B">
          <w:rPr>
            <w:rStyle w:val="Hyperlink"/>
            <w:noProof/>
          </w:rPr>
          <w:t>Desktop Computers OR Server</w:t>
        </w:r>
        <w:r w:rsidR="005821B7">
          <w:rPr>
            <w:noProof/>
            <w:webHidden/>
          </w:rPr>
          <w:tab/>
        </w:r>
        <w:r w:rsidR="005821B7">
          <w:rPr>
            <w:noProof/>
            <w:webHidden/>
          </w:rPr>
          <w:fldChar w:fldCharType="begin"/>
        </w:r>
        <w:r w:rsidR="005821B7">
          <w:rPr>
            <w:noProof/>
            <w:webHidden/>
          </w:rPr>
          <w:instrText xml:space="preserve"> PAGEREF _Toc97556109 \h </w:instrText>
        </w:r>
        <w:r w:rsidR="005821B7">
          <w:rPr>
            <w:noProof/>
            <w:webHidden/>
          </w:rPr>
        </w:r>
        <w:r w:rsidR="005821B7">
          <w:rPr>
            <w:noProof/>
            <w:webHidden/>
          </w:rPr>
          <w:fldChar w:fldCharType="separate"/>
        </w:r>
        <w:r w:rsidR="002E7C78">
          <w:rPr>
            <w:noProof/>
            <w:webHidden/>
          </w:rPr>
          <w:t>6</w:t>
        </w:r>
        <w:r w:rsidR="005821B7">
          <w:rPr>
            <w:noProof/>
            <w:webHidden/>
          </w:rPr>
          <w:fldChar w:fldCharType="end"/>
        </w:r>
      </w:hyperlink>
    </w:p>
    <w:p w14:paraId="403ECA2D" w14:textId="5F3B0C95" w:rsidR="005821B7" w:rsidRDefault="00000000">
      <w:pPr>
        <w:pStyle w:val="TOC1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97556110" w:history="1">
        <w:r w:rsidR="005821B7" w:rsidRPr="004C4C3B">
          <w:rPr>
            <w:rStyle w:val="Hyperlink"/>
            <w:noProof/>
          </w:rPr>
          <w:t>Introduction</w:t>
        </w:r>
        <w:r w:rsidR="005821B7">
          <w:rPr>
            <w:noProof/>
            <w:webHidden/>
          </w:rPr>
          <w:tab/>
        </w:r>
        <w:r w:rsidR="00693E73">
          <w:rPr>
            <w:noProof/>
            <w:webHidden/>
          </w:rPr>
          <w:t>7</w:t>
        </w:r>
      </w:hyperlink>
    </w:p>
    <w:p w14:paraId="43DF07F9" w14:textId="59DB4EBA" w:rsidR="005821B7" w:rsidRDefault="00000000">
      <w:pPr>
        <w:pStyle w:val="TOC2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smallCaps w:val="0"/>
          <w:noProof/>
          <w:color w:val="000000"/>
          <w:sz w:val="22"/>
          <w:szCs w:val="22"/>
          <w:u w:val="none"/>
          <w14:textFill>
            <w14:solidFill>
              <w14:srgbClr w14:val="000000">
                <w14:lumMod w14:val="50000"/>
              </w14:srgbClr>
            </w14:solidFill>
          </w14:textFill>
        </w:rPr>
      </w:pPr>
      <w:hyperlink w:anchor="_Toc97556111" w:history="1">
        <w:r w:rsidR="005821B7" w:rsidRPr="004C4C3B">
          <w:rPr>
            <w:rStyle w:val="Hyperlink"/>
            <w:noProof/>
          </w:rPr>
          <w:t>PC - Application</w:t>
        </w:r>
        <w:r w:rsidR="005821B7">
          <w:rPr>
            <w:noProof/>
            <w:webHidden/>
          </w:rPr>
          <w:tab/>
        </w:r>
        <w:r w:rsidR="00693E73">
          <w:rPr>
            <w:noProof/>
            <w:webHidden/>
          </w:rPr>
          <w:t>8</w:t>
        </w:r>
      </w:hyperlink>
    </w:p>
    <w:p w14:paraId="5E41BD50" w14:textId="161F2947" w:rsidR="005821B7" w:rsidRDefault="00000000">
      <w:pPr>
        <w:pStyle w:val="TOC2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smallCaps w:val="0"/>
          <w:noProof/>
          <w:color w:val="000000"/>
          <w:sz w:val="22"/>
          <w:szCs w:val="22"/>
          <w:u w:val="none"/>
          <w14:textFill>
            <w14:solidFill>
              <w14:srgbClr w14:val="000000">
                <w14:lumMod w14:val="50000"/>
              </w14:srgbClr>
            </w14:solidFill>
          </w14:textFill>
        </w:rPr>
      </w:pPr>
      <w:hyperlink w:anchor="_Toc97556112" w:history="1">
        <w:r w:rsidR="005821B7" w:rsidRPr="004C4C3B">
          <w:rPr>
            <w:rStyle w:val="Hyperlink"/>
            <w:noProof/>
          </w:rPr>
          <w:t>Login Screen (Desktop App)</w:t>
        </w:r>
        <w:r w:rsidR="005821B7">
          <w:rPr>
            <w:noProof/>
            <w:webHidden/>
          </w:rPr>
          <w:tab/>
        </w:r>
        <w:r w:rsidR="00693E73">
          <w:rPr>
            <w:noProof/>
            <w:webHidden/>
          </w:rPr>
          <w:t>8</w:t>
        </w:r>
      </w:hyperlink>
    </w:p>
    <w:p w14:paraId="1B088872" w14:textId="4581B8E0" w:rsidR="005821B7" w:rsidRDefault="00000000">
      <w:pPr>
        <w:pStyle w:val="TOC2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smallCaps w:val="0"/>
          <w:noProof/>
          <w:color w:val="000000"/>
          <w:sz w:val="22"/>
          <w:szCs w:val="22"/>
          <w:u w:val="none"/>
          <w14:textFill>
            <w14:solidFill>
              <w14:srgbClr w14:val="000000">
                <w14:lumMod w14:val="50000"/>
              </w14:srgbClr>
            </w14:solidFill>
          </w14:textFill>
        </w:rPr>
      </w:pPr>
      <w:hyperlink w:anchor="_Toc97556113" w:history="1">
        <w:r w:rsidR="005821B7" w:rsidRPr="004C4C3B">
          <w:rPr>
            <w:rStyle w:val="Hyperlink"/>
            <w:noProof/>
          </w:rPr>
          <w:t>Password Change Screen (Desktop App)</w:t>
        </w:r>
        <w:r w:rsidR="005821B7">
          <w:rPr>
            <w:noProof/>
            <w:webHidden/>
          </w:rPr>
          <w:tab/>
        </w:r>
        <w:r w:rsidR="00693E73">
          <w:rPr>
            <w:noProof/>
            <w:webHidden/>
          </w:rPr>
          <w:t>9</w:t>
        </w:r>
      </w:hyperlink>
    </w:p>
    <w:p w14:paraId="316743D9" w14:textId="0179A0C1" w:rsidR="005821B7" w:rsidRDefault="00000000">
      <w:pPr>
        <w:pStyle w:val="TOC2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smallCaps w:val="0"/>
          <w:noProof/>
          <w:color w:val="000000"/>
          <w:sz w:val="22"/>
          <w:szCs w:val="22"/>
          <w:u w:val="none"/>
          <w14:textFill>
            <w14:solidFill>
              <w14:srgbClr w14:val="000000">
                <w14:lumMod w14:val="50000"/>
              </w14:srgbClr>
            </w14:solidFill>
          </w14:textFill>
        </w:rPr>
      </w:pPr>
      <w:hyperlink w:anchor="_Toc97556114" w:history="1">
        <w:r w:rsidR="005821B7" w:rsidRPr="004C4C3B">
          <w:rPr>
            <w:rStyle w:val="Hyperlink"/>
            <w:noProof/>
          </w:rPr>
          <w:t>PC - Application Menu</w:t>
        </w:r>
        <w:r w:rsidR="005821B7">
          <w:rPr>
            <w:noProof/>
            <w:webHidden/>
          </w:rPr>
          <w:tab/>
        </w:r>
        <w:r w:rsidR="00693E73">
          <w:rPr>
            <w:noProof/>
            <w:webHidden/>
          </w:rPr>
          <w:t>10</w:t>
        </w:r>
      </w:hyperlink>
    </w:p>
    <w:p w14:paraId="61A2ABC7" w14:textId="26AA109C" w:rsidR="005821B7" w:rsidRDefault="00000000">
      <w:pPr>
        <w:pStyle w:val="TOC3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i w:val="0"/>
          <w:iCs w:val="0"/>
          <w:noProof/>
          <w:sz w:val="22"/>
          <w:szCs w:val="22"/>
          <w:u w:val="none"/>
        </w:rPr>
      </w:pPr>
      <w:hyperlink w:anchor="_Toc97556115" w:history="1">
        <w:r w:rsidR="005821B7" w:rsidRPr="004C4C3B">
          <w:rPr>
            <w:rStyle w:val="Hyperlink"/>
            <w:noProof/>
          </w:rPr>
          <w:t>Master Menu (Desktop App)</w:t>
        </w:r>
        <w:r w:rsidR="005821B7">
          <w:rPr>
            <w:noProof/>
            <w:webHidden/>
          </w:rPr>
          <w:tab/>
        </w:r>
        <w:r w:rsidR="00693E73">
          <w:rPr>
            <w:noProof/>
            <w:webHidden/>
          </w:rPr>
          <w:t>10</w:t>
        </w:r>
      </w:hyperlink>
    </w:p>
    <w:p w14:paraId="38A4EA3A" w14:textId="0EDA06EC" w:rsidR="005821B7" w:rsidRDefault="00000000">
      <w:pPr>
        <w:pStyle w:val="TOC3"/>
        <w:tabs>
          <w:tab w:val="right" w:leader="dot" w:pos="9350"/>
        </w:tabs>
        <w:rPr>
          <w:noProof/>
        </w:rPr>
      </w:pPr>
      <w:hyperlink w:anchor="_Toc97556116" w:history="1">
        <w:r w:rsidR="005821B7" w:rsidRPr="004C4C3B">
          <w:rPr>
            <w:rStyle w:val="Hyperlink"/>
            <w:noProof/>
          </w:rPr>
          <w:t>Report Menu (Desktop App)</w:t>
        </w:r>
        <w:r w:rsidR="005821B7">
          <w:rPr>
            <w:noProof/>
            <w:webHidden/>
          </w:rPr>
          <w:tab/>
        </w:r>
        <w:r w:rsidR="005821B7">
          <w:rPr>
            <w:noProof/>
            <w:webHidden/>
          </w:rPr>
          <w:fldChar w:fldCharType="begin"/>
        </w:r>
        <w:r w:rsidR="005821B7">
          <w:rPr>
            <w:noProof/>
            <w:webHidden/>
          </w:rPr>
          <w:instrText xml:space="preserve"> PAGEREF _Toc97556116 \h </w:instrText>
        </w:r>
        <w:r w:rsidR="005821B7">
          <w:rPr>
            <w:noProof/>
            <w:webHidden/>
          </w:rPr>
        </w:r>
        <w:r w:rsidR="005821B7">
          <w:rPr>
            <w:noProof/>
            <w:webHidden/>
          </w:rPr>
          <w:fldChar w:fldCharType="separate"/>
        </w:r>
        <w:r w:rsidR="002E7C78">
          <w:rPr>
            <w:noProof/>
            <w:webHidden/>
          </w:rPr>
          <w:t>10</w:t>
        </w:r>
        <w:r w:rsidR="005821B7">
          <w:rPr>
            <w:noProof/>
            <w:webHidden/>
          </w:rPr>
          <w:fldChar w:fldCharType="end"/>
        </w:r>
      </w:hyperlink>
    </w:p>
    <w:p w14:paraId="303708F3" w14:textId="3AA1CA47" w:rsidR="00286892" w:rsidRPr="00286892" w:rsidRDefault="00000000" w:rsidP="00286892">
      <w:pPr>
        <w:pStyle w:val="TOC3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i w:val="0"/>
          <w:iCs w:val="0"/>
          <w:noProof/>
          <w:sz w:val="22"/>
          <w:szCs w:val="22"/>
          <w:u w:val="none"/>
        </w:rPr>
      </w:pPr>
      <w:hyperlink w:anchor="_Toc97556116" w:history="1">
        <w:r w:rsidR="00286892">
          <w:rPr>
            <w:rStyle w:val="Hyperlink"/>
            <w:noProof/>
          </w:rPr>
          <w:t>Process</w:t>
        </w:r>
        <w:r w:rsidR="00286892" w:rsidRPr="004C4C3B">
          <w:rPr>
            <w:rStyle w:val="Hyperlink"/>
            <w:noProof/>
          </w:rPr>
          <w:t xml:space="preserve"> Menu (Desktop App)</w:t>
        </w:r>
        <w:r w:rsidR="00286892">
          <w:rPr>
            <w:noProof/>
            <w:webHidden/>
          </w:rPr>
          <w:tab/>
        </w:r>
        <w:r w:rsidR="00286892">
          <w:rPr>
            <w:noProof/>
            <w:webHidden/>
          </w:rPr>
          <w:fldChar w:fldCharType="begin"/>
        </w:r>
        <w:r w:rsidR="00286892">
          <w:rPr>
            <w:noProof/>
            <w:webHidden/>
          </w:rPr>
          <w:instrText xml:space="preserve"> PAGEREF _Toc97556116 \h </w:instrText>
        </w:r>
        <w:r w:rsidR="00286892">
          <w:rPr>
            <w:noProof/>
            <w:webHidden/>
          </w:rPr>
        </w:r>
        <w:r w:rsidR="00286892">
          <w:rPr>
            <w:noProof/>
            <w:webHidden/>
          </w:rPr>
          <w:fldChar w:fldCharType="separate"/>
        </w:r>
        <w:r w:rsidR="002E7C78">
          <w:rPr>
            <w:noProof/>
            <w:webHidden/>
          </w:rPr>
          <w:t>10</w:t>
        </w:r>
        <w:r w:rsidR="00286892">
          <w:rPr>
            <w:noProof/>
            <w:webHidden/>
          </w:rPr>
          <w:fldChar w:fldCharType="end"/>
        </w:r>
      </w:hyperlink>
    </w:p>
    <w:p w14:paraId="29BA935B" w14:textId="1EE10CFC" w:rsidR="005821B7" w:rsidRDefault="00000000">
      <w:pPr>
        <w:pStyle w:val="TOC2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smallCaps w:val="0"/>
          <w:noProof/>
          <w:color w:val="000000"/>
          <w:sz w:val="22"/>
          <w:szCs w:val="22"/>
          <w:u w:val="none"/>
          <w14:textFill>
            <w14:solidFill>
              <w14:srgbClr w14:val="000000">
                <w14:lumMod w14:val="50000"/>
              </w14:srgbClr>
            </w14:solidFill>
          </w14:textFill>
        </w:rPr>
      </w:pPr>
      <w:hyperlink w:anchor="_Toc97556117" w:history="1">
        <w:r w:rsidR="005821B7" w:rsidRPr="004C4C3B">
          <w:rPr>
            <w:rStyle w:val="Hyperlink"/>
            <w:noProof/>
          </w:rPr>
          <w:t>Master Management</w:t>
        </w:r>
        <w:r w:rsidR="005821B7">
          <w:rPr>
            <w:noProof/>
            <w:webHidden/>
          </w:rPr>
          <w:tab/>
        </w:r>
        <w:r w:rsidR="005821B7">
          <w:rPr>
            <w:noProof/>
            <w:webHidden/>
          </w:rPr>
          <w:fldChar w:fldCharType="begin"/>
        </w:r>
        <w:r w:rsidR="005821B7">
          <w:rPr>
            <w:noProof/>
            <w:webHidden/>
          </w:rPr>
          <w:instrText xml:space="preserve"> PAGEREF _Toc97556117 \h </w:instrText>
        </w:r>
        <w:r w:rsidR="005821B7">
          <w:rPr>
            <w:noProof/>
            <w:webHidden/>
          </w:rPr>
        </w:r>
        <w:r w:rsidR="005821B7">
          <w:rPr>
            <w:noProof/>
            <w:webHidden/>
          </w:rPr>
          <w:fldChar w:fldCharType="separate"/>
        </w:r>
        <w:r w:rsidR="002E7C78">
          <w:rPr>
            <w:noProof/>
            <w:webHidden/>
          </w:rPr>
          <w:t>12</w:t>
        </w:r>
        <w:r w:rsidR="005821B7">
          <w:rPr>
            <w:noProof/>
            <w:webHidden/>
          </w:rPr>
          <w:fldChar w:fldCharType="end"/>
        </w:r>
      </w:hyperlink>
    </w:p>
    <w:p w14:paraId="75B3CD31" w14:textId="556FBE43" w:rsidR="005821B7" w:rsidRDefault="00000000">
      <w:pPr>
        <w:pStyle w:val="TOC3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i w:val="0"/>
          <w:iCs w:val="0"/>
          <w:noProof/>
          <w:sz w:val="22"/>
          <w:szCs w:val="22"/>
          <w:u w:val="none"/>
        </w:rPr>
      </w:pPr>
      <w:hyperlink w:anchor="_Toc97556118" w:history="1">
        <w:r w:rsidR="005821B7" w:rsidRPr="004C4C3B">
          <w:rPr>
            <w:rStyle w:val="Hyperlink"/>
            <w:noProof/>
          </w:rPr>
          <w:t>Group Master (Desktop App)</w:t>
        </w:r>
        <w:r w:rsidR="005821B7">
          <w:rPr>
            <w:noProof/>
            <w:webHidden/>
          </w:rPr>
          <w:tab/>
        </w:r>
        <w:r w:rsidR="005821B7">
          <w:rPr>
            <w:noProof/>
            <w:webHidden/>
          </w:rPr>
          <w:fldChar w:fldCharType="begin"/>
        </w:r>
        <w:r w:rsidR="005821B7">
          <w:rPr>
            <w:noProof/>
            <w:webHidden/>
          </w:rPr>
          <w:instrText xml:space="preserve"> PAGEREF _Toc97556118 \h </w:instrText>
        </w:r>
        <w:r w:rsidR="005821B7">
          <w:rPr>
            <w:noProof/>
            <w:webHidden/>
          </w:rPr>
        </w:r>
        <w:r w:rsidR="005821B7">
          <w:rPr>
            <w:noProof/>
            <w:webHidden/>
          </w:rPr>
          <w:fldChar w:fldCharType="separate"/>
        </w:r>
        <w:r w:rsidR="002E7C78">
          <w:rPr>
            <w:noProof/>
            <w:webHidden/>
          </w:rPr>
          <w:t>12</w:t>
        </w:r>
        <w:r w:rsidR="005821B7">
          <w:rPr>
            <w:noProof/>
            <w:webHidden/>
          </w:rPr>
          <w:fldChar w:fldCharType="end"/>
        </w:r>
      </w:hyperlink>
    </w:p>
    <w:p w14:paraId="0DD3C76A" w14:textId="2DC5FDD1" w:rsidR="005821B7" w:rsidRDefault="00000000">
      <w:pPr>
        <w:pStyle w:val="TOC3"/>
        <w:tabs>
          <w:tab w:val="right" w:leader="dot" w:pos="9350"/>
        </w:tabs>
        <w:rPr>
          <w:noProof/>
        </w:rPr>
      </w:pPr>
      <w:hyperlink w:anchor="_Toc97556119" w:history="1">
        <w:r w:rsidR="005821B7" w:rsidRPr="004C4C3B">
          <w:rPr>
            <w:rStyle w:val="Hyperlink"/>
            <w:noProof/>
          </w:rPr>
          <w:t>User Master (Desktop App)</w:t>
        </w:r>
        <w:r w:rsidR="005821B7">
          <w:rPr>
            <w:noProof/>
            <w:webHidden/>
          </w:rPr>
          <w:tab/>
        </w:r>
        <w:r w:rsidR="005821B7">
          <w:rPr>
            <w:noProof/>
            <w:webHidden/>
          </w:rPr>
          <w:fldChar w:fldCharType="begin"/>
        </w:r>
        <w:r w:rsidR="005821B7">
          <w:rPr>
            <w:noProof/>
            <w:webHidden/>
          </w:rPr>
          <w:instrText xml:space="preserve"> PAGEREF _Toc97556119 \h </w:instrText>
        </w:r>
        <w:r w:rsidR="005821B7">
          <w:rPr>
            <w:noProof/>
            <w:webHidden/>
          </w:rPr>
        </w:r>
        <w:r w:rsidR="005821B7">
          <w:rPr>
            <w:noProof/>
            <w:webHidden/>
          </w:rPr>
          <w:fldChar w:fldCharType="separate"/>
        </w:r>
        <w:r w:rsidR="002E7C78">
          <w:rPr>
            <w:noProof/>
            <w:webHidden/>
          </w:rPr>
          <w:t>13</w:t>
        </w:r>
        <w:r w:rsidR="005821B7">
          <w:rPr>
            <w:noProof/>
            <w:webHidden/>
          </w:rPr>
          <w:fldChar w:fldCharType="end"/>
        </w:r>
      </w:hyperlink>
    </w:p>
    <w:p w14:paraId="330FE634" w14:textId="64F495FB" w:rsidR="00C726F3" w:rsidRPr="00C726F3" w:rsidRDefault="00000000" w:rsidP="00C726F3">
      <w:pPr>
        <w:pStyle w:val="TOC3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i w:val="0"/>
          <w:iCs w:val="0"/>
          <w:noProof/>
          <w:sz w:val="22"/>
          <w:szCs w:val="22"/>
          <w:u w:val="none"/>
        </w:rPr>
      </w:pPr>
      <w:hyperlink w:anchor="_Toc97556119" w:history="1">
        <w:r w:rsidR="0093028B">
          <w:rPr>
            <w:rStyle w:val="Hyperlink"/>
            <w:noProof/>
          </w:rPr>
          <w:t>Plant</w:t>
        </w:r>
        <w:r w:rsidR="00C726F3" w:rsidRPr="004C4C3B">
          <w:rPr>
            <w:rStyle w:val="Hyperlink"/>
            <w:noProof/>
          </w:rPr>
          <w:t xml:space="preserve"> Master (Desktop App)</w:t>
        </w:r>
        <w:r w:rsidR="00C726F3">
          <w:rPr>
            <w:noProof/>
            <w:webHidden/>
          </w:rPr>
          <w:tab/>
        </w:r>
        <w:r w:rsidR="00C726F3">
          <w:rPr>
            <w:noProof/>
            <w:webHidden/>
          </w:rPr>
          <w:fldChar w:fldCharType="begin"/>
        </w:r>
        <w:r w:rsidR="00C726F3">
          <w:rPr>
            <w:noProof/>
            <w:webHidden/>
          </w:rPr>
          <w:instrText xml:space="preserve"> PAGEREF _Toc97556119 \h </w:instrText>
        </w:r>
        <w:r w:rsidR="00C726F3">
          <w:rPr>
            <w:noProof/>
            <w:webHidden/>
          </w:rPr>
        </w:r>
        <w:r w:rsidR="00C726F3">
          <w:rPr>
            <w:noProof/>
            <w:webHidden/>
          </w:rPr>
          <w:fldChar w:fldCharType="separate"/>
        </w:r>
        <w:r w:rsidR="002E7C78">
          <w:rPr>
            <w:noProof/>
            <w:webHidden/>
          </w:rPr>
          <w:t>13</w:t>
        </w:r>
        <w:r w:rsidR="00C726F3">
          <w:rPr>
            <w:noProof/>
            <w:webHidden/>
          </w:rPr>
          <w:fldChar w:fldCharType="end"/>
        </w:r>
      </w:hyperlink>
    </w:p>
    <w:p w14:paraId="1095F5AB" w14:textId="7DE58F84" w:rsidR="005821B7" w:rsidRDefault="00000000">
      <w:pPr>
        <w:pStyle w:val="TOC3"/>
        <w:tabs>
          <w:tab w:val="right" w:leader="dot" w:pos="9350"/>
        </w:tabs>
        <w:rPr>
          <w:noProof/>
        </w:rPr>
      </w:pPr>
      <w:hyperlink w:anchor="_Toc97556120" w:history="1">
        <w:r w:rsidR="0093028B">
          <w:rPr>
            <w:rStyle w:val="Hyperlink"/>
            <w:noProof/>
          </w:rPr>
          <w:t>Asset</w:t>
        </w:r>
        <w:r w:rsidR="005821B7" w:rsidRPr="004C4C3B">
          <w:rPr>
            <w:rStyle w:val="Hyperlink"/>
            <w:noProof/>
          </w:rPr>
          <w:t xml:space="preserve"> Master (Desktop App)</w:t>
        </w:r>
        <w:r w:rsidR="005821B7">
          <w:rPr>
            <w:noProof/>
            <w:webHidden/>
          </w:rPr>
          <w:tab/>
        </w:r>
        <w:r w:rsidR="005821B7">
          <w:rPr>
            <w:noProof/>
            <w:webHidden/>
          </w:rPr>
          <w:fldChar w:fldCharType="begin"/>
        </w:r>
        <w:r w:rsidR="005821B7">
          <w:rPr>
            <w:noProof/>
            <w:webHidden/>
          </w:rPr>
          <w:instrText xml:space="preserve"> PAGEREF _Toc97556120 \h </w:instrText>
        </w:r>
        <w:r w:rsidR="005821B7">
          <w:rPr>
            <w:noProof/>
            <w:webHidden/>
          </w:rPr>
        </w:r>
        <w:r w:rsidR="005821B7">
          <w:rPr>
            <w:noProof/>
            <w:webHidden/>
          </w:rPr>
          <w:fldChar w:fldCharType="separate"/>
        </w:r>
        <w:r w:rsidR="002E7C78">
          <w:rPr>
            <w:noProof/>
            <w:webHidden/>
          </w:rPr>
          <w:t>14</w:t>
        </w:r>
        <w:r w:rsidR="005821B7">
          <w:rPr>
            <w:noProof/>
            <w:webHidden/>
          </w:rPr>
          <w:fldChar w:fldCharType="end"/>
        </w:r>
      </w:hyperlink>
    </w:p>
    <w:p w14:paraId="2CD221C0" w14:textId="593F367C" w:rsidR="00C726F3" w:rsidRDefault="00000000" w:rsidP="00C726F3">
      <w:pPr>
        <w:pStyle w:val="TOC2"/>
        <w:tabs>
          <w:tab w:val="right" w:leader="dot" w:pos="9350"/>
        </w:tabs>
        <w:rPr>
          <w:noProof/>
        </w:rPr>
      </w:pPr>
      <w:hyperlink w:anchor="_Toc97556121" w:history="1">
        <w:r w:rsidR="00C726F3">
          <w:rPr>
            <w:rStyle w:val="Hyperlink"/>
            <w:noProof/>
          </w:rPr>
          <w:t>Process</w:t>
        </w:r>
        <w:r w:rsidR="00C726F3" w:rsidRPr="004C4C3B">
          <w:rPr>
            <w:rStyle w:val="Hyperlink"/>
            <w:noProof/>
          </w:rPr>
          <w:t xml:space="preserve"> Management</w:t>
        </w:r>
        <w:r w:rsidR="00C726F3">
          <w:rPr>
            <w:noProof/>
            <w:webHidden/>
          </w:rPr>
          <w:tab/>
        </w:r>
        <w:r w:rsidR="00C726F3">
          <w:rPr>
            <w:noProof/>
            <w:webHidden/>
          </w:rPr>
          <w:fldChar w:fldCharType="begin"/>
        </w:r>
        <w:r w:rsidR="00C726F3">
          <w:rPr>
            <w:noProof/>
            <w:webHidden/>
          </w:rPr>
          <w:instrText xml:space="preserve"> PAGEREF _Toc97556121 \h </w:instrText>
        </w:r>
        <w:r w:rsidR="00C726F3">
          <w:rPr>
            <w:noProof/>
            <w:webHidden/>
          </w:rPr>
        </w:r>
        <w:r w:rsidR="00C726F3">
          <w:rPr>
            <w:noProof/>
            <w:webHidden/>
          </w:rPr>
          <w:fldChar w:fldCharType="separate"/>
        </w:r>
        <w:r w:rsidR="002E7C78">
          <w:rPr>
            <w:noProof/>
            <w:webHidden/>
          </w:rPr>
          <w:t>17</w:t>
        </w:r>
        <w:r w:rsidR="00C726F3">
          <w:rPr>
            <w:noProof/>
            <w:webHidden/>
          </w:rPr>
          <w:fldChar w:fldCharType="end"/>
        </w:r>
      </w:hyperlink>
    </w:p>
    <w:p w14:paraId="2132EB65" w14:textId="26A6DB10" w:rsidR="0042138D" w:rsidRDefault="00000000" w:rsidP="0042138D">
      <w:pPr>
        <w:pStyle w:val="TOC3"/>
        <w:tabs>
          <w:tab w:val="right" w:leader="dot" w:pos="9350"/>
        </w:tabs>
        <w:rPr>
          <w:noProof/>
        </w:rPr>
      </w:pPr>
      <w:hyperlink w:anchor="_Toc97556120" w:history="1">
        <w:r w:rsidR="005071E3">
          <w:rPr>
            <w:rStyle w:val="Hyperlink"/>
            <w:noProof/>
          </w:rPr>
          <w:t>Dispatch Doc Generation</w:t>
        </w:r>
        <w:r w:rsidR="0042138D" w:rsidRPr="004C4C3B">
          <w:rPr>
            <w:rStyle w:val="Hyperlink"/>
            <w:noProof/>
          </w:rPr>
          <w:t xml:space="preserve"> (Desktop App)</w:t>
        </w:r>
        <w:r w:rsidR="0042138D">
          <w:rPr>
            <w:noProof/>
            <w:webHidden/>
          </w:rPr>
          <w:tab/>
        </w:r>
        <w:r w:rsidR="0042138D">
          <w:rPr>
            <w:noProof/>
            <w:webHidden/>
          </w:rPr>
          <w:fldChar w:fldCharType="begin"/>
        </w:r>
        <w:r w:rsidR="0042138D">
          <w:rPr>
            <w:noProof/>
            <w:webHidden/>
          </w:rPr>
          <w:instrText xml:space="preserve"> PAGEREF _Toc97556120 \h </w:instrText>
        </w:r>
        <w:r w:rsidR="0042138D">
          <w:rPr>
            <w:noProof/>
            <w:webHidden/>
          </w:rPr>
        </w:r>
        <w:r w:rsidR="0042138D">
          <w:rPr>
            <w:noProof/>
            <w:webHidden/>
          </w:rPr>
          <w:fldChar w:fldCharType="separate"/>
        </w:r>
        <w:r w:rsidR="002E7C78">
          <w:rPr>
            <w:noProof/>
            <w:webHidden/>
          </w:rPr>
          <w:t>14</w:t>
        </w:r>
        <w:r w:rsidR="0042138D">
          <w:rPr>
            <w:noProof/>
            <w:webHidden/>
          </w:rPr>
          <w:fldChar w:fldCharType="end"/>
        </w:r>
      </w:hyperlink>
    </w:p>
    <w:p w14:paraId="09A84850" w14:textId="1D48360C" w:rsidR="002B22F6" w:rsidRPr="002B22F6" w:rsidRDefault="00000000" w:rsidP="002B22F6">
      <w:pPr>
        <w:pStyle w:val="TOC3"/>
        <w:tabs>
          <w:tab w:val="right" w:leader="dot" w:pos="9350"/>
        </w:tabs>
        <w:rPr>
          <w:noProof/>
        </w:rPr>
      </w:pPr>
      <w:hyperlink w:anchor="_Toc97556120" w:history="1">
        <w:r w:rsidR="002B22F6">
          <w:rPr>
            <w:rStyle w:val="Hyperlink"/>
            <w:noProof/>
          </w:rPr>
          <w:t xml:space="preserve">Asset </w:t>
        </w:r>
        <w:r w:rsidR="002B22F6" w:rsidRPr="002B22F6">
          <w:rPr>
            <w:rStyle w:val="Hyperlink"/>
            <w:noProof/>
          </w:rPr>
          <w:t>Approve</w:t>
        </w:r>
        <w:r w:rsidR="002B22F6" w:rsidRPr="004C4C3B">
          <w:rPr>
            <w:rStyle w:val="Hyperlink"/>
            <w:noProof/>
          </w:rPr>
          <w:t xml:space="preserve"> (Desktop App)</w:t>
        </w:r>
        <w:r w:rsidR="002B22F6">
          <w:rPr>
            <w:noProof/>
            <w:webHidden/>
          </w:rPr>
          <w:tab/>
        </w:r>
        <w:r w:rsidR="002B22F6">
          <w:rPr>
            <w:noProof/>
            <w:webHidden/>
          </w:rPr>
          <w:fldChar w:fldCharType="begin"/>
        </w:r>
        <w:r w:rsidR="002B22F6">
          <w:rPr>
            <w:noProof/>
            <w:webHidden/>
          </w:rPr>
          <w:instrText xml:space="preserve"> PAGEREF _Toc97556120 \h </w:instrText>
        </w:r>
        <w:r w:rsidR="002B22F6">
          <w:rPr>
            <w:noProof/>
            <w:webHidden/>
          </w:rPr>
        </w:r>
        <w:r w:rsidR="002B22F6">
          <w:rPr>
            <w:noProof/>
            <w:webHidden/>
          </w:rPr>
          <w:fldChar w:fldCharType="separate"/>
        </w:r>
        <w:r w:rsidR="002E7C78">
          <w:rPr>
            <w:noProof/>
            <w:webHidden/>
          </w:rPr>
          <w:t>14</w:t>
        </w:r>
        <w:r w:rsidR="002B22F6">
          <w:rPr>
            <w:noProof/>
            <w:webHidden/>
          </w:rPr>
          <w:fldChar w:fldCharType="end"/>
        </w:r>
      </w:hyperlink>
    </w:p>
    <w:p w14:paraId="63FE5186" w14:textId="559585CD" w:rsidR="005821B7" w:rsidRDefault="00000000">
      <w:pPr>
        <w:pStyle w:val="TOC2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smallCaps w:val="0"/>
          <w:noProof/>
          <w:color w:val="000000"/>
          <w:sz w:val="22"/>
          <w:szCs w:val="22"/>
          <w:u w:val="none"/>
          <w14:textFill>
            <w14:solidFill>
              <w14:srgbClr w14:val="000000">
                <w14:lumMod w14:val="50000"/>
              </w14:srgbClr>
            </w14:solidFill>
          </w14:textFill>
        </w:rPr>
      </w:pPr>
      <w:hyperlink w:anchor="_Toc97556121" w:history="1">
        <w:r w:rsidR="005821B7" w:rsidRPr="004C4C3B">
          <w:rPr>
            <w:rStyle w:val="Hyperlink"/>
            <w:noProof/>
          </w:rPr>
          <w:t>Report Management</w:t>
        </w:r>
        <w:r w:rsidR="005821B7">
          <w:rPr>
            <w:noProof/>
            <w:webHidden/>
          </w:rPr>
          <w:tab/>
        </w:r>
        <w:r w:rsidR="00055C6D">
          <w:rPr>
            <w:noProof/>
            <w:webHidden/>
          </w:rPr>
          <w:t>1</w:t>
        </w:r>
        <w:r w:rsidR="002B22F6">
          <w:rPr>
            <w:noProof/>
            <w:webHidden/>
          </w:rPr>
          <w:t>8</w:t>
        </w:r>
      </w:hyperlink>
    </w:p>
    <w:p w14:paraId="2E8A688F" w14:textId="463FD6EB" w:rsidR="005821B7" w:rsidRDefault="00000000">
      <w:pPr>
        <w:pStyle w:val="TOC3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i w:val="0"/>
          <w:iCs w:val="0"/>
          <w:noProof/>
          <w:sz w:val="22"/>
          <w:szCs w:val="22"/>
          <w:u w:val="none"/>
        </w:rPr>
      </w:pPr>
      <w:hyperlink w:anchor="_Toc97556122" w:history="1">
        <w:r w:rsidR="006E1BEF">
          <w:rPr>
            <w:rStyle w:val="Hyperlink"/>
            <w:noProof/>
          </w:rPr>
          <w:t>Report (Desktop App)</w:t>
        </w:r>
        <w:r w:rsidR="005821B7">
          <w:rPr>
            <w:noProof/>
            <w:webHidden/>
          </w:rPr>
          <w:tab/>
        </w:r>
        <w:r w:rsidR="00055C6D">
          <w:rPr>
            <w:noProof/>
            <w:webHidden/>
          </w:rPr>
          <w:t>1</w:t>
        </w:r>
        <w:r w:rsidR="002B22F6">
          <w:rPr>
            <w:noProof/>
            <w:webHidden/>
          </w:rPr>
          <w:t>8</w:t>
        </w:r>
      </w:hyperlink>
    </w:p>
    <w:p w14:paraId="3EDE707B" w14:textId="11C39591" w:rsidR="005821B7" w:rsidRDefault="005821B7">
      <w:pPr>
        <w:pStyle w:val="TOC2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smallCaps w:val="0"/>
          <w:noProof/>
          <w:color w:val="000000"/>
          <w:sz w:val="22"/>
          <w:szCs w:val="22"/>
          <w:u w:val="none"/>
          <w14:textFill>
            <w14:solidFill>
              <w14:srgbClr w14:val="000000">
                <w14:lumMod w14:val="50000"/>
              </w14:srgbClr>
            </w14:solidFill>
          </w14:textFill>
        </w:rPr>
      </w:pPr>
      <w:r w:rsidRPr="009856FF">
        <w:rPr>
          <w:noProof/>
        </w:rPr>
        <w:t>HHT Screens</w:t>
      </w:r>
      <w:r>
        <w:rPr>
          <w:noProof/>
          <w:webHidden/>
        </w:rPr>
        <w:tab/>
      </w:r>
      <w:r w:rsidR="00563ED4">
        <w:rPr>
          <w:noProof/>
          <w:webHidden/>
        </w:rPr>
        <w:t>1</w:t>
      </w:r>
      <w:r w:rsidR="002B22F6">
        <w:rPr>
          <w:noProof/>
          <w:webHidden/>
        </w:rPr>
        <w:t>9</w:t>
      </w:r>
    </w:p>
    <w:p w14:paraId="768DEB7B" w14:textId="2E16E0A0" w:rsidR="005821B7" w:rsidRDefault="00000000">
      <w:pPr>
        <w:pStyle w:val="TOC3"/>
        <w:tabs>
          <w:tab w:val="right" w:leader="dot" w:pos="9350"/>
        </w:tabs>
        <w:rPr>
          <w:noProof/>
        </w:rPr>
      </w:pPr>
      <w:hyperlink w:anchor="_Toc97556126" w:history="1">
        <w:r w:rsidR="005821B7" w:rsidRPr="004C4C3B">
          <w:rPr>
            <w:rStyle w:val="Hyperlink"/>
            <w:noProof/>
          </w:rPr>
          <w:t>Login Screen (HHT)</w:t>
        </w:r>
        <w:r w:rsidR="005821B7">
          <w:rPr>
            <w:noProof/>
            <w:webHidden/>
          </w:rPr>
          <w:tab/>
        </w:r>
        <w:r w:rsidR="00563ED4">
          <w:rPr>
            <w:noProof/>
            <w:webHidden/>
          </w:rPr>
          <w:t>1</w:t>
        </w:r>
        <w:r w:rsidR="0079067F">
          <w:rPr>
            <w:noProof/>
            <w:webHidden/>
          </w:rPr>
          <w:t>9</w:t>
        </w:r>
      </w:hyperlink>
    </w:p>
    <w:p w14:paraId="7CDE053A" w14:textId="3044AA4D" w:rsidR="00563ED4" w:rsidRPr="00563ED4" w:rsidRDefault="00000000" w:rsidP="00563ED4">
      <w:pPr>
        <w:pStyle w:val="TOC3"/>
        <w:tabs>
          <w:tab w:val="right" w:leader="dot" w:pos="9350"/>
        </w:tabs>
        <w:rPr>
          <w:noProof/>
        </w:rPr>
      </w:pPr>
      <w:hyperlink w:anchor="_Toc97556126" w:history="1">
        <w:r w:rsidR="00563ED4">
          <w:rPr>
            <w:rStyle w:val="Hyperlink"/>
            <w:noProof/>
          </w:rPr>
          <w:t>Setting</w:t>
        </w:r>
        <w:r w:rsidR="00563ED4" w:rsidRPr="004C4C3B">
          <w:rPr>
            <w:rStyle w:val="Hyperlink"/>
            <w:noProof/>
          </w:rPr>
          <w:t xml:space="preserve"> (HHT)</w:t>
        </w:r>
        <w:r w:rsidR="00563ED4">
          <w:rPr>
            <w:noProof/>
            <w:webHidden/>
          </w:rPr>
          <w:tab/>
        </w:r>
        <w:r w:rsidR="0079067F">
          <w:rPr>
            <w:noProof/>
            <w:webHidden/>
          </w:rPr>
          <w:t>20</w:t>
        </w:r>
      </w:hyperlink>
    </w:p>
    <w:p w14:paraId="3D8FD4DB" w14:textId="37D528E0" w:rsidR="005821B7" w:rsidRDefault="00000000">
      <w:pPr>
        <w:pStyle w:val="TOC3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i w:val="0"/>
          <w:iCs w:val="0"/>
          <w:noProof/>
          <w:sz w:val="22"/>
          <w:szCs w:val="22"/>
          <w:u w:val="none"/>
        </w:rPr>
      </w:pPr>
      <w:hyperlink w:anchor="_Toc97556127" w:history="1">
        <w:r w:rsidR="005821B7" w:rsidRPr="004C4C3B">
          <w:rPr>
            <w:rStyle w:val="Hyperlink"/>
            <w:noProof/>
          </w:rPr>
          <w:t>Main Menu (HHT)</w:t>
        </w:r>
        <w:r w:rsidR="005821B7">
          <w:rPr>
            <w:noProof/>
            <w:webHidden/>
          </w:rPr>
          <w:tab/>
        </w:r>
        <w:r w:rsidR="00563ED4">
          <w:rPr>
            <w:noProof/>
            <w:webHidden/>
          </w:rPr>
          <w:t>2</w:t>
        </w:r>
        <w:r w:rsidR="0079067F">
          <w:rPr>
            <w:noProof/>
            <w:webHidden/>
          </w:rPr>
          <w:t>1</w:t>
        </w:r>
      </w:hyperlink>
    </w:p>
    <w:p w14:paraId="51E5A31C" w14:textId="02B76756" w:rsidR="005821B7" w:rsidRDefault="00000000">
      <w:pPr>
        <w:pStyle w:val="TOC3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i w:val="0"/>
          <w:iCs w:val="0"/>
          <w:noProof/>
          <w:sz w:val="22"/>
          <w:szCs w:val="22"/>
          <w:u w:val="none"/>
        </w:rPr>
      </w:pPr>
      <w:hyperlink w:anchor="_Toc97556128" w:history="1">
        <w:r w:rsidR="005071E3">
          <w:rPr>
            <w:rStyle w:val="Hyperlink"/>
            <w:noProof/>
          </w:rPr>
          <w:t>Asset</w:t>
        </w:r>
        <w:r w:rsidR="00D052BF">
          <w:rPr>
            <w:rStyle w:val="Hyperlink"/>
            <w:noProof/>
          </w:rPr>
          <w:t xml:space="preserve"> Dispatch</w:t>
        </w:r>
        <w:r w:rsidR="005821B7" w:rsidRPr="004C4C3B">
          <w:rPr>
            <w:rStyle w:val="Hyperlink"/>
            <w:noProof/>
          </w:rPr>
          <w:t xml:space="preserve"> (HHT)</w:t>
        </w:r>
        <w:r w:rsidR="005821B7">
          <w:rPr>
            <w:noProof/>
            <w:webHidden/>
          </w:rPr>
          <w:tab/>
        </w:r>
        <w:r w:rsidR="00563ED4">
          <w:rPr>
            <w:noProof/>
            <w:webHidden/>
          </w:rPr>
          <w:t>2</w:t>
        </w:r>
        <w:r w:rsidR="0079067F">
          <w:rPr>
            <w:noProof/>
            <w:webHidden/>
          </w:rPr>
          <w:t>2</w:t>
        </w:r>
      </w:hyperlink>
    </w:p>
    <w:p w14:paraId="71AF42EF" w14:textId="2DAA8E9D" w:rsidR="005821B7" w:rsidRDefault="005071E3">
      <w:pPr>
        <w:pStyle w:val="TOC3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i w:val="0"/>
          <w:iCs w:val="0"/>
          <w:noProof/>
          <w:sz w:val="22"/>
          <w:szCs w:val="22"/>
          <w:u w:val="none"/>
        </w:rPr>
      </w:pPr>
      <w:r>
        <w:t>Asset</w:t>
      </w:r>
      <w:r w:rsidR="00BB73DD">
        <w:t xml:space="preserve"> </w:t>
      </w:r>
      <w:hyperlink w:anchor="_Toc97556129" w:history="1">
        <w:r w:rsidR="00BB73DD" w:rsidRPr="00BB73DD">
          <w:t>Receiving</w:t>
        </w:r>
        <w:r w:rsidR="005821B7" w:rsidRPr="004C4C3B">
          <w:rPr>
            <w:rStyle w:val="Hyperlink"/>
            <w:noProof/>
          </w:rPr>
          <w:t xml:space="preserve"> (HHT)</w:t>
        </w:r>
        <w:r w:rsidR="005821B7">
          <w:rPr>
            <w:noProof/>
            <w:webHidden/>
          </w:rPr>
          <w:tab/>
        </w:r>
        <w:r w:rsidR="005821B7">
          <w:rPr>
            <w:noProof/>
            <w:webHidden/>
          </w:rPr>
          <w:fldChar w:fldCharType="begin"/>
        </w:r>
        <w:r w:rsidR="005821B7">
          <w:rPr>
            <w:noProof/>
            <w:webHidden/>
          </w:rPr>
          <w:instrText xml:space="preserve"> PAGEREF _Toc97556129 \h </w:instrText>
        </w:r>
        <w:r w:rsidR="005821B7">
          <w:rPr>
            <w:noProof/>
            <w:webHidden/>
          </w:rPr>
        </w:r>
        <w:r w:rsidR="005821B7">
          <w:rPr>
            <w:noProof/>
            <w:webHidden/>
          </w:rPr>
          <w:fldChar w:fldCharType="separate"/>
        </w:r>
        <w:r w:rsidR="002E7C78">
          <w:rPr>
            <w:noProof/>
            <w:webHidden/>
          </w:rPr>
          <w:t>23</w:t>
        </w:r>
        <w:r w:rsidR="005821B7">
          <w:rPr>
            <w:noProof/>
            <w:webHidden/>
          </w:rPr>
          <w:fldChar w:fldCharType="end"/>
        </w:r>
      </w:hyperlink>
    </w:p>
    <w:p w14:paraId="6BA7BBE4" w14:textId="14568D35" w:rsidR="005821B7" w:rsidRDefault="00000000">
      <w:pPr>
        <w:pStyle w:val="TOC3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i w:val="0"/>
          <w:iCs w:val="0"/>
          <w:noProof/>
          <w:sz w:val="22"/>
          <w:szCs w:val="22"/>
          <w:u w:val="none"/>
        </w:rPr>
      </w:pPr>
      <w:hyperlink w:anchor="_Toc97556130" w:history="1">
        <w:r w:rsidR="00605933" w:rsidRPr="00605933">
          <w:t xml:space="preserve"> </w:t>
        </w:r>
        <w:r w:rsidR="0075433E" w:rsidRPr="0075433E">
          <w:t>Stock Take</w:t>
        </w:r>
        <w:r w:rsidR="005821B7" w:rsidRPr="004C4C3B">
          <w:rPr>
            <w:rStyle w:val="Hyperlink"/>
            <w:noProof/>
          </w:rPr>
          <w:t xml:space="preserve"> (HHT)</w:t>
        </w:r>
        <w:r w:rsidR="005821B7">
          <w:rPr>
            <w:noProof/>
            <w:webHidden/>
          </w:rPr>
          <w:tab/>
        </w:r>
        <w:r w:rsidR="005821B7">
          <w:rPr>
            <w:noProof/>
            <w:webHidden/>
          </w:rPr>
          <w:fldChar w:fldCharType="begin"/>
        </w:r>
        <w:r w:rsidR="005821B7">
          <w:rPr>
            <w:noProof/>
            <w:webHidden/>
          </w:rPr>
          <w:instrText xml:space="preserve"> PAGEREF _Toc97556130 \h </w:instrText>
        </w:r>
        <w:r w:rsidR="005821B7">
          <w:rPr>
            <w:noProof/>
            <w:webHidden/>
          </w:rPr>
        </w:r>
        <w:r w:rsidR="005821B7">
          <w:rPr>
            <w:noProof/>
            <w:webHidden/>
          </w:rPr>
          <w:fldChar w:fldCharType="separate"/>
        </w:r>
        <w:r w:rsidR="002E7C78">
          <w:rPr>
            <w:noProof/>
            <w:webHidden/>
          </w:rPr>
          <w:t>24</w:t>
        </w:r>
        <w:r w:rsidR="005821B7">
          <w:rPr>
            <w:noProof/>
            <w:webHidden/>
          </w:rPr>
          <w:fldChar w:fldCharType="end"/>
        </w:r>
      </w:hyperlink>
      <w:r w:rsidR="00B02B85">
        <w:rPr>
          <w:noProof/>
        </w:rPr>
        <w:t>-25</w:t>
      </w:r>
    </w:p>
    <w:p w14:paraId="5FE2374F" w14:textId="348D7704" w:rsidR="001E32B7" w:rsidRDefault="00503424">
      <w:pPr>
        <w:rPr>
          <w:rFonts w:ascii="Arial" w:eastAsiaTheme="majorEastAsia" w:hAnsi="Arial" w:cs="Arial"/>
          <w:b/>
          <w:color w:val="2F5496" w:themeColor="accent1" w:themeShade="BF"/>
          <w:sz w:val="32"/>
          <w:szCs w:val="32"/>
        </w:rPr>
      </w:pPr>
      <w:r>
        <w:fldChar w:fldCharType="end"/>
      </w:r>
      <w:bookmarkStart w:id="4" w:name="_Toc233279786"/>
      <w:bookmarkStart w:id="5" w:name="_Toc235608106"/>
      <w:bookmarkStart w:id="6" w:name="_Toc235608381"/>
      <w:bookmarkStart w:id="7" w:name="_Toc235937314"/>
      <w:bookmarkStart w:id="8" w:name="_Toc282431627"/>
      <w:bookmarkStart w:id="9" w:name="_Toc25159380"/>
      <w:bookmarkStart w:id="10" w:name="_Toc73997958"/>
    </w:p>
    <w:p w14:paraId="1AF9C65F" w14:textId="77777777" w:rsidR="00F16194" w:rsidRDefault="00F16194">
      <w:pPr>
        <w:rPr>
          <w:rFonts w:ascii="Arial" w:eastAsiaTheme="majorEastAsia" w:hAnsi="Arial" w:cs="Arial"/>
          <w:b/>
          <w:color w:val="2F5496" w:themeColor="accent1" w:themeShade="BF"/>
          <w:sz w:val="32"/>
          <w:szCs w:val="32"/>
        </w:rPr>
      </w:pPr>
      <w:r>
        <w:br w:type="page"/>
      </w:r>
    </w:p>
    <w:p w14:paraId="218183CE" w14:textId="516140A4" w:rsidR="00B46166" w:rsidRPr="00B46166" w:rsidRDefault="00665F57" w:rsidP="00B46166">
      <w:pPr>
        <w:pStyle w:val="Heading1"/>
        <w:rPr>
          <w:sz w:val="22"/>
          <w:szCs w:val="22"/>
        </w:rPr>
      </w:pPr>
      <w:bookmarkStart w:id="11" w:name="_Toc97556107"/>
      <w:r w:rsidRPr="00665F57">
        <w:lastRenderedPageBreak/>
        <w:t>PROJECT SCOPE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</w:p>
    <w:p w14:paraId="45D3F9FB" w14:textId="6CB2C492" w:rsidR="009E0702" w:rsidRDefault="00DA3E38" w:rsidP="00DA3E38">
      <w:pPr>
        <w:jc w:val="both"/>
        <w:rPr>
          <w:rFonts w:cs="Arial"/>
          <w:sz w:val="20"/>
          <w:szCs w:val="20"/>
        </w:rPr>
      </w:pPr>
      <w:r w:rsidRPr="00427EF3">
        <w:rPr>
          <w:rFonts w:ascii="Calibri" w:hAnsi="Calibri"/>
          <w:szCs w:val="20"/>
        </w:rPr>
        <w:t xml:space="preserve">The scope of the solution is to equip users with a </w:t>
      </w:r>
      <w:r w:rsidR="00B51191" w:rsidRPr="00B51191">
        <w:rPr>
          <w:rFonts w:ascii="Calibri" w:hAnsi="Calibri"/>
          <w:szCs w:val="20"/>
        </w:rPr>
        <w:t>RFID Asset management System</w:t>
      </w:r>
      <w:r w:rsidR="0028739E">
        <w:rPr>
          <w:rFonts w:ascii="Calibri" w:hAnsi="Calibri"/>
          <w:szCs w:val="20"/>
        </w:rPr>
        <w:t xml:space="preserve"> </w:t>
      </w:r>
      <w:r w:rsidR="00E81F84">
        <w:rPr>
          <w:rFonts w:ascii="Calibri" w:hAnsi="Calibri"/>
          <w:szCs w:val="20"/>
        </w:rPr>
        <w:t xml:space="preserve">Solution along with Data scheduler Application </w:t>
      </w:r>
      <w:r>
        <w:rPr>
          <w:rFonts w:ascii="Calibri" w:hAnsi="Calibri"/>
          <w:szCs w:val="20"/>
        </w:rPr>
        <w:t>through which users</w:t>
      </w:r>
      <w:r w:rsidR="0028739E">
        <w:rPr>
          <w:rFonts w:ascii="Calibri" w:hAnsi="Calibri"/>
          <w:szCs w:val="20"/>
        </w:rPr>
        <w:t xml:space="preserve"> can </w:t>
      </w:r>
      <w:r w:rsidR="00B51191">
        <w:rPr>
          <w:rFonts w:ascii="Calibri" w:hAnsi="Calibri"/>
          <w:szCs w:val="20"/>
        </w:rPr>
        <w:t xml:space="preserve">dispatch and </w:t>
      </w:r>
      <w:r w:rsidR="00B51191" w:rsidRPr="00B51191">
        <w:rPr>
          <w:rFonts w:ascii="Calibri" w:hAnsi="Calibri"/>
          <w:szCs w:val="20"/>
        </w:rPr>
        <w:t>receive</w:t>
      </w:r>
      <w:r w:rsidR="00E81F84">
        <w:rPr>
          <w:rFonts w:ascii="Calibri" w:hAnsi="Calibri"/>
          <w:szCs w:val="20"/>
        </w:rPr>
        <w:t xml:space="preserve"> the </w:t>
      </w:r>
      <w:r w:rsidR="00B51191">
        <w:rPr>
          <w:rFonts w:ascii="Calibri" w:hAnsi="Calibri"/>
          <w:szCs w:val="20"/>
        </w:rPr>
        <w:t>product</w:t>
      </w:r>
      <w:r w:rsidR="00B46166">
        <w:rPr>
          <w:rFonts w:ascii="Calibri" w:hAnsi="Calibri"/>
          <w:szCs w:val="20"/>
        </w:rPr>
        <w:t xml:space="preserve"> for</w:t>
      </w:r>
      <w:r w:rsidR="00D7065F">
        <w:rPr>
          <w:rFonts w:ascii="Calibri" w:hAnsi="Calibri"/>
          <w:szCs w:val="20"/>
        </w:rPr>
        <w:t xml:space="preserve"> </w:t>
      </w:r>
      <w:r w:rsidR="00E81F84">
        <w:rPr>
          <w:rFonts w:ascii="Calibri" w:hAnsi="Calibri"/>
          <w:szCs w:val="20"/>
        </w:rPr>
        <w:t xml:space="preserve">verification </w:t>
      </w:r>
      <w:r w:rsidR="005421BB">
        <w:rPr>
          <w:rFonts w:ascii="Calibri" w:hAnsi="Calibri"/>
          <w:szCs w:val="20"/>
        </w:rPr>
        <w:t xml:space="preserve">based on </w:t>
      </w:r>
      <w:r w:rsidR="00E81F84">
        <w:rPr>
          <w:rFonts w:ascii="Calibri" w:hAnsi="Calibri"/>
          <w:szCs w:val="20"/>
        </w:rPr>
        <w:t>several logics to avoid duplicity</w:t>
      </w:r>
      <w:r w:rsidR="00B51191">
        <w:rPr>
          <w:rFonts w:ascii="Calibri" w:hAnsi="Calibri"/>
          <w:szCs w:val="20"/>
        </w:rPr>
        <w:t xml:space="preserve"> and ok</w:t>
      </w:r>
      <w:r w:rsidR="005421BB">
        <w:rPr>
          <w:rFonts w:ascii="Calibri" w:hAnsi="Calibri"/>
          <w:szCs w:val="20"/>
        </w:rPr>
        <w:t xml:space="preserve"> </w:t>
      </w:r>
      <w:r w:rsidR="00B51191">
        <w:rPr>
          <w:rFonts w:ascii="Calibri" w:hAnsi="Calibri"/>
          <w:szCs w:val="20"/>
        </w:rPr>
        <w:t>product</w:t>
      </w:r>
      <w:r w:rsidR="00E81F84">
        <w:rPr>
          <w:rFonts w:ascii="Calibri" w:hAnsi="Calibri"/>
          <w:szCs w:val="20"/>
        </w:rPr>
        <w:t xml:space="preserve"> </w:t>
      </w:r>
      <w:r w:rsidR="00B51191">
        <w:rPr>
          <w:rFonts w:ascii="Calibri" w:hAnsi="Calibri"/>
          <w:szCs w:val="20"/>
        </w:rPr>
        <w:t>get dispatch</w:t>
      </w:r>
      <w:r w:rsidRPr="0002391F">
        <w:rPr>
          <w:rFonts w:ascii="Calibri" w:hAnsi="Calibri"/>
          <w:szCs w:val="20"/>
        </w:rPr>
        <w:t>. This would requir</w:t>
      </w:r>
      <w:r w:rsidR="0028739E" w:rsidRPr="0002391F">
        <w:rPr>
          <w:rFonts w:ascii="Calibri" w:hAnsi="Calibri"/>
          <w:szCs w:val="20"/>
        </w:rPr>
        <w:t xml:space="preserve">e the development of the </w:t>
      </w:r>
      <w:r w:rsidR="00B46166">
        <w:rPr>
          <w:rFonts w:ascii="Calibri" w:hAnsi="Calibri"/>
          <w:szCs w:val="20"/>
        </w:rPr>
        <w:t xml:space="preserve">HHT </w:t>
      </w:r>
      <w:r w:rsidR="001E32B7">
        <w:rPr>
          <w:rFonts w:ascii="Calibri" w:hAnsi="Calibri"/>
          <w:szCs w:val="20"/>
        </w:rPr>
        <w:t>App</w:t>
      </w:r>
      <w:r w:rsidR="00B46166">
        <w:rPr>
          <w:rFonts w:ascii="Calibri" w:hAnsi="Calibri"/>
          <w:szCs w:val="20"/>
        </w:rPr>
        <w:t xml:space="preserve">lication for </w:t>
      </w:r>
      <w:r w:rsidR="00E81F84">
        <w:rPr>
          <w:rFonts w:ascii="Calibri" w:hAnsi="Calibri"/>
          <w:szCs w:val="20"/>
        </w:rPr>
        <w:t>scanning</w:t>
      </w:r>
      <w:r w:rsidR="005421BB">
        <w:rPr>
          <w:rFonts w:ascii="Calibri" w:hAnsi="Calibri"/>
          <w:szCs w:val="20"/>
        </w:rPr>
        <w:t xml:space="preserve"> </w:t>
      </w:r>
      <w:r w:rsidR="00E81F84">
        <w:rPr>
          <w:rFonts w:ascii="Calibri" w:hAnsi="Calibri"/>
          <w:szCs w:val="20"/>
        </w:rPr>
        <w:t xml:space="preserve">of </w:t>
      </w:r>
      <w:r w:rsidR="00B51191">
        <w:rPr>
          <w:rFonts w:ascii="Calibri" w:hAnsi="Calibri"/>
          <w:szCs w:val="20"/>
        </w:rPr>
        <w:t>product</w:t>
      </w:r>
      <w:r w:rsidR="005421BB">
        <w:rPr>
          <w:rFonts w:ascii="Calibri" w:hAnsi="Calibri"/>
          <w:szCs w:val="20"/>
        </w:rPr>
        <w:t xml:space="preserve">, </w:t>
      </w:r>
      <w:r w:rsidR="00E81F84">
        <w:rPr>
          <w:rFonts w:ascii="Calibri" w:hAnsi="Calibri"/>
          <w:szCs w:val="20"/>
        </w:rPr>
        <w:t>Data scheduler</w:t>
      </w:r>
      <w:r w:rsidR="005421BB">
        <w:rPr>
          <w:rFonts w:ascii="Calibri" w:hAnsi="Calibri"/>
          <w:szCs w:val="20"/>
        </w:rPr>
        <w:t xml:space="preserve"> Application</w:t>
      </w:r>
      <w:r w:rsidR="00E81F84">
        <w:rPr>
          <w:rFonts w:ascii="Calibri" w:hAnsi="Calibri"/>
          <w:szCs w:val="20"/>
        </w:rPr>
        <w:t xml:space="preserve"> &amp; PC App</w:t>
      </w:r>
      <w:r w:rsidR="00E81F84" w:rsidRPr="0002391F">
        <w:rPr>
          <w:rFonts w:ascii="Calibri" w:hAnsi="Calibri"/>
          <w:szCs w:val="20"/>
        </w:rPr>
        <w:t>lication</w:t>
      </w:r>
      <w:r w:rsidR="00B51191">
        <w:rPr>
          <w:rFonts w:ascii="Calibri" w:hAnsi="Calibri"/>
          <w:szCs w:val="20"/>
        </w:rPr>
        <w:t xml:space="preserve"> for Managing </w:t>
      </w:r>
      <w:r w:rsidR="005A6D52">
        <w:rPr>
          <w:rFonts w:ascii="Calibri" w:hAnsi="Calibri"/>
          <w:szCs w:val="20"/>
        </w:rPr>
        <w:t>Master,</w:t>
      </w:r>
      <w:r w:rsidR="00B51191">
        <w:rPr>
          <w:rFonts w:ascii="Calibri" w:hAnsi="Calibri"/>
          <w:szCs w:val="20"/>
        </w:rPr>
        <w:t xml:space="preserve"> process and </w:t>
      </w:r>
      <w:r w:rsidR="005421BB">
        <w:rPr>
          <w:rFonts w:ascii="Calibri" w:hAnsi="Calibri"/>
          <w:szCs w:val="20"/>
        </w:rPr>
        <w:t>Reports</w:t>
      </w:r>
      <w:r w:rsidRPr="0002391F">
        <w:rPr>
          <w:rFonts w:ascii="Calibri" w:hAnsi="Calibri"/>
          <w:szCs w:val="20"/>
        </w:rPr>
        <w:t xml:space="preserve">. The document lays down the specifications of the middleware </w:t>
      </w:r>
      <w:r w:rsidR="001E32B7">
        <w:rPr>
          <w:rFonts w:ascii="Calibri" w:hAnsi="Calibri"/>
          <w:szCs w:val="20"/>
        </w:rPr>
        <w:t>App</w:t>
      </w:r>
      <w:r w:rsidRPr="0002391F">
        <w:rPr>
          <w:rFonts w:ascii="Calibri" w:hAnsi="Calibri"/>
          <w:szCs w:val="20"/>
        </w:rPr>
        <w:t>lication, its architecture and infrastructure requirements.</w:t>
      </w:r>
      <w:r w:rsidR="0002391F">
        <w:rPr>
          <w:rFonts w:cs="Arial"/>
          <w:sz w:val="20"/>
          <w:szCs w:val="20"/>
        </w:rPr>
        <w:t xml:space="preserve"> </w:t>
      </w:r>
    </w:p>
    <w:p w14:paraId="564EBE5C" w14:textId="64371106" w:rsidR="00665F57" w:rsidRPr="00665F57" w:rsidRDefault="009E0702" w:rsidP="00B46166">
      <w:pPr>
        <w:pStyle w:val="Heading1"/>
      </w:pPr>
      <w:bookmarkStart w:id="12" w:name="_Toc73997959"/>
      <w:bookmarkStart w:id="13" w:name="_Toc97556108"/>
      <w:r w:rsidRPr="00665F57">
        <w:t>System Requirements</w:t>
      </w:r>
      <w:bookmarkEnd w:id="12"/>
      <w:bookmarkEnd w:id="13"/>
      <w:r w:rsidRPr="00665F57">
        <w:t xml:space="preserve"> </w:t>
      </w:r>
    </w:p>
    <w:p w14:paraId="26B3EE23" w14:textId="1A783314" w:rsidR="0011565B" w:rsidRPr="00CB6CAF" w:rsidRDefault="009E0702" w:rsidP="00CB6CAF">
      <w:pPr>
        <w:rPr>
          <w:rFonts w:cs="Arial"/>
        </w:rPr>
      </w:pPr>
      <w:r w:rsidRPr="00B46166">
        <w:rPr>
          <w:rFonts w:cs="Arial"/>
        </w:rPr>
        <w:t>This section provides the necessary details about the hardware components required by the solution.</w:t>
      </w:r>
    </w:p>
    <w:p w14:paraId="1481893D" w14:textId="72178F73" w:rsidR="009E0702" w:rsidRPr="00665F57" w:rsidRDefault="009E0702" w:rsidP="00665F57">
      <w:pPr>
        <w:pStyle w:val="Heading2"/>
      </w:pPr>
      <w:bookmarkStart w:id="14" w:name="_Toc73997960"/>
      <w:bookmarkStart w:id="15" w:name="_Toc97556109"/>
      <w:r w:rsidRPr="00665F57">
        <w:t>Desktop Computers</w:t>
      </w:r>
      <w:r w:rsidR="00EE7827">
        <w:t xml:space="preserve"> OR Server</w:t>
      </w:r>
      <w:bookmarkEnd w:id="14"/>
      <w:bookmarkEnd w:id="15"/>
    </w:p>
    <w:p w14:paraId="35234DF7" w14:textId="317E3889" w:rsidR="009E0702" w:rsidRPr="00B07F4D" w:rsidRDefault="009E0702" w:rsidP="009E0702">
      <w:pPr>
        <w:spacing w:line="240" w:lineRule="auto"/>
        <w:jc w:val="both"/>
        <w:rPr>
          <w:rFonts w:cs="Arial"/>
          <w:sz w:val="20"/>
          <w:szCs w:val="20"/>
        </w:rPr>
      </w:pPr>
      <w:r w:rsidRPr="00B07F4D">
        <w:rPr>
          <w:rFonts w:cs="Arial"/>
          <w:sz w:val="20"/>
          <w:szCs w:val="20"/>
        </w:rPr>
        <w:t xml:space="preserve">The desktop </w:t>
      </w:r>
      <w:r w:rsidR="001E32B7">
        <w:rPr>
          <w:rFonts w:cs="Arial"/>
          <w:sz w:val="20"/>
          <w:szCs w:val="20"/>
        </w:rPr>
        <w:t>App</w:t>
      </w:r>
      <w:r w:rsidRPr="00B07F4D">
        <w:rPr>
          <w:rFonts w:cs="Arial"/>
          <w:sz w:val="20"/>
          <w:szCs w:val="20"/>
        </w:rPr>
        <w:t>lication would require the computer with following specifications: -</w:t>
      </w:r>
    </w:p>
    <w:p w14:paraId="54AF288F" w14:textId="0706C97F" w:rsidR="009E0702" w:rsidRPr="00B07F4D" w:rsidRDefault="009E0702" w:rsidP="009E0702">
      <w:pPr>
        <w:numPr>
          <w:ilvl w:val="0"/>
          <w:numId w:val="5"/>
        </w:numPr>
        <w:spacing w:after="0" w:line="240" w:lineRule="auto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Intel </w:t>
      </w:r>
      <w:r w:rsidRPr="00B07F4D">
        <w:rPr>
          <w:rFonts w:cs="Arial"/>
          <w:sz w:val="20"/>
          <w:szCs w:val="20"/>
        </w:rPr>
        <w:t xml:space="preserve">Core </w:t>
      </w:r>
      <w:r>
        <w:rPr>
          <w:rFonts w:cs="Arial"/>
          <w:sz w:val="20"/>
          <w:szCs w:val="20"/>
        </w:rPr>
        <w:t>8</w:t>
      </w:r>
      <w:r w:rsidRPr="009E0702">
        <w:rPr>
          <w:rFonts w:cs="Arial"/>
          <w:sz w:val="20"/>
          <w:szCs w:val="20"/>
          <w:vertAlign w:val="superscript"/>
        </w:rPr>
        <w:t>th</w:t>
      </w:r>
      <w:r>
        <w:rPr>
          <w:rFonts w:cs="Arial"/>
          <w:sz w:val="20"/>
          <w:szCs w:val="20"/>
        </w:rPr>
        <w:t xml:space="preserve"> Gen </w:t>
      </w:r>
      <w:r w:rsidR="00B641D6">
        <w:rPr>
          <w:rFonts w:cs="Arial"/>
          <w:sz w:val="20"/>
          <w:szCs w:val="20"/>
        </w:rPr>
        <w:t>Intel</w:t>
      </w:r>
      <w:r>
        <w:rPr>
          <w:rFonts w:cs="Arial"/>
          <w:sz w:val="20"/>
          <w:szCs w:val="20"/>
        </w:rPr>
        <w:t xml:space="preserve"> i5 </w:t>
      </w:r>
      <w:r w:rsidRPr="00B07F4D">
        <w:rPr>
          <w:rFonts w:cs="Arial"/>
          <w:sz w:val="20"/>
          <w:szCs w:val="20"/>
        </w:rPr>
        <w:t xml:space="preserve">or better CPU </w:t>
      </w:r>
    </w:p>
    <w:p w14:paraId="5EB3DCE6" w14:textId="18EE885E" w:rsidR="009E0702" w:rsidRPr="00B07F4D" w:rsidRDefault="009E0702" w:rsidP="009E0702">
      <w:pPr>
        <w:numPr>
          <w:ilvl w:val="0"/>
          <w:numId w:val="5"/>
        </w:numPr>
        <w:spacing w:after="0" w:line="240" w:lineRule="auto"/>
        <w:jc w:val="both"/>
        <w:rPr>
          <w:rFonts w:cs="Arial"/>
          <w:sz w:val="20"/>
          <w:szCs w:val="20"/>
        </w:rPr>
      </w:pPr>
      <w:r w:rsidRPr="00B07F4D">
        <w:rPr>
          <w:rFonts w:cs="Arial"/>
          <w:sz w:val="20"/>
          <w:szCs w:val="20"/>
        </w:rPr>
        <w:t xml:space="preserve">Operating system - Microsoft Windows </w:t>
      </w:r>
      <w:r w:rsidR="00EE7827">
        <w:rPr>
          <w:rFonts w:cs="Arial"/>
          <w:sz w:val="20"/>
          <w:szCs w:val="20"/>
        </w:rPr>
        <w:t>7 or 10</w:t>
      </w:r>
    </w:p>
    <w:p w14:paraId="4D433757" w14:textId="017F5E81" w:rsidR="009E0702" w:rsidRDefault="00E70923" w:rsidP="009E0702">
      <w:pPr>
        <w:numPr>
          <w:ilvl w:val="0"/>
          <w:numId w:val="5"/>
        </w:numPr>
        <w:spacing w:after="0" w:line="240" w:lineRule="auto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4</w:t>
      </w:r>
      <w:r w:rsidR="009E0702" w:rsidRPr="00B07F4D">
        <w:rPr>
          <w:rFonts w:cs="Arial"/>
          <w:sz w:val="20"/>
          <w:szCs w:val="20"/>
        </w:rPr>
        <w:t xml:space="preserve"> GB RAM</w:t>
      </w:r>
    </w:p>
    <w:p w14:paraId="11F248C8" w14:textId="7CFE73B6" w:rsidR="00EE7827" w:rsidRPr="00B07F4D" w:rsidRDefault="00EE7827" w:rsidP="009E0702">
      <w:pPr>
        <w:numPr>
          <w:ilvl w:val="0"/>
          <w:numId w:val="5"/>
        </w:numPr>
        <w:spacing w:after="0" w:line="240" w:lineRule="auto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500 GB Hard disk </w:t>
      </w:r>
      <w:proofErr w:type="gramStart"/>
      <w:r>
        <w:rPr>
          <w:rFonts w:cs="Arial"/>
          <w:sz w:val="20"/>
          <w:szCs w:val="20"/>
        </w:rPr>
        <w:t>Or</w:t>
      </w:r>
      <w:proofErr w:type="gramEnd"/>
      <w:r>
        <w:rPr>
          <w:rFonts w:cs="Arial"/>
          <w:sz w:val="20"/>
          <w:szCs w:val="20"/>
        </w:rPr>
        <w:t xml:space="preserve"> above</w:t>
      </w:r>
    </w:p>
    <w:p w14:paraId="335602A8" w14:textId="3D9F01E9" w:rsidR="009E0702" w:rsidRDefault="009E0702" w:rsidP="0002391F">
      <w:pPr>
        <w:numPr>
          <w:ilvl w:val="0"/>
          <w:numId w:val="5"/>
        </w:numPr>
        <w:spacing w:after="0" w:line="240" w:lineRule="auto"/>
        <w:jc w:val="both"/>
        <w:rPr>
          <w:rFonts w:cs="Arial"/>
          <w:sz w:val="20"/>
          <w:szCs w:val="20"/>
        </w:rPr>
      </w:pPr>
      <w:r w:rsidRPr="00B07F4D">
        <w:rPr>
          <w:rFonts w:cs="Arial"/>
          <w:sz w:val="20"/>
          <w:szCs w:val="20"/>
        </w:rPr>
        <w:t>Dot net</w:t>
      </w:r>
      <w:r w:rsidR="00E70923">
        <w:rPr>
          <w:rFonts w:cs="Arial"/>
          <w:sz w:val="20"/>
          <w:szCs w:val="20"/>
        </w:rPr>
        <w:t xml:space="preserve"> Framework 4.5</w:t>
      </w:r>
      <w:r w:rsidRPr="00B07F4D">
        <w:rPr>
          <w:rFonts w:cs="Arial"/>
          <w:sz w:val="20"/>
          <w:szCs w:val="20"/>
        </w:rPr>
        <w:t xml:space="preserve"> Preinstalled</w:t>
      </w:r>
      <w:r w:rsidR="00EE7827">
        <w:rPr>
          <w:rFonts w:cs="Arial"/>
          <w:sz w:val="20"/>
          <w:szCs w:val="20"/>
        </w:rPr>
        <w:t xml:space="preserve"> or above</w:t>
      </w:r>
    </w:p>
    <w:p w14:paraId="18191520" w14:textId="70A0E801" w:rsidR="00B46166" w:rsidRDefault="00B46166" w:rsidP="0002391F">
      <w:pPr>
        <w:numPr>
          <w:ilvl w:val="0"/>
          <w:numId w:val="5"/>
        </w:numPr>
        <w:spacing w:after="0" w:line="240" w:lineRule="auto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SQL 2014 or above Express or Std. Edition</w:t>
      </w:r>
    </w:p>
    <w:p w14:paraId="67F1534A" w14:textId="3D259AD6" w:rsidR="00E81F84" w:rsidRDefault="00E81F84" w:rsidP="0002391F">
      <w:pPr>
        <w:numPr>
          <w:ilvl w:val="0"/>
          <w:numId w:val="5"/>
        </w:numPr>
        <w:spacing w:after="0" w:line="240" w:lineRule="auto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MS Access (pre- installed)</w:t>
      </w:r>
    </w:p>
    <w:p w14:paraId="089B1FBB" w14:textId="2660D80F" w:rsidR="005421BB" w:rsidRDefault="005421BB" w:rsidP="0002391F">
      <w:pPr>
        <w:numPr>
          <w:ilvl w:val="0"/>
          <w:numId w:val="5"/>
        </w:numPr>
        <w:spacing w:after="0" w:line="240" w:lineRule="auto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IIS Pre Installed</w:t>
      </w:r>
    </w:p>
    <w:p w14:paraId="1044C39A" w14:textId="026B95B9" w:rsidR="0002391F" w:rsidRDefault="0002391F">
      <w:pPr>
        <w:rPr>
          <w:rFonts w:ascii="Arial" w:eastAsiaTheme="majorEastAsia" w:hAnsi="Arial" w:cs="Arial"/>
          <w:b/>
          <w:color w:val="2F5496" w:themeColor="accent1" w:themeShade="BF"/>
          <w:sz w:val="32"/>
          <w:szCs w:val="32"/>
        </w:rPr>
      </w:pPr>
      <w:r>
        <w:br w:type="page"/>
      </w:r>
    </w:p>
    <w:p w14:paraId="04A52033" w14:textId="6887E74A" w:rsidR="00D66514" w:rsidRPr="00B46166" w:rsidRDefault="00D66514" w:rsidP="00B46166">
      <w:pPr>
        <w:pStyle w:val="Heading1"/>
      </w:pPr>
      <w:bookmarkStart w:id="16" w:name="_Toc73997961"/>
      <w:bookmarkStart w:id="17" w:name="_Toc97556110"/>
      <w:r w:rsidRPr="00665F57">
        <w:lastRenderedPageBreak/>
        <w:t>Introduction</w:t>
      </w:r>
      <w:bookmarkEnd w:id="16"/>
      <w:bookmarkEnd w:id="17"/>
    </w:p>
    <w:p w14:paraId="51FBBCEC" w14:textId="22EC8862" w:rsidR="000E3985" w:rsidRPr="00B46166" w:rsidRDefault="000E3985" w:rsidP="000E3985">
      <w:pPr>
        <w:jc w:val="both"/>
        <w:rPr>
          <w:rFonts w:cs="Arial"/>
        </w:rPr>
      </w:pPr>
      <w:r w:rsidRPr="00B46166">
        <w:rPr>
          <w:rFonts w:cs="Arial"/>
        </w:rPr>
        <w:t xml:space="preserve">The scope of this document is to provide the understanding of this solution to all members of </w:t>
      </w:r>
      <w:r w:rsidR="008C75EA">
        <w:rPr>
          <w:rFonts w:cs="Arial"/>
        </w:rPr>
        <w:t>UKB</w:t>
      </w:r>
      <w:r w:rsidR="008E2217">
        <w:rPr>
          <w:rFonts w:cs="Arial"/>
        </w:rPr>
        <w:t xml:space="preserve"> </w:t>
      </w:r>
      <w:r w:rsidRPr="00B46166">
        <w:rPr>
          <w:rFonts w:cs="Arial"/>
        </w:rPr>
        <w:t xml:space="preserve">Team &amp; </w:t>
      </w:r>
      <w:r w:rsidR="0028739E" w:rsidRPr="00B46166">
        <w:rPr>
          <w:rFonts w:cs="Arial"/>
        </w:rPr>
        <w:t xml:space="preserve">Sato </w:t>
      </w:r>
      <w:proofErr w:type="spellStart"/>
      <w:r w:rsidR="0028739E" w:rsidRPr="00B46166">
        <w:rPr>
          <w:rFonts w:cs="Arial"/>
        </w:rPr>
        <w:t>Argox</w:t>
      </w:r>
      <w:proofErr w:type="spellEnd"/>
      <w:r w:rsidRPr="00B46166">
        <w:rPr>
          <w:rFonts w:cs="Arial"/>
        </w:rPr>
        <w:t xml:space="preserve"> Team associated with the solution development &amp; implementation. This document major </w:t>
      </w:r>
      <w:proofErr w:type="gramStart"/>
      <w:r w:rsidRPr="00B46166">
        <w:rPr>
          <w:rFonts w:cs="Arial"/>
        </w:rPr>
        <w:t>emphasize</w:t>
      </w:r>
      <w:proofErr w:type="gramEnd"/>
      <w:r w:rsidRPr="00B46166">
        <w:rPr>
          <w:rFonts w:cs="Arial"/>
        </w:rPr>
        <w:t xml:space="preserve"> on solution processes &amp; user operations,</w:t>
      </w:r>
      <w:r w:rsidR="00CE72A3">
        <w:rPr>
          <w:rFonts w:cs="Arial"/>
        </w:rPr>
        <w:t xml:space="preserve"> where the data will be capture and afterwards will be use</w:t>
      </w:r>
      <w:r w:rsidRPr="00B46166">
        <w:rPr>
          <w:rFonts w:cs="Arial"/>
        </w:rPr>
        <w:t>.</w:t>
      </w:r>
    </w:p>
    <w:p w14:paraId="0D508AEF" w14:textId="369F615A" w:rsidR="009E0702" w:rsidRDefault="009E0702" w:rsidP="009E0702">
      <w:pPr>
        <w:jc w:val="both"/>
        <w:rPr>
          <w:rFonts w:cs="Arial"/>
          <w:kern w:val="2"/>
        </w:rPr>
      </w:pPr>
      <w:r w:rsidRPr="00B46166">
        <w:rPr>
          <w:rFonts w:cs="Arial"/>
          <w:kern w:val="2"/>
        </w:rPr>
        <w:t>This solution major comprises of followings:</w:t>
      </w:r>
    </w:p>
    <w:p w14:paraId="1B669B41" w14:textId="1A7DE14A" w:rsidR="005421BB" w:rsidRPr="00B46166" w:rsidRDefault="005421BB" w:rsidP="009E0702">
      <w:pPr>
        <w:jc w:val="both"/>
        <w:rPr>
          <w:rFonts w:cs="Arial"/>
          <w:kern w:val="2"/>
        </w:rPr>
      </w:pPr>
      <w:r>
        <w:rPr>
          <w:rFonts w:cs="Arial"/>
          <w:kern w:val="2"/>
        </w:rPr>
        <w:t>PC Application</w:t>
      </w:r>
    </w:p>
    <w:p w14:paraId="581DEB12" w14:textId="2AFD18C2" w:rsidR="000E3985" w:rsidRDefault="000E3985" w:rsidP="000E3985">
      <w:pPr>
        <w:numPr>
          <w:ilvl w:val="0"/>
          <w:numId w:val="8"/>
        </w:numPr>
        <w:spacing w:after="0" w:line="360" w:lineRule="auto"/>
        <w:jc w:val="both"/>
        <w:rPr>
          <w:rFonts w:cs="Arial"/>
          <w:kern w:val="2"/>
        </w:rPr>
      </w:pPr>
      <w:r w:rsidRPr="00B46166">
        <w:rPr>
          <w:rFonts w:cs="Arial"/>
          <w:kern w:val="2"/>
        </w:rPr>
        <w:t>Master Managements</w:t>
      </w:r>
    </w:p>
    <w:p w14:paraId="4AABA3CA" w14:textId="77919E86" w:rsidR="008336D9" w:rsidRPr="00B46166" w:rsidRDefault="008336D9" w:rsidP="000E3985">
      <w:pPr>
        <w:numPr>
          <w:ilvl w:val="0"/>
          <w:numId w:val="8"/>
        </w:numPr>
        <w:spacing w:after="0" w:line="360" w:lineRule="auto"/>
        <w:jc w:val="both"/>
        <w:rPr>
          <w:rFonts w:cs="Arial"/>
          <w:kern w:val="2"/>
        </w:rPr>
      </w:pPr>
      <w:r>
        <w:rPr>
          <w:rFonts w:cs="Arial"/>
          <w:kern w:val="2"/>
        </w:rPr>
        <w:t>Process Managements</w:t>
      </w:r>
    </w:p>
    <w:p w14:paraId="36330B8A" w14:textId="4FF73430" w:rsidR="001E32B7" w:rsidRDefault="001E32B7" w:rsidP="000E3985">
      <w:pPr>
        <w:numPr>
          <w:ilvl w:val="0"/>
          <w:numId w:val="8"/>
        </w:numPr>
        <w:spacing w:after="0" w:line="360" w:lineRule="auto"/>
        <w:jc w:val="both"/>
        <w:rPr>
          <w:rFonts w:cs="Arial"/>
          <w:kern w:val="2"/>
        </w:rPr>
      </w:pPr>
      <w:r>
        <w:rPr>
          <w:rFonts w:cs="Arial"/>
          <w:kern w:val="2"/>
        </w:rPr>
        <w:t>Reports</w:t>
      </w:r>
    </w:p>
    <w:p w14:paraId="20DD4977" w14:textId="3B8B7858" w:rsidR="005421BB" w:rsidRDefault="005421BB" w:rsidP="005421BB">
      <w:pPr>
        <w:spacing w:after="0" w:line="360" w:lineRule="auto"/>
        <w:jc w:val="both"/>
        <w:rPr>
          <w:rFonts w:cs="Arial"/>
          <w:kern w:val="2"/>
        </w:rPr>
      </w:pPr>
      <w:r>
        <w:rPr>
          <w:rFonts w:cs="Arial"/>
          <w:kern w:val="2"/>
        </w:rPr>
        <w:t>HHT Android Application</w:t>
      </w:r>
    </w:p>
    <w:p w14:paraId="645816EC" w14:textId="77FF83E8" w:rsidR="005421BB" w:rsidRDefault="005421BB" w:rsidP="005421BB">
      <w:pPr>
        <w:numPr>
          <w:ilvl w:val="0"/>
          <w:numId w:val="8"/>
        </w:numPr>
        <w:spacing w:after="0" w:line="360" w:lineRule="auto"/>
        <w:jc w:val="both"/>
        <w:rPr>
          <w:rFonts w:cs="Arial"/>
          <w:kern w:val="2"/>
        </w:rPr>
      </w:pPr>
      <w:r>
        <w:rPr>
          <w:rFonts w:cs="Arial"/>
          <w:kern w:val="2"/>
        </w:rPr>
        <w:t>Login</w:t>
      </w:r>
    </w:p>
    <w:p w14:paraId="171E4EF1" w14:textId="12BA9577" w:rsidR="005421BB" w:rsidRDefault="005421BB" w:rsidP="005421BB">
      <w:pPr>
        <w:numPr>
          <w:ilvl w:val="0"/>
          <w:numId w:val="8"/>
        </w:numPr>
        <w:spacing w:after="0" w:line="360" w:lineRule="auto"/>
        <w:jc w:val="both"/>
        <w:rPr>
          <w:rFonts w:cs="Arial"/>
          <w:kern w:val="2"/>
        </w:rPr>
      </w:pPr>
      <w:r>
        <w:rPr>
          <w:rFonts w:cs="Arial"/>
          <w:kern w:val="2"/>
        </w:rPr>
        <w:t>Connection Settings</w:t>
      </w:r>
    </w:p>
    <w:p w14:paraId="6E43D91C" w14:textId="79422D2D" w:rsidR="005421BB" w:rsidRDefault="008336D9" w:rsidP="008336D9">
      <w:pPr>
        <w:numPr>
          <w:ilvl w:val="0"/>
          <w:numId w:val="8"/>
        </w:numPr>
        <w:spacing w:after="0" w:line="360" w:lineRule="auto"/>
        <w:jc w:val="both"/>
        <w:rPr>
          <w:rFonts w:cs="Arial"/>
          <w:kern w:val="2"/>
        </w:rPr>
      </w:pPr>
      <w:r w:rsidRPr="008336D9">
        <w:rPr>
          <w:rFonts w:cs="Arial"/>
          <w:kern w:val="2"/>
        </w:rPr>
        <w:t>Product Dispatch</w:t>
      </w:r>
    </w:p>
    <w:p w14:paraId="10A8DF9B" w14:textId="37A2399D" w:rsidR="00E81F84" w:rsidRDefault="008336D9" w:rsidP="008336D9">
      <w:pPr>
        <w:numPr>
          <w:ilvl w:val="0"/>
          <w:numId w:val="8"/>
        </w:numPr>
        <w:spacing w:after="0" w:line="360" w:lineRule="auto"/>
        <w:jc w:val="both"/>
        <w:rPr>
          <w:rFonts w:cs="Arial"/>
          <w:kern w:val="2"/>
        </w:rPr>
      </w:pPr>
      <w:r w:rsidRPr="008336D9">
        <w:rPr>
          <w:rFonts w:cs="Arial"/>
          <w:kern w:val="2"/>
        </w:rPr>
        <w:t>Product Receiving</w:t>
      </w:r>
    </w:p>
    <w:p w14:paraId="5D07A456" w14:textId="322BA81B" w:rsidR="00E81F84" w:rsidRDefault="009856FF" w:rsidP="009856FF">
      <w:pPr>
        <w:numPr>
          <w:ilvl w:val="0"/>
          <w:numId w:val="8"/>
        </w:numPr>
        <w:spacing w:after="0" w:line="360" w:lineRule="auto"/>
        <w:jc w:val="both"/>
        <w:rPr>
          <w:rFonts w:cs="Arial"/>
          <w:kern w:val="2"/>
        </w:rPr>
      </w:pPr>
      <w:r w:rsidRPr="009856FF">
        <w:rPr>
          <w:rFonts w:cs="Arial"/>
          <w:kern w:val="2"/>
        </w:rPr>
        <w:t>Asset Locator</w:t>
      </w:r>
    </w:p>
    <w:p w14:paraId="540FDAC5" w14:textId="0092C786" w:rsidR="009E0702" w:rsidRPr="00B46166" w:rsidRDefault="009E0702" w:rsidP="009E0702">
      <w:pPr>
        <w:spacing w:after="0" w:line="360" w:lineRule="auto"/>
        <w:jc w:val="both"/>
      </w:pPr>
      <w:r w:rsidRPr="00B46166">
        <w:t xml:space="preserve">This </w:t>
      </w:r>
      <w:r w:rsidR="000E3985" w:rsidRPr="00B46166">
        <w:t>Document</w:t>
      </w:r>
      <w:r w:rsidRPr="00B46166">
        <w:t xml:space="preserve"> will help the end client to understand the </w:t>
      </w:r>
      <w:r w:rsidR="001E32B7">
        <w:t>App</w:t>
      </w:r>
      <w:r w:rsidRPr="00B46166">
        <w:t xml:space="preserve">lication and its implementation </w:t>
      </w:r>
      <w:r w:rsidR="00031629" w:rsidRPr="00B46166">
        <w:t xml:space="preserve">in various places with the help of screen shots and brief description supporting the images. </w:t>
      </w:r>
      <w:r w:rsidR="00B46166" w:rsidRPr="00B46166">
        <w:t>In addition,</w:t>
      </w:r>
      <w:r w:rsidR="00031629" w:rsidRPr="00B46166">
        <w:t xml:space="preserve"> these images </w:t>
      </w:r>
      <w:proofErr w:type="gramStart"/>
      <w:r w:rsidR="00031629" w:rsidRPr="00B46166">
        <w:t>carries</w:t>
      </w:r>
      <w:proofErr w:type="gramEnd"/>
      <w:r w:rsidR="00031629" w:rsidRPr="00B46166">
        <w:t xml:space="preserve"> the idea how the </w:t>
      </w:r>
      <w:r w:rsidR="001E32B7">
        <w:t>App</w:t>
      </w:r>
      <w:r w:rsidR="00031629" w:rsidRPr="00B46166">
        <w:t xml:space="preserve">lication GUI will look like, the </w:t>
      </w:r>
      <w:r w:rsidR="001C76F1" w:rsidRPr="00B46166">
        <w:t>product</w:t>
      </w:r>
      <w:r w:rsidR="00031629" w:rsidRPr="00B46166">
        <w:t xml:space="preserve"> can have slight visual differences.</w:t>
      </w:r>
    </w:p>
    <w:p w14:paraId="02C6B997" w14:textId="1CCA8B82" w:rsidR="00031629" w:rsidRDefault="00031629" w:rsidP="009E0702">
      <w:pPr>
        <w:spacing w:after="0" w:line="360" w:lineRule="auto"/>
        <w:jc w:val="both"/>
      </w:pPr>
    </w:p>
    <w:p w14:paraId="2156AFCE" w14:textId="15A33772" w:rsidR="00031629" w:rsidRDefault="00031629" w:rsidP="009E0702">
      <w:pPr>
        <w:spacing w:after="0" w:line="360" w:lineRule="auto"/>
        <w:jc w:val="both"/>
      </w:pPr>
    </w:p>
    <w:p w14:paraId="3192E070" w14:textId="6AB90239" w:rsidR="00031629" w:rsidRDefault="00031629" w:rsidP="009E0702">
      <w:pPr>
        <w:spacing w:after="0" w:line="360" w:lineRule="auto"/>
        <w:jc w:val="both"/>
      </w:pPr>
    </w:p>
    <w:p w14:paraId="5697473B" w14:textId="04948C50" w:rsidR="00031629" w:rsidRDefault="00031629" w:rsidP="009E0702">
      <w:pPr>
        <w:spacing w:after="0" w:line="360" w:lineRule="auto"/>
        <w:jc w:val="both"/>
      </w:pPr>
    </w:p>
    <w:p w14:paraId="51D77F6D" w14:textId="53405270" w:rsidR="00031629" w:rsidRDefault="00031629" w:rsidP="009E0702">
      <w:pPr>
        <w:spacing w:after="0" w:line="360" w:lineRule="auto"/>
        <w:jc w:val="both"/>
      </w:pPr>
    </w:p>
    <w:p w14:paraId="65A7645B" w14:textId="61C1F6CF" w:rsidR="00031629" w:rsidRDefault="00031629" w:rsidP="009E0702">
      <w:pPr>
        <w:spacing w:after="0" w:line="360" w:lineRule="auto"/>
        <w:jc w:val="both"/>
      </w:pPr>
    </w:p>
    <w:p w14:paraId="692657C9" w14:textId="7F02AC22" w:rsidR="00031629" w:rsidRDefault="00031629" w:rsidP="009E0702">
      <w:pPr>
        <w:spacing w:after="0" w:line="360" w:lineRule="auto"/>
        <w:jc w:val="both"/>
      </w:pPr>
    </w:p>
    <w:p w14:paraId="249286B2" w14:textId="24461556" w:rsidR="00031629" w:rsidRDefault="00031629" w:rsidP="009E0702">
      <w:pPr>
        <w:spacing w:after="0" w:line="360" w:lineRule="auto"/>
        <w:jc w:val="both"/>
      </w:pPr>
    </w:p>
    <w:p w14:paraId="2FAD4056" w14:textId="2489F0A5" w:rsidR="00031629" w:rsidRDefault="00031629" w:rsidP="009E0702">
      <w:pPr>
        <w:spacing w:after="0" w:line="360" w:lineRule="auto"/>
        <w:jc w:val="both"/>
      </w:pPr>
    </w:p>
    <w:p w14:paraId="5AE1B5C4" w14:textId="20071984" w:rsidR="00031629" w:rsidRDefault="00031629" w:rsidP="009E0702">
      <w:pPr>
        <w:spacing w:after="0" w:line="360" w:lineRule="auto"/>
        <w:jc w:val="both"/>
      </w:pPr>
    </w:p>
    <w:p w14:paraId="4B6A935A" w14:textId="52A3B897" w:rsidR="00031629" w:rsidRDefault="00031629" w:rsidP="009E0702">
      <w:pPr>
        <w:spacing w:after="0" w:line="360" w:lineRule="auto"/>
        <w:jc w:val="both"/>
      </w:pPr>
    </w:p>
    <w:p w14:paraId="6DED4AF9" w14:textId="436235A8" w:rsidR="00031629" w:rsidRDefault="00031629" w:rsidP="009E0702">
      <w:pPr>
        <w:spacing w:after="0" w:line="360" w:lineRule="auto"/>
        <w:jc w:val="both"/>
      </w:pPr>
    </w:p>
    <w:p w14:paraId="29B149F8" w14:textId="116F8411" w:rsidR="00031629" w:rsidRDefault="00031629" w:rsidP="009E0702">
      <w:pPr>
        <w:spacing w:after="0" w:line="360" w:lineRule="auto"/>
        <w:jc w:val="both"/>
      </w:pPr>
    </w:p>
    <w:p w14:paraId="63374457" w14:textId="31E7B247" w:rsidR="00CC69E1" w:rsidRDefault="00CC69E1" w:rsidP="00665F57">
      <w:pPr>
        <w:pStyle w:val="Heading2"/>
        <w:rPr>
          <w:noProof/>
        </w:rPr>
      </w:pPr>
      <w:bookmarkStart w:id="18" w:name="_Toc73997963"/>
      <w:bookmarkStart w:id="19" w:name="_Toc97556111"/>
      <w:r>
        <w:rPr>
          <w:noProof/>
        </w:rPr>
        <w:lastRenderedPageBreak/>
        <w:t xml:space="preserve">PC - </w:t>
      </w:r>
      <w:r w:rsidR="001E32B7">
        <w:rPr>
          <w:noProof/>
        </w:rPr>
        <w:t>App</w:t>
      </w:r>
      <w:r>
        <w:rPr>
          <w:noProof/>
        </w:rPr>
        <w:t>lication</w:t>
      </w:r>
      <w:bookmarkEnd w:id="18"/>
      <w:bookmarkEnd w:id="19"/>
    </w:p>
    <w:p w14:paraId="125D087C" w14:textId="7B147D92" w:rsidR="000E3985" w:rsidRPr="00665F57" w:rsidRDefault="000E3985" w:rsidP="00665F57">
      <w:pPr>
        <w:pStyle w:val="Heading2"/>
      </w:pPr>
      <w:bookmarkStart w:id="20" w:name="_Toc73997964"/>
      <w:bookmarkStart w:id="21" w:name="_Toc97556112"/>
      <w:r w:rsidRPr="00665F57">
        <w:t xml:space="preserve">Login </w:t>
      </w:r>
      <w:bookmarkEnd w:id="20"/>
      <w:r w:rsidR="00B6048C" w:rsidRPr="00665F57">
        <w:t>Screen</w:t>
      </w:r>
      <w:r w:rsidR="00B6048C">
        <w:t xml:space="preserve"> (</w:t>
      </w:r>
      <w:r w:rsidR="00E93DD8">
        <w:t xml:space="preserve">Desktop </w:t>
      </w:r>
      <w:r w:rsidR="001E32B7">
        <w:t>App</w:t>
      </w:r>
      <w:r w:rsidR="00E93DD8">
        <w:t>)</w:t>
      </w:r>
      <w:bookmarkEnd w:id="21"/>
    </w:p>
    <w:p w14:paraId="6CB72BB5" w14:textId="5B5004B1" w:rsidR="00031629" w:rsidRDefault="00D86EAF" w:rsidP="00031629">
      <w:pPr>
        <w:jc w:val="center"/>
        <w:rPr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7EF936C3" wp14:editId="43DEF454">
            <wp:extent cx="5095875" cy="27241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53E15E" w14:textId="77E674D3" w:rsidR="0072521B" w:rsidRPr="0072521B" w:rsidRDefault="0072521B" w:rsidP="0072521B">
      <w:pPr>
        <w:spacing w:line="276" w:lineRule="auto"/>
        <w:jc w:val="both"/>
        <w:rPr>
          <w:rFonts w:ascii="Arial" w:hAnsi="Arial" w:cs="Arial"/>
          <w:b/>
          <w:color w:val="000000"/>
          <w:sz w:val="20"/>
          <w:szCs w:val="20"/>
        </w:rPr>
      </w:pPr>
      <w:r w:rsidRPr="00665F57">
        <w:rPr>
          <w:rFonts w:ascii="Arial" w:hAnsi="Arial" w:cs="Arial"/>
          <w:i/>
          <w:sz w:val="20"/>
          <w:szCs w:val="20"/>
          <w:u w:val="single"/>
        </w:rPr>
        <w:t xml:space="preserve">Action available: </w:t>
      </w:r>
      <w:r>
        <w:rPr>
          <w:rFonts w:ascii="Arial" w:hAnsi="Arial" w:cs="Arial"/>
          <w:i/>
          <w:sz w:val="20"/>
          <w:szCs w:val="20"/>
          <w:u w:val="single"/>
        </w:rPr>
        <w:t>Login</w:t>
      </w:r>
    </w:p>
    <w:p w14:paraId="5C01DAF9" w14:textId="52194DB4" w:rsidR="0072521B" w:rsidRPr="0072521B" w:rsidRDefault="0072521B" w:rsidP="0072521B">
      <w:pPr>
        <w:spacing w:line="276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72521B">
        <w:rPr>
          <w:rFonts w:ascii="Arial" w:hAnsi="Arial" w:cs="Arial"/>
          <w:b/>
          <w:color w:val="000000"/>
          <w:sz w:val="20"/>
          <w:szCs w:val="20"/>
        </w:rPr>
        <w:t xml:space="preserve">Brief Description: </w:t>
      </w:r>
      <w:r w:rsidR="00D530D5">
        <w:rPr>
          <w:rFonts w:ascii="Arial" w:hAnsi="Arial" w:cs="Arial"/>
          <w:color w:val="000000"/>
          <w:sz w:val="20"/>
          <w:szCs w:val="20"/>
        </w:rPr>
        <w:t>This screen will use</w:t>
      </w:r>
      <w:r w:rsidRPr="0072521B">
        <w:rPr>
          <w:rFonts w:ascii="Arial" w:hAnsi="Arial" w:cs="Arial"/>
          <w:color w:val="000000"/>
          <w:sz w:val="20"/>
          <w:szCs w:val="20"/>
        </w:rPr>
        <w:t xml:space="preserve"> for login purpose. User will enter User ID &amp; Password; system will validate entered user ID &amp; password. Then according to user rights assigned to user, menus of </w:t>
      </w:r>
      <w:r w:rsidR="00D530D5">
        <w:rPr>
          <w:rFonts w:ascii="Arial" w:hAnsi="Arial" w:cs="Arial"/>
          <w:color w:val="000000"/>
          <w:sz w:val="20"/>
          <w:szCs w:val="20"/>
        </w:rPr>
        <w:t xml:space="preserve">Main Menu screen will be </w:t>
      </w:r>
      <w:proofErr w:type="gramStart"/>
      <w:r w:rsidR="00D530D5">
        <w:rPr>
          <w:rFonts w:ascii="Arial" w:hAnsi="Arial" w:cs="Arial"/>
          <w:color w:val="000000"/>
          <w:sz w:val="20"/>
          <w:szCs w:val="20"/>
        </w:rPr>
        <w:t>enable</w:t>
      </w:r>
      <w:proofErr w:type="gramEnd"/>
      <w:r w:rsidRPr="0072521B">
        <w:rPr>
          <w:rFonts w:ascii="Arial" w:hAnsi="Arial" w:cs="Arial"/>
          <w:color w:val="000000"/>
          <w:sz w:val="20"/>
          <w:szCs w:val="20"/>
        </w:rPr>
        <w:t>.</w:t>
      </w:r>
    </w:p>
    <w:p w14:paraId="4E3A60B7" w14:textId="77777777" w:rsidR="0072521B" w:rsidRPr="00665F57" w:rsidRDefault="0072521B" w:rsidP="0072521B">
      <w:pPr>
        <w:spacing w:line="276" w:lineRule="auto"/>
        <w:jc w:val="both"/>
        <w:rPr>
          <w:rFonts w:ascii="Arial" w:hAnsi="Arial" w:cs="Arial"/>
          <w:b/>
          <w:color w:val="000000"/>
          <w:sz w:val="20"/>
          <w:szCs w:val="20"/>
        </w:rPr>
      </w:pPr>
      <w:r w:rsidRPr="00665F57">
        <w:rPr>
          <w:rFonts w:ascii="Arial" w:hAnsi="Arial" w:cs="Arial"/>
          <w:b/>
          <w:color w:val="000000"/>
          <w:sz w:val="20"/>
          <w:szCs w:val="20"/>
        </w:rPr>
        <w:t>Function Description in Detail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5"/>
        <w:gridCol w:w="1536"/>
        <w:gridCol w:w="5160"/>
        <w:gridCol w:w="1576"/>
      </w:tblGrid>
      <w:tr w:rsidR="0072521B" w:rsidRPr="00B07F4D" w14:paraId="5C64A2D8" w14:textId="77777777" w:rsidTr="00B46166">
        <w:tc>
          <w:tcPr>
            <w:tcW w:w="865" w:type="dxa"/>
            <w:vAlign w:val="center"/>
          </w:tcPr>
          <w:p w14:paraId="309D39A7" w14:textId="77777777" w:rsidR="0072521B" w:rsidRPr="00B07F4D" w:rsidRDefault="0072521B" w:rsidP="00B46166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Sr</w:t>
            </w:r>
            <w:r>
              <w:rPr>
                <w:rFonts w:cs="Arial"/>
                <w:b/>
                <w:color w:val="000000"/>
                <w:sz w:val="20"/>
                <w:szCs w:val="20"/>
              </w:rPr>
              <w:t xml:space="preserve"> </w:t>
            </w: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No.</w:t>
            </w:r>
          </w:p>
        </w:tc>
        <w:tc>
          <w:tcPr>
            <w:tcW w:w="1536" w:type="dxa"/>
            <w:vAlign w:val="center"/>
          </w:tcPr>
          <w:p w14:paraId="1AB98819" w14:textId="77777777" w:rsidR="0072521B" w:rsidRPr="00B07F4D" w:rsidRDefault="0072521B" w:rsidP="00B46166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Function</w:t>
            </w:r>
          </w:p>
        </w:tc>
        <w:tc>
          <w:tcPr>
            <w:tcW w:w="5160" w:type="dxa"/>
            <w:vAlign w:val="center"/>
          </w:tcPr>
          <w:p w14:paraId="5AA6E50C" w14:textId="77777777" w:rsidR="0072521B" w:rsidRPr="00B07F4D" w:rsidRDefault="0072521B" w:rsidP="00B46166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Description</w:t>
            </w:r>
          </w:p>
        </w:tc>
        <w:tc>
          <w:tcPr>
            <w:tcW w:w="1576" w:type="dxa"/>
            <w:vAlign w:val="center"/>
          </w:tcPr>
          <w:p w14:paraId="4FADDF84" w14:textId="77777777" w:rsidR="0072521B" w:rsidRPr="00B07F4D" w:rsidRDefault="0072521B" w:rsidP="00B46166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Remarks</w:t>
            </w:r>
          </w:p>
        </w:tc>
      </w:tr>
      <w:tr w:rsidR="0072521B" w:rsidRPr="00B07F4D" w14:paraId="45F4C70F" w14:textId="77777777" w:rsidTr="00B46166">
        <w:tc>
          <w:tcPr>
            <w:tcW w:w="865" w:type="dxa"/>
          </w:tcPr>
          <w:p w14:paraId="1BC814C8" w14:textId="77777777" w:rsidR="0072521B" w:rsidRPr="00B07F4D" w:rsidRDefault="0072521B" w:rsidP="00B46166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1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1536" w:type="dxa"/>
          </w:tcPr>
          <w:p w14:paraId="65D20E1A" w14:textId="2A2BB2F4" w:rsidR="0072521B" w:rsidRPr="00B07F4D" w:rsidRDefault="0072521B" w:rsidP="00B46166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Login</w:t>
            </w:r>
          </w:p>
        </w:tc>
        <w:tc>
          <w:tcPr>
            <w:tcW w:w="5160" w:type="dxa"/>
          </w:tcPr>
          <w:p w14:paraId="4673E64B" w14:textId="772300C5" w:rsidR="0072521B" w:rsidRPr="00B07F4D" w:rsidRDefault="0072521B" w:rsidP="00B46166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>
              <w:rPr>
                <w:rFonts w:cs="Arial"/>
                <w:color w:val="000000"/>
                <w:sz w:val="20"/>
                <w:szCs w:val="20"/>
              </w:rPr>
              <w:t>User will enter User ID &amp; password</w:t>
            </w:r>
            <w:r w:rsidR="00D86EAF">
              <w:rPr>
                <w:rFonts w:cs="Arial"/>
                <w:color w:val="000000"/>
                <w:sz w:val="20"/>
                <w:szCs w:val="20"/>
              </w:rPr>
              <w:t xml:space="preserve"> and select plant</w:t>
            </w:r>
          </w:p>
          <w:p w14:paraId="6756A5D5" w14:textId="1372344E" w:rsidR="0072521B" w:rsidRPr="00B07F4D" w:rsidRDefault="0072521B" w:rsidP="00B46166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>
              <w:rPr>
                <w:rFonts w:cs="Arial"/>
                <w:color w:val="000000"/>
                <w:sz w:val="20"/>
                <w:szCs w:val="20"/>
              </w:rPr>
              <w:t>User will click on Login Button</w:t>
            </w:r>
          </w:p>
          <w:p w14:paraId="0224CD60" w14:textId="20B62B7A" w:rsidR="0072521B" w:rsidRPr="00B07F4D" w:rsidRDefault="0072521B" w:rsidP="00B46166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 w:rsidR="001E32B7">
              <w:rPr>
                <w:rFonts w:cs="Arial"/>
                <w:b/>
                <w:color w:val="000000"/>
                <w:sz w:val="20"/>
                <w:szCs w:val="20"/>
              </w:rPr>
              <w:t>App</w:t>
            </w:r>
            <w:r w:rsidRPr="00D3739C">
              <w:rPr>
                <w:rFonts w:cs="Arial"/>
                <w:b/>
                <w:color w:val="000000"/>
                <w:sz w:val="20"/>
                <w:szCs w:val="20"/>
              </w:rPr>
              <w:t>lication will validate user id</w:t>
            </w:r>
            <w:r w:rsidR="00D86EAF">
              <w:rPr>
                <w:rFonts w:cs="Arial"/>
                <w:b/>
                <w:color w:val="000000"/>
                <w:sz w:val="20"/>
                <w:szCs w:val="20"/>
              </w:rPr>
              <w:t>,</w:t>
            </w:r>
            <w:r w:rsidRPr="00D3739C">
              <w:rPr>
                <w:rFonts w:cs="Arial"/>
                <w:b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D3739C">
              <w:rPr>
                <w:rFonts w:cs="Arial"/>
                <w:b/>
                <w:color w:val="000000"/>
                <w:sz w:val="20"/>
                <w:szCs w:val="20"/>
              </w:rPr>
              <w:t>Password</w:t>
            </w:r>
            <w:proofErr w:type="gramEnd"/>
            <w:r w:rsidRPr="00D3739C">
              <w:rPr>
                <w:rFonts w:cs="Arial"/>
                <w:b/>
                <w:color w:val="000000"/>
                <w:sz w:val="20"/>
                <w:szCs w:val="20"/>
              </w:rPr>
              <w:t xml:space="preserve"> </w:t>
            </w:r>
            <w:r w:rsidR="00D86EAF">
              <w:rPr>
                <w:rFonts w:cs="Arial"/>
                <w:b/>
                <w:color w:val="000000"/>
                <w:sz w:val="20"/>
                <w:szCs w:val="20"/>
              </w:rPr>
              <w:t xml:space="preserve">and plant </w:t>
            </w:r>
            <w:r w:rsidRPr="00D3739C">
              <w:rPr>
                <w:rFonts w:cs="Arial"/>
                <w:b/>
                <w:color w:val="000000"/>
                <w:sz w:val="20"/>
                <w:szCs w:val="20"/>
              </w:rPr>
              <w:t xml:space="preserve">into database. If ok </w:t>
            </w:r>
            <w:r w:rsidR="001E32B7">
              <w:rPr>
                <w:rFonts w:cs="Arial"/>
                <w:b/>
                <w:color w:val="000000"/>
                <w:sz w:val="20"/>
                <w:szCs w:val="20"/>
              </w:rPr>
              <w:t>App</w:t>
            </w:r>
            <w:r w:rsidRPr="00D3739C">
              <w:rPr>
                <w:rFonts w:cs="Arial"/>
                <w:b/>
                <w:color w:val="000000"/>
                <w:sz w:val="20"/>
                <w:szCs w:val="20"/>
              </w:rPr>
              <w:t>lication will move to main screen.</w:t>
            </w:r>
          </w:p>
        </w:tc>
        <w:tc>
          <w:tcPr>
            <w:tcW w:w="1576" w:type="dxa"/>
          </w:tcPr>
          <w:p w14:paraId="58E78C0D" w14:textId="77777777" w:rsidR="0072521B" w:rsidRPr="00B07F4D" w:rsidRDefault="0072521B" w:rsidP="00B46166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</w:tr>
    </w:tbl>
    <w:p w14:paraId="1175E205" w14:textId="77777777" w:rsidR="0072521B" w:rsidRDefault="0072521B" w:rsidP="00031629">
      <w:pPr>
        <w:spacing w:line="276" w:lineRule="auto"/>
        <w:jc w:val="both"/>
        <w:rPr>
          <w:rFonts w:cs="Arial"/>
          <w:color w:val="000000"/>
          <w:sz w:val="20"/>
          <w:szCs w:val="20"/>
        </w:rPr>
      </w:pPr>
    </w:p>
    <w:p w14:paraId="14603650" w14:textId="77777777" w:rsidR="00031629" w:rsidRDefault="00031629" w:rsidP="00031629">
      <w:pPr>
        <w:spacing w:line="276" w:lineRule="auto"/>
        <w:jc w:val="both"/>
        <w:rPr>
          <w:rFonts w:cs="Arial"/>
          <w:color w:val="000000"/>
          <w:sz w:val="20"/>
          <w:szCs w:val="20"/>
        </w:rPr>
      </w:pPr>
    </w:p>
    <w:p w14:paraId="1102E6C8" w14:textId="1FAF70E1" w:rsidR="00031629" w:rsidRDefault="00031629" w:rsidP="00031629">
      <w:pPr>
        <w:rPr>
          <w:sz w:val="28"/>
          <w:szCs w:val="28"/>
          <w:u w:val="single"/>
        </w:rPr>
      </w:pPr>
    </w:p>
    <w:p w14:paraId="288A246F" w14:textId="430E97D7" w:rsidR="00954FF9" w:rsidRDefault="00954FF9" w:rsidP="00031629">
      <w:pPr>
        <w:rPr>
          <w:sz w:val="28"/>
          <w:szCs w:val="28"/>
          <w:u w:val="single"/>
        </w:rPr>
      </w:pPr>
    </w:p>
    <w:p w14:paraId="5A7D0849" w14:textId="2133D792" w:rsidR="00F16194" w:rsidRPr="00665F57" w:rsidRDefault="00B46166" w:rsidP="00F16194">
      <w:pPr>
        <w:pStyle w:val="Heading2"/>
      </w:pPr>
      <w:r>
        <w:rPr>
          <w:noProof/>
        </w:rPr>
        <w:br w:type="page"/>
      </w:r>
      <w:bookmarkStart w:id="22" w:name="_Toc97556113"/>
      <w:r w:rsidR="00F16194">
        <w:lastRenderedPageBreak/>
        <w:t>Password Change</w:t>
      </w:r>
      <w:r w:rsidR="00F16194" w:rsidRPr="00665F57">
        <w:t xml:space="preserve"> Screen</w:t>
      </w:r>
      <w:r w:rsidR="00F16194">
        <w:t xml:space="preserve"> (Desktop App)</w:t>
      </w:r>
      <w:bookmarkEnd w:id="22"/>
    </w:p>
    <w:p w14:paraId="09B3CA90" w14:textId="214A4859" w:rsidR="00F16194" w:rsidRDefault="00D44CC2" w:rsidP="00F16194">
      <w:pPr>
        <w:jc w:val="center"/>
        <w:rPr>
          <w:sz w:val="28"/>
          <w:szCs w:val="28"/>
          <w:u w:val="single"/>
        </w:rPr>
      </w:pPr>
      <w:r w:rsidRPr="00D44CC2">
        <w:rPr>
          <w:noProof/>
          <w:sz w:val="28"/>
          <w:szCs w:val="28"/>
          <w:u w:val="single"/>
        </w:rPr>
        <w:drawing>
          <wp:inline distT="0" distB="0" distL="0" distR="0" wp14:anchorId="3D038F15" wp14:editId="3F6859D0">
            <wp:extent cx="5057775" cy="3086100"/>
            <wp:effectExtent l="0" t="0" r="9525" b="0"/>
            <wp:docPr id="2" name="Picture 2" descr="D:\Akhilesh Kumar\Projects\UKB Electronics\Screen\PC\ChangePa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Akhilesh Kumar\Projects\UKB Electronics\Screen\PC\ChangePas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775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6EBB52" w14:textId="4D98BB95" w:rsidR="00F16194" w:rsidRPr="0072521B" w:rsidRDefault="00F16194" w:rsidP="00F16194">
      <w:pPr>
        <w:spacing w:line="276" w:lineRule="auto"/>
        <w:jc w:val="both"/>
        <w:rPr>
          <w:rFonts w:ascii="Arial" w:hAnsi="Arial" w:cs="Arial"/>
          <w:b/>
          <w:color w:val="000000"/>
          <w:sz w:val="20"/>
          <w:szCs w:val="20"/>
        </w:rPr>
      </w:pPr>
      <w:r w:rsidRPr="00665F57">
        <w:rPr>
          <w:rFonts w:ascii="Arial" w:hAnsi="Arial" w:cs="Arial"/>
          <w:i/>
          <w:sz w:val="20"/>
          <w:szCs w:val="20"/>
          <w:u w:val="single"/>
        </w:rPr>
        <w:t xml:space="preserve">Action available: </w:t>
      </w:r>
      <w:r>
        <w:rPr>
          <w:rFonts w:ascii="Arial" w:hAnsi="Arial" w:cs="Arial"/>
          <w:i/>
          <w:sz w:val="20"/>
          <w:szCs w:val="20"/>
          <w:u w:val="single"/>
        </w:rPr>
        <w:t xml:space="preserve">Change </w:t>
      </w:r>
      <w:r w:rsidR="000C4BCB">
        <w:rPr>
          <w:rFonts w:ascii="Arial" w:hAnsi="Arial" w:cs="Arial"/>
          <w:i/>
          <w:sz w:val="20"/>
          <w:szCs w:val="20"/>
          <w:u w:val="single"/>
        </w:rPr>
        <w:t>Password</w:t>
      </w:r>
    </w:p>
    <w:p w14:paraId="20151DCB" w14:textId="2995DE92" w:rsidR="00F16194" w:rsidRPr="0072521B" w:rsidRDefault="00F16194" w:rsidP="00F16194">
      <w:pPr>
        <w:spacing w:line="276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72521B">
        <w:rPr>
          <w:rFonts w:ascii="Arial" w:hAnsi="Arial" w:cs="Arial"/>
          <w:b/>
          <w:color w:val="000000"/>
          <w:sz w:val="20"/>
          <w:szCs w:val="20"/>
        </w:rPr>
        <w:t xml:space="preserve">Brief Description: </w:t>
      </w:r>
      <w:r w:rsidR="003D3BBE">
        <w:rPr>
          <w:rFonts w:ascii="Arial" w:hAnsi="Arial" w:cs="Arial"/>
          <w:color w:val="000000"/>
          <w:sz w:val="20"/>
          <w:szCs w:val="20"/>
        </w:rPr>
        <w:t>This screen will use</w:t>
      </w:r>
      <w:r w:rsidRPr="0072521B">
        <w:rPr>
          <w:rFonts w:ascii="Arial" w:hAnsi="Arial" w:cs="Arial"/>
          <w:color w:val="000000"/>
          <w:sz w:val="20"/>
          <w:szCs w:val="20"/>
        </w:rPr>
        <w:t xml:space="preserve"> for </w:t>
      </w:r>
      <w:r>
        <w:rPr>
          <w:rFonts w:ascii="Arial" w:hAnsi="Arial" w:cs="Arial"/>
          <w:color w:val="000000"/>
          <w:sz w:val="20"/>
          <w:szCs w:val="20"/>
        </w:rPr>
        <w:t>changing the password</w:t>
      </w:r>
      <w:r w:rsidRPr="0072521B">
        <w:rPr>
          <w:rFonts w:ascii="Arial" w:hAnsi="Arial" w:cs="Arial"/>
          <w:color w:val="000000"/>
          <w:sz w:val="20"/>
          <w:szCs w:val="20"/>
        </w:rPr>
        <w:t xml:space="preserve"> purpose. User will enter User ID &amp; </w:t>
      </w:r>
      <w:r>
        <w:rPr>
          <w:rFonts w:ascii="Arial" w:hAnsi="Arial" w:cs="Arial"/>
          <w:color w:val="000000"/>
          <w:sz w:val="20"/>
          <w:szCs w:val="20"/>
        </w:rPr>
        <w:t>current p</w:t>
      </w:r>
      <w:r w:rsidRPr="0072521B">
        <w:rPr>
          <w:rFonts w:ascii="Arial" w:hAnsi="Arial" w:cs="Arial"/>
          <w:color w:val="000000"/>
          <w:sz w:val="20"/>
          <w:szCs w:val="20"/>
        </w:rPr>
        <w:t xml:space="preserve">assword; system will validate entered user ID &amp; password. </w:t>
      </w:r>
      <w:r>
        <w:rPr>
          <w:rFonts w:ascii="Arial" w:hAnsi="Arial" w:cs="Arial"/>
          <w:color w:val="000000"/>
          <w:sz w:val="20"/>
          <w:szCs w:val="20"/>
        </w:rPr>
        <w:t xml:space="preserve">User will enter the New Password and Confirm the New password, system will validate the password and user can save the </w:t>
      </w:r>
      <w:r w:rsidR="003D3BBE">
        <w:rPr>
          <w:rFonts w:ascii="Arial" w:hAnsi="Arial" w:cs="Arial"/>
          <w:color w:val="000000"/>
          <w:sz w:val="20"/>
          <w:szCs w:val="20"/>
        </w:rPr>
        <w:t>new</w:t>
      </w:r>
      <w:r>
        <w:rPr>
          <w:rFonts w:ascii="Arial" w:hAnsi="Arial" w:cs="Arial"/>
          <w:color w:val="000000"/>
          <w:sz w:val="20"/>
          <w:szCs w:val="20"/>
        </w:rPr>
        <w:t xml:space="preserve"> password.</w:t>
      </w:r>
    </w:p>
    <w:p w14:paraId="6524C8E3" w14:textId="77777777" w:rsidR="00F16194" w:rsidRPr="00665F57" w:rsidRDefault="00F16194" w:rsidP="00F16194">
      <w:pPr>
        <w:spacing w:line="276" w:lineRule="auto"/>
        <w:jc w:val="both"/>
        <w:rPr>
          <w:rFonts w:ascii="Arial" w:hAnsi="Arial" w:cs="Arial"/>
          <w:b/>
          <w:color w:val="000000"/>
          <w:sz w:val="20"/>
          <w:szCs w:val="20"/>
        </w:rPr>
      </w:pPr>
      <w:r w:rsidRPr="00665F57">
        <w:rPr>
          <w:rFonts w:ascii="Arial" w:hAnsi="Arial" w:cs="Arial"/>
          <w:b/>
          <w:color w:val="000000"/>
          <w:sz w:val="20"/>
          <w:szCs w:val="20"/>
        </w:rPr>
        <w:t>Function Description in Detail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5"/>
        <w:gridCol w:w="1536"/>
        <w:gridCol w:w="5160"/>
        <w:gridCol w:w="1576"/>
      </w:tblGrid>
      <w:tr w:rsidR="00F16194" w:rsidRPr="00B07F4D" w14:paraId="09BD80FC" w14:textId="77777777" w:rsidTr="00D029AF">
        <w:tc>
          <w:tcPr>
            <w:tcW w:w="865" w:type="dxa"/>
            <w:vAlign w:val="center"/>
          </w:tcPr>
          <w:p w14:paraId="4F3BABFE" w14:textId="77777777" w:rsidR="00F16194" w:rsidRPr="00B07F4D" w:rsidRDefault="00F16194" w:rsidP="00D029AF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Sr</w:t>
            </w:r>
            <w:r>
              <w:rPr>
                <w:rFonts w:cs="Arial"/>
                <w:b/>
                <w:color w:val="000000"/>
                <w:sz w:val="20"/>
                <w:szCs w:val="20"/>
              </w:rPr>
              <w:t xml:space="preserve"> </w:t>
            </w: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No.</w:t>
            </w:r>
          </w:p>
        </w:tc>
        <w:tc>
          <w:tcPr>
            <w:tcW w:w="1536" w:type="dxa"/>
            <w:vAlign w:val="center"/>
          </w:tcPr>
          <w:p w14:paraId="3F420EF5" w14:textId="77777777" w:rsidR="00F16194" w:rsidRPr="00B07F4D" w:rsidRDefault="00F16194" w:rsidP="00D029AF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Function</w:t>
            </w:r>
          </w:p>
        </w:tc>
        <w:tc>
          <w:tcPr>
            <w:tcW w:w="5160" w:type="dxa"/>
            <w:vAlign w:val="center"/>
          </w:tcPr>
          <w:p w14:paraId="6444A51E" w14:textId="77777777" w:rsidR="00F16194" w:rsidRPr="00B07F4D" w:rsidRDefault="00F16194" w:rsidP="00D029AF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Description</w:t>
            </w:r>
          </w:p>
        </w:tc>
        <w:tc>
          <w:tcPr>
            <w:tcW w:w="1576" w:type="dxa"/>
            <w:vAlign w:val="center"/>
          </w:tcPr>
          <w:p w14:paraId="387F611E" w14:textId="77777777" w:rsidR="00F16194" w:rsidRPr="00B07F4D" w:rsidRDefault="00F16194" w:rsidP="00D029AF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Remarks</w:t>
            </w:r>
          </w:p>
        </w:tc>
      </w:tr>
      <w:tr w:rsidR="00F16194" w:rsidRPr="00B07F4D" w14:paraId="133F8D15" w14:textId="77777777" w:rsidTr="00D029AF">
        <w:tc>
          <w:tcPr>
            <w:tcW w:w="865" w:type="dxa"/>
          </w:tcPr>
          <w:p w14:paraId="460A0928" w14:textId="77777777" w:rsidR="00F16194" w:rsidRPr="00B07F4D" w:rsidRDefault="00F16194" w:rsidP="00D029AF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1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1536" w:type="dxa"/>
          </w:tcPr>
          <w:p w14:paraId="0A0E138F" w14:textId="6452C34E" w:rsidR="00F16194" w:rsidRPr="00B07F4D" w:rsidRDefault="00F16194" w:rsidP="00D029AF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 xml:space="preserve">Password Change </w:t>
            </w:r>
          </w:p>
        </w:tc>
        <w:tc>
          <w:tcPr>
            <w:tcW w:w="5160" w:type="dxa"/>
          </w:tcPr>
          <w:p w14:paraId="59110820" w14:textId="78C7D449" w:rsidR="00F16194" w:rsidRPr="00B07F4D" w:rsidRDefault="00F16194" w:rsidP="00D029AF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>
              <w:rPr>
                <w:rFonts w:cs="Arial"/>
                <w:color w:val="000000"/>
                <w:sz w:val="20"/>
                <w:szCs w:val="20"/>
              </w:rPr>
              <w:t>User will enter User ID &amp; password; New Password &amp; Confirm Password.</w:t>
            </w:r>
          </w:p>
          <w:p w14:paraId="7D718FC9" w14:textId="524AD8BC" w:rsidR="00F16194" w:rsidRPr="00B07F4D" w:rsidRDefault="00F16194" w:rsidP="00D029AF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>
              <w:rPr>
                <w:rFonts w:cs="Arial"/>
                <w:color w:val="000000"/>
                <w:sz w:val="20"/>
                <w:szCs w:val="20"/>
              </w:rPr>
              <w:t>User will click on Save Button</w:t>
            </w:r>
          </w:p>
          <w:p w14:paraId="08A5FBE6" w14:textId="288A246F" w:rsidR="00F16194" w:rsidRPr="00B07F4D" w:rsidRDefault="00F16194" w:rsidP="00F16194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>
              <w:rPr>
                <w:rFonts w:cs="Arial"/>
                <w:b/>
                <w:color w:val="000000"/>
                <w:sz w:val="20"/>
                <w:szCs w:val="20"/>
              </w:rPr>
              <w:t>App</w:t>
            </w:r>
            <w:r w:rsidRPr="00D3739C">
              <w:rPr>
                <w:rFonts w:cs="Arial"/>
                <w:b/>
                <w:color w:val="000000"/>
                <w:sz w:val="20"/>
                <w:szCs w:val="20"/>
              </w:rPr>
              <w:t xml:space="preserve">lication will validate user id &amp; Password into database. If ok </w:t>
            </w:r>
            <w:r>
              <w:rPr>
                <w:rFonts w:cs="Arial"/>
                <w:b/>
                <w:color w:val="000000"/>
                <w:sz w:val="20"/>
                <w:szCs w:val="20"/>
              </w:rPr>
              <w:t>App</w:t>
            </w:r>
            <w:r w:rsidRPr="00D3739C">
              <w:rPr>
                <w:rFonts w:cs="Arial"/>
                <w:b/>
                <w:color w:val="000000"/>
                <w:sz w:val="20"/>
                <w:szCs w:val="20"/>
              </w:rPr>
              <w:t xml:space="preserve">lication </w:t>
            </w:r>
            <w:r>
              <w:rPr>
                <w:rFonts w:cs="Arial"/>
                <w:b/>
                <w:color w:val="000000"/>
                <w:sz w:val="20"/>
                <w:szCs w:val="20"/>
              </w:rPr>
              <w:t xml:space="preserve">will update the </w:t>
            </w:r>
            <w:proofErr w:type="gramStart"/>
            <w:r>
              <w:rPr>
                <w:rFonts w:cs="Arial"/>
                <w:b/>
                <w:color w:val="000000"/>
                <w:sz w:val="20"/>
                <w:szCs w:val="20"/>
              </w:rPr>
              <w:t>New</w:t>
            </w:r>
            <w:proofErr w:type="gramEnd"/>
            <w:r>
              <w:rPr>
                <w:rFonts w:cs="Arial"/>
                <w:b/>
                <w:color w:val="000000"/>
                <w:sz w:val="20"/>
                <w:szCs w:val="20"/>
              </w:rPr>
              <w:t xml:space="preserve"> password</w:t>
            </w:r>
            <w:r w:rsidRPr="00D3739C">
              <w:rPr>
                <w:rFonts w:cs="Arial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1576" w:type="dxa"/>
          </w:tcPr>
          <w:p w14:paraId="62BD4CFE" w14:textId="77777777" w:rsidR="00F16194" w:rsidRPr="00B07F4D" w:rsidRDefault="00F16194" w:rsidP="00D029AF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</w:tr>
    </w:tbl>
    <w:p w14:paraId="08142C2F" w14:textId="77777777" w:rsidR="00F16194" w:rsidRDefault="00F16194" w:rsidP="00F16194">
      <w:pPr>
        <w:spacing w:line="276" w:lineRule="auto"/>
        <w:jc w:val="both"/>
        <w:rPr>
          <w:rFonts w:cs="Arial"/>
          <w:color w:val="000000"/>
          <w:sz w:val="20"/>
          <w:szCs w:val="20"/>
        </w:rPr>
      </w:pPr>
    </w:p>
    <w:p w14:paraId="08EFBA7B" w14:textId="77777777" w:rsidR="00F16194" w:rsidRDefault="00F16194" w:rsidP="00F16194">
      <w:pPr>
        <w:spacing w:line="276" w:lineRule="auto"/>
        <w:jc w:val="both"/>
        <w:rPr>
          <w:rFonts w:cs="Arial"/>
          <w:color w:val="000000"/>
          <w:sz w:val="20"/>
          <w:szCs w:val="20"/>
        </w:rPr>
      </w:pPr>
    </w:p>
    <w:p w14:paraId="6FD1A505" w14:textId="77777777" w:rsidR="00F16194" w:rsidRDefault="00F16194" w:rsidP="00F16194">
      <w:pPr>
        <w:rPr>
          <w:sz w:val="28"/>
          <w:szCs w:val="28"/>
          <w:u w:val="single"/>
        </w:rPr>
      </w:pPr>
    </w:p>
    <w:p w14:paraId="58B4B4B0" w14:textId="77777777" w:rsidR="00F16194" w:rsidRDefault="00F16194" w:rsidP="00F16194">
      <w:pPr>
        <w:rPr>
          <w:sz w:val="28"/>
          <w:szCs w:val="28"/>
          <w:u w:val="single"/>
        </w:rPr>
      </w:pPr>
    </w:p>
    <w:p w14:paraId="3D65A9FA" w14:textId="05A47E8E" w:rsidR="00F16194" w:rsidRDefault="00F16194" w:rsidP="00F16194">
      <w:pPr>
        <w:rPr>
          <w:noProof/>
        </w:rPr>
      </w:pPr>
      <w:r>
        <w:rPr>
          <w:noProof/>
        </w:rPr>
        <w:br w:type="page"/>
      </w:r>
    </w:p>
    <w:p w14:paraId="1EE5C86D" w14:textId="5BFE3565" w:rsidR="00B46166" w:rsidRPr="00665F57" w:rsidRDefault="009255C6" w:rsidP="00B46166">
      <w:pPr>
        <w:pStyle w:val="Heading2"/>
        <w:rPr>
          <w:noProof/>
        </w:rPr>
      </w:pPr>
      <w:bookmarkStart w:id="23" w:name="_Toc73997965"/>
      <w:bookmarkStart w:id="24" w:name="_Toc97556114"/>
      <w:r>
        <w:rPr>
          <w:noProof/>
        </w:rPr>
        <w:lastRenderedPageBreak/>
        <w:t xml:space="preserve">PC - </w:t>
      </w:r>
      <w:r w:rsidR="001E32B7">
        <w:rPr>
          <w:noProof/>
        </w:rPr>
        <w:t>App</w:t>
      </w:r>
      <w:r w:rsidR="00B46166">
        <w:rPr>
          <w:noProof/>
        </w:rPr>
        <w:t>lication Menu</w:t>
      </w:r>
      <w:bookmarkEnd w:id="23"/>
      <w:bookmarkEnd w:id="24"/>
    </w:p>
    <w:p w14:paraId="39E28755" w14:textId="77777777" w:rsidR="00494B93" w:rsidRDefault="00135601" w:rsidP="00494B93">
      <w:pPr>
        <w:pStyle w:val="Heading3"/>
      </w:pPr>
      <w:bookmarkStart w:id="25" w:name="_Toc73997966"/>
      <w:bookmarkStart w:id="26" w:name="_Toc97556115"/>
      <w:r>
        <w:t>Master</w:t>
      </w:r>
      <w:r w:rsidR="00B46166" w:rsidRPr="00665F57">
        <w:t xml:space="preserve"> M</w:t>
      </w:r>
      <w:r>
        <w:t>enu</w:t>
      </w:r>
      <w:bookmarkEnd w:id="25"/>
      <w:r w:rsidR="00E93DD8" w:rsidRPr="00E93DD8">
        <w:t xml:space="preserve"> </w:t>
      </w:r>
      <w:r w:rsidR="00E93DD8">
        <w:t xml:space="preserve">(Desktop </w:t>
      </w:r>
      <w:r w:rsidR="001E32B7">
        <w:t>App</w:t>
      </w:r>
      <w:r w:rsidR="00E93DD8">
        <w:t>)</w:t>
      </w:r>
      <w:bookmarkEnd w:id="26"/>
    </w:p>
    <w:p w14:paraId="068512A1" w14:textId="495AC715" w:rsidR="00135601" w:rsidRDefault="00125478" w:rsidP="00494B93">
      <w:r w:rsidRPr="00125478">
        <w:rPr>
          <w:noProof/>
        </w:rPr>
        <w:drawing>
          <wp:inline distT="0" distB="0" distL="0" distR="0" wp14:anchorId="6BE1C695" wp14:editId="36D7DB26">
            <wp:extent cx="5943321" cy="3238500"/>
            <wp:effectExtent l="0" t="0" r="635" b="0"/>
            <wp:docPr id="5" name="Picture 5" descr="D:\Akhilesh Kumar\Projects\UKB Electronics\Screen\PC\Menu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Akhilesh Kumar\Projects\UKB Electronics\Screen\PC\Menu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6804" cy="32403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85CB3D" w14:textId="72F74FFB" w:rsidR="00135601" w:rsidRPr="0072521B" w:rsidRDefault="00246CE6" w:rsidP="00135601">
      <w:pPr>
        <w:pStyle w:val="Heading3"/>
      </w:pPr>
      <w:bookmarkStart w:id="27" w:name="_Toc73997967"/>
      <w:bookmarkStart w:id="28" w:name="_Toc97556116"/>
      <w:r>
        <w:t>Process</w:t>
      </w:r>
      <w:r w:rsidR="00135601">
        <w:t xml:space="preserve"> </w:t>
      </w:r>
      <w:bookmarkEnd w:id="27"/>
      <w:r w:rsidR="008E2217">
        <w:t>Menu (</w:t>
      </w:r>
      <w:r w:rsidR="00E93DD8">
        <w:t xml:space="preserve">Desktop </w:t>
      </w:r>
      <w:r w:rsidR="001E32B7">
        <w:t>App</w:t>
      </w:r>
      <w:r w:rsidR="00E93DD8">
        <w:t>)</w:t>
      </w:r>
      <w:bookmarkEnd w:id="28"/>
    </w:p>
    <w:p w14:paraId="7D39669B" w14:textId="0C71390E" w:rsidR="00954FF9" w:rsidRDefault="004F356F" w:rsidP="00031629">
      <w:pPr>
        <w:rPr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55454CB6" wp14:editId="7A7686C1">
            <wp:extent cx="6429375" cy="3063240"/>
            <wp:effectExtent l="0" t="0" r="952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9375" cy="3063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2F880" w14:textId="77777777" w:rsidR="006D43A2" w:rsidRDefault="006D43A2" w:rsidP="006D43A2">
      <w:pPr>
        <w:pStyle w:val="Heading3"/>
      </w:pPr>
    </w:p>
    <w:p w14:paraId="11712A59" w14:textId="77777777" w:rsidR="006D43A2" w:rsidRDefault="006D43A2" w:rsidP="006D43A2">
      <w:pPr>
        <w:pStyle w:val="Heading3"/>
      </w:pPr>
    </w:p>
    <w:p w14:paraId="0919C1C7" w14:textId="77777777" w:rsidR="006D43A2" w:rsidRDefault="006D43A2" w:rsidP="006D43A2">
      <w:pPr>
        <w:pStyle w:val="Heading3"/>
      </w:pPr>
    </w:p>
    <w:p w14:paraId="536B3C17" w14:textId="77777777" w:rsidR="006D43A2" w:rsidRDefault="006D43A2" w:rsidP="006D43A2">
      <w:pPr>
        <w:pStyle w:val="Heading3"/>
      </w:pPr>
    </w:p>
    <w:p w14:paraId="2E0161C1" w14:textId="2A5D098E" w:rsidR="006D43A2" w:rsidRPr="0072521B" w:rsidRDefault="006D43A2" w:rsidP="006D43A2">
      <w:pPr>
        <w:pStyle w:val="Heading3"/>
      </w:pPr>
      <w:r>
        <w:t>Report Menu (Desktop App)</w:t>
      </w:r>
    </w:p>
    <w:p w14:paraId="06100248" w14:textId="0CB2A24D" w:rsidR="006D43A2" w:rsidRDefault="00FC19C8" w:rsidP="006D43A2">
      <w:pPr>
        <w:rPr>
          <w:sz w:val="28"/>
          <w:szCs w:val="28"/>
          <w:u w:val="single"/>
        </w:rPr>
      </w:pPr>
      <w:r w:rsidRPr="00FC19C8">
        <w:rPr>
          <w:noProof/>
          <w:sz w:val="28"/>
          <w:szCs w:val="28"/>
          <w:u w:val="single"/>
        </w:rPr>
        <w:drawing>
          <wp:inline distT="0" distB="0" distL="0" distR="0" wp14:anchorId="2CA9A2AE" wp14:editId="5FAA1D33">
            <wp:extent cx="5943600" cy="3023555"/>
            <wp:effectExtent l="0" t="0" r="0" b="5715"/>
            <wp:docPr id="7" name="Picture 7" descr="D:\Akhilesh Kumar\Projects\UKB Electronics\Screen\PC\menu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Akhilesh Kumar\Projects\UKB Electronics\Screen\PC\menu3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3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AA83EB" w14:textId="77777777" w:rsidR="006D43A2" w:rsidRDefault="006D43A2" w:rsidP="00031629">
      <w:pPr>
        <w:rPr>
          <w:sz w:val="28"/>
          <w:szCs w:val="28"/>
          <w:u w:val="single"/>
        </w:rPr>
      </w:pPr>
    </w:p>
    <w:p w14:paraId="02F43987" w14:textId="77777777" w:rsidR="00135601" w:rsidRDefault="00135601">
      <w:pPr>
        <w:rPr>
          <w:rFonts w:ascii="Arial" w:hAnsi="Arial" w:cs="Arial"/>
          <w:b/>
          <w:sz w:val="24"/>
          <w:szCs w:val="24"/>
          <w:u w:val="single"/>
        </w:rPr>
      </w:pPr>
      <w:r>
        <w:br w:type="page"/>
      </w:r>
    </w:p>
    <w:p w14:paraId="1D2ACA2A" w14:textId="0C613429" w:rsidR="00665F57" w:rsidRPr="00665F57" w:rsidRDefault="00665F57" w:rsidP="00665F57">
      <w:pPr>
        <w:pStyle w:val="Heading2"/>
        <w:rPr>
          <w:noProof/>
        </w:rPr>
      </w:pPr>
      <w:bookmarkStart w:id="29" w:name="_Toc25159386"/>
      <w:bookmarkStart w:id="30" w:name="_Toc73997969"/>
      <w:bookmarkStart w:id="31" w:name="_Toc97556117"/>
      <w:r w:rsidRPr="00665F57">
        <w:rPr>
          <w:noProof/>
        </w:rPr>
        <w:lastRenderedPageBreak/>
        <w:t>Master Management</w:t>
      </w:r>
      <w:bookmarkEnd w:id="29"/>
      <w:bookmarkEnd w:id="30"/>
      <w:bookmarkEnd w:id="31"/>
    </w:p>
    <w:p w14:paraId="36B60836" w14:textId="2F517B77" w:rsidR="00035E96" w:rsidRDefault="00035E96" w:rsidP="0072521B">
      <w:pPr>
        <w:pStyle w:val="Heading3"/>
      </w:pPr>
      <w:bookmarkStart w:id="32" w:name="_Toc73997970"/>
      <w:bookmarkStart w:id="33" w:name="_Toc97556118"/>
      <w:r>
        <w:t>Group</w:t>
      </w:r>
      <w:r w:rsidRPr="00665F57">
        <w:t xml:space="preserve"> </w:t>
      </w:r>
      <w:bookmarkEnd w:id="32"/>
      <w:r w:rsidR="008E2217" w:rsidRPr="00665F57">
        <w:t>Master</w:t>
      </w:r>
      <w:r w:rsidR="008E2217">
        <w:t xml:space="preserve"> (</w:t>
      </w:r>
      <w:r w:rsidR="0080065F">
        <w:t xml:space="preserve">Desktop </w:t>
      </w:r>
      <w:r w:rsidR="001E32B7">
        <w:t>App</w:t>
      </w:r>
      <w:r w:rsidR="0080065F">
        <w:t>)</w:t>
      </w:r>
      <w:bookmarkEnd w:id="33"/>
    </w:p>
    <w:p w14:paraId="60A2B2CF" w14:textId="002BE9CC" w:rsidR="00F86AF0" w:rsidRPr="00F86AF0" w:rsidRDefault="00FA7821" w:rsidP="00F86AF0">
      <w:r w:rsidRPr="00FA7821">
        <w:rPr>
          <w:noProof/>
        </w:rPr>
        <w:drawing>
          <wp:inline distT="0" distB="0" distL="0" distR="0" wp14:anchorId="485B9B71" wp14:editId="09D06A2A">
            <wp:extent cx="5942323" cy="3124200"/>
            <wp:effectExtent l="0" t="0" r="1905" b="0"/>
            <wp:docPr id="18" name="Picture 18" descr="D:\Akhilesh Kumar\Projects\UKB Electronics\Screen\PC\GroupMast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Akhilesh Kumar\Projects\UKB Electronics\Screen\PC\GroupMaster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6175" cy="31314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65BD83" w14:textId="4723BBA3" w:rsidR="00035E96" w:rsidRPr="00665F57" w:rsidRDefault="00035E96" w:rsidP="00035E96">
      <w:pPr>
        <w:spacing w:line="276" w:lineRule="auto"/>
        <w:jc w:val="both"/>
        <w:rPr>
          <w:rFonts w:ascii="Arial" w:hAnsi="Arial" w:cs="Arial"/>
          <w:b/>
          <w:color w:val="000000"/>
          <w:sz w:val="20"/>
          <w:szCs w:val="20"/>
        </w:rPr>
      </w:pPr>
      <w:r w:rsidRPr="00665F57">
        <w:rPr>
          <w:rFonts w:ascii="Arial" w:hAnsi="Arial" w:cs="Arial"/>
          <w:i/>
          <w:sz w:val="20"/>
          <w:szCs w:val="20"/>
          <w:u w:val="single"/>
        </w:rPr>
        <w:t xml:space="preserve">Action available: </w:t>
      </w:r>
      <w:r w:rsidR="0072521B" w:rsidRPr="00665F57">
        <w:rPr>
          <w:rFonts w:ascii="Arial" w:hAnsi="Arial" w:cs="Arial"/>
          <w:i/>
          <w:sz w:val="20"/>
          <w:szCs w:val="20"/>
          <w:u w:val="single"/>
        </w:rPr>
        <w:t>Save</w:t>
      </w:r>
      <w:r w:rsidR="0072521B">
        <w:rPr>
          <w:rFonts w:ascii="Arial" w:hAnsi="Arial" w:cs="Arial"/>
          <w:i/>
          <w:sz w:val="20"/>
          <w:szCs w:val="20"/>
          <w:u w:val="single"/>
        </w:rPr>
        <w:t xml:space="preserve">, Delete, </w:t>
      </w:r>
      <w:r w:rsidR="001C63D4">
        <w:rPr>
          <w:rFonts w:ascii="Arial" w:hAnsi="Arial" w:cs="Arial"/>
          <w:i/>
          <w:sz w:val="20"/>
          <w:szCs w:val="20"/>
          <w:u w:val="single"/>
        </w:rPr>
        <w:t>Reset</w:t>
      </w:r>
      <w:r w:rsidR="0072521B">
        <w:rPr>
          <w:rFonts w:ascii="Arial" w:hAnsi="Arial" w:cs="Arial"/>
          <w:i/>
          <w:sz w:val="20"/>
          <w:szCs w:val="20"/>
          <w:u w:val="single"/>
        </w:rPr>
        <w:t>, Close</w:t>
      </w:r>
    </w:p>
    <w:p w14:paraId="78661EA5" w14:textId="4EF57F3C" w:rsidR="00032300" w:rsidRDefault="00035E96" w:rsidP="00035E96">
      <w:pPr>
        <w:spacing w:line="276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665F57">
        <w:rPr>
          <w:rFonts w:ascii="Arial" w:hAnsi="Arial" w:cs="Arial"/>
          <w:b/>
          <w:color w:val="000000"/>
          <w:sz w:val="20"/>
          <w:szCs w:val="20"/>
        </w:rPr>
        <w:t>Brief Description:</w:t>
      </w:r>
      <w:r w:rsidRPr="00B07F4D">
        <w:rPr>
          <w:rFonts w:cs="Arial"/>
          <w:b/>
          <w:color w:val="000000"/>
          <w:sz w:val="20"/>
          <w:szCs w:val="20"/>
        </w:rPr>
        <w:t xml:space="preserve"> </w:t>
      </w:r>
      <w:r w:rsidR="00032300">
        <w:rPr>
          <w:rFonts w:ascii="Arial" w:hAnsi="Arial" w:cs="Arial"/>
          <w:color w:val="000000"/>
          <w:sz w:val="20"/>
          <w:szCs w:val="20"/>
        </w:rPr>
        <w:t>This User Group Master where user can create multiple Groups like Admin, User etc.</w:t>
      </w:r>
    </w:p>
    <w:p w14:paraId="4F0688D2" w14:textId="0D5F76F2" w:rsidR="00032300" w:rsidRPr="00032300" w:rsidRDefault="00032300" w:rsidP="00035E96">
      <w:pPr>
        <w:spacing w:line="276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User can provide the rights/access as per their requirement.</w:t>
      </w:r>
    </w:p>
    <w:p w14:paraId="320A6186" w14:textId="77777777" w:rsidR="00035E96" w:rsidRPr="00665F57" w:rsidRDefault="00035E96" w:rsidP="00035E96">
      <w:pPr>
        <w:spacing w:line="276" w:lineRule="auto"/>
        <w:jc w:val="both"/>
        <w:rPr>
          <w:rFonts w:ascii="Arial" w:hAnsi="Arial" w:cs="Arial"/>
          <w:b/>
          <w:color w:val="000000"/>
          <w:sz w:val="20"/>
          <w:szCs w:val="20"/>
        </w:rPr>
      </w:pPr>
      <w:r w:rsidRPr="00665F57">
        <w:rPr>
          <w:rFonts w:ascii="Arial" w:hAnsi="Arial" w:cs="Arial"/>
          <w:b/>
          <w:color w:val="000000"/>
          <w:sz w:val="20"/>
          <w:szCs w:val="20"/>
        </w:rPr>
        <w:t>Function Description in Detail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5"/>
        <w:gridCol w:w="1536"/>
        <w:gridCol w:w="5160"/>
        <w:gridCol w:w="1576"/>
      </w:tblGrid>
      <w:tr w:rsidR="00035E96" w:rsidRPr="00B07F4D" w14:paraId="62B0B188" w14:textId="77777777" w:rsidTr="009F7B4E">
        <w:tc>
          <w:tcPr>
            <w:tcW w:w="865" w:type="dxa"/>
            <w:vAlign w:val="center"/>
          </w:tcPr>
          <w:p w14:paraId="534C15A4" w14:textId="77777777" w:rsidR="00035E96" w:rsidRPr="00B07F4D" w:rsidRDefault="00035E96" w:rsidP="009F7B4E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Sr</w:t>
            </w:r>
            <w:r>
              <w:rPr>
                <w:rFonts w:cs="Arial"/>
                <w:b/>
                <w:color w:val="000000"/>
                <w:sz w:val="20"/>
                <w:szCs w:val="20"/>
              </w:rPr>
              <w:t xml:space="preserve"> </w:t>
            </w: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No.</w:t>
            </w:r>
          </w:p>
        </w:tc>
        <w:tc>
          <w:tcPr>
            <w:tcW w:w="1536" w:type="dxa"/>
            <w:vAlign w:val="center"/>
          </w:tcPr>
          <w:p w14:paraId="28E704C1" w14:textId="77777777" w:rsidR="00035E96" w:rsidRPr="00B07F4D" w:rsidRDefault="00035E96" w:rsidP="009F7B4E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Function</w:t>
            </w:r>
          </w:p>
        </w:tc>
        <w:tc>
          <w:tcPr>
            <w:tcW w:w="5160" w:type="dxa"/>
            <w:vAlign w:val="center"/>
          </w:tcPr>
          <w:p w14:paraId="41AE213A" w14:textId="77777777" w:rsidR="00035E96" w:rsidRPr="00B07F4D" w:rsidRDefault="00035E96" w:rsidP="009F7B4E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Description</w:t>
            </w:r>
          </w:p>
        </w:tc>
        <w:tc>
          <w:tcPr>
            <w:tcW w:w="1576" w:type="dxa"/>
            <w:vAlign w:val="center"/>
          </w:tcPr>
          <w:p w14:paraId="503D81FD" w14:textId="77777777" w:rsidR="00035E96" w:rsidRPr="00B07F4D" w:rsidRDefault="00035E96" w:rsidP="009F7B4E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Remarks</w:t>
            </w:r>
          </w:p>
        </w:tc>
      </w:tr>
      <w:tr w:rsidR="00035E96" w:rsidRPr="00B07F4D" w14:paraId="41BFEBEE" w14:textId="77777777" w:rsidTr="009F7B4E">
        <w:tc>
          <w:tcPr>
            <w:tcW w:w="865" w:type="dxa"/>
          </w:tcPr>
          <w:p w14:paraId="2F979A74" w14:textId="77777777" w:rsidR="00035E96" w:rsidRPr="00B07F4D" w:rsidRDefault="00035E96" w:rsidP="009F7B4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1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1536" w:type="dxa"/>
          </w:tcPr>
          <w:p w14:paraId="660D2B21" w14:textId="77777777" w:rsidR="00035E96" w:rsidRPr="00B07F4D" w:rsidRDefault="00035E96" w:rsidP="009F7B4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t>SAVE</w:t>
            </w:r>
          </w:p>
        </w:tc>
        <w:tc>
          <w:tcPr>
            <w:tcW w:w="5160" w:type="dxa"/>
          </w:tcPr>
          <w:p w14:paraId="223C8CC6" w14:textId="26EC0351" w:rsidR="00035E96" w:rsidRPr="00B07F4D" w:rsidRDefault="00035E96" w:rsidP="009F7B4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>
              <w:rPr>
                <w:rFonts w:cs="Arial"/>
                <w:color w:val="000000"/>
                <w:sz w:val="20"/>
                <w:szCs w:val="20"/>
              </w:rPr>
              <w:t>User will enter new User Group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 xml:space="preserve"> information.</w:t>
            </w:r>
          </w:p>
          <w:p w14:paraId="07F13E1B" w14:textId="676EF8CD" w:rsidR="00035E96" w:rsidRPr="00B07F4D" w:rsidRDefault="00035E96" w:rsidP="009F7B4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 w:rsidRPr="00B07F4D">
              <w:rPr>
                <w:rFonts w:cs="Arial"/>
                <w:color w:val="000000"/>
                <w:sz w:val="20"/>
                <w:szCs w:val="20"/>
              </w:rPr>
              <w:t xml:space="preserve">On click of </w:t>
            </w:r>
            <w:r w:rsidRPr="00B07F4D">
              <w:rPr>
                <w:rFonts w:cs="Arial"/>
                <w:i/>
                <w:color w:val="000000"/>
                <w:sz w:val="20"/>
                <w:szCs w:val="20"/>
              </w:rPr>
              <w:t>SAVE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 xml:space="preserve"> button, system will check for duplicate records and respected messages of succ</w:t>
            </w:r>
            <w:r w:rsidR="005B4910">
              <w:rPr>
                <w:rFonts w:cs="Arial"/>
                <w:color w:val="000000"/>
                <w:sz w:val="20"/>
                <w:szCs w:val="20"/>
              </w:rPr>
              <w:t>ess or failure will be display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 xml:space="preserve"> to user. </w:t>
            </w:r>
          </w:p>
          <w:p w14:paraId="4CE851CC" w14:textId="203B12E7" w:rsidR="00035E96" w:rsidRPr="00B07F4D" w:rsidRDefault="00035E96" w:rsidP="009F7B4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 w:rsidRPr="00B07F4D">
              <w:rPr>
                <w:rFonts w:cs="Arial"/>
                <w:color w:val="000000"/>
                <w:sz w:val="20"/>
                <w:szCs w:val="20"/>
              </w:rPr>
              <w:t xml:space="preserve">All 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fields </w:t>
            </w:r>
            <w:proofErr w:type="gramStart"/>
            <w:r w:rsidR="00032300">
              <w:rPr>
                <w:rFonts w:cs="Arial"/>
                <w:color w:val="000000"/>
                <w:sz w:val="20"/>
                <w:szCs w:val="20"/>
              </w:rPr>
              <w:t>get</w:t>
            </w:r>
            <w:r w:rsidR="0072521B">
              <w:rPr>
                <w:rFonts w:cs="Arial"/>
                <w:color w:val="000000"/>
                <w:sz w:val="20"/>
                <w:szCs w:val="20"/>
              </w:rPr>
              <w:t>s</w:t>
            </w:r>
            <w:proofErr w:type="gramEnd"/>
            <w:r>
              <w:rPr>
                <w:rFonts w:cs="Arial"/>
                <w:color w:val="000000"/>
                <w:sz w:val="20"/>
                <w:szCs w:val="20"/>
              </w:rPr>
              <w:t xml:space="preserve"> cleared.</w:t>
            </w:r>
          </w:p>
        </w:tc>
        <w:tc>
          <w:tcPr>
            <w:tcW w:w="1576" w:type="dxa"/>
          </w:tcPr>
          <w:p w14:paraId="0796DD99" w14:textId="77777777" w:rsidR="00035E96" w:rsidRPr="00B07F4D" w:rsidRDefault="00035E96" w:rsidP="009F7B4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032300" w:rsidRPr="00B07F4D" w14:paraId="733AE51F" w14:textId="77777777" w:rsidTr="009F7B4E">
        <w:tc>
          <w:tcPr>
            <w:tcW w:w="865" w:type="dxa"/>
          </w:tcPr>
          <w:p w14:paraId="52E8F4EF" w14:textId="3574C4EF" w:rsidR="00032300" w:rsidRDefault="00032300" w:rsidP="009F7B4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2.</w:t>
            </w:r>
          </w:p>
        </w:tc>
        <w:tc>
          <w:tcPr>
            <w:tcW w:w="1536" w:type="dxa"/>
          </w:tcPr>
          <w:p w14:paraId="4E094EBD" w14:textId="5BB3C33D" w:rsidR="00032300" w:rsidRPr="00B07F4D" w:rsidRDefault="00032300" w:rsidP="009F7B4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Delete</w:t>
            </w:r>
          </w:p>
        </w:tc>
        <w:tc>
          <w:tcPr>
            <w:tcW w:w="5160" w:type="dxa"/>
          </w:tcPr>
          <w:p w14:paraId="561E814D" w14:textId="40BA15DC" w:rsidR="00032300" w:rsidRPr="00B07F4D" w:rsidRDefault="005220F4" w:rsidP="009F7B4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>
              <w:rPr>
                <w:rFonts w:cs="Arial"/>
                <w:color w:val="000000"/>
                <w:sz w:val="20"/>
                <w:szCs w:val="20"/>
              </w:rPr>
              <w:t>Double Click on the view record and click on delete button.</w:t>
            </w:r>
          </w:p>
        </w:tc>
        <w:tc>
          <w:tcPr>
            <w:tcW w:w="1576" w:type="dxa"/>
          </w:tcPr>
          <w:p w14:paraId="6B533C3D" w14:textId="77777777" w:rsidR="00032300" w:rsidRPr="00B07F4D" w:rsidRDefault="00032300" w:rsidP="009F7B4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035E96" w:rsidRPr="00B07F4D" w14:paraId="7FA6057B" w14:textId="77777777" w:rsidTr="009F7B4E">
        <w:tc>
          <w:tcPr>
            <w:tcW w:w="865" w:type="dxa"/>
          </w:tcPr>
          <w:p w14:paraId="7ACAEFE2" w14:textId="2B3C0C7D" w:rsidR="00035E96" w:rsidRPr="00B07F4D" w:rsidRDefault="005220F4" w:rsidP="009F7B4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3</w:t>
            </w:r>
            <w:r w:rsidR="00035E96">
              <w:rPr>
                <w:rFonts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1536" w:type="dxa"/>
          </w:tcPr>
          <w:p w14:paraId="5661BCEB" w14:textId="520EAF07" w:rsidR="00035E96" w:rsidRPr="00B07F4D" w:rsidRDefault="001C63D4" w:rsidP="009F7B4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RESET</w:t>
            </w:r>
          </w:p>
        </w:tc>
        <w:tc>
          <w:tcPr>
            <w:tcW w:w="5160" w:type="dxa"/>
          </w:tcPr>
          <w:p w14:paraId="7E995B1C" w14:textId="4B0522EC" w:rsidR="00035E96" w:rsidRPr="00B07F4D" w:rsidRDefault="00035E96" w:rsidP="001C63D4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 w:rsidR="001C63D4">
              <w:rPr>
                <w:rFonts w:cs="Arial"/>
                <w:color w:val="000000"/>
                <w:sz w:val="20"/>
                <w:szCs w:val="20"/>
              </w:rPr>
              <w:t>Resets the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 xml:space="preserve"> current screen</w:t>
            </w:r>
            <w:r w:rsidR="001C63D4">
              <w:rPr>
                <w:rFonts w:cs="Arial"/>
                <w:color w:val="000000"/>
                <w:sz w:val="20"/>
                <w:szCs w:val="20"/>
              </w:rPr>
              <w:t xml:space="preserve"> controls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1576" w:type="dxa"/>
          </w:tcPr>
          <w:p w14:paraId="5C4935E9" w14:textId="77777777" w:rsidR="00035E96" w:rsidRPr="00B07F4D" w:rsidRDefault="00035E96" w:rsidP="009F7B4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</w:tr>
    </w:tbl>
    <w:p w14:paraId="45AF7954" w14:textId="21CD708A" w:rsidR="00F86AF0" w:rsidRDefault="00F86AF0" w:rsidP="00665F57">
      <w:pPr>
        <w:pStyle w:val="Heading3"/>
      </w:pPr>
      <w:bookmarkStart w:id="34" w:name="_Toc73997971"/>
    </w:p>
    <w:p w14:paraId="61AB19EE" w14:textId="31D2B688" w:rsidR="00B9532E" w:rsidRDefault="00B9532E">
      <w:pPr>
        <w:rPr>
          <w:rFonts w:ascii="Arial" w:hAnsi="Arial" w:cs="Arial"/>
          <w:b/>
          <w:sz w:val="24"/>
          <w:szCs w:val="24"/>
          <w:u w:val="single"/>
        </w:rPr>
      </w:pPr>
      <w:r>
        <w:br w:type="page"/>
      </w:r>
    </w:p>
    <w:p w14:paraId="461E37F9" w14:textId="134BB481" w:rsidR="000E3985" w:rsidRDefault="000E3985" w:rsidP="00665F57">
      <w:pPr>
        <w:pStyle w:val="Heading3"/>
      </w:pPr>
      <w:bookmarkStart w:id="35" w:name="_Toc97556119"/>
      <w:r w:rsidRPr="00665F57">
        <w:lastRenderedPageBreak/>
        <w:t xml:space="preserve">User </w:t>
      </w:r>
      <w:bookmarkEnd w:id="34"/>
      <w:r w:rsidR="008E2217" w:rsidRPr="00665F57">
        <w:t>Master</w:t>
      </w:r>
      <w:r w:rsidR="008E2217">
        <w:t xml:space="preserve"> (</w:t>
      </w:r>
      <w:r w:rsidR="00DC5D46">
        <w:t xml:space="preserve">Desktop </w:t>
      </w:r>
      <w:r w:rsidR="001E32B7">
        <w:t>App</w:t>
      </w:r>
      <w:r w:rsidR="00DC5D46">
        <w:t>)</w:t>
      </w:r>
      <w:bookmarkEnd w:id="35"/>
    </w:p>
    <w:p w14:paraId="07E9E000" w14:textId="64A58808" w:rsidR="00F86AF0" w:rsidRPr="00F86AF0" w:rsidRDefault="003F098D" w:rsidP="00F86AF0">
      <w:r>
        <w:rPr>
          <w:noProof/>
        </w:rPr>
        <w:drawing>
          <wp:inline distT="0" distB="0" distL="0" distR="0" wp14:anchorId="289A1E3B" wp14:editId="21987775">
            <wp:extent cx="5943600" cy="3108325"/>
            <wp:effectExtent l="0" t="0" r="0" b="0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CAD24E" w14:textId="1328BF5F" w:rsidR="00E67593" w:rsidRPr="00665F57" w:rsidRDefault="00E67593" w:rsidP="00E67593">
      <w:pPr>
        <w:spacing w:line="276" w:lineRule="auto"/>
        <w:jc w:val="both"/>
        <w:rPr>
          <w:rFonts w:ascii="Arial" w:hAnsi="Arial" w:cs="Arial"/>
          <w:b/>
          <w:color w:val="000000"/>
          <w:sz w:val="20"/>
          <w:szCs w:val="20"/>
        </w:rPr>
      </w:pPr>
      <w:r w:rsidRPr="00665F57">
        <w:rPr>
          <w:rFonts w:ascii="Arial" w:hAnsi="Arial" w:cs="Arial"/>
          <w:i/>
          <w:sz w:val="20"/>
          <w:szCs w:val="20"/>
          <w:u w:val="single"/>
        </w:rPr>
        <w:t xml:space="preserve">Action available: </w:t>
      </w:r>
      <w:r w:rsidR="005538DC" w:rsidRPr="00665F57">
        <w:rPr>
          <w:rFonts w:ascii="Arial" w:hAnsi="Arial" w:cs="Arial"/>
          <w:i/>
          <w:sz w:val="20"/>
          <w:szCs w:val="20"/>
          <w:u w:val="single"/>
        </w:rPr>
        <w:t>Save</w:t>
      </w:r>
      <w:r w:rsidR="005538DC">
        <w:rPr>
          <w:rFonts w:ascii="Arial" w:hAnsi="Arial" w:cs="Arial"/>
          <w:i/>
          <w:sz w:val="20"/>
          <w:szCs w:val="20"/>
          <w:u w:val="single"/>
        </w:rPr>
        <w:t>, Delete</w:t>
      </w:r>
      <w:r w:rsidRPr="00665F57">
        <w:rPr>
          <w:rFonts w:ascii="Arial" w:hAnsi="Arial" w:cs="Arial"/>
          <w:i/>
          <w:sz w:val="20"/>
          <w:szCs w:val="20"/>
          <w:u w:val="single"/>
        </w:rPr>
        <w:t xml:space="preserve">, </w:t>
      </w:r>
      <w:r w:rsidR="001C63D4">
        <w:rPr>
          <w:rFonts w:ascii="Arial" w:hAnsi="Arial" w:cs="Arial"/>
          <w:i/>
          <w:sz w:val="20"/>
          <w:szCs w:val="20"/>
          <w:u w:val="single"/>
        </w:rPr>
        <w:t>Reset</w:t>
      </w:r>
    </w:p>
    <w:p w14:paraId="4A619DEE" w14:textId="7CBA08F4" w:rsidR="007D066E" w:rsidRPr="00A60999" w:rsidRDefault="00A60999" w:rsidP="00B766CF">
      <w:pPr>
        <w:spacing w:line="276" w:lineRule="auto"/>
        <w:jc w:val="both"/>
        <w:rPr>
          <w:rFonts w:cs="Arial"/>
          <w:color w:val="000000"/>
          <w:sz w:val="20"/>
          <w:szCs w:val="20"/>
        </w:rPr>
      </w:pPr>
      <w:r w:rsidRPr="00665F57">
        <w:rPr>
          <w:rFonts w:ascii="Arial" w:hAnsi="Arial" w:cs="Arial"/>
          <w:b/>
          <w:color w:val="000000"/>
          <w:sz w:val="20"/>
          <w:szCs w:val="20"/>
        </w:rPr>
        <w:t>Brief Description:</w:t>
      </w:r>
      <w:r w:rsidRPr="00B07F4D">
        <w:rPr>
          <w:rFonts w:cs="Arial"/>
          <w:b/>
          <w:color w:val="000000"/>
          <w:sz w:val="20"/>
          <w:szCs w:val="20"/>
        </w:rPr>
        <w:t xml:space="preserve"> </w:t>
      </w:r>
      <w:r w:rsidR="00EE5930">
        <w:rPr>
          <w:rFonts w:ascii="Arial" w:hAnsi="Arial" w:cs="Arial"/>
          <w:color w:val="000000"/>
          <w:sz w:val="20"/>
          <w:szCs w:val="20"/>
        </w:rPr>
        <w:t>This screen will use</w:t>
      </w:r>
      <w:r w:rsidRPr="00665F57">
        <w:rPr>
          <w:rFonts w:ascii="Arial" w:hAnsi="Arial" w:cs="Arial"/>
          <w:color w:val="000000"/>
          <w:sz w:val="20"/>
          <w:szCs w:val="20"/>
        </w:rPr>
        <w:t xml:space="preserve"> to manage </w:t>
      </w:r>
      <w:r>
        <w:rPr>
          <w:rFonts w:ascii="Arial" w:hAnsi="Arial" w:cs="Arial"/>
          <w:color w:val="000000"/>
          <w:sz w:val="20"/>
          <w:szCs w:val="20"/>
        </w:rPr>
        <w:t>U</w:t>
      </w:r>
      <w:r w:rsidRPr="00665F57">
        <w:rPr>
          <w:rFonts w:ascii="Arial" w:hAnsi="Arial" w:cs="Arial"/>
          <w:color w:val="000000"/>
          <w:sz w:val="20"/>
          <w:szCs w:val="20"/>
        </w:rPr>
        <w:t>ser Mas</w:t>
      </w:r>
      <w:r>
        <w:rPr>
          <w:rFonts w:ascii="Arial" w:hAnsi="Arial" w:cs="Arial"/>
          <w:color w:val="000000"/>
          <w:sz w:val="20"/>
          <w:szCs w:val="20"/>
        </w:rPr>
        <w:t xml:space="preserve">ter via Save &amp; Cancel Operation for using the </w:t>
      </w:r>
      <w:r w:rsidR="001E32B7">
        <w:rPr>
          <w:rFonts w:ascii="Arial" w:hAnsi="Arial" w:cs="Arial"/>
          <w:color w:val="000000"/>
          <w:sz w:val="20"/>
          <w:szCs w:val="20"/>
        </w:rPr>
        <w:t>App</w:t>
      </w:r>
      <w:r>
        <w:rPr>
          <w:rFonts w:ascii="Arial" w:hAnsi="Arial" w:cs="Arial"/>
          <w:color w:val="000000"/>
          <w:sz w:val="20"/>
          <w:szCs w:val="20"/>
        </w:rPr>
        <w:t>lication</w:t>
      </w:r>
      <w:r w:rsidRPr="00665F57">
        <w:rPr>
          <w:rFonts w:ascii="Arial" w:hAnsi="Arial" w:cs="Arial"/>
          <w:color w:val="000000"/>
          <w:sz w:val="20"/>
          <w:szCs w:val="20"/>
        </w:rPr>
        <w:t>.</w:t>
      </w:r>
    </w:p>
    <w:p w14:paraId="6F63CBDA" w14:textId="5C6B3237" w:rsidR="00E67593" w:rsidRPr="00665F57" w:rsidRDefault="00E67593" w:rsidP="00E67593">
      <w:pPr>
        <w:spacing w:line="276" w:lineRule="auto"/>
        <w:jc w:val="both"/>
        <w:rPr>
          <w:rFonts w:ascii="Arial" w:hAnsi="Arial" w:cs="Arial"/>
          <w:b/>
          <w:color w:val="000000"/>
          <w:sz w:val="20"/>
          <w:szCs w:val="20"/>
        </w:rPr>
      </w:pPr>
      <w:r w:rsidRPr="00665F57">
        <w:rPr>
          <w:rFonts w:ascii="Arial" w:hAnsi="Arial" w:cs="Arial"/>
          <w:b/>
          <w:color w:val="000000"/>
          <w:sz w:val="20"/>
          <w:szCs w:val="20"/>
        </w:rPr>
        <w:t>Function Description in Detail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5"/>
        <w:gridCol w:w="1536"/>
        <w:gridCol w:w="5160"/>
        <w:gridCol w:w="1576"/>
      </w:tblGrid>
      <w:tr w:rsidR="00E67593" w:rsidRPr="00B07F4D" w14:paraId="4FE7EFC4" w14:textId="77777777" w:rsidTr="007D066E">
        <w:tc>
          <w:tcPr>
            <w:tcW w:w="865" w:type="dxa"/>
            <w:vAlign w:val="center"/>
          </w:tcPr>
          <w:p w14:paraId="62905365" w14:textId="58125D04" w:rsidR="00E67593" w:rsidRPr="00B07F4D" w:rsidRDefault="00E67593" w:rsidP="00E67593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Sr</w:t>
            </w:r>
            <w:r>
              <w:rPr>
                <w:rFonts w:cs="Arial"/>
                <w:b/>
                <w:color w:val="000000"/>
                <w:sz w:val="20"/>
                <w:szCs w:val="20"/>
              </w:rPr>
              <w:t xml:space="preserve"> </w:t>
            </w: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No.</w:t>
            </w:r>
          </w:p>
        </w:tc>
        <w:tc>
          <w:tcPr>
            <w:tcW w:w="1536" w:type="dxa"/>
            <w:vAlign w:val="center"/>
          </w:tcPr>
          <w:p w14:paraId="55DC246E" w14:textId="77777777" w:rsidR="00E67593" w:rsidRPr="00B07F4D" w:rsidRDefault="00E67593" w:rsidP="00E67593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Function</w:t>
            </w:r>
          </w:p>
        </w:tc>
        <w:tc>
          <w:tcPr>
            <w:tcW w:w="5160" w:type="dxa"/>
            <w:vAlign w:val="center"/>
          </w:tcPr>
          <w:p w14:paraId="796E6886" w14:textId="77777777" w:rsidR="00E67593" w:rsidRPr="00B07F4D" w:rsidRDefault="00E67593" w:rsidP="00E67593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Description</w:t>
            </w:r>
          </w:p>
        </w:tc>
        <w:tc>
          <w:tcPr>
            <w:tcW w:w="1576" w:type="dxa"/>
            <w:vAlign w:val="center"/>
          </w:tcPr>
          <w:p w14:paraId="1BACD158" w14:textId="77777777" w:rsidR="00E67593" w:rsidRPr="00B07F4D" w:rsidRDefault="00E67593" w:rsidP="00E67593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Remarks</w:t>
            </w:r>
          </w:p>
        </w:tc>
      </w:tr>
      <w:tr w:rsidR="00E67593" w:rsidRPr="00B07F4D" w14:paraId="7BDFCE9C" w14:textId="77777777" w:rsidTr="007D066E">
        <w:tc>
          <w:tcPr>
            <w:tcW w:w="865" w:type="dxa"/>
          </w:tcPr>
          <w:p w14:paraId="0FE60108" w14:textId="2112DFF5" w:rsidR="00E67593" w:rsidRPr="00B07F4D" w:rsidRDefault="00645B8F" w:rsidP="006F257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1</w:t>
            </w:r>
            <w:r w:rsidR="00E67593" w:rsidRPr="00B07F4D">
              <w:rPr>
                <w:rFonts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1536" w:type="dxa"/>
          </w:tcPr>
          <w:p w14:paraId="05C246AF" w14:textId="77777777" w:rsidR="00E67593" w:rsidRPr="00B07F4D" w:rsidRDefault="00E67593" w:rsidP="006F257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t>SAVE</w:t>
            </w:r>
          </w:p>
        </w:tc>
        <w:tc>
          <w:tcPr>
            <w:tcW w:w="5160" w:type="dxa"/>
          </w:tcPr>
          <w:p w14:paraId="091E5296" w14:textId="65312523" w:rsidR="00E67593" w:rsidRDefault="00E67593" w:rsidP="006F257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 w:rsidR="005220F4">
              <w:rPr>
                <w:rFonts w:cs="Arial"/>
                <w:color w:val="000000"/>
                <w:sz w:val="20"/>
                <w:szCs w:val="20"/>
              </w:rPr>
              <w:t xml:space="preserve">User will enter the </w:t>
            </w:r>
            <w:proofErr w:type="gramStart"/>
            <w:r w:rsidR="005220F4">
              <w:rPr>
                <w:rFonts w:cs="Arial"/>
                <w:color w:val="000000"/>
                <w:sz w:val="20"/>
                <w:szCs w:val="20"/>
              </w:rPr>
              <w:t>user name</w:t>
            </w:r>
            <w:proofErr w:type="gramEnd"/>
            <w:r w:rsidR="005220F4">
              <w:rPr>
                <w:rFonts w:cs="Arial"/>
                <w:color w:val="000000"/>
                <w:sz w:val="20"/>
                <w:szCs w:val="20"/>
              </w:rPr>
              <w:t>, user id (for login id), password and select the group.</w:t>
            </w:r>
          </w:p>
          <w:p w14:paraId="17293F2F" w14:textId="2F7383E1" w:rsidR="005220F4" w:rsidRPr="00B07F4D" w:rsidRDefault="005220F4" w:rsidP="006F257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>
              <w:rPr>
                <w:rFonts w:cs="Arial"/>
                <w:color w:val="000000"/>
                <w:sz w:val="20"/>
                <w:szCs w:val="20"/>
              </w:rPr>
              <w:t xml:space="preserve">On Group </w:t>
            </w:r>
            <w:r w:rsidR="00EB2165">
              <w:rPr>
                <w:rFonts w:cs="Arial"/>
                <w:color w:val="000000"/>
                <w:sz w:val="20"/>
                <w:szCs w:val="20"/>
              </w:rPr>
              <w:t>section</w:t>
            </w:r>
            <w:r w:rsidR="00B766CF">
              <w:rPr>
                <w:rFonts w:cs="Arial"/>
                <w:color w:val="000000"/>
                <w:sz w:val="20"/>
                <w:szCs w:val="20"/>
              </w:rPr>
              <w:t>,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 automatically rights will </w:t>
            </w:r>
            <w:r w:rsidR="001E32B7">
              <w:rPr>
                <w:rFonts w:cs="Arial"/>
                <w:color w:val="000000"/>
                <w:sz w:val="20"/>
                <w:szCs w:val="20"/>
              </w:rPr>
              <w:t>App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ly as per the group </w:t>
            </w:r>
            <w:r w:rsidR="00EB2165">
              <w:rPr>
                <w:rFonts w:cs="Arial"/>
                <w:color w:val="000000"/>
                <w:sz w:val="20"/>
                <w:szCs w:val="20"/>
              </w:rPr>
              <w:t>section</w:t>
            </w:r>
            <w:r>
              <w:rPr>
                <w:rFonts w:cs="Arial"/>
                <w:color w:val="000000"/>
                <w:sz w:val="20"/>
                <w:szCs w:val="20"/>
              </w:rPr>
              <w:t>.</w:t>
            </w:r>
          </w:p>
          <w:p w14:paraId="6B530202" w14:textId="2CFB1DEA" w:rsidR="00E67593" w:rsidRPr="00B07F4D" w:rsidRDefault="00E67593" w:rsidP="006F257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 w:rsidRPr="00B07F4D">
              <w:rPr>
                <w:rFonts w:cs="Arial"/>
                <w:color w:val="000000"/>
                <w:sz w:val="20"/>
                <w:szCs w:val="20"/>
              </w:rPr>
              <w:t xml:space="preserve">On click of </w:t>
            </w:r>
            <w:r w:rsidRPr="00B07F4D">
              <w:rPr>
                <w:rFonts w:cs="Arial"/>
                <w:i/>
                <w:color w:val="000000"/>
                <w:sz w:val="20"/>
                <w:szCs w:val="20"/>
              </w:rPr>
              <w:t>SAVE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 xml:space="preserve"> button, system will check for duplicate records and respected messages of succ</w:t>
            </w:r>
            <w:r w:rsidR="00A20B40">
              <w:rPr>
                <w:rFonts w:cs="Arial"/>
                <w:color w:val="000000"/>
                <w:sz w:val="20"/>
                <w:szCs w:val="20"/>
              </w:rPr>
              <w:t>ess or failure will be display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 xml:space="preserve"> to user. </w:t>
            </w:r>
          </w:p>
          <w:p w14:paraId="6A80E56F" w14:textId="14CD3AC1" w:rsidR="00E67593" w:rsidRPr="00B07F4D" w:rsidRDefault="00E67593" w:rsidP="006F257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 w:rsidRPr="00B07F4D">
              <w:rPr>
                <w:rFonts w:cs="Arial"/>
                <w:color w:val="000000"/>
                <w:sz w:val="20"/>
                <w:szCs w:val="20"/>
              </w:rPr>
              <w:t xml:space="preserve">All 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fields </w:t>
            </w:r>
            <w:proofErr w:type="gramStart"/>
            <w:r>
              <w:rPr>
                <w:rFonts w:cs="Arial"/>
                <w:color w:val="000000"/>
                <w:sz w:val="20"/>
                <w:szCs w:val="20"/>
              </w:rPr>
              <w:t>get</w:t>
            </w:r>
            <w:r w:rsidR="00B766CF">
              <w:rPr>
                <w:rFonts w:cs="Arial"/>
                <w:color w:val="000000"/>
                <w:sz w:val="20"/>
                <w:szCs w:val="20"/>
              </w:rPr>
              <w:t>s</w:t>
            </w:r>
            <w:proofErr w:type="gramEnd"/>
            <w:r>
              <w:rPr>
                <w:rFonts w:cs="Arial"/>
                <w:color w:val="000000"/>
                <w:sz w:val="20"/>
                <w:szCs w:val="20"/>
              </w:rPr>
              <w:t xml:space="preserve"> cleared.</w:t>
            </w:r>
          </w:p>
        </w:tc>
        <w:tc>
          <w:tcPr>
            <w:tcW w:w="1576" w:type="dxa"/>
          </w:tcPr>
          <w:p w14:paraId="6DEEC3F0" w14:textId="77777777" w:rsidR="00E67593" w:rsidRPr="00B07F4D" w:rsidRDefault="00E67593" w:rsidP="006F257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5220F4" w:rsidRPr="00B07F4D" w14:paraId="0A9AD2F4" w14:textId="77777777" w:rsidTr="007D066E">
        <w:tc>
          <w:tcPr>
            <w:tcW w:w="865" w:type="dxa"/>
          </w:tcPr>
          <w:p w14:paraId="5CF54316" w14:textId="1AA7E693" w:rsidR="005220F4" w:rsidRDefault="005220F4" w:rsidP="006F257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2.</w:t>
            </w:r>
          </w:p>
        </w:tc>
        <w:tc>
          <w:tcPr>
            <w:tcW w:w="1536" w:type="dxa"/>
          </w:tcPr>
          <w:p w14:paraId="481B7C88" w14:textId="36454894" w:rsidR="005220F4" w:rsidRPr="00B07F4D" w:rsidRDefault="005220F4" w:rsidP="006F257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Delete</w:t>
            </w:r>
          </w:p>
        </w:tc>
        <w:tc>
          <w:tcPr>
            <w:tcW w:w="5160" w:type="dxa"/>
          </w:tcPr>
          <w:p w14:paraId="61854991" w14:textId="0DF3D417" w:rsidR="005220F4" w:rsidRPr="00B07F4D" w:rsidRDefault="005220F4" w:rsidP="006F257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>
              <w:rPr>
                <w:rFonts w:cs="Arial"/>
                <w:color w:val="000000"/>
                <w:sz w:val="20"/>
                <w:szCs w:val="20"/>
              </w:rPr>
              <w:t xml:space="preserve"> Click on saved record on view and click on delete button.</w:t>
            </w:r>
          </w:p>
        </w:tc>
        <w:tc>
          <w:tcPr>
            <w:tcW w:w="1576" w:type="dxa"/>
          </w:tcPr>
          <w:p w14:paraId="5164298C" w14:textId="77777777" w:rsidR="005220F4" w:rsidRPr="00B07F4D" w:rsidRDefault="005220F4" w:rsidP="006F257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1C63D4" w:rsidRPr="00B07F4D" w14:paraId="7CD83F3D" w14:textId="77777777" w:rsidTr="007D066E">
        <w:tc>
          <w:tcPr>
            <w:tcW w:w="865" w:type="dxa"/>
          </w:tcPr>
          <w:p w14:paraId="540643C3" w14:textId="2E31A9CE" w:rsidR="001C63D4" w:rsidRPr="00B07F4D" w:rsidRDefault="005220F4" w:rsidP="001C63D4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3</w:t>
            </w:r>
            <w:r w:rsidR="001C63D4">
              <w:rPr>
                <w:rFonts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1536" w:type="dxa"/>
          </w:tcPr>
          <w:p w14:paraId="0F626AE2" w14:textId="521CAF06" w:rsidR="001C63D4" w:rsidRPr="00B07F4D" w:rsidRDefault="001C63D4" w:rsidP="001C63D4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RESET</w:t>
            </w:r>
          </w:p>
        </w:tc>
        <w:tc>
          <w:tcPr>
            <w:tcW w:w="5160" w:type="dxa"/>
          </w:tcPr>
          <w:p w14:paraId="4DAB07D0" w14:textId="310DEF70" w:rsidR="001C63D4" w:rsidRPr="00B07F4D" w:rsidRDefault="001C63D4" w:rsidP="001C63D4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>
              <w:rPr>
                <w:rFonts w:cs="Arial"/>
                <w:color w:val="000000"/>
                <w:sz w:val="20"/>
                <w:szCs w:val="20"/>
              </w:rPr>
              <w:t>Resets the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 xml:space="preserve"> current screen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 controls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1576" w:type="dxa"/>
          </w:tcPr>
          <w:p w14:paraId="35579ABE" w14:textId="77777777" w:rsidR="001C63D4" w:rsidRPr="00B07F4D" w:rsidRDefault="001C63D4" w:rsidP="001C63D4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</w:tr>
    </w:tbl>
    <w:p w14:paraId="16F79415" w14:textId="77777777" w:rsidR="00E67593" w:rsidRDefault="00E67593" w:rsidP="00E67593">
      <w:pPr>
        <w:spacing w:line="276" w:lineRule="auto"/>
        <w:jc w:val="both"/>
        <w:rPr>
          <w:rFonts w:cs="Arial"/>
          <w:b/>
          <w:color w:val="000000"/>
          <w:sz w:val="20"/>
          <w:szCs w:val="20"/>
        </w:rPr>
      </w:pPr>
    </w:p>
    <w:p w14:paraId="29EBD580" w14:textId="77777777" w:rsidR="00B9532E" w:rsidRDefault="00B9532E">
      <w:pPr>
        <w:rPr>
          <w:rFonts w:ascii="Arial" w:hAnsi="Arial" w:cs="Arial"/>
          <w:b/>
          <w:sz w:val="24"/>
          <w:szCs w:val="24"/>
          <w:u w:val="single"/>
        </w:rPr>
      </w:pPr>
      <w:bookmarkStart w:id="36" w:name="_Toc73997972"/>
      <w:r>
        <w:br w:type="page"/>
      </w:r>
    </w:p>
    <w:p w14:paraId="2C0A3A68" w14:textId="00D40B8A" w:rsidR="009B7A54" w:rsidRPr="008404AB" w:rsidRDefault="006F369E" w:rsidP="009B7A54">
      <w:pPr>
        <w:pStyle w:val="Heading3"/>
      </w:pPr>
      <w:bookmarkStart w:id="37" w:name="_Toc97556120"/>
      <w:r>
        <w:lastRenderedPageBreak/>
        <w:t>Plant</w:t>
      </w:r>
      <w:r w:rsidR="009B7A54">
        <w:t xml:space="preserve"> Master (Desktop App)</w:t>
      </w:r>
    </w:p>
    <w:p w14:paraId="1F6F6BD2" w14:textId="66924CAA" w:rsidR="009B7A54" w:rsidRDefault="00FC18DD" w:rsidP="009B7A54">
      <w:pPr>
        <w:rPr>
          <w:u w:val="single"/>
        </w:rPr>
      </w:pPr>
      <w:r>
        <w:rPr>
          <w:noProof/>
        </w:rPr>
        <w:drawing>
          <wp:inline distT="0" distB="0" distL="0" distR="0" wp14:anchorId="75386C44" wp14:editId="38650A0E">
            <wp:extent cx="6248400" cy="3305175"/>
            <wp:effectExtent l="0" t="0" r="0" b="9525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8400" cy="3305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880812" w14:textId="77777777" w:rsidR="009B7A54" w:rsidRPr="00132CEB" w:rsidRDefault="009B7A54" w:rsidP="009B7A54">
      <w:pPr>
        <w:spacing w:line="276" w:lineRule="auto"/>
        <w:jc w:val="both"/>
        <w:rPr>
          <w:rFonts w:cs="Arial"/>
          <w:i/>
          <w:color w:val="000000"/>
          <w:sz w:val="20"/>
          <w:szCs w:val="20"/>
          <w:u w:val="single"/>
        </w:rPr>
      </w:pPr>
      <w:r>
        <w:rPr>
          <w:rFonts w:cs="Arial"/>
          <w:i/>
          <w:sz w:val="20"/>
          <w:szCs w:val="20"/>
          <w:u w:val="single"/>
        </w:rPr>
        <w:t>Action available: Save, Delete, Reset</w:t>
      </w:r>
    </w:p>
    <w:p w14:paraId="4DAA5788" w14:textId="351EE93E" w:rsidR="009B7A54" w:rsidRPr="00B07F4D" w:rsidRDefault="009B7A54" w:rsidP="009B7A54">
      <w:pPr>
        <w:spacing w:line="276" w:lineRule="auto"/>
        <w:jc w:val="both"/>
        <w:rPr>
          <w:rFonts w:cs="Arial"/>
          <w:b/>
          <w:color w:val="000000"/>
          <w:sz w:val="20"/>
          <w:szCs w:val="20"/>
        </w:rPr>
      </w:pPr>
      <w:r w:rsidRPr="00B07F4D">
        <w:rPr>
          <w:rFonts w:cs="Arial"/>
          <w:b/>
          <w:color w:val="000000"/>
          <w:sz w:val="20"/>
          <w:szCs w:val="20"/>
        </w:rPr>
        <w:t xml:space="preserve">Brief Description: </w:t>
      </w:r>
      <w:r>
        <w:rPr>
          <w:rFonts w:cs="Arial"/>
          <w:color w:val="000000"/>
          <w:sz w:val="20"/>
          <w:szCs w:val="20"/>
        </w:rPr>
        <w:t>This s</w:t>
      </w:r>
      <w:r w:rsidR="009D1399">
        <w:rPr>
          <w:rFonts w:cs="Arial"/>
          <w:color w:val="000000"/>
          <w:sz w:val="20"/>
          <w:szCs w:val="20"/>
        </w:rPr>
        <w:t>creen</w:t>
      </w:r>
      <w:r w:rsidR="006F369E">
        <w:rPr>
          <w:rFonts w:cs="Arial"/>
          <w:color w:val="000000"/>
          <w:sz w:val="20"/>
          <w:szCs w:val="20"/>
        </w:rPr>
        <w:t xml:space="preserve"> will use to manage the Plant</w:t>
      </w:r>
      <w:r>
        <w:rPr>
          <w:rFonts w:cs="Arial"/>
          <w:color w:val="000000"/>
          <w:sz w:val="20"/>
          <w:szCs w:val="20"/>
        </w:rPr>
        <w:t xml:space="preserve"> master details like </w:t>
      </w:r>
      <w:r w:rsidR="006F369E">
        <w:rPr>
          <w:rFonts w:cs="Arial"/>
          <w:color w:val="000000"/>
          <w:sz w:val="20"/>
          <w:szCs w:val="20"/>
        </w:rPr>
        <w:t>Plant</w:t>
      </w:r>
      <w:r w:rsidR="009D1399">
        <w:rPr>
          <w:rFonts w:cs="Arial"/>
          <w:color w:val="000000"/>
          <w:sz w:val="20"/>
          <w:szCs w:val="20"/>
        </w:rPr>
        <w:t xml:space="preserve"> Code and Description.</w:t>
      </w:r>
    </w:p>
    <w:p w14:paraId="1AECD0B4" w14:textId="77777777" w:rsidR="009B7A54" w:rsidRPr="00B07F4D" w:rsidRDefault="009B7A54" w:rsidP="009B7A54">
      <w:pPr>
        <w:spacing w:line="276" w:lineRule="auto"/>
        <w:jc w:val="both"/>
        <w:rPr>
          <w:rFonts w:cs="Arial"/>
          <w:b/>
          <w:color w:val="000000"/>
          <w:sz w:val="20"/>
          <w:szCs w:val="20"/>
        </w:rPr>
      </w:pPr>
      <w:r w:rsidRPr="00B07F4D">
        <w:rPr>
          <w:rFonts w:cs="Arial"/>
          <w:b/>
          <w:color w:val="000000"/>
          <w:sz w:val="20"/>
          <w:szCs w:val="20"/>
        </w:rPr>
        <w:t>Function Description in Detail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5"/>
        <w:gridCol w:w="1536"/>
        <w:gridCol w:w="5160"/>
        <w:gridCol w:w="1576"/>
      </w:tblGrid>
      <w:tr w:rsidR="009B7A54" w:rsidRPr="00B07F4D" w14:paraId="68373A53" w14:textId="77777777" w:rsidTr="001A4752">
        <w:tc>
          <w:tcPr>
            <w:tcW w:w="865" w:type="dxa"/>
            <w:vAlign w:val="center"/>
          </w:tcPr>
          <w:p w14:paraId="0A0F4A22" w14:textId="77777777" w:rsidR="009B7A54" w:rsidRPr="00B07F4D" w:rsidRDefault="009B7A54" w:rsidP="001A4752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Sr</w:t>
            </w:r>
            <w:r>
              <w:rPr>
                <w:rFonts w:cs="Arial"/>
                <w:b/>
                <w:color w:val="000000"/>
                <w:sz w:val="20"/>
                <w:szCs w:val="20"/>
              </w:rPr>
              <w:t xml:space="preserve"> </w:t>
            </w: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No.</w:t>
            </w:r>
          </w:p>
        </w:tc>
        <w:tc>
          <w:tcPr>
            <w:tcW w:w="1536" w:type="dxa"/>
            <w:vAlign w:val="center"/>
          </w:tcPr>
          <w:p w14:paraId="079BAB6F" w14:textId="77777777" w:rsidR="009B7A54" w:rsidRPr="00B07F4D" w:rsidRDefault="009B7A54" w:rsidP="001A4752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Function</w:t>
            </w:r>
          </w:p>
        </w:tc>
        <w:tc>
          <w:tcPr>
            <w:tcW w:w="5160" w:type="dxa"/>
            <w:vAlign w:val="center"/>
          </w:tcPr>
          <w:p w14:paraId="7A0C73D3" w14:textId="77777777" w:rsidR="009B7A54" w:rsidRPr="00B07F4D" w:rsidRDefault="009B7A54" w:rsidP="001A4752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Description</w:t>
            </w:r>
          </w:p>
        </w:tc>
        <w:tc>
          <w:tcPr>
            <w:tcW w:w="1576" w:type="dxa"/>
            <w:vAlign w:val="center"/>
          </w:tcPr>
          <w:p w14:paraId="4AC44FD3" w14:textId="77777777" w:rsidR="009B7A54" w:rsidRPr="00B07F4D" w:rsidRDefault="009B7A54" w:rsidP="001A4752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Remarks</w:t>
            </w:r>
          </w:p>
        </w:tc>
      </w:tr>
      <w:tr w:rsidR="00F41F30" w:rsidRPr="00B07F4D" w14:paraId="5211B1A7" w14:textId="77777777" w:rsidTr="001A4752">
        <w:tc>
          <w:tcPr>
            <w:tcW w:w="865" w:type="dxa"/>
          </w:tcPr>
          <w:p w14:paraId="775F2E5A" w14:textId="25380B76" w:rsidR="00F41F30" w:rsidRDefault="00F41F30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1.</w:t>
            </w:r>
          </w:p>
        </w:tc>
        <w:tc>
          <w:tcPr>
            <w:tcW w:w="1536" w:type="dxa"/>
          </w:tcPr>
          <w:p w14:paraId="19821CA6" w14:textId="6507B833" w:rsidR="00F41F30" w:rsidRPr="00B07F4D" w:rsidRDefault="00F41F30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Add</w:t>
            </w:r>
          </w:p>
        </w:tc>
        <w:tc>
          <w:tcPr>
            <w:tcW w:w="5160" w:type="dxa"/>
          </w:tcPr>
          <w:p w14:paraId="1AFB73CF" w14:textId="2BBFFEA5" w:rsidR="00F41F30" w:rsidRDefault="00F41F30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>
              <w:rPr>
                <w:rFonts w:cs="Arial"/>
                <w:color w:val="000000"/>
                <w:sz w:val="20"/>
                <w:szCs w:val="20"/>
              </w:rPr>
              <w:t xml:space="preserve">Users need to enter the Plant Code, </w:t>
            </w:r>
            <w:r w:rsidR="00EB2165">
              <w:rPr>
                <w:rFonts w:cs="Arial"/>
                <w:color w:val="000000"/>
                <w:sz w:val="20"/>
                <w:szCs w:val="20"/>
              </w:rPr>
              <w:t>Floor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, </w:t>
            </w:r>
            <w:r w:rsidR="00EB2165">
              <w:rPr>
                <w:rFonts w:cs="Arial"/>
                <w:color w:val="000000"/>
                <w:sz w:val="20"/>
                <w:szCs w:val="20"/>
              </w:rPr>
              <w:t>section</w:t>
            </w:r>
            <w:r>
              <w:rPr>
                <w:rFonts w:cs="Arial"/>
                <w:color w:val="000000"/>
                <w:sz w:val="20"/>
                <w:szCs w:val="20"/>
              </w:rPr>
              <w:t>, and description</w:t>
            </w:r>
          </w:p>
          <w:p w14:paraId="29339D1C" w14:textId="241BB406" w:rsidR="00F41F30" w:rsidRDefault="00F41F30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 w:rsidRPr="00B07F4D">
              <w:rPr>
                <w:rFonts w:cs="Arial"/>
                <w:color w:val="000000"/>
                <w:sz w:val="20"/>
                <w:szCs w:val="20"/>
              </w:rPr>
              <w:t xml:space="preserve">On click of </w:t>
            </w:r>
            <w:r>
              <w:rPr>
                <w:rFonts w:cs="Arial"/>
                <w:i/>
                <w:color w:val="000000"/>
                <w:sz w:val="20"/>
                <w:szCs w:val="20"/>
              </w:rPr>
              <w:t>Add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 button, application will validate Plant Code, </w:t>
            </w:r>
            <w:r w:rsidR="00EB2165">
              <w:rPr>
                <w:rFonts w:cs="Arial"/>
                <w:color w:val="000000"/>
                <w:sz w:val="20"/>
                <w:szCs w:val="20"/>
              </w:rPr>
              <w:t>Floor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, </w:t>
            </w:r>
            <w:r w:rsidR="00EB2165">
              <w:rPr>
                <w:rFonts w:cs="Arial"/>
                <w:color w:val="000000"/>
                <w:sz w:val="20"/>
                <w:szCs w:val="20"/>
              </w:rPr>
              <w:t>section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 and show in grid.</w:t>
            </w:r>
          </w:p>
          <w:p w14:paraId="2F91B9CA" w14:textId="52A600D3" w:rsidR="00F41F30" w:rsidRPr="00B07F4D" w:rsidRDefault="00F41F30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 xml:space="preserve">This process will </w:t>
            </w:r>
            <w:r w:rsidR="00296BA0" w:rsidRPr="00296BA0">
              <w:rPr>
                <w:rFonts w:cs="Arial"/>
                <w:color w:val="000000"/>
                <w:sz w:val="20"/>
                <w:szCs w:val="20"/>
              </w:rPr>
              <w:t xml:space="preserve">repeat, 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and </w:t>
            </w:r>
            <w:r w:rsidR="00296BA0">
              <w:rPr>
                <w:rFonts w:cs="Arial"/>
                <w:color w:val="000000"/>
                <w:sz w:val="20"/>
                <w:szCs w:val="20"/>
              </w:rPr>
              <w:t xml:space="preserve">data </w:t>
            </w:r>
            <w:r>
              <w:rPr>
                <w:rFonts w:cs="Arial"/>
                <w:color w:val="000000"/>
                <w:sz w:val="20"/>
                <w:szCs w:val="20"/>
              </w:rPr>
              <w:t>added in grid.</w:t>
            </w:r>
          </w:p>
        </w:tc>
        <w:tc>
          <w:tcPr>
            <w:tcW w:w="1576" w:type="dxa"/>
          </w:tcPr>
          <w:p w14:paraId="049137AE" w14:textId="77777777" w:rsidR="00F41F30" w:rsidRPr="00B07F4D" w:rsidRDefault="00F41F30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9B7A54" w:rsidRPr="00B07F4D" w14:paraId="3E172AA3" w14:textId="77777777" w:rsidTr="001A4752">
        <w:tc>
          <w:tcPr>
            <w:tcW w:w="865" w:type="dxa"/>
          </w:tcPr>
          <w:p w14:paraId="29C578D7" w14:textId="1A083141" w:rsidR="009B7A54" w:rsidRPr="00B07F4D" w:rsidRDefault="00F41F30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2.</w:t>
            </w:r>
          </w:p>
        </w:tc>
        <w:tc>
          <w:tcPr>
            <w:tcW w:w="1536" w:type="dxa"/>
          </w:tcPr>
          <w:p w14:paraId="17B99F28" w14:textId="77777777" w:rsidR="009B7A54" w:rsidRPr="00B07F4D" w:rsidRDefault="009B7A54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t>SAVE</w:t>
            </w:r>
          </w:p>
        </w:tc>
        <w:tc>
          <w:tcPr>
            <w:tcW w:w="5160" w:type="dxa"/>
          </w:tcPr>
          <w:p w14:paraId="070515A1" w14:textId="0E795BCF" w:rsidR="009B7A54" w:rsidRDefault="009B7A54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 w:rsidRPr="00B07F4D">
              <w:rPr>
                <w:rFonts w:cs="Arial"/>
                <w:color w:val="000000"/>
                <w:sz w:val="20"/>
                <w:szCs w:val="20"/>
              </w:rPr>
              <w:t xml:space="preserve">On click of </w:t>
            </w:r>
            <w:r w:rsidRPr="00B07F4D">
              <w:rPr>
                <w:rFonts w:cs="Arial"/>
                <w:i/>
                <w:color w:val="000000"/>
                <w:sz w:val="20"/>
                <w:szCs w:val="20"/>
              </w:rPr>
              <w:t>SAVE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 button, system will save </w:t>
            </w:r>
            <w:r w:rsidR="00296BA0">
              <w:rPr>
                <w:rFonts w:cs="Arial"/>
                <w:color w:val="000000"/>
                <w:sz w:val="20"/>
                <w:szCs w:val="20"/>
              </w:rPr>
              <w:t xml:space="preserve">Plant Code, </w:t>
            </w:r>
            <w:r w:rsidR="00EB2165">
              <w:rPr>
                <w:rFonts w:cs="Arial"/>
                <w:color w:val="000000"/>
                <w:sz w:val="20"/>
                <w:szCs w:val="20"/>
              </w:rPr>
              <w:t>Floor</w:t>
            </w:r>
            <w:r w:rsidR="00296BA0">
              <w:rPr>
                <w:rFonts w:cs="Arial"/>
                <w:color w:val="000000"/>
                <w:sz w:val="20"/>
                <w:szCs w:val="20"/>
              </w:rPr>
              <w:t xml:space="preserve">, </w:t>
            </w:r>
            <w:r w:rsidR="00EB2165">
              <w:rPr>
                <w:rFonts w:cs="Arial"/>
                <w:color w:val="000000"/>
                <w:sz w:val="20"/>
                <w:szCs w:val="20"/>
              </w:rPr>
              <w:t>section</w:t>
            </w:r>
            <w:r w:rsidR="00296BA0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cs="Arial"/>
                <w:color w:val="000000"/>
                <w:sz w:val="20"/>
                <w:szCs w:val="20"/>
              </w:rPr>
              <w:t>details into the database.</w:t>
            </w:r>
          </w:p>
          <w:p w14:paraId="691B8020" w14:textId="526B4289" w:rsidR="009B7A54" w:rsidRPr="00B07F4D" w:rsidRDefault="009B7A54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>
              <w:rPr>
                <w:rFonts w:cs="Arial"/>
                <w:color w:val="000000"/>
                <w:sz w:val="20"/>
                <w:szCs w:val="20"/>
              </w:rPr>
              <w:t xml:space="preserve">Application checks for duplicate records while uploading/save against </w:t>
            </w:r>
            <w:r w:rsidR="00A21027">
              <w:rPr>
                <w:rFonts w:cs="Arial"/>
                <w:color w:val="000000"/>
                <w:sz w:val="20"/>
                <w:szCs w:val="20"/>
              </w:rPr>
              <w:t xml:space="preserve">plant and </w:t>
            </w:r>
            <w:r w:rsidR="00EB2165">
              <w:rPr>
                <w:rFonts w:cs="Arial"/>
                <w:color w:val="000000"/>
                <w:sz w:val="20"/>
                <w:szCs w:val="20"/>
              </w:rPr>
              <w:t>Floor</w:t>
            </w:r>
            <w:r w:rsidR="00A21027">
              <w:rPr>
                <w:rFonts w:cs="Arial"/>
                <w:color w:val="000000"/>
                <w:sz w:val="20"/>
                <w:szCs w:val="20"/>
              </w:rPr>
              <w:t xml:space="preserve">, </w:t>
            </w:r>
            <w:r w:rsidR="00EB2165">
              <w:rPr>
                <w:rFonts w:cs="Arial"/>
                <w:color w:val="000000"/>
                <w:sz w:val="20"/>
                <w:szCs w:val="20"/>
              </w:rPr>
              <w:t>section</w:t>
            </w:r>
          </w:p>
          <w:p w14:paraId="5F0F4622" w14:textId="2BF6067A" w:rsidR="009B7A54" w:rsidRPr="00B07F4D" w:rsidRDefault="009B7A54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 w:rsidRPr="00B07F4D">
              <w:rPr>
                <w:rFonts w:cs="Arial"/>
                <w:color w:val="000000"/>
                <w:sz w:val="20"/>
                <w:szCs w:val="20"/>
              </w:rPr>
              <w:t xml:space="preserve">All 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fields </w:t>
            </w:r>
            <w:r w:rsidR="004B58A9">
              <w:rPr>
                <w:rFonts w:cs="Arial"/>
                <w:color w:val="000000"/>
                <w:sz w:val="20"/>
                <w:szCs w:val="20"/>
              </w:rPr>
              <w:t>get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 cleared.</w:t>
            </w:r>
          </w:p>
        </w:tc>
        <w:tc>
          <w:tcPr>
            <w:tcW w:w="1576" w:type="dxa"/>
          </w:tcPr>
          <w:p w14:paraId="68025F84" w14:textId="77777777" w:rsidR="009B7A54" w:rsidRPr="00B07F4D" w:rsidRDefault="009B7A54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9B7A54" w:rsidRPr="00B07F4D" w14:paraId="73F07BB6" w14:textId="77777777" w:rsidTr="001A4752">
        <w:tc>
          <w:tcPr>
            <w:tcW w:w="865" w:type="dxa"/>
          </w:tcPr>
          <w:p w14:paraId="19CB8755" w14:textId="1F3E513F" w:rsidR="009B7A54" w:rsidRDefault="00F41F30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3.</w:t>
            </w:r>
          </w:p>
        </w:tc>
        <w:tc>
          <w:tcPr>
            <w:tcW w:w="1536" w:type="dxa"/>
          </w:tcPr>
          <w:p w14:paraId="301392BC" w14:textId="77777777" w:rsidR="009B7A54" w:rsidRPr="00B07F4D" w:rsidRDefault="009B7A54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Delete</w:t>
            </w:r>
          </w:p>
        </w:tc>
        <w:tc>
          <w:tcPr>
            <w:tcW w:w="5160" w:type="dxa"/>
          </w:tcPr>
          <w:p w14:paraId="79F0FB61" w14:textId="77777777" w:rsidR="009B7A54" w:rsidRPr="00B07F4D" w:rsidRDefault="009B7A54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>
              <w:rPr>
                <w:rFonts w:cs="Arial"/>
                <w:color w:val="000000"/>
                <w:sz w:val="20"/>
                <w:szCs w:val="20"/>
              </w:rPr>
              <w:t xml:space="preserve"> Double Click on saved record on view and click on delete button.</w:t>
            </w:r>
          </w:p>
        </w:tc>
        <w:tc>
          <w:tcPr>
            <w:tcW w:w="1576" w:type="dxa"/>
          </w:tcPr>
          <w:p w14:paraId="2CE8A436" w14:textId="77777777" w:rsidR="009B7A54" w:rsidRPr="00B07F4D" w:rsidRDefault="009B7A54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9B7A54" w:rsidRPr="00B07F4D" w14:paraId="69E7DE5F" w14:textId="77777777" w:rsidTr="001A4752">
        <w:tc>
          <w:tcPr>
            <w:tcW w:w="865" w:type="dxa"/>
          </w:tcPr>
          <w:p w14:paraId="6BC6FBFC" w14:textId="06ABC6A4" w:rsidR="009B7A54" w:rsidRPr="00B07F4D" w:rsidRDefault="00F41F30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4.</w:t>
            </w:r>
          </w:p>
        </w:tc>
        <w:tc>
          <w:tcPr>
            <w:tcW w:w="1536" w:type="dxa"/>
          </w:tcPr>
          <w:p w14:paraId="4BBDF0F3" w14:textId="77777777" w:rsidR="009B7A54" w:rsidRPr="00B07F4D" w:rsidRDefault="009B7A54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RESET</w:t>
            </w:r>
          </w:p>
        </w:tc>
        <w:tc>
          <w:tcPr>
            <w:tcW w:w="5160" w:type="dxa"/>
          </w:tcPr>
          <w:p w14:paraId="50D1849A" w14:textId="77777777" w:rsidR="009B7A54" w:rsidRPr="00B07F4D" w:rsidRDefault="009B7A54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>
              <w:rPr>
                <w:rFonts w:cs="Arial"/>
                <w:color w:val="000000"/>
                <w:sz w:val="20"/>
                <w:szCs w:val="20"/>
              </w:rPr>
              <w:t>Resets the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 xml:space="preserve"> current screen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 controls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1576" w:type="dxa"/>
          </w:tcPr>
          <w:p w14:paraId="10D8D81F" w14:textId="77777777" w:rsidR="009B7A54" w:rsidRPr="00B07F4D" w:rsidRDefault="009B7A54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</w:tr>
    </w:tbl>
    <w:p w14:paraId="10C25C10" w14:textId="77777777" w:rsidR="006F369E" w:rsidRDefault="006F369E" w:rsidP="008404AB">
      <w:pPr>
        <w:pStyle w:val="Heading3"/>
      </w:pPr>
    </w:p>
    <w:p w14:paraId="428C59DC" w14:textId="5DF3762E" w:rsidR="00D718D2" w:rsidRPr="008404AB" w:rsidRDefault="006F369E" w:rsidP="008404AB">
      <w:pPr>
        <w:pStyle w:val="Heading3"/>
      </w:pPr>
      <w:r>
        <w:lastRenderedPageBreak/>
        <w:t>Asset</w:t>
      </w:r>
      <w:r w:rsidR="005220F4">
        <w:t xml:space="preserve"> </w:t>
      </w:r>
      <w:bookmarkEnd w:id="36"/>
      <w:r w:rsidR="008E2217">
        <w:t>Master (</w:t>
      </w:r>
      <w:r w:rsidR="001E32B7">
        <w:t>Desktop App</w:t>
      </w:r>
      <w:r w:rsidR="00A84A3B">
        <w:t>)</w:t>
      </w:r>
      <w:bookmarkEnd w:id="37"/>
    </w:p>
    <w:p w14:paraId="1D6033CD" w14:textId="619D1EBF" w:rsidR="00D718D2" w:rsidRDefault="00AD7B3D" w:rsidP="00D718D2">
      <w:pPr>
        <w:rPr>
          <w:u w:val="single"/>
        </w:rPr>
      </w:pPr>
      <w:r>
        <w:rPr>
          <w:noProof/>
        </w:rPr>
        <w:drawing>
          <wp:inline distT="0" distB="0" distL="0" distR="0" wp14:anchorId="2ED3EA91" wp14:editId="6BA9F186">
            <wp:extent cx="6315075" cy="3086100"/>
            <wp:effectExtent l="0" t="0" r="9525" b="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5075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B00203" w14:textId="5B16B19E" w:rsidR="00D718D2" w:rsidRPr="00132CEB" w:rsidRDefault="00D718D2" w:rsidP="00D718D2">
      <w:pPr>
        <w:spacing w:line="276" w:lineRule="auto"/>
        <w:jc w:val="both"/>
        <w:rPr>
          <w:rFonts w:cs="Arial"/>
          <w:i/>
          <w:color w:val="000000"/>
          <w:sz w:val="20"/>
          <w:szCs w:val="20"/>
          <w:u w:val="single"/>
        </w:rPr>
      </w:pPr>
      <w:r>
        <w:rPr>
          <w:rFonts w:cs="Arial"/>
          <w:i/>
          <w:sz w:val="20"/>
          <w:szCs w:val="20"/>
          <w:u w:val="single"/>
        </w:rPr>
        <w:t xml:space="preserve">Action available: </w:t>
      </w:r>
      <w:r w:rsidR="00BF20BC">
        <w:rPr>
          <w:rFonts w:cs="Arial"/>
          <w:i/>
          <w:sz w:val="20"/>
          <w:szCs w:val="20"/>
          <w:u w:val="single"/>
        </w:rPr>
        <w:t>Save, Delete</w:t>
      </w:r>
      <w:r>
        <w:rPr>
          <w:rFonts w:cs="Arial"/>
          <w:i/>
          <w:sz w:val="20"/>
          <w:szCs w:val="20"/>
          <w:u w:val="single"/>
        </w:rPr>
        <w:t>,</w:t>
      </w:r>
      <w:r w:rsidR="00F11FFB">
        <w:rPr>
          <w:rFonts w:cs="Arial"/>
          <w:i/>
          <w:sz w:val="20"/>
          <w:szCs w:val="20"/>
          <w:u w:val="single"/>
        </w:rPr>
        <w:t xml:space="preserve"> Reset</w:t>
      </w:r>
    </w:p>
    <w:p w14:paraId="5B243FBF" w14:textId="06FFD580" w:rsidR="00B766CF" w:rsidRPr="00B07F4D" w:rsidRDefault="00B766CF" w:rsidP="00B766CF">
      <w:pPr>
        <w:spacing w:line="276" w:lineRule="auto"/>
        <w:jc w:val="both"/>
        <w:rPr>
          <w:rFonts w:cs="Arial"/>
          <w:b/>
          <w:color w:val="000000"/>
          <w:sz w:val="20"/>
          <w:szCs w:val="20"/>
        </w:rPr>
      </w:pPr>
      <w:r w:rsidRPr="00B07F4D">
        <w:rPr>
          <w:rFonts w:cs="Arial"/>
          <w:b/>
          <w:color w:val="000000"/>
          <w:sz w:val="20"/>
          <w:szCs w:val="20"/>
        </w:rPr>
        <w:t xml:space="preserve">Brief Description: </w:t>
      </w:r>
      <w:r>
        <w:rPr>
          <w:rFonts w:cs="Arial"/>
          <w:color w:val="000000"/>
          <w:sz w:val="20"/>
          <w:szCs w:val="20"/>
        </w:rPr>
        <w:t>This s</w:t>
      </w:r>
      <w:r w:rsidR="00E37959">
        <w:rPr>
          <w:rFonts w:cs="Arial"/>
          <w:color w:val="000000"/>
          <w:sz w:val="20"/>
          <w:szCs w:val="20"/>
        </w:rPr>
        <w:t>creen is</w:t>
      </w:r>
      <w:r w:rsidR="00276719">
        <w:rPr>
          <w:rFonts w:cs="Arial"/>
          <w:color w:val="000000"/>
          <w:sz w:val="20"/>
          <w:szCs w:val="20"/>
        </w:rPr>
        <w:t xml:space="preserve"> </w:t>
      </w:r>
      <w:proofErr w:type="gramStart"/>
      <w:r w:rsidR="00276719">
        <w:rPr>
          <w:rFonts w:cs="Arial"/>
          <w:color w:val="000000"/>
          <w:sz w:val="20"/>
          <w:szCs w:val="20"/>
        </w:rPr>
        <w:t>use</w:t>
      </w:r>
      <w:proofErr w:type="gramEnd"/>
      <w:r w:rsidR="00AC0926">
        <w:rPr>
          <w:rFonts w:cs="Arial"/>
          <w:color w:val="000000"/>
          <w:sz w:val="20"/>
          <w:szCs w:val="20"/>
        </w:rPr>
        <w:t xml:space="preserve"> to manage the asset</w:t>
      </w:r>
      <w:r>
        <w:rPr>
          <w:rFonts w:cs="Arial"/>
          <w:color w:val="000000"/>
          <w:sz w:val="20"/>
          <w:szCs w:val="20"/>
        </w:rPr>
        <w:t xml:space="preserve"> master details like </w:t>
      </w:r>
      <w:r w:rsidR="00AC0926">
        <w:rPr>
          <w:rFonts w:cs="Arial"/>
          <w:color w:val="000000"/>
          <w:sz w:val="20"/>
          <w:szCs w:val="20"/>
        </w:rPr>
        <w:t>asset</w:t>
      </w:r>
      <w:r w:rsidR="00E37959">
        <w:rPr>
          <w:rFonts w:cs="Arial"/>
          <w:color w:val="000000"/>
          <w:sz w:val="20"/>
          <w:szCs w:val="20"/>
        </w:rPr>
        <w:t xml:space="preserve"> code</w:t>
      </w:r>
      <w:r>
        <w:rPr>
          <w:rFonts w:cs="Arial"/>
          <w:color w:val="000000"/>
          <w:sz w:val="20"/>
          <w:szCs w:val="20"/>
        </w:rPr>
        <w:t xml:space="preserve">, </w:t>
      </w:r>
      <w:r w:rsidR="00AC0926">
        <w:rPr>
          <w:rFonts w:cs="Arial"/>
          <w:color w:val="000000"/>
          <w:sz w:val="20"/>
          <w:szCs w:val="20"/>
        </w:rPr>
        <w:t>asset name</w:t>
      </w:r>
      <w:r w:rsidR="00E37959">
        <w:rPr>
          <w:rFonts w:cs="Arial"/>
          <w:color w:val="000000"/>
          <w:sz w:val="20"/>
          <w:szCs w:val="20"/>
        </w:rPr>
        <w:t>, RFID Tag</w:t>
      </w:r>
      <w:r>
        <w:rPr>
          <w:rFonts w:cs="Arial"/>
          <w:color w:val="000000"/>
          <w:sz w:val="20"/>
          <w:szCs w:val="20"/>
        </w:rPr>
        <w:t xml:space="preserve"> etc.</w:t>
      </w:r>
    </w:p>
    <w:p w14:paraId="5BEDD8B0" w14:textId="77777777" w:rsidR="00D718D2" w:rsidRPr="00B07F4D" w:rsidRDefault="00D718D2" w:rsidP="00D718D2">
      <w:pPr>
        <w:spacing w:line="276" w:lineRule="auto"/>
        <w:jc w:val="both"/>
        <w:rPr>
          <w:rFonts w:cs="Arial"/>
          <w:b/>
          <w:color w:val="000000"/>
          <w:sz w:val="20"/>
          <w:szCs w:val="20"/>
        </w:rPr>
      </w:pPr>
      <w:r w:rsidRPr="00B07F4D">
        <w:rPr>
          <w:rFonts w:cs="Arial"/>
          <w:b/>
          <w:color w:val="000000"/>
          <w:sz w:val="20"/>
          <w:szCs w:val="20"/>
        </w:rPr>
        <w:t>Function Description in Detail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5"/>
        <w:gridCol w:w="1536"/>
        <w:gridCol w:w="5160"/>
        <w:gridCol w:w="1576"/>
      </w:tblGrid>
      <w:tr w:rsidR="00D718D2" w:rsidRPr="00B07F4D" w14:paraId="3676DB00" w14:textId="77777777" w:rsidTr="0076209B">
        <w:tc>
          <w:tcPr>
            <w:tcW w:w="865" w:type="dxa"/>
            <w:vAlign w:val="center"/>
          </w:tcPr>
          <w:p w14:paraId="67AA6D64" w14:textId="77777777" w:rsidR="00D718D2" w:rsidRPr="00B07F4D" w:rsidRDefault="00D718D2" w:rsidP="0076209B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Sr</w:t>
            </w:r>
            <w:r>
              <w:rPr>
                <w:rFonts w:cs="Arial"/>
                <w:b/>
                <w:color w:val="000000"/>
                <w:sz w:val="20"/>
                <w:szCs w:val="20"/>
              </w:rPr>
              <w:t xml:space="preserve"> </w:t>
            </w: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No.</w:t>
            </w:r>
          </w:p>
        </w:tc>
        <w:tc>
          <w:tcPr>
            <w:tcW w:w="1536" w:type="dxa"/>
            <w:vAlign w:val="center"/>
          </w:tcPr>
          <w:p w14:paraId="10337371" w14:textId="77777777" w:rsidR="00D718D2" w:rsidRPr="00B07F4D" w:rsidRDefault="00D718D2" w:rsidP="0076209B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Function</w:t>
            </w:r>
          </w:p>
        </w:tc>
        <w:tc>
          <w:tcPr>
            <w:tcW w:w="5160" w:type="dxa"/>
            <w:vAlign w:val="center"/>
          </w:tcPr>
          <w:p w14:paraId="20E06EEC" w14:textId="77777777" w:rsidR="00D718D2" w:rsidRPr="00B07F4D" w:rsidRDefault="00D718D2" w:rsidP="0076209B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Description</w:t>
            </w:r>
          </w:p>
        </w:tc>
        <w:tc>
          <w:tcPr>
            <w:tcW w:w="1576" w:type="dxa"/>
            <w:vAlign w:val="center"/>
          </w:tcPr>
          <w:p w14:paraId="5D0C2867" w14:textId="77777777" w:rsidR="00D718D2" w:rsidRPr="00B07F4D" w:rsidRDefault="00D718D2" w:rsidP="0076209B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Remarks</w:t>
            </w:r>
          </w:p>
        </w:tc>
      </w:tr>
      <w:tr w:rsidR="00D718D2" w:rsidRPr="00B07F4D" w14:paraId="3B7EEFB7" w14:textId="77777777" w:rsidTr="0076209B">
        <w:tc>
          <w:tcPr>
            <w:tcW w:w="865" w:type="dxa"/>
          </w:tcPr>
          <w:p w14:paraId="08BC51D7" w14:textId="77777777" w:rsidR="00D718D2" w:rsidRPr="00B07F4D" w:rsidRDefault="00D718D2" w:rsidP="0076209B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1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1536" w:type="dxa"/>
          </w:tcPr>
          <w:p w14:paraId="3B9C597B" w14:textId="77777777" w:rsidR="00D718D2" w:rsidRPr="00B07F4D" w:rsidRDefault="00D718D2" w:rsidP="0076209B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t>SAVE</w:t>
            </w:r>
          </w:p>
        </w:tc>
        <w:tc>
          <w:tcPr>
            <w:tcW w:w="5160" w:type="dxa"/>
          </w:tcPr>
          <w:p w14:paraId="78219C3F" w14:textId="76674649" w:rsidR="00D718D2" w:rsidRDefault="00D718D2" w:rsidP="0076209B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proofErr w:type="gramStart"/>
            <w:r w:rsidR="005E3739">
              <w:rPr>
                <w:rFonts w:cs="Arial"/>
                <w:color w:val="000000"/>
                <w:sz w:val="20"/>
                <w:szCs w:val="20"/>
              </w:rPr>
              <w:t>User</w:t>
            </w:r>
            <w:proofErr w:type="gramEnd"/>
            <w:r w:rsidR="005E3739">
              <w:rPr>
                <w:rFonts w:cs="Arial"/>
                <w:color w:val="000000"/>
                <w:sz w:val="20"/>
                <w:szCs w:val="20"/>
              </w:rPr>
              <w:t xml:space="preserve"> need to enter</w:t>
            </w:r>
            <w:r w:rsidR="001344C8">
              <w:rPr>
                <w:rFonts w:cs="Arial"/>
                <w:color w:val="000000"/>
                <w:sz w:val="20"/>
                <w:szCs w:val="20"/>
              </w:rPr>
              <w:t>/select</w:t>
            </w:r>
            <w:r w:rsidR="00AC0926">
              <w:rPr>
                <w:rFonts w:cs="Arial"/>
                <w:color w:val="000000"/>
                <w:sz w:val="20"/>
                <w:szCs w:val="20"/>
              </w:rPr>
              <w:t xml:space="preserve"> the Asset master details like</w:t>
            </w:r>
            <w:r w:rsidR="001344C8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="001344C8" w:rsidRPr="001344C8">
              <w:rPr>
                <w:rFonts w:cs="Arial"/>
                <w:color w:val="000000"/>
                <w:sz w:val="20"/>
                <w:szCs w:val="20"/>
              </w:rPr>
              <w:t xml:space="preserve">Plant, </w:t>
            </w:r>
            <w:r w:rsidR="00EB2165">
              <w:rPr>
                <w:rFonts w:cs="Arial"/>
                <w:color w:val="000000"/>
                <w:sz w:val="20"/>
                <w:szCs w:val="20"/>
              </w:rPr>
              <w:t>Floor</w:t>
            </w:r>
            <w:r w:rsidR="001344C8" w:rsidRPr="001344C8">
              <w:rPr>
                <w:rFonts w:cs="Arial"/>
                <w:color w:val="000000"/>
                <w:sz w:val="20"/>
                <w:szCs w:val="20"/>
              </w:rPr>
              <w:t>,</w:t>
            </w:r>
            <w:r w:rsidR="001344C8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="001344C8" w:rsidRPr="001344C8">
              <w:rPr>
                <w:rFonts w:cs="Arial"/>
                <w:color w:val="000000"/>
                <w:sz w:val="20"/>
                <w:szCs w:val="20"/>
              </w:rPr>
              <w:t>Section, Asset</w:t>
            </w:r>
            <w:r w:rsidR="0088131E">
              <w:rPr>
                <w:rFonts w:cs="Arial"/>
                <w:color w:val="000000"/>
                <w:sz w:val="20"/>
                <w:szCs w:val="20"/>
              </w:rPr>
              <w:t xml:space="preserve"> Code, </w:t>
            </w:r>
            <w:r w:rsidR="001344C8" w:rsidRPr="001344C8">
              <w:rPr>
                <w:rFonts w:cs="Arial"/>
                <w:color w:val="000000"/>
                <w:sz w:val="20"/>
                <w:szCs w:val="20"/>
              </w:rPr>
              <w:t>Description</w:t>
            </w:r>
            <w:r w:rsidR="00CB6CAF">
              <w:rPr>
                <w:rFonts w:cs="Arial"/>
                <w:color w:val="000000"/>
                <w:sz w:val="20"/>
                <w:szCs w:val="20"/>
              </w:rPr>
              <w:t xml:space="preserve">, </w:t>
            </w:r>
            <w:r w:rsidR="0088131E">
              <w:rPr>
                <w:rFonts w:cs="Arial"/>
                <w:color w:val="000000"/>
                <w:sz w:val="20"/>
                <w:szCs w:val="20"/>
              </w:rPr>
              <w:t>RFID Tag</w:t>
            </w:r>
            <w:r w:rsidR="00B766CF">
              <w:rPr>
                <w:rFonts w:cs="Arial"/>
                <w:color w:val="000000"/>
                <w:sz w:val="20"/>
                <w:szCs w:val="20"/>
              </w:rPr>
              <w:t>. etc.</w:t>
            </w:r>
          </w:p>
          <w:p w14:paraId="3C74118D" w14:textId="02A0C740" w:rsidR="00D718D2" w:rsidRDefault="00D718D2" w:rsidP="0076209B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 w:rsidRPr="00B07F4D">
              <w:rPr>
                <w:rFonts w:cs="Arial"/>
                <w:color w:val="000000"/>
                <w:sz w:val="20"/>
                <w:szCs w:val="20"/>
              </w:rPr>
              <w:t xml:space="preserve">On click of </w:t>
            </w:r>
            <w:r w:rsidRPr="00B07F4D">
              <w:rPr>
                <w:rFonts w:cs="Arial"/>
                <w:i/>
                <w:color w:val="000000"/>
                <w:sz w:val="20"/>
                <w:szCs w:val="20"/>
              </w:rPr>
              <w:t>SAVE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 button, system will </w:t>
            </w:r>
            <w:r w:rsidR="00FA62A8">
              <w:rPr>
                <w:rFonts w:cs="Arial"/>
                <w:color w:val="000000"/>
                <w:sz w:val="20"/>
                <w:szCs w:val="20"/>
              </w:rPr>
              <w:t>save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="0088131E">
              <w:rPr>
                <w:rFonts w:cs="Arial"/>
                <w:color w:val="000000"/>
                <w:sz w:val="20"/>
                <w:szCs w:val="20"/>
              </w:rPr>
              <w:t>product</w:t>
            </w:r>
            <w:r w:rsidR="00FA62A8">
              <w:rPr>
                <w:rFonts w:cs="Arial"/>
                <w:color w:val="000000"/>
                <w:sz w:val="20"/>
                <w:szCs w:val="20"/>
              </w:rPr>
              <w:t xml:space="preserve"> master details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 into </w:t>
            </w:r>
            <w:r w:rsidR="00FA62A8">
              <w:rPr>
                <w:rFonts w:cs="Arial"/>
                <w:color w:val="000000"/>
                <w:sz w:val="20"/>
                <w:szCs w:val="20"/>
              </w:rPr>
              <w:t>the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 database.</w:t>
            </w:r>
          </w:p>
          <w:p w14:paraId="293D3CBB" w14:textId="01CED356" w:rsidR="00B27B0D" w:rsidRPr="00B07F4D" w:rsidRDefault="00B27B0D" w:rsidP="00B27B0D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 w:rsidR="001E32B7">
              <w:rPr>
                <w:rFonts w:cs="Arial"/>
                <w:color w:val="000000"/>
                <w:sz w:val="20"/>
                <w:szCs w:val="20"/>
              </w:rPr>
              <w:t>App</w:t>
            </w:r>
            <w:r>
              <w:rPr>
                <w:rFonts w:cs="Arial"/>
                <w:color w:val="000000"/>
                <w:sz w:val="20"/>
                <w:szCs w:val="20"/>
              </w:rPr>
              <w:t>lication checks for duplicate records while uploading</w:t>
            </w:r>
            <w:r w:rsidR="00B766CF">
              <w:rPr>
                <w:rFonts w:cs="Arial"/>
                <w:color w:val="000000"/>
                <w:sz w:val="20"/>
                <w:szCs w:val="20"/>
              </w:rPr>
              <w:t>/save</w:t>
            </w:r>
            <w:r w:rsidR="0088131E">
              <w:rPr>
                <w:rFonts w:cs="Arial"/>
                <w:color w:val="000000"/>
                <w:sz w:val="20"/>
                <w:szCs w:val="20"/>
              </w:rPr>
              <w:t xml:space="preserve"> against Product Code</w:t>
            </w:r>
            <w:r>
              <w:rPr>
                <w:rFonts w:cs="Arial"/>
                <w:color w:val="000000"/>
                <w:sz w:val="20"/>
                <w:szCs w:val="20"/>
              </w:rPr>
              <w:t>.</w:t>
            </w:r>
          </w:p>
          <w:p w14:paraId="4BD22105" w14:textId="16F11457" w:rsidR="00D718D2" w:rsidRPr="00B07F4D" w:rsidRDefault="00D718D2" w:rsidP="0076209B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 w:rsidRPr="00B07F4D">
              <w:rPr>
                <w:rFonts w:cs="Arial"/>
                <w:color w:val="000000"/>
                <w:sz w:val="20"/>
                <w:szCs w:val="20"/>
              </w:rPr>
              <w:t xml:space="preserve">All 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fields </w:t>
            </w:r>
            <w:proofErr w:type="gramStart"/>
            <w:r>
              <w:rPr>
                <w:rFonts w:cs="Arial"/>
                <w:color w:val="000000"/>
                <w:sz w:val="20"/>
                <w:szCs w:val="20"/>
              </w:rPr>
              <w:t>get</w:t>
            </w:r>
            <w:r w:rsidR="00B766CF">
              <w:rPr>
                <w:rFonts w:cs="Arial"/>
                <w:color w:val="000000"/>
                <w:sz w:val="20"/>
                <w:szCs w:val="20"/>
              </w:rPr>
              <w:t>s</w:t>
            </w:r>
            <w:proofErr w:type="gramEnd"/>
            <w:r>
              <w:rPr>
                <w:rFonts w:cs="Arial"/>
                <w:color w:val="000000"/>
                <w:sz w:val="20"/>
                <w:szCs w:val="20"/>
              </w:rPr>
              <w:t xml:space="preserve"> cleared.</w:t>
            </w:r>
          </w:p>
        </w:tc>
        <w:tc>
          <w:tcPr>
            <w:tcW w:w="1576" w:type="dxa"/>
          </w:tcPr>
          <w:p w14:paraId="57498BA4" w14:textId="77777777" w:rsidR="00D718D2" w:rsidRPr="00B07F4D" w:rsidRDefault="00D718D2" w:rsidP="0076209B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5220F4" w:rsidRPr="00B07F4D" w14:paraId="2B6E6C0B" w14:textId="77777777" w:rsidTr="0076209B">
        <w:tc>
          <w:tcPr>
            <w:tcW w:w="865" w:type="dxa"/>
          </w:tcPr>
          <w:p w14:paraId="1BCCEA3C" w14:textId="4633AD73" w:rsidR="005220F4" w:rsidRDefault="005220F4" w:rsidP="0076209B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536" w:type="dxa"/>
          </w:tcPr>
          <w:p w14:paraId="1F42CAF4" w14:textId="4791EB3F" w:rsidR="005220F4" w:rsidRPr="00B07F4D" w:rsidRDefault="005220F4" w:rsidP="0076209B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Delete</w:t>
            </w:r>
          </w:p>
        </w:tc>
        <w:tc>
          <w:tcPr>
            <w:tcW w:w="5160" w:type="dxa"/>
          </w:tcPr>
          <w:p w14:paraId="6070AD3C" w14:textId="58B86E97" w:rsidR="005220F4" w:rsidRPr="00B07F4D" w:rsidRDefault="005220F4" w:rsidP="0076209B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="00B766CF">
              <w:rPr>
                <w:rFonts w:cs="Arial"/>
                <w:color w:val="000000"/>
                <w:sz w:val="20"/>
                <w:szCs w:val="20"/>
              </w:rPr>
              <w:t xml:space="preserve">Double </w:t>
            </w:r>
            <w:r>
              <w:rPr>
                <w:rFonts w:cs="Arial"/>
                <w:color w:val="000000"/>
                <w:sz w:val="20"/>
                <w:szCs w:val="20"/>
              </w:rPr>
              <w:t>Click on saved record on view and click on delete button.</w:t>
            </w:r>
          </w:p>
        </w:tc>
        <w:tc>
          <w:tcPr>
            <w:tcW w:w="1576" w:type="dxa"/>
          </w:tcPr>
          <w:p w14:paraId="5DB2B248" w14:textId="77777777" w:rsidR="005220F4" w:rsidRPr="00B07F4D" w:rsidRDefault="005220F4" w:rsidP="0076209B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1C63D4" w:rsidRPr="00B07F4D" w14:paraId="74C8E7F2" w14:textId="77777777" w:rsidTr="0076209B">
        <w:tc>
          <w:tcPr>
            <w:tcW w:w="865" w:type="dxa"/>
          </w:tcPr>
          <w:p w14:paraId="0FBF10DB" w14:textId="1410B376" w:rsidR="001C63D4" w:rsidRPr="00B07F4D" w:rsidRDefault="005220F4" w:rsidP="001C63D4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3</w:t>
            </w:r>
            <w:r w:rsidR="001C63D4">
              <w:rPr>
                <w:rFonts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1536" w:type="dxa"/>
          </w:tcPr>
          <w:p w14:paraId="2FF65F13" w14:textId="1B9AD463" w:rsidR="001C63D4" w:rsidRPr="00B07F4D" w:rsidRDefault="001C63D4" w:rsidP="001C63D4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RESET</w:t>
            </w:r>
          </w:p>
        </w:tc>
        <w:tc>
          <w:tcPr>
            <w:tcW w:w="5160" w:type="dxa"/>
          </w:tcPr>
          <w:p w14:paraId="19AA3A9D" w14:textId="354BEE66" w:rsidR="001C63D4" w:rsidRPr="00B07F4D" w:rsidRDefault="001C63D4" w:rsidP="001C63D4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>
              <w:rPr>
                <w:rFonts w:cs="Arial"/>
                <w:color w:val="000000"/>
                <w:sz w:val="20"/>
                <w:szCs w:val="20"/>
              </w:rPr>
              <w:t>Resets the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 xml:space="preserve"> current screen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 controls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1576" w:type="dxa"/>
          </w:tcPr>
          <w:p w14:paraId="3297634A" w14:textId="77777777" w:rsidR="001C63D4" w:rsidRPr="00B07F4D" w:rsidRDefault="001C63D4" w:rsidP="001C63D4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</w:tr>
    </w:tbl>
    <w:p w14:paraId="7291182F" w14:textId="77777777" w:rsidR="00AC0926" w:rsidRDefault="00AC0926" w:rsidP="00B3660F">
      <w:pPr>
        <w:pStyle w:val="Heading2"/>
        <w:rPr>
          <w:noProof/>
        </w:rPr>
      </w:pPr>
      <w:bookmarkStart w:id="38" w:name="_Toc73997973"/>
    </w:p>
    <w:p w14:paraId="3282A38A" w14:textId="77777777" w:rsidR="00AC0926" w:rsidRDefault="00AC0926" w:rsidP="00B3660F">
      <w:pPr>
        <w:pStyle w:val="Heading2"/>
        <w:rPr>
          <w:noProof/>
        </w:rPr>
      </w:pPr>
    </w:p>
    <w:p w14:paraId="7B8FFFA9" w14:textId="61875CE3" w:rsidR="00AC0926" w:rsidRDefault="00AC0926" w:rsidP="00B3660F">
      <w:pPr>
        <w:pStyle w:val="Heading2"/>
        <w:rPr>
          <w:noProof/>
        </w:rPr>
      </w:pPr>
    </w:p>
    <w:p w14:paraId="21034E94" w14:textId="77777777" w:rsidR="001344C8" w:rsidRPr="001344C8" w:rsidRDefault="001344C8" w:rsidP="001344C8"/>
    <w:p w14:paraId="3CB7CF98" w14:textId="2A2C2B90" w:rsidR="00B3660F" w:rsidRDefault="00B3660F" w:rsidP="00B3660F">
      <w:pPr>
        <w:pStyle w:val="Heading2"/>
        <w:rPr>
          <w:noProof/>
        </w:rPr>
      </w:pPr>
      <w:r>
        <w:rPr>
          <w:noProof/>
        </w:rPr>
        <w:lastRenderedPageBreak/>
        <w:t>Process</w:t>
      </w:r>
      <w:r w:rsidRPr="00665F57">
        <w:rPr>
          <w:noProof/>
        </w:rPr>
        <w:t xml:space="preserve"> Management</w:t>
      </w:r>
    </w:p>
    <w:p w14:paraId="2EA699E0" w14:textId="7EB3772B" w:rsidR="00B3660F" w:rsidRDefault="00E34298" w:rsidP="00B3660F">
      <w:pPr>
        <w:pStyle w:val="Heading3"/>
      </w:pPr>
      <w:r>
        <w:t xml:space="preserve">Doc No. Generation for </w:t>
      </w:r>
      <w:r w:rsidR="00AD7B3D">
        <w:t xml:space="preserve">Asset </w:t>
      </w:r>
      <w:r w:rsidR="00104BA6">
        <w:t>Movement (</w:t>
      </w:r>
      <w:r w:rsidR="00B3660F">
        <w:t>Desktop App)</w:t>
      </w:r>
    </w:p>
    <w:p w14:paraId="4869E2C4" w14:textId="5CF88020" w:rsidR="00B3660F" w:rsidRDefault="00AD7B3D" w:rsidP="00B3660F">
      <w:pPr>
        <w:rPr>
          <w:u w:val="single"/>
        </w:rPr>
      </w:pPr>
      <w:r>
        <w:rPr>
          <w:noProof/>
        </w:rPr>
        <w:drawing>
          <wp:inline distT="0" distB="0" distL="0" distR="0" wp14:anchorId="3F7E630E" wp14:editId="1AB2A32D">
            <wp:extent cx="6457950" cy="3543300"/>
            <wp:effectExtent l="0" t="0" r="0" b="0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0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2D627B" w14:textId="07363AC6" w:rsidR="00B3660F" w:rsidRPr="00132CEB" w:rsidRDefault="00B3660F" w:rsidP="00B3660F">
      <w:pPr>
        <w:spacing w:line="276" w:lineRule="auto"/>
        <w:jc w:val="both"/>
        <w:rPr>
          <w:rFonts w:cs="Arial"/>
          <w:i/>
          <w:color w:val="000000"/>
          <w:sz w:val="20"/>
          <w:szCs w:val="20"/>
          <w:u w:val="single"/>
        </w:rPr>
      </w:pPr>
      <w:r>
        <w:rPr>
          <w:rFonts w:cs="Arial"/>
          <w:i/>
          <w:sz w:val="20"/>
          <w:szCs w:val="20"/>
          <w:u w:val="single"/>
        </w:rPr>
        <w:t>Ac</w:t>
      </w:r>
      <w:r w:rsidR="00642A85">
        <w:rPr>
          <w:rFonts w:cs="Arial"/>
          <w:i/>
          <w:sz w:val="20"/>
          <w:szCs w:val="20"/>
          <w:u w:val="single"/>
        </w:rPr>
        <w:t>tion available: Add</w:t>
      </w:r>
      <w:r>
        <w:rPr>
          <w:rFonts w:cs="Arial"/>
          <w:i/>
          <w:sz w:val="20"/>
          <w:szCs w:val="20"/>
          <w:u w:val="single"/>
        </w:rPr>
        <w:t xml:space="preserve"> and Save, Reset</w:t>
      </w:r>
    </w:p>
    <w:p w14:paraId="6527C406" w14:textId="5F6B891D" w:rsidR="00B3660F" w:rsidRDefault="00B3660F" w:rsidP="00B3660F">
      <w:pPr>
        <w:spacing w:line="276" w:lineRule="auto"/>
        <w:jc w:val="both"/>
        <w:rPr>
          <w:rFonts w:cs="Arial"/>
          <w:color w:val="000000"/>
          <w:sz w:val="20"/>
          <w:szCs w:val="20"/>
        </w:rPr>
      </w:pPr>
      <w:r w:rsidRPr="00B07F4D">
        <w:rPr>
          <w:rFonts w:cs="Arial"/>
          <w:b/>
          <w:color w:val="000000"/>
          <w:sz w:val="20"/>
          <w:szCs w:val="20"/>
        </w:rPr>
        <w:t xml:space="preserve">Brief Description: </w:t>
      </w:r>
      <w:r>
        <w:rPr>
          <w:rFonts w:cs="Arial"/>
          <w:color w:val="000000"/>
          <w:sz w:val="20"/>
          <w:szCs w:val="20"/>
        </w:rPr>
        <w:t xml:space="preserve">This screen will be used to </w:t>
      </w:r>
      <w:r w:rsidRPr="00D80D16">
        <w:rPr>
          <w:rFonts w:cs="Arial"/>
          <w:color w:val="000000"/>
          <w:sz w:val="20"/>
          <w:szCs w:val="20"/>
        </w:rPr>
        <w:t xml:space="preserve">Generation </w:t>
      </w:r>
      <w:r w:rsidR="00E34298">
        <w:rPr>
          <w:rFonts w:cs="Arial"/>
          <w:color w:val="000000"/>
          <w:sz w:val="20"/>
          <w:szCs w:val="20"/>
        </w:rPr>
        <w:t>Doc No. for dispatching</w:t>
      </w:r>
      <w:r>
        <w:rPr>
          <w:rFonts w:cs="Arial"/>
          <w:color w:val="000000"/>
          <w:sz w:val="20"/>
          <w:szCs w:val="20"/>
        </w:rPr>
        <w:t>.</w:t>
      </w:r>
    </w:p>
    <w:p w14:paraId="419814FD" w14:textId="5F01649E" w:rsidR="00B3660F" w:rsidRDefault="00B3660F" w:rsidP="00B3660F">
      <w:pPr>
        <w:numPr>
          <w:ilvl w:val="0"/>
          <w:numId w:val="19"/>
        </w:numPr>
        <w:spacing w:after="0" w:line="276" w:lineRule="auto"/>
        <w:jc w:val="both"/>
        <w:rPr>
          <w:rFonts w:cs="Arial"/>
          <w:color w:val="000000"/>
          <w:sz w:val="20"/>
          <w:szCs w:val="20"/>
        </w:rPr>
      </w:pPr>
      <w:r>
        <w:rPr>
          <w:rFonts w:cs="Arial"/>
          <w:color w:val="000000"/>
          <w:sz w:val="20"/>
          <w:szCs w:val="20"/>
        </w:rPr>
        <w:t>Application w</w:t>
      </w:r>
      <w:r w:rsidR="00E34298">
        <w:rPr>
          <w:rFonts w:cs="Arial"/>
          <w:color w:val="000000"/>
          <w:sz w:val="20"/>
          <w:szCs w:val="20"/>
        </w:rPr>
        <w:t>ill generate the doc no.</w:t>
      </w:r>
      <w:r>
        <w:rPr>
          <w:rFonts w:cs="Arial"/>
          <w:color w:val="000000"/>
          <w:sz w:val="20"/>
          <w:szCs w:val="20"/>
        </w:rPr>
        <w:t xml:space="preserve"> no. automatically.</w:t>
      </w:r>
    </w:p>
    <w:p w14:paraId="0269FC97" w14:textId="14BC3A83" w:rsidR="00B3660F" w:rsidRDefault="006C7826" w:rsidP="00B3660F">
      <w:pPr>
        <w:numPr>
          <w:ilvl w:val="0"/>
          <w:numId w:val="20"/>
        </w:numPr>
        <w:spacing w:after="0" w:line="276" w:lineRule="auto"/>
        <w:jc w:val="both"/>
        <w:rPr>
          <w:rFonts w:cs="Arial"/>
          <w:color w:val="000000"/>
          <w:sz w:val="20"/>
          <w:szCs w:val="20"/>
        </w:rPr>
      </w:pPr>
      <w:r>
        <w:rPr>
          <w:rFonts w:cs="Arial"/>
          <w:color w:val="000000"/>
          <w:sz w:val="20"/>
          <w:szCs w:val="20"/>
        </w:rPr>
        <w:t>Doc</w:t>
      </w:r>
      <w:r w:rsidR="00B3660F">
        <w:rPr>
          <w:rFonts w:cs="Arial"/>
          <w:color w:val="000000"/>
          <w:sz w:val="20"/>
          <w:szCs w:val="20"/>
        </w:rPr>
        <w:t xml:space="preserve"> No. format will be like </w:t>
      </w:r>
      <w:r w:rsidR="00E34298">
        <w:rPr>
          <w:rFonts w:cs="Arial"/>
          <w:color w:val="000000"/>
          <w:sz w:val="20"/>
          <w:szCs w:val="20"/>
        </w:rPr>
        <w:t>Doc</w:t>
      </w:r>
      <w:r w:rsidR="00B3660F">
        <w:rPr>
          <w:rFonts w:cs="Arial"/>
          <w:color w:val="000000"/>
          <w:sz w:val="20"/>
          <w:szCs w:val="20"/>
        </w:rPr>
        <w:t>-ddMMyy-0001</w:t>
      </w:r>
    </w:p>
    <w:p w14:paraId="370BD5B1" w14:textId="15DD51DF" w:rsidR="00B3660F" w:rsidRDefault="00BA1548" w:rsidP="00B3660F">
      <w:pPr>
        <w:numPr>
          <w:ilvl w:val="0"/>
          <w:numId w:val="20"/>
        </w:numPr>
        <w:spacing w:after="0" w:line="276" w:lineRule="auto"/>
        <w:jc w:val="both"/>
        <w:rPr>
          <w:rFonts w:cs="Arial"/>
          <w:color w:val="000000"/>
          <w:sz w:val="20"/>
          <w:szCs w:val="20"/>
        </w:rPr>
      </w:pPr>
      <w:r>
        <w:rPr>
          <w:rFonts w:cs="Arial"/>
          <w:color w:val="000000"/>
          <w:sz w:val="20"/>
          <w:szCs w:val="20"/>
        </w:rPr>
        <w:t>Eight</w:t>
      </w:r>
      <w:r w:rsidR="00B3660F">
        <w:rPr>
          <w:rFonts w:cs="Arial"/>
          <w:color w:val="000000"/>
          <w:sz w:val="20"/>
          <w:szCs w:val="20"/>
        </w:rPr>
        <w:t xml:space="preserve"> Digit Date Month Year and last </w:t>
      </w:r>
      <w:r>
        <w:rPr>
          <w:rFonts w:cs="Arial"/>
          <w:color w:val="000000"/>
          <w:sz w:val="20"/>
          <w:szCs w:val="20"/>
        </w:rPr>
        <w:t>four</w:t>
      </w:r>
      <w:r w:rsidR="00B3660F">
        <w:rPr>
          <w:rFonts w:cs="Arial"/>
          <w:color w:val="000000"/>
          <w:sz w:val="20"/>
          <w:szCs w:val="20"/>
        </w:rPr>
        <w:t xml:space="preserve"> digit will be auto increment serial no.</w:t>
      </w:r>
    </w:p>
    <w:p w14:paraId="0F4322BC" w14:textId="34F351F7" w:rsidR="008F2F54" w:rsidRPr="008F2F54" w:rsidRDefault="006C7826" w:rsidP="008F2F54">
      <w:pPr>
        <w:numPr>
          <w:ilvl w:val="0"/>
          <w:numId w:val="19"/>
        </w:numPr>
        <w:spacing w:after="0" w:line="276" w:lineRule="auto"/>
        <w:jc w:val="both"/>
        <w:rPr>
          <w:rFonts w:cs="Arial"/>
          <w:color w:val="000000"/>
          <w:sz w:val="20"/>
          <w:szCs w:val="20"/>
        </w:rPr>
      </w:pPr>
      <w:r>
        <w:rPr>
          <w:rFonts w:cs="Arial"/>
          <w:color w:val="000000"/>
          <w:sz w:val="20"/>
          <w:szCs w:val="20"/>
        </w:rPr>
        <w:t>User will select from</w:t>
      </w:r>
      <w:r w:rsidR="00E34298">
        <w:rPr>
          <w:rFonts w:cs="Arial"/>
          <w:color w:val="000000"/>
          <w:sz w:val="20"/>
          <w:szCs w:val="20"/>
        </w:rPr>
        <w:t xml:space="preserve"> </w:t>
      </w:r>
      <w:r w:rsidR="008F2F54" w:rsidRPr="008F2F54">
        <w:rPr>
          <w:rFonts w:cs="Arial"/>
          <w:color w:val="000000"/>
          <w:sz w:val="20"/>
          <w:szCs w:val="20"/>
        </w:rPr>
        <w:t xml:space="preserve">Plant, To plant, From </w:t>
      </w:r>
      <w:r w:rsidR="00EB2165">
        <w:rPr>
          <w:rFonts w:cs="Arial"/>
          <w:color w:val="000000"/>
          <w:sz w:val="20"/>
          <w:szCs w:val="20"/>
        </w:rPr>
        <w:t>Floor</w:t>
      </w:r>
      <w:r w:rsidR="008F2F54" w:rsidRPr="008F2F54">
        <w:rPr>
          <w:rFonts w:cs="Arial"/>
          <w:color w:val="000000"/>
          <w:sz w:val="20"/>
          <w:szCs w:val="20"/>
        </w:rPr>
        <w:t xml:space="preserve"> </w:t>
      </w:r>
      <w:proofErr w:type="gramStart"/>
      <w:r w:rsidR="008F2F54" w:rsidRPr="008F2F54">
        <w:rPr>
          <w:rFonts w:cs="Arial"/>
          <w:color w:val="000000"/>
          <w:sz w:val="20"/>
          <w:szCs w:val="20"/>
        </w:rPr>
        <w:t>To</w:t>
      </w:r>
      <w:proofErr w:type="gramEnd"/>
      <w:r w:rsidR="008F2F54" w:rsidRPr="008F2F54">
        <w:rPr>
          <w:rFonts w:cs="Arial"/>
          <w:color w:val="000000"/>
          <w:sz w:val="20"/>
          <w:szCs w:val="20"/>
        </w:rPr>
        <w:t xml:space="preserve"> </w:t>
      </w:r>
      <w:r w:rsidR="00EB2165">
        <w:rPr>
          <w:rFonts w:cs="Arial"/>
          <w:color w:val="000000"/>
          <w:sz w:val="20"/>
          <w:szCs w:val="20"/>
        </w:rPr>
        <w:t>Floor</w:t>
      </w:r>
      <w:r w:rsidR="008F2F54" w:rsidRPr="008F2F54">
        <w:rPr>
          <w:rFonts w:cs="Arial"/>
          <w:color w:val="000000"/>
          <w:sz w:val="20"/>
          <w:szCs w:val="20"/>
        </w:rPr>
        <w:t>, From Section To Section</w:t>
      </w:r>
    </w:p>
    <w:p w14:paraId="5C11C0EA" w14:textId="1D9837C1" w:rsidR="00B3660F" w:rsidRDefault="008F2F54" w:rsidP="008F2F54">
      <w:pPr>
        <w:numPr>
          <w:ilvl w:val="0"/>
          <w:numId w:val="19"/>
        </w:numPr>
        <w:spacing w:after="0" w:line="276" w:lineRule="auto"/>
        <w:jc w:val="both"/>
        <w:rPr>
          <w:rFonts w:cs="Arial"/>
          <w:color w:val="000000"/>
          <w:sz w:val="20"/>
          <w:szCs w:val="20"/>
        </w:rPr>
      </w:pPr>
      <w:proofErr w:type="gramStart"/>
      <w:r w:rsidRPr="008F2F54">
        <w:rPr>
          <w:rFonts w:cs="Arial"/>
          <w:color w:val="000000"/>
          <w:sz w:val="20"/>
          <w:szCs w:val="20"/>
        </w:rPr>
        <w:t>,Asset</w:t>
      </w:r>
      <w:proofErr w:type="gramEnd"/>
      <w:r w:rsidRPr="008F2F54">
        <w:rPr>
          <w:rFonts w:cs="Arial"/>
          <w:color w:val="000000"/>
          <w:sz w:val="20"/>
          <w:szCs w:val="20"/>
        </w:rPr>
        <w:t xml:space="preserve"> Code</w:t>
      </w:r>
      <w:r w:rsidR="00B3660F">
        <w:rPr>
          <w:rFonts w:cs="Arial"/>
          <w:color w:val="000000"/>
          <w:sz w:val="20"/>
          <w:szCs w:val="20"/>
        </w:rPr>
        <w:t xml:space="preserve"> and enter the</w:t>
      </w:r>
      <w:r w:rsidR="00E34298">
        <w:rPr>
          <w:rFonts w:cs="Arial"/>
          <w:color w:val="000000"/>
          <w:sz w:val="20"/>
          <w:szCs w:val="20"/>
        </w:rPr>
        <w:t xml:space="preserve"> dispatch</w:t>
      </w:r>
      <w:r w:rsidR="00B3660F">
        <w:rPr>
          <w:rFonts w:cs="Arial"/>
          <w:color w:val="000000"/>
          <w:sz w:val="20"/>
          <w:szCs w:val="20"/>
        </w:rPr>
        <w:t xml:space="preserve"> Quantity as per need to </w:t>
      </w:r>
      <w:r w:rsidR="00E34298">
        <w:rPr>
          <w:rFonts w:cs="Arial"/>
          <w:color w:val="000000"/>
          <w:sz w:val="20"/>
          <w:szCs w:val="20"/>
        </w:rPr>
        <w:t>dispatch</w:t>
      </w:r>
      <w:r w:rsidR="00B3660F">
        <w:rPr>
          <w:rFonts w:cs="Arial"/>
          <w:color w:val="000000"/>
          <w:sz w:val="20"/>
          <w:szCs w:val="20"/>
        </w:rPr>
        <w:t>.</w:t>
      </w:r>
    </w:p>
    <w:p w14:paraId="3022CB24" w14:textId="58D743D5" w:rsidR="00B3660F" w:rsidRDefault="00B3660F" w:rsidP="00B3660F">
      <w:pPr>
        <w:numPr>
          <w:ilvl w:val="0"/>
          <w:numId w:val="20"/>
        </w:numPr>
        <w:spacing w:after="0" w:line="276" w:lineRule="auto"/>
        <w:jc w:val="both"/>
        <w:rPr>
          <w:rFonts w:cs="Arial"/>
          <w:color w:val="000000"/>
          <w:sz w:val="20"/>
          <w:szCs w:val="20"/>
        </w:rPr>
      </w:pPr>
      <w:r w:rsidRPr="00B07F4D">
        <w:rPr>
          <w:rFonts w:cs="Arial"/>
          <w:color w:val="000000"/>
          <w:sz w:val="20"/>
          <w:szCs w:val="20"/>
        </w:rPr>
        <w:t xml:space="preserve">On click of </w:t>
      </w:r>
      <w:r>
        <w:rPr>
          <w:rFonts w:cs="Arial"/>
          <w:i/>
          <w:color w:val="000000"/>
          <w:sz w:val="20"/>
          <w:szCs w:val="20"/>
        </w:rPr>
        <w:t>Add</w:t>
      </w:r>
      <w:r w:rsidR="00E34298">
        <w:rPr>
          <w:rFonts w:cs="Arial"/>
          <w:color w:val="000000"/>
          <w:sz w:val="20"/>
          <w:szCs w:val="20"/>
        </w:rPr>
        <w:t xml:space="preserve"> button location, product and</w:t>
      </w:r>
      <w:r>
        <w:rPr>
          <w:rFonts w:cs="Arial"/>
          <w:color w:val="000000"/>
          <w:sz w:val="20"/>
          <w:szCs w:val="20"/>
        </w:rPr>
        <w:t xml:space="preserve"> quantity will be added in grid </w:t>
      </w:r>
    </w:p>
    <w:p w14:paraId="27C9B0E6" w14:textId="10971C7B" w:rsidR="00B3660F" w:rsidRPr="00E34298" w:rsidRDefault="00E34298" w:rsidP="00E34298">
      <w:pPr>
        <w:numPr>
          <w:ilvl w:val="0"/>
          <w:numId w:val="19"/>
        </w:numPr>
        <w:spacing w:after="0" w:line="276" w:lineRule="auto"/>
        <w:jc w:val="both"/>
        <w:rPr>
          <w:rFonts w:cs="Arial"/>
          <w:color w:val="000000"/>
          <w:sz w:val="20"/>
          <w:szCs w:val="20"/>
        </w:rPr>
      </w:pPr>
      <w:r>
        <w:t>This process will be repeating</w:t>
      </w:r>
      <w:r w:rsidR="00B3660F">
        <w:t xml:space="preserve"> as pe</w:t>
      </w:r>
      <w:r>
        <w:t>r required product for dispatching</w:t>
      </w:r>
      <w:r w:rsidR="00B3660F">
        <w:t>.</w:t>
      </w:r>
    </w:p>
    <w:p w14:paraId="7F942092" w14:textId="45EFAE19" w:rsidR="00B3660F" w:rsidRDefault="00B3660F" w:rsidP="00B3660F">
      <w:pPr>
        <w:numPr>
          <w:ilvl w:val="0"/>
          <w:numId w:val="19"/>
        </w:numPr>
        <w:spacing w:after="0" w:line="276" w:lineRule="auto"/>
        <w:jc w:val="both"/>
        <w:rPr>
          <w:rFonts w:cs="Arial"/>
          <w:color w:val="000000"/>
          <w:sz w:val="20"/>
          <w:szCs w:val="20"/>
        </w:rPr>
      </w:pPr>
      <w:r w:rsidRPr="001E32B7">
        <w:rPr>
          <w:rFonts w:cs="Arial"/>
          <w:color w:val="000000"/>
          <w:sz w:val="20"/>
          <w:szCs w:val="20"/>
        </w:rPr>
        <w:t>User will click on save button to save the selecte</w:t>
      </w:r>
      <w:r w:rsidR="00E34298">
        <w:rPr>
          <w:rFonts w:cs="Arial"/>
          <w:color w:val="000000"/>
          <w:sz w:val="20"/>
          <w:szCs w:val="20"/>
        </w:rPr>
        <w:t>d file data against the doc</w:t>
      </w:r>
      <w:r w:rsidRPr="001E32B7">
        <w:rPr>
          <w:rFonts w:cs="Arial"/>
          <w:color w:val="000000"/>
          <w:sz w:val="20"/>
          <w:szCs w:val="20"/>
        </w:rPr>
        <w:t xml:space="preserve"> no.</w:t>
      </w:r>
    </w:p>
    <w:p w14:paraId="16F6CA21" w14:textId="6375D34B" w:rsidR="00104BA6" w:rsidRDefault="00104BA6" w:rsidP="00B3660F">
      <w:pPr>
        <w:numPr>
          <w:ilvl w:val="0"/>
          <w:numId w:val="19"/>
        </w:numPr>
        <w:spacing w:after="0" w:line="276" w:lineRule="auto"/>
        <w:jc w:val="both"/>
        <w:rPr>
          <w:rFonts w:cs="Arial"/>
          <w:color w:val="000000"/>
          <w:sz w:val="20"/>
          <w:szCs w:val="20"/>
        </w:rPr>
      </w:pPr>
      <w:r>
        <w:rPr>
          <w:rFonts w:cs="Arial"/>
          <w:color w:val="000000"/>
          <w:sz w:val="20"/>
          <w:szCs w:val="20"/>
        </w:rPr>
        <w:t xml:space="preserve">Note: Email will be </w:t>
      </w:r>
      <w:proofErr w:type="gramStart"/>
      <w:r>
        <w:rPr>
          <w:rFonts w:cs="Arial"/>
          <w:color w:val="000000"/>
          <w:sz w:val="20"/>
          <w:szCs w:val="20"/>
        </w:rPr>
        <w:t>send</w:t>
      </w:r>
      <w:proofErr w:type="gramEnd"/>
      <w:r>
        <w:rPr>
          <w:rFonts w:cs="Arial"/>
          <w:color w:val="000000"/>
          <w:sz w:val="20"/>
          <w:szCs w:val="20"/>
        </w:rPr>
        <w:t xml:space="preserve"> to Approver after doc generation.</w:t>
      </w:r>
    </w:p>
    <w:p w14:paraId="70B28A01" w14:textId="77777777" w:rsidR="00B3660F" w:rsidRPr="001E32B7" w:rsidRDefault="00B3660F" w:rsidP="00B3660F">
      <w:pPr>
        <w:spacing w:after="0" w:line="276" w:lineRule="auto"/>
        <w:ind w:left="720"/>
        <w:jc w:val="both"/>
        <w:rPr>
          <w:rFonts w:cs="Arial"/>
          <w:color w:val="000000"/>
          <w:sz w:val="20"/>
          <w:szCs w:val="20"/>
        </w:rPr>
      </w:pPr>
    </w:p>
    <w:p w14:paraId="6B225A81" w14:textId="2D5D1696" w:rsidR="00195748" w:rsidRDefault="00B3660F" w:rsidP="00B3660F">
      <w:pPr>
        <w:pStyle w:val="Heading2"/>
        <w:rPr>
          <w:noProof/>
        </w:rPr>
      </w:pPr>
      <w:r w:rsidRPr="001E32B7">
        <w:rPr>
          <w:color w:val="000000"/>
          <w:sz w:val="20"/>
          <w:szCs w:val="20"/>
        </w:rPr>
        <w:t>Note:</w:t>
      </w:r>
      <w:r>
        <w:rPr>
          <w:color w:val="000000"/>
          <w:sz w:val="20"/>
          <w:szCs w:val="20"/>
        </w:rPr>
        <w:t xml:space="preserve"> After saved successfully, App</w:t>
      </w:r>
      <w:r w:rsidR="00E34298">
        <w:rPr>
          <w:color w:val="000000"/>
          <w:sz w:val="20"/>
          <w:szCs w:val="20"/>
        </w:rPr>
        <w:t>lication will show the doc no</w:t>
      </w:r>
      <w:r>
        <w:rPr>
          <w:color w:val="000000"/>
          <w:sz w:val="20"/>
          <w:szCs w:val="20"/>
        </w:rPr>
        <w:t>. Us</w:t>
      </w:r>
      <w:r w:rsidR="00E34298">
        <w:rPr>
          <w:color w:val="000000"/>
          <w:sz w:val="20"/>
          <w:szCs w:val="20"/>
        </w:rPr>
        <w:t>er should note down the Doc no. Same doc</w:t>
      </w:r>
      <w:r>
        <w:rPr>
          <w:color w:val="000000"/>
          <w:sz w:val="20"/>
          <w:szCs w:val="20"/>
        </w:rPr>
        <w:t xml:space="preserve"> no </w:t>
      </w:r>
      <w:r w:rsidR="006C7826">
        <w:rPr>
          <w:color w:val="000000"/>
          <w:sz w:val="20"/>
          <w:szCs w:val="20"/>
        </w:rPr>
        <w:t>will be used for further dispatch</w:t>
      </w:r>
      <w:r>
        <w:rPr>
          <w:color w:val="000000"/>
          <w:sz w:val="20"/>
          <w:szCs w:val="20"/>
        </w:rPr>
        <w:t xml:space="preserve"> </w:t>
      </w:r>
      <w:r w:rsidR="006C7826">
        <w:rPr>
          <w:color w:val="000000"/>
          <w:sz w:val="20"/>
          <w:szCs w:val="20"/>
        </w:rPr>
        <w:t>for asset</w:t>
      </w:r>
      <w:r w:rsidR="00E34298">
        <w:rPr>
          <w:color w:val="000000"/>
          <w:sz w:val="20"/>
          <w:szCs w:val="20"/>
        </w:rPr>
        <w:t xml:space="preserve"> dispatching</w:t>
      </w:r>
      <w:r>
        <w:rPr>
          <w:color w:val="000000"/>
          <w:sz w:val="20"/>
          <w:szCs w:val="20"/>
        </w:rPr>
        <w:t>.</w:t>
      </w:r>
    </w:p>
    <w:p w14:paraId="68677A7B" w14:textId="052319AF" w:rsidR="009B7A54" w:rsidRDefault="009B7A54" w:rsidP="00494B93">
      <w:pPr>
        <w:pStyle w:val="Heading2"/>
        <w:rPr>
          <w:noProof/>
        </w:rPr>
      </w:pPr>
      <w:bookmarkStart w:id="39" w:name="_Toc97556121"/>
    </w:p>
    <w:p w14:paraId="2E9D0CD7" w14:textId="34D6C38B" w:rsidR="00B3660F" w:rsidRDefault="00B3660F" w:rsidP="00B3660F"/>
    <w:p w14:paraId="2E187C92" w14:textId="6830D0F5" w:rsidR="00B3660F" w:rsidRDefault="00B3660F" w:rsidP="00B3660F"/>
    <w:p w14:paraId="33CD38D2" w14:textId="6309A6C1" w:rsidR="00EC5CCC" w:rsidRDefault="00EC5CCC" w:rsidP="00B3660F"/>
    <w:p w14:paraId="044F2B7C" w14:textId="6C43E0B4" w:rsidR="00EC5CCC" w:rsidRDefault="00EC5CCC" w:rsidP="00B3660F"/>
    <w:p w14:paraId="21059F1D" w14:textId="1F3E9316" w:rsidR="00EC5CCC" w:rsidRDefault="006F7359" w:rsidP="00EC5CCC">
      <w:pPr>
        <w:pStyle w:val="Heading3"/>
      </w:pPr>
      <w:r w:rsidRPr="006F7359">
        <w:t>Asse</w:t>
      </w:r>
      <w:r w:rsidR="000C1DA4">
        <w:t>t</w:t>
      </w:r>
      <w:r w:rsidRPr="006F7359">
        <w:t xml:space="preserve"> Approve</w:t>
      </w:r>
      <w:r w:rsidR="00EC5CCC">
        <w:t xml:space="preserve"> (Desktop App)</w:t>
      </w:r>
    </w:p>
    <w:p w14:paraId="6FB5CEA3" w14:textId="018EA2F9" w:rsidR="00EC5CCC" w:rsidRDefault="00AD7B3D" w:rsidP="00EC5CCC">
      <w:pPr>
        <w:rPr>
          <w:u w:val="single"/>
        </w:rPr>
      </w:pPr>
      <w:r>
        <w:rPr>
          <w:noProof/>
        </w:rPr>
        <w:drawing>
          <wp:inline distT="0" distB="0" distL="0" distR="0" wp14:anchorId="0E859B84" wp14:editId="00DCB613">
            <wp:extent cx="6286500" cy="3933825"/>
            <wp:effectExtent l="0" t="0" r="0" b="9525"/>
            <wp:docPr id="11" name="Picture 11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393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C52F6A" w14:textId="00545B0B" w:rsidR="00EC5CCC" w:rsidRPr="00132CEB" w:rsidRDefault="00EC5CCC" w:rsidP="00EC5CCC">
      <w:pPr>
        <w:spacing w:line="276" w:lineRule="auto"/>
        <w:jc w:val="both"/>
        <w:rPr>
          <w:rFonts w:cs="Arial"/>
          <w:i/>
          <w:color w:val="000000"/>
          <w:sz w:val="20"/>
          <w:szCs w:val="20"/>
          <w:u w:val="single"/>
        </w:rPr>
      </w:pPr>
      <w:r>
        <w:rPr>
          <w:rFonts w:cs="Arial"/>
          <w:i/>
          <w:sz w:val="20"/>
          <w:szCs w:val="20"/>
          <w:u w:val="single"/>
        </w:rPr>
        <w:t xml:space="preserve">Action available: </w:t>
      </w:r>
      <w:r w:rsidR="0061463B">
        <w:rPr>
          <w:rFonts w:cs="Arial"/>
          <w:i/>
          <w:sz w:val="20"/>
          <w:szCs w:val="20"/>
          <w:u w:val="single"/>
        </w:rPr>
        <w:t>Approve</w:t>
      </w:r>
      <w:r>
        <w:rPr>
          <w:rFonts w:cs="Arial"/>
          <w:i/>
          <w:sz w:val="20"/>
          <w:szCs w:val="20"/>
          <w:u w:val="single"/>
        </w:rPr>
        <w:t>, Reset</w:t>
      </w:r>
    </w:p>
    <w:p w14:paraId="23B8B413" w14:textId="01F9D398" w:rsidR="00EC5CCC" w:rsidRDefault="00EC5CCC" w:rsidP="00EC5CCC">
      <w:pPr>
        <w:spacing w:line="276" w:lineRule="auto"/>
        <w:jc w:val="both"/>
        <w:rPr>
          <w:rFonts w:cs="Arial"/>
          <w:color w:val="000000"/>
          <w:sz w:val="20"/>
          <w:szCs w:val="20"/>
        </w:rPr>
      </w:pPr>
      <w:r w:rsidRPr="00B07F4D">
        <w:rPr>
          <w:rFonts w:cs="Arial"/>
          <w:b/>
          <w:color w:val="000000"/>
          <w:sz w:val="20"/>
          <w:szCs w:val="20"/>
        </w:rPr>
        <w:t xml:space="preserve">Brief Description: </w:t>
      </w:r>
      <w:r>
        <w:rPr>
          <w:rFonts w:cs="Arial"/>
          <w:color w:val="000000"/>
          <w:sz w:val="20"/>
          <w:szCs w:val="20"/>
        </w:rPr>
        <w:t xml:space="preserve">This screen will be used to </w:t>
      </w:r>
      <w:r w:rsidR="0061463B" w:rsidRPr="0061463B">
        <w:rPr>
          <w:rFonts w:cs="Arial"/>
          <w:color w:val="000000"/>
          <w:sz w:val="20"/>
          <w:szCs w:val="20"/>
        </w:rPr>
        <w:t xml:space="preserve">Approve </w:t>
      </w:r>
      <w:r w:rsidR="0061463B">
        <w:rPr>
          <w:rFonts w:cs="Arial"/>
          <w:color w:val="000000"/>
          <w:sz w:val="20"/>
          <w:szCs w:val="20"/>
        </w:rPr>
        <w:t>Assert</w:t>
      </w:r>
      <w:r>
        <w:rPr>
          <w:rFonts w:cs="Arial"/>
          <w:color w:val="000000"/>
          <w:sz w:val="20"/>
          <w:szCs w:val="20"/>
        </w:rPr>
        <w:t xml:space="preserve"> for </w:t>
      </w:r>
      <w:r w:rsidR="0061463B">
        <w:rPr>
          <w:rFonts w:cs="Arial"/>
          <w:color w:val="000000"/>
          <w:sz w:val="20"/>
          <w:szCs w:val="20"/>
        </w:rPr>
        <w:t>dispatch</w:t>
      </w:r>
      <w:r>
        <w:rPr>
          <w:rFonts w:cs="Arial"/>
          <w:color w:val="000000"/>
          <w:sz w:val="20"/>
          <w:szCs w:val="20"/>
        </w:rPr>
        <w:t>.</w:t>
      </w:r>
    </w:p>
    <w:p w14:paraId="28930AFE" w14:textId="450385E5" w:rsidR="0061463B" w:rsidRDefault="00EC5CCC" w:rsidP="0061463B">
      <w:pPr>
        <w:numPr>
          <w:ilvl w:val="0"/>
          <w:numId w:val="19"/>
        </w:numPr>
        <w:spacing w:after="0" w:line="276" w:lineRule="auto"/>
        <w:jc w:val="both"/>
        <w:rPr>
          <w:rFonts w:cs="Arial"/>
          <w:color w:val="000000"/>
          <w:sz w:val="20"/>
          <w:szCs w:val="20"/>
        </w:rPr>
      </w:pPr>
      <w:r>
        <w:rPr>
          <w:rFonts w:cs="Arial"/>
          <w:color w:val="000000"/>
          <w:sz w:val="20"/>
          <w:szCs w:val="20"/>
        </w:rPr>
        <w:t xml:space="preserve">User will select </w:t>
      </w:r>
      <w:r w:rsidRPr="008F2F54">
        <w:rPr>
          <w:rFonts w:cs="Arial"/>
          <w:color w:val="000000"/>
          <w:sz w:val="20"/>
          <w:szCs w:val="20"/>
        </w:rPr>
        <w:t>Plant</w:t>
      </w:r>
      <w:r w:rsidR="0061463B">
        <w:rPr>
          <w:rFonts w:cs="Arial"/>
          <w:color w:val="000000"/>
          <w:sz w:val="20"/>
          <w:szCs w:val="20"/>
        </w:rPr>
        <w:t xml:space="preserve"> and Doc No. then all details will populate in grid.</w:t>
      </w:r>
    </w:p>
    <w:p w14:paraId="03103D20" w14:textId="6024C275" w:rsidR="00EC5CCC" w:rsidRPr="0061463B" w:rsidRDefault="0061463B" w:rsidP="00B3660F">
      <w:pPr>
        <w:numPr>
          <w:ilvl w:val="0"/>
          <w:numId w:val="19"/>
        </w:numPr>
        <w:spacing w:after="0" w:line="276" w:lineRule="auto"/>
        <w:jc w:val="both"/>
        <w:rPr>
          <w:rFonts w:cs="Arial"/>
          <w:color w:val="000000"/>
          <w:sz w:val="20"/>
          <w:szCs w:val="20"/>
        </w:rPr>
      </w:pPr>
      <w:r>
        <w:rPr>
          <w:rFonts w:cs="Arial"/>
          <w:color w:val="000000"/>
          <w:sz w:val="20"/>
          <w:szCs w:val="20"/>
        </w:rPr>
        <w:t>User will validate the details from grid and click on approve button for dispatch the data.</w:t>
      </w:r>
    </w:p>
    <w:p w14:paraId="2DE2491B" w14:textId="5D1B4B07" w:rsidR="00EC5CCC" w:rsidRDefault="00EC5CCC" w:rsidP="00B3660F"/>
    <w:p w14:paraId="7B1A2A8C" w14:textId="35DF495A" w:rsidR="00EC5CCC" w:rsidRDefault="00EC5CCC" w:rsidP="00B3660F"/>
    <w:p w14:paraId="520DCB59" w14:textId="763F045F" w:rsidR="00EC5CCC" w:rsidRDefault="00EC5CCC" w:rsidP="00B3660F"/>
    <w:p w14:paraId="6A97B80E" w14:textId="77777777" w:rsidR="00EC5CCC" w:rsidRDefault="00EC5CCC" w:rsidP="00B3660F"/>
    <w:p w14:paraId="5A2D75C1" w14:textId="1E0CF117" w:rsidR="00B3660F" w:rsidRDefault="00B3660F" w:rsidP="00B3660F"/>
    <w:p w14:paraId="7189B886" w14:textId="238DC8A6" w:rsidR="00B3660F" w:rsidRDefault="00B3660F" w:rsidP="00B3660F"/>
    <w:p w14:paraId="1157539C" w14:textId="5E2F5033" w:rsidR="00720493" w:rsidRDefault="00720493" w:rsidP="00B3660F"/>
    <w:p w14:paraId="5824AE23" w14:textId="123946FD" w:rsidR="00720493" w:rsidRDefault="00720493" w:rsidP="00B3660F"/>
    <w:p w14:paraId="3A651C52" w14:textId="53FC4968" w:rsidR="00720493" w:rsidRDefault="00720493" w:rsidP="00B3660F"/>
    <w:p w14:paraId="10990FE6" w14:textId="5B039A5C" w:rsidR="00720493" w:rsidRDefault="00720493" w:rsidP="00B3660F"/>
    <w:p w14:paraId="5DA333F0" w14:textId="77777777" w:rsidR="00720493" w:rsidRPr="00B3660F" w:rsidRDefault="00720493" w:rsidP="00B3660F"/>
    <w:p w14:paraId="567AB415" w14:textId="270E3DD9" w:rsidR="00494B93" w:rsidRPr="00665F57" w:rsidRDefault="00494B93" w:rsidP="00494B93">
      <w:pPr>
        <w:pStyle w:val="Heading2"/>
        <w:rPr>
          <w:noProof/>
        </w:rPr>
      </w:pPr>
      <w:r>
        <w:rPr>
          <w:noProof/>
        </w:rPr>
        <w:t>Report</w:t>
      </w:r>
      <w:r w:rsidRPr="00665F57">
        <w:rPr>
          <w:noProof/>
        </w:rPr>
        <w:t xml:space="preserve"> Management</w:t>
      </w:r>
      <w:bookmarkEnd w:id="39"/>
    </w:p>
    <w:p w14:paraId="02688678" w14:textId="070B3003" w:rsidR="00494B93" w:rsidRDefault="000A6C5E" w:rsidP="00494B93">
      <w:pPr>
        <w:pStyle w:val="Heading3"/>
      </w:pPr>
      <w:bookmarkStart w:id="40" w:name="_Toc97556122"/>
      <w:r>
        <w:t>Report (Desktop App) – Scanning</w:t>
      </w:r>
      <w:r w:rsidR="00494B93">
        <w:t xml:space="preserve"> Report</w:t>
      </w:r>
      <w:bookmarkEnd w:id="40"/>
    </w:p>
    <w:p w14:paraId="7EFB6C20" w14:textId="4E8D827C" w:rsidR="00494B93" w:rsidRPr="00640053" w:rsidRDefault="00AD7B3D" w:rsidP="00494B93">
      <w:r>
        <w:rPr>
          <w:noProof/>
        </w:rPr>
        <w:drawing>
          <wp:inline distT="0" distB="0" distL="0" distR="0" wp14:anchorId="3CF7F175" wp14:editId="3CE6605B">
            <wp:extent cx="6210300" cy="2971800"/>
            <wp:effectExtent l="0" t="0" r="0" b="0"/>
            <wp:docPr id="14" name="Picture 14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01339" w14:textId="77777777" w:rsidR="00494B93" w:rsidRPr="00132CEB" w:rsidRDefault="00494B93" w:rsidP="00494B93">
      <w:pPr>
        <w:spacing w:line="276" w:lineRule="auto"/>
        <w:jc w:val="both"/>
        <w:rPr>
          <w:rFonts w:cs="Arial"/>
          <w:i/>
          <w:color w:val="000000"/>
          <w:sz w:val="20"/>
          <w:szCs w:val="20"/>
          <w:u w:val="single"/>
        </w:rPr>
      </w:pPr>
      <w:r>
        <w:rPr>
          <w:rFonts w:cs="Arial"/>
          <w:i/>
          <w:sz w:val="20"/>
          <w:szCs w:val="20"/>
          <w:u w:val="single"/>
        </w:rPr>
        <w:t>Action available: Search, Export, Reset</w:t>
      </w:r>
    </w:p>
    <w:p w14:paraId="7C9E2508" w14:textId="77777777" w:rsidR="00494B93" w:rsidRPr="008404AB" w:rsidRDefault="00494B93" w:rsidP="00494B93">
      <w:pPr>
        <w:pStyle w:val="ListParagraph"/>
        <w:spacing w:before="100" w:after="200" w:line="276" w:lineRule="auto"/>
        <w:rPr>
          <w:b/>
          <w:color w:val="262626" w:themeColor="text1" w:themeTint="D9"/>
          <w:sz w:val="21"/>
          <w:szCs w:val="21"/>
        </w:rPr>
      </w:pPr>
      <w:r w:rsidRPr="00B07F4D">
        <w:rPr>
          <w:rFonts w:cs="Arial"/>
          <w:b/>
          <w:color w:val="000000"/>
          <w:sz w:val="20"/>
          <w:szCs w:val="20"/>
        </w:rPr>
        <w:t xml:space="preserve">Brief Description: </w:t>
      </w:r>
    </w:p>
    <w:p w14:paraId="59FF8E01" w14:textId="77777777" w:rsidR="00494B93" w:rsidRPr="003834B4" w:rsidRDefault="00494B93" w:rsidP="00494B93">
      <w:pPr>
        <w:pStyle w:val="ListParagraph"/>
        <w:numPr>
          <w:ilvl w:val="0"/>
          <w:numId w:val="17"/>
        </w:numPr>
        <w:spacing w:after="200" w:line="276" w:lineRule="auto"/>
        <w:rPr>
          <w:color w:val="262626" w:themeColor="text1" w:themeTint="D9"/>
          <w:sz w:val="21"/>
          <w:szCs w:val="21"/>
        </w:rPr>
      </w:pPr>
      <w:r>
        <w:rPr>
          <w:b/>
          <w:color w:val="262626" w:themeColor="text1" w:themeTint="D9"/>
          <w:sz w:val="21"/>
          <w:szCs w:val="21"/>
        </w:rPr>
        <w:t>From Date</w:t>
      </w:r>
      <w:r w:rsidRPr="003834B4">
        <w:rPr>
          <w:b/>
          <w:color w:val="262626" w:themeColor="text1" w:themeTint="D9"/>
          <w:sz w:val="21"/>
          <w:szCs w:val="21"/>
        </w:rPr>
        <w:t>:</w:t>
      </w:r>
      <w:r w:rsidRPr="003834B4">
        <w:rPr>
          <w:color w:val="262626" w:themeColor="text1" w:themeTint="D9"/>
          <w:sz w:val="21"/>
          <w:szCs w:val="21"/>
        </w:rPr>
        <w:t xml:space="preserve"> User will </w:t>
      </w:r>
      <w:r>
        <w:rPr>
          <w:color w:val="262626" w:themeColor="text1" w:themeTint="D9"/>
          <w:sz w:val="21"/>
          <w:szCs w:val="21"/>
        </w:rPr>
        <w:t>select form date</w:t>
      </w:r>
      <w:r w:rsidRPr="003834B4">
        <w:rPr>
          <w:color w:val="262626" w:themeColor="text1" w:themeTint="D9"/>
          <w:sz w:val="21"/>
          <w:szCs w:val="21"/>
        </w:rPr>
        <w:t xml:space="preserve">. </w:t>
      </w:r>
    </w:p>
    <w:p w14:paraId="3BF79DFF" w14:textId="77777777" w:rsidR="00494B93" w:rsidRPr="003834B4" w:rsidRDefault="00494B93" w:rsidP="00494B93">
      <w:pPr>
        <w:pStyle w:val="ListParagraph"/>
        <w:numPr>
          <w:ilvl w:val="0"/>
          <w:numId w:val="16"/>
        </w:numPr>
        <w:spacing w:before="100" w:after="200" w:line="276" w:lineRule="auto"/>
        <w:rPr>
          <w:color w:val="262626" w:themeColor="text1" w:themeTint="D9"/>
          <w:sz w:val="21"/>
          <w:szCs w:val="21"/>
        </w:rPr>
      </w:pPr>
      <w:r>
        <w:rPr>
          <w:b/>
          <w:color w:val="262626" w:themeColor="text1" w:themeTint="D9"/>
          <w:sz w:val="21"/>
          <w:szCs w:val="21"/>
        </w:rPr>
        <w:t>To Date</w:t>
      </w:r>
      <w:r w:rsidRPr="003834B4">
        <w:rPr>
          <w:b/>
          <w:color w:val="262626" w:themeColor="text1" w:themeTint="D9"/>
          <w:sz w:val="21"/>
          <w:szCs w:val="21"/>
        </w:rPr>
        <w:t>:</w:t>
      </w:r>
      <w:r w:rsidRPr="003834B4">
        <w:rPr>
          <w:color w:val="262626" w:themeColor="text1" w:themeTint="D9"/>
          <w:sz w:val="21"/>
          <w:szCs w:val="21"/>
        </w:rPr>
        <w:t xml:space="preserve"> </w:t>
      </w:r>
      <w:r>
        <w:rPr>
          <w:color w:val="262626" w:themeColor="text1" w:themeTint="D9"/>
          <w:sz w:val="21"/>
          <w:szCs w:val="21"/>
        </w:rPr>
        <w:t>User will select to date.</w:t>
      </w:r>
    </w:p>
    <w:p w14:paraId="25750D1D" w14:textId="77777777" w:rsidR="00494B93" w:rsidRPr="00716C18" w:rsidRDefault="00494B93" w:rsidP="00494B93">
      <w:pPr>
        <w:pStyle w:val="ListParagraph"/>
        <w:numPr>
          <w:ilvl w:val="0"/>
          <w:numId w:val="16"/>
        </w:numPr>
        <w:spacing w:before="100" w:after="200" w:line="276" w:lineRule="auto"/>
        <w:rPr>
          <w:color w:val="262626" w:themeColor="text1" w:themeTint="D9"/>
          <w:sz w:val="21"/>
          <w:szCs w:val="21"/>
        </w:rPr>
      </w:pPr>
      <w:r>
        <w:rPr>
          <w:b/>
          <w:color w:val="262626" w:themeColor="text1" w:themeTint="D9"/>
          <w:sz w:val="21"/>
          <w:szCs w:val="21"/>
        </w:rPr>
        <w:t>Optional parameters:</w:t>
      </w:r>
    </w:p>
    <w:p w14:paraId="1684E455" w14:textId="64DE0E75" w:rsidR="00494B93" w:rsidRDefault="00494B93" w:rsidP="00494B93">
      <w:pPr>
        <w:pStyle w:val="ListParagraph"/>
        <w:numPr>
          <w:ilvl w:val="0"/>
          <w:numId w:val="18"/>
        </w:numPr>
        <w:spacing w:after="0" w:line="276" w:lineRule="auto"/>
        <w:rPr>
          <w:color w:val="262626" w:themeColor="text1" w:themeTint="D9"/>
          <w:sz w:val="21"/>
          <w:szCs w:val="21"/>
        </w:rPr>
      </w:pPr>
      <w:r w:rsidRPr="00716C18">
        <w:rPr>
          <w:b/>
          <w:color w:val="262626" w:themeColor="text1" w:themeTint="D9"/>
          <w:sz w:val="21"/>
          <w:szCs w:val="21"/>
        </w:rPr>
        <w:t xml:space="preserve">Select </w:t>
      </w:r>
      <w:r w:rsidR="009D59B2">
        <w:rPr>
          <w:b/>
          <w:color w:val="262626" w:themeColor="text1" w:themeTint="D9"/>
          <w:sz w:val="21"/>
          <w:szCs w:val="21"/>
        </w:rPr>
        <w:t>Location</w:t>
      </w:r>
      <w:r w:rsidR="00640464">
        <w:rPr>
          <w:color w:val="262626" w:themeColor="text1" w:themeTint="D9"/>
          <w:sz w:val="21"/>
          <w:szCs w:val="21"/>
        </w:rPr>
        <w:t>: User will select plant</w:t>
      </w:r>
      <w:r>
        <w:rPr>
          <w:color w:val="262626" w:themeColor="text1" w:themeTint="D9"/>
          <w:sz w:val="21"/>
          <w:szCs w:val="21"/>
        </w:rPr>
        <w:t>.</w:t>
      </w:r>
    </w:p>
    <w:p w14:paraId="1299A045" w14:textId="7AF8A672" w:rsidR="007F7219" w:rsidRPr="007F7219" w:rsidRDefault="007F7219" w:rsidP="007F7219">
      <w:pPr>
        <w:pStyle w:val="ListParagraph"/>
        <w:numPr>
          <w:ilvl w:val="0"/>
          <w:numId w:val="18"/>
        </w:numPr>
        <w:spacing w:after="0" w:line="276" w:lineRule="auto"/>
        <w:rPr>
          <w:color w:val="262626" w:themeColor="text1" w:themeTint="D9"/>
          <w:sz w:val="21"/>
          <w:szCs w:val="21"/>
        </w:rPr>
      </w:pPr>
      <w:r w:rsidRPr="00716C18">
        <w:rPr>
          <w:b/>
          <w:color w:val="262626" w:themeColor="text1" w:themeTint="D9"/>
          <w:sz w:val="21"/>
          <w:szCs w:val="21"/>
        </w:rPr>
        <w:t xml:space="preserve">Select </w:t>
      </w:r>
      <w:r w:rsidR="009D59B2">
        <w:rPr>
          <w:b/>
          <w:color w:val="262626" w:themeColor="text1" w:themeTint="D9"/>
          <w:sz w:val="21"/>
          <w:szCs w:val="21"/>
        </w:rPr>
        <w:t>Product</w:t>
      </w:r>
      <w:r>
        <w:rPr>
          <w:color w:val="262626" w:themeColor="text1" w:themeTint="D9"/>
          <w:sz w:val="21"/>
          <w:szCs w:val="21"/>
        </w:rPr>
        <w:t xml:space="preserve">: User will select </w:t>
      </w:r>
      <w:r w:rsidR="00640464">
        <w:rPr>
          <w:color w:val="262626" w:themeColor="text1" w:themeTint="D9"/>
          <w:sz w:val="21"/>
          <w:szCs w:val="21"/>
        </w:rPr>
        <w:t>Asset</w:t>
      </w:r>
      <w:r>
        <w:rPr>
          <w:color w:val="262626" w:themeColor="text1" w:themeTint="D9"/>
          <w:sz w:val="21"/>
          <w:szCs w:val="21"/>
        </w:rPr>
        <w:t>.</w:t>
      </w:r>
    </w:p>
    <w:p w14:paraId="03385FB5" w14:textId="77777777" w:rsidR="00494B93" w:rsidRPr="00C42274" w:rsidRDefault="00494B93" w:rsidP="00494B93">
      <w:pPr>
        <w:spacing w:before="100" w:after="200" w:line="276" w:lineRule="auto"/>
        <w:ind w:left="360"/>
        <w:rPr>
          <w:rFonts w:cs="Arial"/>
          <w:b/>
          <w:color w:val="000000"/>
          <w:sz w:val="20"/>
          <w:szCs w:val="20"/>
        </w:rPr>
      </w:pPr>
      <w:r w:rsidRPr="00C42274">
        <w:rPr>
          <w:rFonts w:cs="Arial"/>
          <w:b/>
          <w:color w:val="000000"/>
          <w:sz w:val="20"/>
          <w:szCs w:val="20"/>
        </w:rPr>
        <w:t>Function Description in Detail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5"/>
        <w:gridCol w:w="1536"/>
        <w:gridCol w:w="5160"/>
        <w:gridCol w:w="1576"/>
      </w:tblGrid>
      <w:tr w:rsidR="00494B93" w:rsidRPr="00B07F4D" w14:paraId="33BE7289" w14:textId="77777777" w:rsidTr="00D029AF">
        <w:tc>
          <w:tcPr>
            <w:tcW w:w="865" w:type="dxa"/>
            <w:vAlign w:val="center"/>
          </w:tcPr>
          <w:p w14:paraId="24BC5987" w14:textId="77777777" w:rsidR="00494B93" w:rsidRPr="00B07F4D" w:rsidRDefault="00494B93" w:rsidP="00D029AF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Sr</w:t>
            </w:r>
            <w:r>
              <w:rPr>
                <w:rFonts w:cs="Arial"/>
                <w:b/>
                <w:color w:val="000000"/>
                <w:sz w:val="20"/>
                <w:szCs w:val="20"/>
              </w:rPr>
              <w:t xml:space="preserve"> </w:t>
            </w: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No.</w:t>
            </w:r>
          </w:p>
        </w:tc>
        <w:tc>
          <w:tcPr>
            <w:tcW w:w="1536" w:type="dxa"/>
            <w:vAlign w:val="center"/>
          </w:tcPr>
          <w:p w14:paraId="68C3616A" w14:textId="77777777" w:rsidR="00494B93" w:rsidRPr="00B07F4D" w:rsidRDefault="00494B93" w:rsidP="00D029AF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Function</w:t>
            </w:r>
          </w:p>
        </w:tc>
        <w:tc>
          <w:tcPr>
            <w:tcW w:w="5160" w:type="dxa"/>
            <w:vAlign w:val="center"/>
          </w:tcPr>
          <w:p w14:paraId="2A7D1A64" w14:textId="77777777" w:rsidR="00494B93" w:rsidRPr="00B07F4D" w:rsidRDefault="00494B93" w:rsidP="00D029AF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Description</w:t>
            </w:r>
          </w:p>
        </w:tc>
        <w:tc>
          <w:tcPr>
            <w:tcW w:w="1576" w:type="dxa"/>
            <w:vAlign w:val="center"/>
          </w:tcPr>
          <w:p w14:paraId="1C6A43F9" w14:textId="77777777" w:rsidR="00494B93" w:rsidRPr="00B07F4D" w:rsidRDefault="00494B93" w:rsidP="00D029AF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Remarks</w:t>
            </w:r>
          </w:p>
        </w:tc>
      </w:tr>
      <w:tr w:rsidR="00494B93" w:rsidRPr="00B07F4D" w14:paraId="22A3FBCC" w14:textId="77777777" w:rsidTr="00D029AF">
        <w:tc>
          <w:tcPr>
            <w:tcW w:w="865" w:type="dxa"/>
          </w:tcPr>
          <w:p w14:paraId="2C3CCBC3" w14:textId="77777777" w:rsidR="00494B93" w:rsidRPr="00B07F4D" w:rsidRDefault="00494B93" w:rsidP="00D029AF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1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1536" w:type="dxa"/>
          </w:tcPr>
          <w:p w14:paraId="3361B116" w14:textId="77777777" w:rsidR="00494B93" w:rsidRPr="00B07F4D" w:rsidRDefault="00494B93" w:rsidP="00D029AF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SEARCH</w:t>
            </w:r>
          </w:p>
        </w:tc>
        <w:tc>
          <w:tcPr>
            <w:tcW w:w="5160" w:type="dxa"/>
          </w:tcPr>
          <w:p w14:paraId="45D36A24" w14:textId="77777777" w:rsidR="00494B93" w:rsidRPr="00B07F4D" w:rsidRDefault="00494B93" w:rsidP="00D029AF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 w:rsidRPr="00B07F4D">
              <w:rPr>
                <w:rFonts w:cs="Arial"/>
                <w:color w:val="000000"/>
                <w:sz w:val="20"/>
                <w:szCs w:val="20"/>
              </w:rPr>
              <w:t xml:space="preserve">On click of </w:t>
            </w:r>
            <w:r>
              <w:rPr>
                <w:rFonts w:cs="Arial"/>
                <w:i/>
                <w:color w:val="000000"/>
                <w:sz w:val="20"/>
                <w:szCs w:val="20"/>
              </w:rPr>
              <w:t>SERACH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 button, system will get </w:t>
            </w:r>
            <w:proofErr w:type="gramStart"/>
            <w:r>
              <w:rPr>
                <w:rFonts w:cs="Arial"/>
                <w:color w:val="000000"/>
                <w:sz w:val="20"/>
                <w:szCs w:val="20"/>
              </w:rPr>
              <w:t>the all</w:t>
            </w:r>
            <w:proofErr w:type="gramEnd"/>
            <w:r>
              <w:rPr>
                <w:rFonts w:cs="Arial"/>
                <w:color w:val="000000"/>
                <w:sz w:val="20"/>
                <w:szCs w:val="20"/>
              </w:rPr>
              <w:t xml:space="preserve"> details as per the selected parameters.</w:t>
            </w:r>
          </w:p>
        </w:tc>
        <w:tc>
          <w:tcPr>
            <w:tcW w:w="1576" w:type="dxa"/>
          </w:tcPr>
          <w:p w14:paraId="5A9BB60D" w14:textId="77777777" w:rsidR="00494B93" w:rsidRPr="00B07F4D" w:rsidRDefault="00494B93" w:rsidP="00D029AF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494B93" w:rsidRPr="00B07F4D" w14:paraId="5923B88A" w14:textId="77777777" w:rsidTr="00D029AF">
        <w:tc>
          <w:tcPr>
            <w:tcW w:w="865" w:type="dxa"/>
          </w:tcPr>
          <w:p w14:paraId="07FF8A3E" w14:textId="77777777" w:rsidR="00494B93" w:rsidRDefault="00494B93" w:rsidP="00D029AF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536" w:type="dxa"/>
          </w:tcPr>
          <w:p w14:paraId="71672AC9" w14:textId="77777777" w:rsidR="00494B93" w:rsidRDefault="00494B93" w:rsidP="00D029AF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Export</w:t>
            </w:r>
          </w:p>
        </w:tc>
        <w:tc>
          <w:tcPr>
            <w:tcW w:w="5160" w:type="dxa"/>
          </w:tcPr>
          <w:p w14:paraId="1DE15F0D" w14:textId="77777777" w:rsidR="00494B93" w:rsidRPr="00B07F4D" w:rsidRDefault="00494B93" w:rsidP="00D029AF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Export the Report data in CSV file.</w:t>
            </w:r>
          </w:p>
        </w:tc>
        <w:tc>
          <w:tcPr>
            <w:tcW w:w="1576" w:type="dxa"/>
          </w:tcPr>
          <w:p w14:paraId="6A083D47" w14:textId="77777777" w:rsidR="00494B93" w:rsidRPr="00B07F4D" w:rsidRDefault="00494B93" w:rsidP="00D029AF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494B93" w:rsidRPr="00B07F4D" w14:paraId="0D50A7C6" w14:textId="77777777" w:rsidTr="00D029AF">
        <w:tc>
          <w:tcPr>
            <w:tcW w:w="865" w:type="dxa"/>
          </w:tcPr>
          <w:p w14:paraId="4A6B679D" w14:textId="77777777" w:rsidR="00494B93" w:rsidRPr="00B07F4D" w:rsidRDefault="00494B93" w:rsidP="00D029AF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3.</w:t>
            </w:r>
          </w:p>
        </w:tc>
        <w:tc>
          <w:tcPr>
            <w:tcW w:w="1536" w:type="dxa"/>
          </w:tcPr>
          <w:p w14:paraId="1572D7F1" w14:textId="77777777" w:rsidR="00494B93" w:rsidRPr="00B07F4D" w:rsidRDefault="00494B93" w:rsidP="00D029AF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RESET</w:t>
            </w:r>
          </w:p>
        </w:tc>
        <w:tc>
          <w:tcPr>
            <w:tcW w:w="5160" w:type="dxa"/>
          </w:tcPr>
          <w:p w14:paraId="71D2ED39" w14:textId="77777777" w:rsidR="00494B93" w:rsidRPr="00B07F4D" w:rsidRDefault="00494B93" w:rsidP="00D029AF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>
              <w:rPr>
                <w:rFonts w:cs="Arial"/>
                <w:color w:val="000000"/>
                <w:sz w:val="20"/>
                <w:szCs w:val="20"/>
              </w:rPr>
              <w:t>Resets the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 xml:space="preserve"> current screen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 controls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1576" w:type="dxa"/>
          </w:tcPr>
          <w:p w14:paraId="43E39825" w14:textId="77777777" w:rsidR="00494B93" w:rsidRPr="00B07F4D" w:rsidRDefault="00494B93" w:rsidP="00D029AF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bookmarkEnd w:id="38"/>
    </w:tbl>
    <w:p w14:paraId="01F2CB6C" w14:textId="23CB6E10" w:rsidR="00CB6CAF" w:rsidRPr="00F11388" w:rsidRDefault="00CB6CAF" w:rsidP="00F11388">
      <w:pPr>
        <w:spacing w:before="100" w:after="200" w:line="276" w:lineRule="auto"/>
        <w:rPr>
          <w:b/>
          <w:color w:val="262626" w:themeColor="text1" w:themeTint="D9"/>
          <w:sz w:val="21"/>
          <w:szCs w:val="21"/>
        </w:rPr>
      </w:pPr>
      <w:r>
        <w:br w:type="page"/>
      </w:r>
    </w:p>
    <w:p w14:paraId="7E28F78F" w14:textId="128E8E39" w:rsidR="00B6048C" w:rsidRDefault="00494B93" w:rsidP="00B6048C">
      <w:pPr>
        <w:pStyle w:val="Heading2"/>
      </w:pPr>
      <w:bookmarkStart w:id="41" w:name="_Toc97556125"/>
      <w:r>
        <w:lastRenderedPageBreak/>
        <w:t xml:space="preserve">HHT </w:t>
      </w:r>
      <w:r w:rsidR="00B6048C" w:rsidRPr="00665F57">
        <w:t>Screen</w:t>
      </w:r>
      <w:r>
        <w:t>s</w:t>
      </w:r>
      <w:bookmarkEnd w:id="41"/>
    </w:p>
    <w:p w14:paraId="5803D731" w14:textId="2DE958E2" w:rsidR="00494B93" w:rsidRPr="00494B93" w:rsidRDefault="00494B93" w:rsidP="00494B93">
      <w:pPr>
        <w:pStyle w:val="Heading3"/>
      </w:pPr>
      <w:bookmarkStart w:id="42" w:name="_Toc97556126"/>
      <w:r>
        <w:rPr>
          <w:noProof/>
        </w:rPr>
        <w:t>Login Screen (HHT)</w:t>
      </w:r>
      <w:bookmarkEnd w:id="42"/>
    </w:p>
    <w:p w14:paraId="04AE3272" w14:textId="3E0225B6" w:rsidR="00B6048C" w:rsidRPr="00F61C98" w:rsidRDefault="00E55035" w:rsidP="00F61C98">
      <w:r>
        <w:rPr>
          <w:noProof/>
        </w:rPr>
        <w:drawing>
          <wp:inline distT="0" distB="0" distL="0" distR="0" wp14:anchorId="4794A170" wp14:editId="24B0E108">
            <wp:extent cx="3267075" cy="3905250"/>
            <wp:effectExtent l="0" t="0" r="9525" b="0"/>
            <wp:docPr id="28" name="Picture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075" cy="390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D1FEE1" w14:textId="77777777" w:rsidR="00B6048C" w:rsidRPr="0072521B" w:rsidRDefault="00B6048C" w:rsidP="00B6048C">
      <w:pPr>
        <w:spacing w:line="276" w:lineRule="auto"/>
        <w:jc w:val="both"/>
        <w:rPr>
          <w:rFonts w:ascii="Arial" w:hAnsi="Arial" w:cs="Arial"/>
          <w:b/>
          <w:color w:val="000000"/>
          <w:sz w:val="20"/>
          <w:szCs w:val="20"/>
        </w:rPr>
      </w:pPr>
      <w:r w:rsidRPr="00665F57">
        <w:rPr>
          <w:rFonts w:ascii="Arial" w:hAnsi="Arial" w:cs="Arial"/>
          <w:i/>
          <w:sz w:val="20"/>
          <w:szCs w:val="20"/>
          <w:u w:val="single"/>
        </w:rPr>
        <w:t xml:space="preserve">Action available: </w:t>
      </w:r>
      <w:r>
        <w:rPr>
          <w:rFonts w:ascii="Arial" w:hAnsi="Arial" w:cs="Arial"/>
          <w:i/>
          <w:sz w:val="20"/>
          <w:szCs w:val="20"/>
          <w:u w:val="single"/>
        </w:rPr>
        <w:t>Login</w:t>
      </w:r>
    </w:p>
    <w:p w14:paraId="782BD1CE" w14:textId="4E7223C4" w:rsidR="00B6048C" w:rsidRPr="0072521B" w:rsidRDefault="00B6048C" w:rsidP="00B6048C">
      <w:pPr>
        <w:spacing w:line="276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72521B">
        <w:rPr>
          <w:rFonts w:ascii="Arial" w:hAnsi="Arial" w:cs="Arial"/>
          <w:b/>
          <w:color w:val="000000"/>
          <w:sz w:val="20"/>
          <w:szCs w:val="20"/>
        </w:rPr>
        <w:t xml:space="preserve">Brief Description: </w:t>
      </w:r>
      <w:r w:rsidR="008E2BBC">
        <w:rPr>
          <w:rFonts w:ascii="Arial" w:hAnsi="Arial" w:cs="Arial"/>
          <w:color w:val="000000"/>
          <w:sz w:val="20"/>
          <w:szCs w:val="20"/>
        </w:rPr>
        <w:t>This screen will use</w:t>
      </w:r>
      <w:r w:rsidRPr="0072521B">
        <w:rPr>
          <w:rFonts w:ascii="Arial" w:hAnsi="Arial" w:cs="Arial"/>
          <w:color w:val="000000"/>
          <w:sz w:val="20"/>
          <w:szCs w:val="20"/>
        </w:rPr>
        <w:t xml:space="preserve"> for login purpose. User will enter User ID &amp; Password; system will validate entered user ID &amp; password. Then according to user rights assigned to user, menus of </w:t>
      </w:r>
      <w:r w:rsidR="008E2BBC">
        <w:rPr>
          <w:rFonts w:ascii="Arial" w:hAnsi="Arial" w:cs="Arial"/>
          <w:color w:val="000000"/>
          <w:sz w:val="20"/>
          <w:szCs w:val="20"/>
        </w:rPr>
        <w:t xml:space="preserve">Main Menu screen will be </w:t>
      </w:r>
      <w:r w:rsidR="000C1DA4">
        <w:rPr>
          <w:rFonts w:ascii="Arial" w:hAnsi="Arial" w:cs="Arial"/>
          <w:color w:val="000000"/>
          <w:sz w:val="20"/>
          <w:szCs w:val="20"/>
        </w:rPr>
        <w:t>enabled</w:t>
      </w:r>
      <w:r w:rsidRPr="0072521B">
        <w:rPr>
          <w:rFonts w:ascii="Arial" w:hAnsi="Arial" w:cs="Arial"/>
          <w:color w:val="000000"/>
          <w:sz w:val="20"/>
          <w:szCs w:val="20"/>
        </w:rPr>
        <w:t>.</w:t>
      </w:r>
    </w:p>
    <w:p w14:paraId="441CC465" w14:textId="77777777" w:rsidR="00B6048C" w:rsidRPr="00665F57" w:rsidRDefault="00B6048C" w:rsidP="00B6048C">
      <w:pPr>
        <w:spacing w:line="276" w:lineRule="auto"/>
        <w:jc w:val="both"/>
        <w:rPr>
          <w:rFonts w:ascii="Arial" w:hAnsi="Arial" w:cs="Arial"/>
          <w:b/>
          <w:color w:val="000000"/>
          <w:sz w:val="20"/>
          <w:szCs w:val="20"/>
        </w:rPr>
      </w:pPr>
      <w:r w:rsidRPr="00665F57">
        <w:rPr>
          <w:rFonts w:ascii="Arial" w:hAnsi="Arial" w:cs="Arial"/>
          <w:b/>
          <w:color w:val="000000"/>
          <w:sz w:val="20"/>
          <w:szCs w:val="20"/>
        </w:rPr>
        <w:t>Function Description in Detail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5"/>
        <w:gridCol w:w="1536"/>
        <w:gridCol w:w="5160"/>
        <w:gridCol w:w="1576"/>
      </w:tblGrid>
      <w:tr w:rsidR="00B6048C" w:rsidRPr="00B07F4D" w14:paraId="788A6152" w14:textId="77777777" w:rsidTr="00EE199C">
        <w:tc>
          <w:tcPr>
            <w:tcW w:w="865" w:type="dxa"/>
            <w:vAlign w:val="center"/>
          </w:tcPr>
          <w:p w14:paraId="1EA73A93" w14:textId="77777777" w:rsidR="00B6048C" w:rsidRPr="00B07F4D" w:rsidRDefault="00B6048C" w:rsidP="00EE199C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Sr</w:t>
            </w:r>
            <w:r>
              <w:rPr>
                <w:rFonts w:cs="Arial"/>
                <w:b/>
                <w:color w:val="000000"/>
                <w:sz w:val="20"/>
                <w:szCs w:val="20"/>
              </w:rPr>
              <w:t xml:space="preserve"> </w:t>
            </w: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No.</w:t>
            </w:r>
          </w:p>
        </w:tc>
        <w:tc>
          <w:tcPr>
            <w:tcW w:w="1536" w:type="dxa"/>
            <w:vAlign w:val="center"/>
          </w:tcPr>
          <w:p w14:paraId="107ED1C0" w14:textId="77777777" w:rsidR="00B6048C" w:rsidRPr="00B07F4D" w:rsidRDefault="00B6048C" w:rsidP="00EE199C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Function</w:t>
            </w:r>
          </w:p>
        </w:tc>
        <w:tc>
          <w:tcPr>
            <w:tcW w:w="5160" w:type="dxa"/>
            <w:vAlign w:val="center"/>
          </w:tcPr>
          <w:p w14:paraId="6C417D00" w14:textId="77777777" w:rsidR="00B6048C" w:rsidRPr="00B07F4D" w:rsidRDefault="00B6048C" w:rsidP="00EE199C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Description</w:t>
            </w:r>
          </w:p>
        </w:tc>
        <w:tc>
          <w:tcPr>
            <w:tcW w:w="1576" w:type="dxa"/>
            <w:vAlign w:val="center"/>
          </w:tcPr>
          <w:p w14:paraId="2765696E" w14:textId="77777777" w:rsidR="00B6048C" w:rsidRPr="00B07F4D" w:rsidRDefault="00B6048C" w:rsidP="00EE199C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Remarks</w:t>
            </w:r>
          </w:p>
        </w:tc>
      </w:tr>
      <w:tr w:rsidR="00B6048C" w:rsidRPr="00B07F4D" w14:paraId="1B4D368D" w14:textId="77777777" w:rsidTr="00EE199C">
        <w:tc>
          <w:tcPr>
            <w:tcW w:w="865" w:type="dxa"/>
          </w:tcPr>
          <w:p w14:paraId="6FC4881D" w14:textId="77777777" w:rsidR="00B6048C" w:rsidRPr="00B07F4D" w:rsidRDefault="00B6048C" w:rsidP="00EE199C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1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1536" w:type="dxa"/>
          </w:tcPr>
          <w:p w14:paraId="61A6AE27" w14:textId="77777777" w:rsidR="00B6048C" w:rsidRPr="00B07F4D" w:rsidRDefault="00B6048C" w:rsidP="00EE199C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Login</w:t>
            </w:r>
          </w:p>
        </w:tc>
        <w:tc>
          <w:tcPr>
            <w:tcW w:w="5160" w:type="dxa"/>
          </w:tcPr>
          <w:p w14:paraId="5274047B" w14:textId="56384822" w:rsidR="00B6048C" w:rsidRPr="00B07F4D" w:rsidRDefault="00B6048C" w:rsidP="00EE199C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>
              <w:rPr>
                <w:rFonts w:cs="Arial"/>
                <w:color w:val="000000"/>
                <w:sz w:val="20"/>
                <w:szCs w:val="20"/>
              </w:rPr>
              <w:t>User will enter User ID &amp; password</w:t>
            </w:r>
            <w:r w:rsidR="00DF218A">
              <w:rPr>
                <w:rFonts w:cs="Arial"/>
                <w:color w:val="000000"/>
                <w:sz w:val="20"/>
                <w:szCs w:val="20"/>
              </w:rPr>
              <w:t xml:space="preserve"> and plant</w:t>
            </w:r>
          </w:p>
          <w:p w14:paraId="47DCB541" w14:textId="77777777" w:rsidR="00B6048C" w:rsidRPr="00B07F4D" w:rsidRDefault="00B6048C" w:rsidP="00EE199C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>
              <w:rPr>
                <w:rFonts w:cs="Arial"/>
                <w:color w:val="000000"/>
                <w:sz w:val="20"/>
                <w:szCs w:val="20"/>
              </w:rPr>
              <w:t>User will click on Login Button</w:t>
            </w:r>
          </w:p>
          <w:p w14:paraId="79225EE5" w14:textId="422C3C63" w:rsidR="00B6048C" w:rsidRPr="00B07F4D" w:rsidRDefault="00B6048C" w:rsidP="00EE199C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 w:rsidR="001E32B7">
              <w:rPr>
                <w:rFonts w:cs="Arial"/>
                <w:b/>
                <w:color w:val="000000"/>
                <w:sz w:val="20"/>
                <w:szCs w:val="20"/>
              </w:rPr>
              <w:t>App</w:t>
            </w:r>
            <w:r w:rsidRPr="00D3739C">
              <w:rPr>
                <w:rFonts w:cs="Arial"/>
                <w:b/>
                <w:color w:val="000000"/>
                <w:sz w:val="20"/>
                <w:szCs w:val="20"/>
              </w:rPr>
              <w:t xml:space="preserve">lication will validate user id &amp; Password into database. If ok </w:t>
            </w:r>
            <w:r w:rsidR="001E32B7">
              <w:rPr>
                <w:rFonts w:cs="Arial"/>
                <w:b/>
                <w:color w:val="000000"/>
                <w:sz w:val="20"/>
                <w:szCs w:val="20"/>
              </w:rPr>
              <w:t>App</w:t>
            </w:r>
            <w:r w:rsidRPr="00D3739C">
              <w:rPr>
                <w:rFonts w:cs="Arial"/>
                <w:b/>
                <w:color w:val="000000"/>
                <w:sz w:val="20"/>
                <w:szCs w:val="20"/>
              </w:rPr>
              <w:t>lication will move to main screen.</w:t>
            </w:r>
          </w:p>
        </w:tc>
        <w:tc>
          <w:tcPr>
            <w:tcW w:w="1576" w:type="dxa"/>
          </w:tcPr>
          <w:p w14:paraId="369F60B1" w14:textId="77777777" w:rsidR="00B6048C" w:rsidRPr="00B07F4D" w:rsidRDefault="00B6048C" w:rsidP="00EE199C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</w:tr>
    </w:tbl>
    <w:p w14:paraId="6EE58313" w14:textId="569B195E" w:rsidR="00494B93" w:rsidRDefault="00494B93">
      <w:pPr>
        <w:rPr>
          <w:rFonts w:ascii="Arial" w:hAnsi="Arial" w:cs="Arial"/>
          <w:b/>
          <w:noProof/>
          <w:sz w:val="24"/>
          <w:szCs w:val="24"/>
          <w:u w:val="single"/>
        </w:rPr>
      </w:pPr>
    </w:p>
    <w:p w14:paraId="43DC6385" w14:textId="48342DBF" w:rsidR="00C70ADA" w:rsidRDefault="00C70ADA" w:rsidP="00EE199C">
      <w:pPr>
        <w:pStyle w:val="Heading3"/>
        <w:rPr>
          <w:noProof/>
        </w:rPr>
      </w:pPr>
      <w:bookmarkStart w:id="43" w:name="_Toc97556127"/>
    </w:p>
    <w:p w14:paraId="14CBD9B9" w14:textId="6B6C3FCF" w:rsidR="00DF218A" w:rsidRDefault="00DF218A" w:rsidP="00DF218A"/>
    <w:p w14:paraId="32D8CB7B" w14:textId="77777777" w:rsidR="00DF218A" w:rsidRPr="00DF218A" w:rsidRDefault="00DF218A" w:rsidP="00DF218A"/>
    <w:p w14:paraId="21793F92" w14:textId="78478A04" w:rsidR="003B5A5F" w:rsidRPr="00494B93" w:rsidRDefault="005277CD" w:rsidP="003B5A5F">
      <w:pPr>
        <w:pStyle w:val="Heading3"/>
      </w:pPr>
      <w:r>
        <w:rPr>
          <w:noProof/>
        </w:rPr>
        <w:lastRenderedPageBreak/>
        <w:t>Setting</w:t>
      </w:r>
      <w:r w:rsidR="003B5A5F">
        <w:rPr>
          <w:noProof/>
        </w:rPr>
        <w:t xml:space="preserve"> Screen (HHT)</w:t>
      </w:r>
    </w:p>
    <w:p w14:paraId="4388800F" w14:textId="5EE427A3" w:rsidR="003B5A5F" w:rsidRPr="00F61C98" w:rsidRDefault="009E09B2" w:rsidP="003B5A5F">
      <w:r w:rsidRPr="009E09B2">
        <w:rPr>
          <w:noProof/>
        </w:rPr>
        <w:drawing>
          <wp:inline distT="0" distB="0" distL="0" distR="0" wp14:anchorId="4AFDE79D" wp14:editId="65D60755">
            <wp:extent cx="3600450" cy="4495800"/>
            <wp:effectExtent l="0" t="0" r="0" b="0"/>
            <wp:docPr id="16" name="Picture 16" descr="D:\Akhilesh Kumar\Projects\UKB Electronics\Screen\sett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:\Akhilesh Kumar\Projects\UKB Electronics\Screen\setting.jp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A585E1" w14:textId="7C7B1AC2" w:rsidR="003B5A5F" w:rsidRPr="0072521B" w:rsidRDefault="003B5A5F" w:rsidP="003B5A5F">
      <w:pPr>
        <w:spacing w:line="276" w:lineRule="auto"/>
        <w:jc w:val="both"/>
        <w:rPr>
          <w:rFonts w:ascii="Arial" w:hAnsi="Arial" w:cs="Arial"/>
          <w:b/>
          <w:color w:val="000000"/>
          <w:sz w:val="20"/>
          <w:szCs w:val="20"/>
        </w:rPr>
      </w:pPr>
      <w:r w:rsidRPr="00665F57">
        <w:rPr>
          <w:rFonts w:ascii="Arial" w:hAnsi="Arial" w:cs="Arial"/>
          <w:i/>
          <w:sz w:val="20"/>
          <w:szCs w:val="20"/>
          <w:u w:val="single"/>
        </w:rPr>
        <w:t xml:space="preserve">Action available: </w:t>
      </w:r>
      <w:r w:rsidR="00B32029">
        <w:rPr>
          <w:rFonts w:ascii="Arial" w:hAnsi="Arial" w:cs="Arial"/>
          <w:i/>
          <w:sz w:val="20"/>
          <w:szCs w:val="20"/>
          <w:u w:val="single"/>
        </w:rPr>
        <w:t>Setting</w:t>
      </w:r>
    </w:p>
    <w:p w14:paraId="770DFF0C" w14:textId="74EABD21" w:rsidR="003B5A5F" w:rsidRPr="0072521B" w:rsidRDefault="003B5A5F" w:rsidP="003B5A5F">
      <w:pPr>
        <w:spacing w:line="276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72521B">
        <w:rPr>
          <w:rFonts w:ascii="Arial" w:hAnsi="Arial" w:cs="Arial"/>
          <w:b/>
          <w:color w:val="000000"/>
          <w:sz w:val="20"/>
          <w:szCs w:val="20"/>
        </w:rPr>
        <w:t xml:space="preserve">Brief Description: </w:t>
      </w:r>
      <w:r w:rsidR="00B32029">
        <w:rPr>
          <w:rFonts w:ascii="Arial" w:hAnsi="Arial" w:cs="Arial"/>
          <w:color w:val="000000"/>
          <w:sz w:val="20"/>
          <w:szCs w:val="20"/>
        </w:rPr>
        <w:t>This screen will</w:t>
      </w:r>
      <w:r w:rsidRPr="0072521B">
        <w:rPr>
          <w:rFonts w:ascii="Arial" w:hAnsi="Arial" w:cs="Arial"/>
          <w:color w:val="000000"/>
          <w:sz w:val="20"/>
          <w:szCs w:val="20"/>
        </w:rPr>
        <w:t xml:space="preserve"> </w:t>
      </w:r>
      <w:r w:rsidR="00B32029">
        <w:rPr>
          <w:rFonts w:ascii="Arial" w:hAnsi="Arial" w:cs="Arial"/>
          <w:color w:val="000000"/>
          <w:sz w:val="20"/>
          <w:szCs w:val="20"/>
        </w:rPr>
        <w:t xml:space="preserve">use for server configuration purpose. User will enter </w:t>
      </w:r>
      <w:r w:rsidR="00DC4BC3">
        <w:rPr>
          <w:rFonts w:ascii="Arial" w:hAnsi="Arial" w:cs="Arial"/>
          <w:color w:val="000000"/>
          <w:sz w:val="20"/>
          <w:szCs w:val="20"/>
        </w:rPr>
        <w:t>Server ID &amp; Port No and Plant</w:t>
      </w:r>
      <w:r w:rsidR="00B32029">
        <w:rPr>
          <w:rFonts w:ascii="Arial" w:hAnsi="Arial" w:cs="Arial"/>
          <w:color w:val="000000"/>
          <w:sz w:val="20"/>
          <w:szCs w:val="20"/>
        </w:rPr>
        <w:t xml:space="preserve"> code</w:t>
      </w:r>
      <w:r w:rsidRPr="0072521B">
        <w:rPr>
          <w:rFonts w:ascii="Arial" w:hAnsi="Arial" w:cs="Arial"/>
          <w:color w:val="000000"/>
          <w:sz w:val="20"/>
          <w:szCs w:val="20"/>
        </w:rPr>
        <w:t xml:space="preserve">; system will validate </w:t>
      </w:r>
      <w:r w:rsidR="00B32029">
        <w:rPr>
          <w:rFonts w:ascii="Arial" w:hAnsi="Arial" w:cs="Arial"/>
          <w:color w:val="000000"/>
          <w:sz w:val="20"/>
          <w:szCs w:val="20"/>
        </w:rPr>
        <w:t>all field</w:t>
      </w:r>
      <w:r w:rsidRPr="0072521B">
        <w:rPr>
          <w:rFonts w:ascii="Arial" w:hAnsi="Arial" w:cs="Arial"/>
          <w:color w:val="000000"/>
          <w:sz w:val="20"/>
          <w:szCs w:val="20"/>
        </w:rPr>
        <w:t>.</w:t>
      </w:r>
    </w:p>
    <w:p w14:paraId="6EFE684B" w14:textId="77777777" w:rsidR="003B5A5F" w:rsidRPr="00665F57" w:rsidRDefault="003B5A5F" w:rsidP="003B5A5F">
      <w:pPr>
        <w:spacing w:line="276" w:lineRule="auto"/>
        <w:jc w:val="both"/>
        <w:rPr>
          <w:rFonts w:ascii="Arial" w:hAnsi="Arial" w:cs="Arial"/>
          <w:b/>
          <w:color w:val="000000"/>
          <w:sz w:val="20"/>
          <w:szCs w:val="20"/>
        </w:rPr>
      </w:pPr>
      <w:r w:rsidRPr="00665F57">
        <w:rPr>
          <w:rFonts w:ascii="Arial" w:hAnsi="Arial" w:cs="Arial"/>
          <w:b/>
          <w:color w:val="000000"/>
          <w:sz w:val="20"/>
          <w:szCs w:val="20"/>
        </w:rPr>
        <w:t>Function Description in Detail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5"/>
        <w:gridCol w:w="1536"/>
        <w:gridCol w:w="5160"/>
        <w:gridCol w:w="1576"/>
      </w:tblGrid>
      <w:tr w:rsidR="003B5A5F" w:rsidRPr="00B07F4D" w14:paraId="7E85A254" w14:textId="77777777" w:rsidTr="001A4752">
        <w:tc>
          <w:tcPr>
            <w:tcW w:w="865" w:type="dxa"/>
            <w:vAlign w:val="center"/>
          </w:tcPr>
          <w:p w14:paraId="30F3E5AE" w14:textId="77777777" w:rsidR="003B5A5F" w:rsidRPr="00B07F4D" w:rsidRDefault="003B5A5F" w:rsidP="001A4752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Sr</w:t>
            </w:r>
            <w:r>
              <w:rPr>
                <w:rFonts w:cs="Arial"/>
                <w:b/>
                <w:color w:val="000000"/>
                <w:sz w:val="20"/>
                <w:szCs w:val="20"/>
              </w:rPr>
              <w:t xml:space="preserve"> </w:t>
            </w: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No.</w:t>
            </w:r>
          </w:p>
        </w:tc>
        <w:tc>
          <w:tcPr>
            <w:tcW w:w="1536" w:type="dxa"/>
            <w:vAlign w:val="center"/>
          </w:tcPr>
          <w:p w14:paraId="17BF155C" w14:textId="77777777" w:rsidR="003B5A5F" w:rsidRPr="00B07F4D" w:rsidRDefault="003B5A5F" w:rsidP="001A4752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Function</w:t>
            </w:r>
          </w:p>
        </w:tc>
        <w:tc>
          <w:tcPr>
            <w:tcW w:w="5160" w:type="dxa"/>
            <w:vAlign w:val="center"/>
          </w:tcPr>
          <w:p w14:paraId="18A33966" w14:textId="77777777" w:rsidR="003B5A5F" w:rsidRPr="00B07F4D" w:rsidRDefault="003B5A5F" w:rsidP="001A4752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Description</w:t>
            </w:r>
          </w:p>
        </w:tc>
        <w:tc>
          <w:tcPr>
            <w:tcW w:w="1576" w:type="dxa"/>
            <w:vAlign w:val="center"/>
          </w:tcPr>
          <w:p w14:paraId="48DDC2C4" w14:textId="77777777" w:rsidR="003B5A5F" w:rsidRPr="00B07F4D" w:rsidRDefault="003B5A5F" w:rsidP="001A4752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Remarks</w:t>
            </w:r>
          </w:p>
        </w:tc>
      </w:tr>
      <w:tr w:rsidR="003B5A5F" w:rsidRPr="00B07F4D" w14:paraId="19AD4D42" w14:textId="77777777" w:rsidTr="001A4752">
        <w:tc>
          <w:tcPr>
            <w:tcW w:w="865" w:type="dxa"/>
          </w:tcPr>
          <w:p w14:paraId="67B17B81" w14:textId="77777777" w:rsidR="003B5A5F" w:rsidRPr="00B07F4D" w:rsidRDefault="003B5A5F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1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1536" w:type="dxa"/>
          </w:tcPr>
          <w:p w14:paraId="1EDC01F8" w14:textId="4E4E5D78" w:rsidR="003B5A5F" w:rsidRPr="00B07F4D" w:rsidRDefault="00B32029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Save</w:t>
            </w:r>
          </w:p>
        </w:tc>
        <w:tc>
          <w:tcPr>
            <w:tcW w:w="5160" w:type="dxa"/>
          </w:tcPr>
          <w:p w14:paraId="79445577" w14:textId="56208AEC" w:rsidR="003B5A5F" w:rsidRPr="00B07F4D" w:rsidRDefault="003B5A5F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 w:rsidR="00B32029">
              <w:rPr>
                <w:rFonts w:cs="Arial"/>
                <w:color w:val="000000"/>
                <w:sz w:val="20"/>
                <w:szCs w:val="20"/>
              </w:rPr>
              <w:t>User will enter s</w:t>
            </w:r>
            <w:r w:rsidR="00DC4BC3">
              <w:rPr>
                <w:rFonts w:cs="Arial"/>
                <w:color w:val="000000"/>
                <w:sz w:val="20"/>
                <w:szCs w:val="20"/>
              </w:rPr>
              <w:t>erver ID &amp; Port No. and Plant Code</w:t>
            </w:r>
          </w:p>
          <w:p w14:paraId="4D8FB648" w14:textId="22B639BA" w:rsidR="003B5A5F" w:rsidRPr="00B07F4D" w:rsidRDefault="003B5A5F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 w:rsidR="00B32029">
              <w:rPr>
                <w:rFonts w:cs="Arial"/>
                <w:color w:val="000000"/>
                <w:sz w:val="20"/>
                <w:szCs w:val="20"/>
              </w:rPr>
              <w:t>User will click on Save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 Button</w:t>
            </w:r>
          </w:p>
          <w:p w14:paraId="1D50D255" w14:textId="74D77AEC" w:rsidR="003B5A5F" w:rsidRPr="00B07F4D" w:rsidRDefault="003B5A5F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576" w:type="dxa"/>
          </w:tcPr>
          <w:p w14:paraId="40A1C91E" w14:textId="77777777" w:rsidR="003B5A5F" w:rsidRPr="00B07F4D" w:rsidRDefault="003B5A5F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</w:tr>
    </w:tbl>
    <w:p w14:paraId="62279EA0" w14:textId="16171109" w:rsidR="003B5A5F" w:rsidRDefault="003B5A5F" w:rsidP="00EE199C">
      <w:pPr>
        <w:pStyle w:val="Heading3"/>
        <w:rPr>
          <w:noProof/>
        </w:rPr>
      </w:pPr>
    </w:p>
    <w:p w14:paraId="0DF53328" w14:textId="1B3AB46A" w:rsidR="003B5A5F" w:rsidRDefault="003B5A5F" w:rsidP="003B5A5F"/>
    <w:p w14:paraId="3627F51D" w14:textId="77777777" w:rsidR="003B5A5F" w:rsidRPr="003B5A5F" w:rsidRDefault="003B5A5F" w:rsidP="003B5A5F"/>
    <w:p w14:paraId="4AA6C7FB" w14:textId="77777777" w:rsidR="00B033AB" w:rsidRDefault="00B033AB" w:rsidP="00EE199C">
      <w:pPr>
        <w:pStyle w:val="Heading3"/>
        <w:rPr>
          <w:noProof/>
        </w:rPr>
      </w:pPr>
    </w:p>
    <w:p w14:paraId="191DFA17" w14:textId="77777777" w:rsidR="00B033AB" w:rsidRDefault="00B033AB" w:rsidP="00EE199C">
      <w:pPr>
        <w:pStyle w:val="Heading3"/>
        <w:rPr>
          <w:noProof/>
        </w:rPr>
      </w:pPr>
    </w:p>
    <w:p w14:paraId="744CFA11" w14:textId="77777777" w:rsidR="00B033AB" w:rsidRDefault="00B033AB" w:rsidP="00EE199C">
      <w:pPr>
        <w:pStyle w:val="Heading3"/>
        <w:rPr>
          <w:noProof/>
        </w:rPr>
      </w:pPr>
    </w:p>
    <w:p w14:paraId="0AE6A106" w14:textId="20624064" w:rsidR="00EE199C" w:rsidRDefault="00EE199C" w:rsidP="00EE199C">
      <w:pPr>
        <w:pStyle w:val="Heading3"/>
        <w:rPr>
          <w:noProof/>
        </w:rPr>
      </w:pPr>
      <w:r>
        <w:rPr>
          <w:noProof/>
        </w:rPr>
        <w:t>Main Menu</w:t>
      </w:r>
      <w:r w:rsidR="00CB6CAF">
        <w:rPr>
          <w:noProof/>
        </w:rPr>
        <w:t xml:space="preserve"> </w:t>
      </w:r>
      <w:r>
        <w:rPr>
          <w:noProof/>
        </w:rPr>
        <w:t>(HHT)</w:t>
      </w:r>
      <w:bookmarkEnd w:id="43"/>
    </w:p>
    <w:p w14:paraId="4CBC184E" w14:textId="72078EF5" w:rsidR="00EE199C" w:rsidRDefault="00DF218A" w:rsidP="00EE199C">
      <w:pPr>
        <w:jc w:val="both"/>
      </w:pPr>
      <w:r>
        <w:rPr>
          <w:noProof/>
        </w:rPr>
        <w:drawing>
          <wp:inline distT="0" distB="0" distL="0" distR="0" wp14:anchorId="3448B5D8" wp14:editId="0D0DEF52">
            <wp:extent cx="3448050" cy="3933825"/>
            <wp:effectExtent l="0" t="0" r="0" b="9525"/>
            <wp:docPr id="29" name="Picture 2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393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A17861" w14:textId="77777777" w:rsidR="00EE199C" w:rsidRPr="00B07F4D" w:rsidRDefault="00EE199C" w:rsidP="00EE199C">
      <w:pPr>
        <w:pStyle w:val="StyleHeading4BookmanOldStyle12pt"/>
        <w:keepNext w:val="0"/>
        <w:keepLines/>
        <w:spacing w:before="0" w:after="0" w:line="240" w:lineRule="auto"/>
        <w:jc w:val="both"/>
        <w:rPr>
          <w:rFonts w:ascii="Arial" w:hAnsi="Arial" w:cs="Arial"/>
          <w:noProof/>
          <w:sz w:val="20"/>
          <w:szCs w:val="20"/>
        </w:rPr>
      </w:pPr>
    </w:p>
    <w:p w14:paraId="1C93D158" w14:textId="3E8C291B" w:rsidR="00EE199C" w:rsidRDefault="00EE199C" w:rsidP="00EE199C">
      <w:pPr>
        <w:spacing w:line="276" w:lineRule="auto"/>
        <w:jc w:val="both"/>
        <w:rPr>
          <w:rFonts w:cs="Arial"/>
          <w:color w:val="000000"/>
          <w:sz w:val="20"/>
          <w:szCs w:val="20"/>
        </w:rPr>
      </w:pPr>
      <w:r w:rsidRPr="00B07F4D">
        <w:rPr>
          <w:rFonts w:cs="Arial"/>
          <w:b/>
          <w:color w:val="000000"/>
          <w:sz w:val="20"/>
          <w:szCs w:val="20"/>
        </w:rPr>
        <w:t xml:space="preserve">Brief Description: </w:t>
      </w:r>
      <w:r w:rsidR="00DC4BC3">
        <w:rPr>
          <w:rFonts w:cs="Arial"/>
          <w:color w:val="000000"/>
          <w:sz w:val="20"/>
          <w:szCs w:val="20"/>
        </w:rPr>
        <w:t xml:space="preserve">This screen will be </w:t>
      </w:r>
      <w:r w:rsidR="00DF218A">
        <w:rPr>
          <w:rFonts w:cs="Arial"/>
          <w:color w:val="000000"/>
          <w:sz w:val="20"/>
          <w:szCs w:val="20"/>
        </w:rPr>
        <w:t>used</w:t>
      </w:r>
      <w:r>
        <w:rPr>
          <w:rFonts w:cs="Arial"/>
          <w:color w:val="000000"/>
          <w:sz w:val="20"/>
          <w:szCs w:val="20"/>
        </w:rPr>
        <w:t xml:space="preserve"> to select different operations in the HHT.</w:t>
      </w:r>
    </w:p>
    <w:p w14:paraId="3969CBF4" w14:textId="14CC482F" w:rsidR="00B6048C" w:rsidRDefault="00B6048C" w:rsidP="00B6048C"/>
    <w:p w14:paraId="0F684CA1" w14:textId="77777777" w:rsidR="00CB6CAF" w:rsidRDefault="00CB6CAF">
      <w:pPr>
        <w:rPr>
          <w:rFonts w:ascii="Arial" w:hAnsi="Arial" w:cs="Arial"/>
          <w:b/>
          <w:sz w:val="24"/>
          <w:szCs w:val="24"/>
          <w:u w:val="single"/>
        </w:rPr>
      </w:pPr>
      <w:r>
        <w:br w:type="page"/>
      </w:r>
    </w:p>
    <w:p w14:paraId="27479C66" w14:textId="7982FD0C" w:rsidR="008404AB" w:rsidRDefault="00B4796E" w:rsidP="008404AB">
      <w:pPr>
        <w:pStyle w:val="Heading3"/>
      </w:pPr>
      <w:bookmarkStart w:id="44" w:name="_Toc97556128"/>
      <w:r>
        <w:lastRenderedPageBreak/>
        <w:t>Asset</w:t>
      </w:r>
      <w:r w:rsidR="001A4752">
        <w:t xml:space="preserve"> Dispatch</w:t>
      </w:r>
      <w:r w:rsidR="00CB6CAF">
        <w:t xml:space="preserve"> </w:t>
      </w:r>
      <w:r w:rsidR="007B01A6">
        <w:t>Scanning</w:t>
      </w:r>
      <w:r w:rsidR="004E1831">
        <w:t xml:space="preserve"> (</w:t>
      </w:r>
      <w:r w:rsidR="00A84A3B">
        <w:t>HHT)</w:t>
      </w:r>
      <w:bookmarkEnd w:id="44"/>
    </w:p>
    <w:p w14:paraId="05A0F137" w14:textId="578284E8" w:rsidR="00C90D82" w:rsidRPr="00C90D82" w:rsidRDefault="0071380E" w:rsidP="00C90D82">
      <w:r>
        <w:rPr>
          <w:noProof/>
        </w:rPr>
        <w:drawing>
          <wp:inline distT="0" distB="0" distL="0" distR="0" wp14:anchorId="07C4CE09" wp14:editId="35E97035">
            <wp:extent cx="3057525" cy="4705350"/>
            <wp:effectExtent l="0" t="0" r="9525" b="0"/>
            <wp:docPr id="17" name="Picture 17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470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5835E0" w14:textId="042F6BEE" w:rsidR="00ED0648" w:rsidRDefault="00ED0648" w:rsidP="00ED0648">
      <w:pPr>
        <w:spacing w:line="276" w:lineRule="auto"/>
        <w:jc w:val="both"/>
        <w:rPr>
          <w:rFonts w:cs="Arial"/>
          <w:color w:val="000000"/>
          <w:sz w:val="20"/>
          <w:szCs w:val="20"/>
        </w:rPr>
      </w:pPr>
      <w:r w:rsidRPr="00B07F4D">
        <w:rPr>
          <w:rFonts w:cs="Arial"/>
          <w:b/>
          <w:color w:val="000000"/>
          <w:sz w:val="20"/>
          <w:szCs w:val="20"/>
        </w:rPr>
        <w:t xml:space="preserve">Brief Description: </w:t>
      </w:r>
      <w:r>
        <w:rPr>
          <w:rFonts w:cs="Arial"/>
          <w:color w:val="000000"/>
          <w:sz w:val="20"/>
          <w:szCs w:val="20"/>
        </w:rPr>
        <w:t>User will follow the following steps.</w:t>
      </w:r>
    </w:p>
    <w:p w14:paraId="2A4C4A33" w14:textId="46A5F3C6" w:rsidR="005B5DCD" w:rsidRDefault="005B5DCD" w:rsidP="00ED0648">
      <w:pPr>
        <w:spacing w:line="276" w:lineRule="auto"/>
        <w:jc w:val="both"/>
        <w:rPr>
          <w:rFonts w:cs="Arial"/>
          <w:color w:val="000000"/>
          <w:sz w:val="20"/>
          <w:szCs w:val="20"/>
        </w:rPr>
      </w:pPr>
      <w:r>
        <w:rPr>
          <w:rFonts w:cs="Arial"/>
          <w:color w:val="000000"/>
          <w:sz w:val="20"/>
          <w:szCs w:val="20"/>
        </w:rPr>
        <w:t xml:space="preserve">This screen will be </w:t>
      </w:r>
      <w:r w:rsidR="0059178B">
        <w:rPr>
          <w:rFonts w:cs="Arial"/>
          <w:color w:val="000000"/>
          <w:sz w:val="20"/>
          <w:szCs w:val="20"/>
        </w:rPr>
        <w:t>used</w:t>
      </w:r>
      <w:r>
        <w:rPr>
          <w:rFonts w:cs="Arial"/>
          <w:color w:val="000000"/>
          <w:sz w:val="20"/>
          <w:szCs w:val="20"/>
        </w:rPr>
        <w:t xml:space="preserve"> to dispatch the </w:t>
      </w:r>
      <w:r w:rsidR="00D82392">
        <w:rPr>
          <w:rFonts w:cs="Arial"/>
          <w:color w:val="000000"/>
          <w:sz w:val="20"/>
          <w:szCs w:val="20"/>
        </w:rPr>
        <w:t>asset</w:t>
      </w:r>
      <w:r>
        <w:rPr>
          <w:rFonts w:cs="Arial"/>
          <w:color w:val="000000"/>
          <w:sz w:val="20"/>
          <w:szCs w:val="20"/>
        </w:rPr>
        <w:t xml:space="preserve"> from </w:t>
      </w:r>
      <w:r w:rsidR="00D82392">
        <w:rPr>
          <w:rFonts w:cs="Arial"/>
          <w:color w:val="000000"/>
          <w:sz w:val="20"/>
          <w:szCs w:val="20"/>
        </w:rPr>
        <w:t>plant</w:t>
      </w:r>
      <w:r>
        <w:rPr>
          <w:rFonts w:cs="Arial"/>
          <w:color w:val="000000"/>
          <w:sz w:val="20"/>
          <w:szCs w:val="20"/>
        </w:rPr>
        <w:t>.</w:t>
      </w:r>
    </w:p>
    <w:p w14:paraId="1417AD7E" w14:textId="505B1D7B" w:rsidR="00ED0648" w:rsidRDefault="00ED0648" w:rsidP="00ED0648">
      <w:pPr>
        <w:numPr>
          <w:ilvl w:val="0"/>
          <w:numId w:val="19"/>
        </w:numPr>
        <w:spacing w:after="0" w:line="276" w:lineRule="auto"/>
        <w:jc w:val="both"/>
        <w:rPr>
          <w:rFonts w:cs="Arial"/>
          <w:color w:val="000000"/>
          <w:sz w:val="20"/>
          <w:szCs w:val="20"/>
        </w:rPr>
      </w:pPr>
      <w:r>
        <w:rPr>
          <w:rFonts w:cs="Arial"/>
          <w:color w:val="000000"/>
          <w:sz w:val="20"/>
          <w:szCs w:val="20"/>
        </w:rPr>
        <w:t xml:space="preserve">User will </w:t>
      </w:r>
      <w:r w:rsidR="001A4752">
        <w:rPr>
          <w:rFonts w:cs="Arial"/>
          <w:color w:val="000000"/>
          <w:sz w:val="20"/>
          <w:szCs w:val="20"/>
        </w:rPr>
        <w:t>select the doc no.</w:t>
      </w:r>
      <w:r w:rsidR="007B01A6">
        <w:rPr>
          <w:rFonts w:cs="Arial"/>
          <w:color w:val="000000"/>
          <w:sz w:val="20"/>
          <w:szCs w:val="20"/>
        </w:rPr>
        <w:t xml:space="preserve"> from the drop down</w:t>
      </w:r>
      <w:r w:rsidR="00295B17">
        <w:rPr>
          <w:rFonts w:cs="Arial"/>
          <w:color w:val="000000"/>
          <w:sz w:val="20"/>
          <w:szCs w:val="20"/>
        </w:rPr>
        <w:t xml:space="preserve"> then</w:t>
      </w:r>
      <w:r w:rsidR="00DC4BC3">
        <w:rPr>
          <w:rFonts w:cs="Arial"/>
          <w:color w:val="000000"/>
          <w:sz w:val="20"/>
          <w:szCs w:val="20"/>
        </w:rPr>
        <w:t>, to plant</w:t>
      </w:r>
      <w:r w:rsidR="00295B17">
        <w:rPr>
          <w:rFonts w:cs="Arial"/>
          <w:color w:val="000000"/>
          <w:sz w:val="20"/>
          <w:szCs w:val="20"/>
        </w:rPr>
        <w:t xml:space="preserve"> and </w:t>
      </w:r>
      <w:r w:rsidR="00DC4BC3">
        <w:rPr>
          <w:rFonts w:cs="Arial"/>
          <w:color w:val="000000"/>
          <w:sz w:val="20"/>
          <w:szCs w:val="20"/>
        </w:rPr>
        <w:t>asset</w:t>
      </w:r>
      <w:r w:rsidR="00295B17">
        <w:rPr>
          <w:rFonts w:cs="Arial"/>
          <w:color w:val="000000"/>
          <w:sz w:val="20"/>
          <w:szCs w:val="20"/>
        </w:rPr>
        <w:t xml:space="preserve"> details will be display...</w:t>
      </w:r>
    </w:p>
    <w:p w14:paraId="7694E445" w14:textId="7B60B370" w:rsidR="00ED0648" w:rsidRDefault="00DC4BC3" w:rsidP="00ED0648">
      <w:pPr>
        <w:numPr>
          <w:ilvl w:val="0"/>
          <w:numId w:val="19"/>
        </w:numPr>
        <w:spacing w:after="0" w:line="276" w:lineRule="auto"/>
        <w:jc w:val="both"/>
        <w:rPr>
          <w:rFonts w:cs="Arial"/>
          <w:color w:val="000000"/>
          <w:sz w:val="20"/>
          <w:szCs w:val="20"/>
        </w:rPr>
      </w:pPr>
      <w:r>
        <w:rPr>
          <w:rFonts w:cs="Arial"/>
          <w:color w:val="000000"/>
          <w:sz w:val="20"/>
          <w:szCs w:val="20"/>
        </w:rPr>
        <w:t>User will read the asset tag</w:t>
      </w:r>
      <w:r w:rsidR="00ED0648">
        <w:rPr>
          <w:rFonts w:cs="Arial"/>
          <w:color w:val="000000"/>
          <w:sz w:val="20"/>
          <w:szCs w:val="20"/>
        </w:rPr>
        <w:t>.</w:t>
      </w:r>
    </w:p>
    <w:p w14:paraId="490615B0" w14:textId="3F741592" w:rsidR="00ED0648" w:rsidRPr="000764B3" w:rsidRDefault="00ED0648" w:rsidP="00ED0648">
      <w:pPr>
        <w:numPr>
          <w:ilvl w:val="0"/>
          <w:numId w:val="19"/>
        </w:numPr>
        <w:spacing w:after="0" w:line="276" w:lineRule="auto"/>
        <w:jc w:val="both"/>
        <w:rPr>
          <w:rFonts w:cs="Arial"/>
          <w:color w:val="000000"/>
          <w:sz w:val="20"/>
          <w:szCs w:val="20"/>
        </w:rPr>
      </w:pPr>
      <w:r>
        <w:rPr>
          <w:rFonts w:cs="Arial"/>
          <w:color w:val="000000"/>
          <w:sz w:val="20"/>
          <w:szCs w:val="20"/>
        </w:rPr>
        <w:t>I</w:t>
      </w:r>
      <w:r w:rsidR="003B75DF">
        <w:t xml:space="preserve">f the </w:t>
      </w:r>
      <w:r w:rsidR="00DC4BC3">
        <w:t>tag</w:t>
      </w:r>
      <w:r w:rsidR="00640053">
        <w:t xml:space="preserve"> barcode</w:t>
      </w:r>
      <w:r w:rsidR="003B75DF">
        <w:t xml:space="preserve"> is valid then the </w:t>
      </w:r>
      <w:r w:rsidR="001E32B7">
        <w:t>App</w:t>
      </w:r>
      <w:r w:rsidR="003B75DF">
        <w:t xml:space="preserve"> will </w:t>
      </w:r>
      <w:r w:rsidR="007B01A6">
        <w:t>save the det</w:t>
      </w:r>
      <w:r w:rsidR="005451EA">
        <w:t>ails else prompt message will display</w:t>
      </w:r>
      <w:r w:rsidR="007B01A6">
        <w:t xml:space="preserve"> on the screen with details in case of wrong barcode scanned.</w:t>
      </w:r>
    </w:p>
    <w:p w14:paraId="636C5881" w14:textId="1C050BDA" w:rsidR="000764B3" w:rsidRPr="000764B3" w:rsidRDefault="000764B3" w:rsidP="00ED0648">
      <w:pPr>
        <w:numPr>
          <w:ilvl w:val="0"/>
          <w:numId w:val="19"/>
        </w:numPr>
        <w:spacing w:after="0" w:line="276" w:lineRule="auto"/>
        <w:jc w:val="both"/>
        <w:rPr>
          <w:rFonts w:cs="Arial"/>
          <w:b/>
          <w:bCs/>
          <w:color w:val="000000"/>
          <w:sz w:val="20"/>
          <w:szCs w:val="20"/>
        </w:rPr>
      </w:pPr>
      <w:r w:rsidRPr="000764B3">
        <w:rPr>
          <w:rFonts w:cs="Arial"/>
          <w:b/>
          <w:bCs/>
          <w:color w:val="000000"/>
          <w:sz w:val="20"/>
          <w:szCs w:val="20"/>
        </w:rPr>
        <w:t xml:space="preserve">Note: Approve Doc will populate in Doc </w:t>
      </w:r>
      <w:r w:rsidR="00EB2165">
        <w:rPr>
          <w:rFonts w:cs="Arial"/>
          <w:b/>
          <w:bCs/>
          <w:color w:val="000000"/>
          <w:sz w:val="20"/>
          <w:szCs w:val="20"/>
        </w:rPr>
        <w:t>section</w:t>
      </w:r>
      <w:r w:rsidRPr="000764B3">
        <w:rPr>
          <w:rFonts w:cs="Arial"/>
          <w:b/>
          <w:bCs/>
          <w:color w:val="000000"/>
          <w:sz w:val="20"/>
          <w:szCs w:val="20"/>
        </w:rPr>
        <w:t xml:space="preserve"> Drop down. </w:t>
      </w:r>
    </w:p>
    <w:p w14:paraId="72A3460C" w14:textId="77777777" w:rsidR="00CB6CAF" w:rsidRDefault="00CB6CAF" w:rsidP="00CB6CAF">
      <w:pPr>
        <w:spacing w:after="0" w:line="276" w:lineRule="auto"/>
        <w:ind w:left="720"/>
        <w:jc w:val="both"/>
        <w:rPr>
          <w:rFonts w:cs="Arial"/>
          <w:color w:val="000000"/>
          <w:sz w:val="20"/>
          <w:szCs w:val="20"/>
        </w:rPr>
      </w:pPr>
    </w:p>
    <w:p w14:paraId="329E37A0" w14:textId="77777777" w:rsidR="00CB6CAF" w:rsidRDefault="00CB6CAF">
      <w:pPr>
        <w:rPr>
          <w:rFonts w:ascii="Arial" w:hAnsi="Arial" w:cs="Arial"/>
          <w:b/>
          <w:sz w:val="24"/>
          <w:szCs w:val="24"/>
          <w:u w:val="single"/>
        </w:rPr>
      </w:pPr>
      <w:r>
        <w:br w:type="page"/>
      </w:r>
    </w:p>
    <w:p w14:paraId="080AA79D" w14:textId="0AC638AF" w:rsidR="00CB6CAF" w:rsidRDefault="00F827E9" w:rsidP="00CB6CAF">
      <w:pPr>
        <w:pStyle w:val="Heading3"/>
      </w:pPr>
      <w:bookmarkStart w:id="45" w:name="_Toc97556129"/>
      <w:r>
        <w:lastRenderedPageBreak/>
        <w:t>Asset</w:t>
      </w:r>
      <w:r w:rsidR="005451EA">
        <w:t xml:space="preserve"> Receiving</w:t>
      </w:r>
      <w:r w:rsidR="007B01A6">
        <w:t xml:space="preserve"> Scanning</w:t>
      </w:r>
      <w:r w:rsidR="00CB6CAF">
        <w:t xml:space="preserve"> (HHT)</w:t>
      </w:r>
      <w:bookmarkEnd w:id="45"/>
    </w:p>
    <w:p w14:paraId="1BCCF865" w14:textId="2382C74D" w:rsidR="00CB6CAF" w:rsidRPr="00C90D82" w:rsidRDefault="0071380E" w:rsidP="00CB6CAF">
      <w:r>
        <w:rPr>
          <w:noProof/>
        </w:rPr>
        <w:drawing>
          <wp:inline distT="0" distB="0" distL="0" distR="0" wp14:anchorId="260AFD17" wp14:editId="50BC6A2E">
            <wp:extent cx="3086100" cy="46577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465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6203AC" w14:textId="19B1F7FB" w:rsidR="00CB6CAF" w:rsidRDefault="00CB6CAF" w:rsidP="00CB6CAF">
      <w:pPr>
        <w:spacing w:line="276" w:lineRule="auto"/>
        <w:jc w:val="both"/>
        <w:rPr>
          <w:rFonts w:cs="Arial"/>
          <w:color w:val="000000"/>
          <w:sz w:val="20"/>
          <w:szCs w:val="20"/>
        </w:rPr>
      </w:pPr>
      <w:r w:rsidRPr="00B07F4D">
        <w:rPr>
          <w:rFonts w:cs="Arial"/>
          <w:b/>
          <w:color w:val="000000"/>
          <w:sz w:val="20"/>
          <w:szCs w:val="20"/>
        </w:rPr>
        <w:t xml:space="preserve">Brief Description: </w:t>
      </w:r>
      <w:r>
        <w:rPr>
          <w:rFonts w:cs="Arial"/>
          <w:color w:val="000000"/>
          <w:sz w:val="20"/>
          <w:szCs w:val="20"/>
        </w:rPr>
        <w:t>User will follow the following steps.</w:t>
      </w:r>
    </w:p>
    <w:p w14:paraId="5B831746" w14:textId="6033D4B5" w:rsidR="007B01A6" w:rsidRDefault="007B01A6" w:rsidP="00CB6CAF">
      <w:pPr>
        <w:spacing w:line="276" w:lineRule="auto"/>
        <w:jc w:val="both"/>
        <w:rPr>
          <w:rFonts w:cs="Arial"/>
          <w:color w:val="000000"/>
          <w:sz w:val="20"/>
          <w:szCs w:val="20"/>
        </w:rPr>
      </w:pPr>
      <w:r>
        <w:rPr>
          <w:rFonts w:cs="Arial"/>
          <w:color w:val="000000"/>
          <w:sz w:val="20"/>
          <w:szCs w:val="20"/>
        </w:rPr>
        <w:t xml:space="preserve">This screen will </w:t>
      </w:r>
      <w:r w:rsidR="005451EA">
        <w:rPr>
          <w:rFonts w:cs="Arial"/>
          <w:color w:val="000000"/>
          <w:sz w:val="20"/>
          <w:szCs w:val="20"/>
        </w:rPr>
        <w:t xml:space="preserve">be </w:t>
      </w:r>
      <w:r w:rsidR="000764B3">
        <w:rPr>
          <w:rFonts w:cs="Arial"/>
          <w:color w:val="000000"/>
          <w:sz w:val="20"/>
          <w:szCs w:val="20"/>
        </w:rPr>
        <w:t>used</w:t>
      </w:r>
      <w:r w:rsidR="005451EA">
        <w:rPr>
          <w:rFonts w:cs="Arial"/>
          <w:color w:val="000000"/>
          <w:sz w:val="20"/>
          <w:szCs w:val="20"/>
        </w:rPr>
        <w:t xml:space="preserve"> to receive the </w:t>
      </w:r>
      <w:r w:rsidR="00DC4BC3">
        <w:rPr>
          <w:rFonts w:cs="Arial"/>
          <w:color w:val="000000"/>
          <w:sz w:val="20"/>
          <w:szCs w:val="20"/>
        </w:rPr>
        <w:t>asset</w:t>
      </w:r>
      <w:r>
        <w:rPr>
          <w:rFonts w:cs="Arial"/>
          <w:color w:val="000000"/>
          <w:sz w:val="20"/>
          <w:szCs w:val="20"/>
        </w:rPr>
        <w:t xml:space="preserve"> </w:t>
      </w:r>
      <w:r w:rsidR="005451EA">
        <w:rPr>
          <w:rFonts w:cs="Arial"/>
          <w:color w:val="000000"/>
          <w:sz w:val="20"/>
          <w:szCs w:val="20"/>
        </w:rPr>
        <w:t xml:space="preserve">to other </w:t>
      </w:r>
      <w:r w:rsidR="00DC4BC3">
        <w:rPr>
          <w:rFonts w:cs="Arial"/>
          <w:color w:val="000000"/>
          <w:sz w:val="20"/>
          <w:szCs w:val="20"/>
        </w:rPr>
        <w:t>plant</w:t>
      </w:r>
      <w:r>
        <w:rPr>
          <w:rFonts w:cs="Arial"/>
          <w:color w:val="000000"/>
          <w:sz w:val="20"/>
          <w:szCs w:val="20"/>
        </w:rPr>
        <w:t>.</w:t>
      </w:r>
    </w:p>
    <w:p w14:paraId="6A081695" w14:textId="138A7B0D" w:rsidR="007B01A6" w:rsidRDefault="008C732F" w:rsidP="007B01A6">
      <w:pPr>
        <w:numPr>
          <w:ilvl w:val="0"/>
          <w:numId w:val="19"/>
        </w:numPr>
        <w:spacing w:after="0" w:line="276" w:lineRule="auto"/>
        <w:jc w:val="both"/>
        <w:rPr>
          <w:rFonts w:cs="Arial"/>
          <w:color w:val="000000"/>
          <w:sz w:val="20"/>
          <w:szCs w:val="20"/>
        </w:rPr>
      </w:pPr>
      <w:r>
        <w:rPr>
          <w:rFonts w:cs="Arial"/>
          <w:color w:val="000000"/>
          <w:sz w:val="20"/>
          <w:szCs w:val="20"/>
        </w:rPr>
        <w:t xml:space="preserve">User will select the doc no. from the drop down then dispatched </w:t>
      </w:r>
      <w:r w:rsidR="00DC4BC3">
        <w:rPr>
          <w:rFonts w:cs="Arial"/>
          <w:color w:val="000000"/>
          <w:sz w:val="20"/>
          <w:szCs w:val="20"/>
        </w:rPr>
        <w:t>asset</w:t>
      </w:r>
      <w:r>
        <w:rPr>
          <w:rFonts w:cs="Arial"/>
          <w:color w:val="000000"/>
          <w:sz w:val="20"/>
          <w:szCs w:val="20"/>
        </w:rPr>
        <w:t xml:space="preserve"> details</w:t>
      </w:r>
      <w:r w:rsidR="008478A3">
        <w:rPr>
          <w:rFonts w:cs="Arial"/>
          <w:color w:val="000000"/>
          <w:sz w:val="20"/>
          <w:szCs w:val="20"/>
        </w:rPr>
        <w:t xml:space="preserve"> and dispatched plant</w:t>
      </w:r>
      <w:r>
        <w:rPr>
          <w:rFonts w:cs="Arial"/>
          <w:color w:val="000000"/>
          <w:sz w:val="20"/>
          <w:szCs w:val="20"/>
        </w:rPr>
        <w:t xml:space="preserve"> will be display.</w:t>
      </w:r>
    </w:p>
    <w:p w14:paraId="55B11310" w14:textId="63992495" w:rsidR="007B01A6" w:rsidRDefault="007B01A6" w:rsidP="007B01A6">
      <w:pPr>
        <w:numPr>
          <w:ilvl w:val="0"/>
          <w:numId w:val="19"/>
        </w:numPr>
        <w:spacing w:after="0" w:line="276" w:lineRule="auto"/>
        <w:jc w:val="both"/>
        <w:rPr>
          <w:rFonts w:cs="Arial"/>
          <w:color w:val="000000"/>
          <w:sz w:val="20"/>
          <w:szCs w:val="20"/>
        </w:rPr>
      </w:pPr>
      <w:r>
        <w:rPr>
          <w:rFonts w:cs="Arial"/>
          <w:color w:val="000000"/>
          <w:sz w:val="20"/>
          <w:szCs w:val="20"/>
        </w:rPr>
        <w:t xml:space="preserve">User will </w:t>
      </w:r>
      <w:r w:rsidR="00DC4BC3">
        <w:rPr>
          <w:rFonts w:cs="Arial"/>
          <w:color w:val="000000"/>
          <w:sz w:val="20"/>
          <w:szCs w:val="20"/>
        </w:rPr>
        <w:t>read the tag barcode</w:t>
      </w:r>
      <w:r>
        <w:rPr>
          <w:rFonts w:cs="Arial"/>
          <w:color w:val="000000"/>
          <w:sz w:val="20"/>
          <w:szCs w:val="20"/>
        </w:rPr>
        <w:t>.</w:t>
      </w:r>
    </w:p>
    <w:p w14:paraId="05352708" w14:textId="640C85C8" w:rsidR="007B01A6" w:rsidRPr="00CB6CAF" w:rsidRDefault="008C732F" w:rsidP="007B01A6">
      <w:pPr>
        <w:numPr>
          <w:ilvl w:val="0"/>
          <w:numId w:val="19"/>
        </w:numPr>
        <w:spacing w:after="0" w:line="276" w:lineRule="auto"/>
        <w:jc w:val="both"/>
        <w:rPr>
          <w:rFonts w:cs="Arial"/>
          <w:color w:val="000000"/>
          <w:sz w:val="20"/>
          <w:szCs w:val="20"/>
        </w:rPr>
      </w:pPr>
      <w:r>
        <w:rPr>
          <w:rFonts w:cs="Arial"/>
          <w:color w:val="000000"/>
          <w:sz w:val="20"/>
          <w:szCs w:val="20"/>
        </w:rPr>
        <w:t>I</w:t>
      </w:r>
      <w:r>
        <w:t xml:space="preserve">f the </w:t>
      </w:r>
      <w:r w:rsidR="00DC4BC3">
        <w:t>tag</w:t>
      </w:r>
      <w:r>
        <w:t xml:space="preserve"> barcode is valid then the App will save the details else prompt message will display on the screen with details in case of wrong barcode scanned</w:t>
      </w:r>
      <w:r w:rsidR="007B01A6">
        <w:t>.</w:t>
      </w:r>
    </w:p>
    <w:p w14:paraId="38CE98B7" w14:textId="0EC2F52F" w:rsidR="00B766CF" w:rsidRDefault="00B766CF" w:rsidP="0097128C">
      <w:pPr>
        <w:pStyle w:val="Heading3"/>
      </w:pPr>
    </w:p>
    <w:p w14:paraId="4E6F9908" w14:textId="77777777" w:rsidR="00CB6CAF" w:rsidRDefault="00CB6CAF">
      <w:pPr>
        <w:rPr>
          <w:rFonts w:ascii="Arial" w:hAnsi="Arial" w:cs="Arial"/>
          <w:b/>
          <w:sz w:val="24"/>
          <w:szCs w:val="24"/>
          <w:u w:val="single"/>
        </w:rPr>
      </w:pPr>
      <w:r>
        <w:br w:type="page"/>
      </w:r>
    </w:p>
    <w:p w14:paraId="315ECBFD" w14:textId="194CED51" w:rsidR="00CB6CAF" w:rsidRDefault="00E07871" w:rsidP="00CB6CAF">
      <w:pPr>
        <w:pStyle w:val="Heading3"/>
      </w:pPr>
      <w:bookmarkStart w:id="46" w:name="_Toc97556130"/>
      <w:r w:rsidRPr="00E07871">
        <w:lastRenderedPageBreak/>
        <w:t>Stock Take</w:t>
      </w:r>
      <w:r w:rsidR="00F32A83">
        <w:t xml:space="preserve"> </w:t>
      </w:r>
      <w:r w:rsidR="007B01A6">
        <w:t>Scanning</w:t>
      </w:r>
      <w:r w:rsidR="00CB6CAF">
        <w:t xml:space="preserve"> (HHT)</w:t>
      </w:r>
      <w:bookmarkEnd w:id="46"/>
    </w:p>
    <w:p w14:paraId="1CC4665B" w14:textId="29E4B14C" w:rsidR="00CB6CAF" w:rsidRPr="00C90D82" w:rsidRDefault="0071380E" w:rsidP="00CB6CAF">
      <w:r>
        <w:rPr>
          <w:noProof/>
        </w:rPr>
        <w:drawing>
          <wp:inline distT="0" distB="0" distL="0" distR="0" wp14:anchorId="0231C6F9" wp14:editId="50E2DA7C">
            <wp:extent cx="3105150" cy="4743450"/>
            <wp:effectExtent l="0" t="0" r="0" b="0"/>
            <wp:docPr id="19" name="Picture 1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50" cy="474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976270" w14:textId="4D0ED987" w:rsidR="00CB6CAF" w:rsidRDefault="00CB6CAF" w:rsidP="00CB6CAF">
      <w:pPr>
        <w:spacing w:line="276" w:lineRule="auto"/>
        <w:jc w:val="both"/>
        <w:rPr>
          <w:rFonts w:cs="Arial"/>
          <w:color w:val="000000"/>
          <w:sz w:val="20"/>
          <w:szCs w:val="20"/>
        </w:rPr>
      </w:pPr>
      <w:r w:rsidRPr="00B07F4D">
        <w:rPr>
          <w:rFonts w:cs="Arial"/>
          <w:b/>
          <w:color w:val="000000"/>
          <w:sz w:val="20"/>
          <w:szCs w:val="20"/>
        </w:rPr>
        <w:t xml:space="preserve">Brief Description: </w:t>
      </w:r>
      <w:r>
        <w:rPr>
          <w:rFonts w:cs="Arial"/>
          <w:color w:val="000000"/>
          <w:sz w:val="20"/>
          <w:szCs w:val="20"/>
        </w:rPr>
        <w:t>User will follow the following steps.</w:t>
      </w:r>
    </w:p>
    <w:p w14:paraId="4DBBDCFE" w14:textId="5EF5B11F" w:rsidR="00253F30" w:rsidRDefault="00253F30" w:rsidP="00CB6CAF">
      <w:pPr>
        <w:spacing w:line="276" w:lineRule="auto"/>
        <w:jc w:val="both"/>
        <w:rPr>
          <w:rFonts w:cs="Arial"/>
          <w:color w:val="000000"/>
          <w:sz w:val="20"/>
          <w:szCs w:val="20"/>
        </w:rPr>
      </w:pPr>
      <w:r>
        <w:rPr>
          <w:rFonts w:cs="Arial"/>
          <w:color w:val="000000"/>
          <w:sz w:val="20"/>
          <w:szCs w:val="20"/>
        </w:rPr>
        <w:t xml:space="preserve">This screen </w:t>
      </w:r>
      <w:r w:rsidR="00F21072">
        <w:rPr>
          <w:rFonts w:cs="Arial"/>
          <w:color w:val="000000"/>
          <w:sz w:val="20"/>
          <w:szCs w:val="20"/>
        </w:rPr>
        <w:t>will use</w:t>
      </w:r>
      <w:r>
        <w:rPr>
          <w:rFonts w:cs="Arial"/>
          <w:color w:val="000000"/>
          <w:sz w:val="20"/>
          <w:szCs w:val="20"/>
        </w:rPr>
        <w:t xml:space="preserve"> to </w:t>
      </w:r>
      <w:r w:rsidR="001E5A41" w:rsidRPr="001E5A41">
        <w:rPr>
          <w:rFonts w:cs="Arial"/>
          <w:color w:val="000000"/>
          <w:sz w:val="20"/>
          <w:szCs w:val="20"/>
        </w:rPr>
        <w:t xml:space="preserve">identify the </w:t>
      </w:r>
      <w:r w:rsidR="004A179C">
        <w:rPr>
          <w:rFonts w:cs="Arial"/>
          <w:color w:val="000000"/>
          <w:sz w:val="20"/>
          <w:szCs w:val="20"/>
        </w:rPr>
        <w:t>asset against RFID Tag and asset</w:t>
      </w:r>
      <w:r w:rsidR="001E5A41" w:rsidRPr="001E5A41">
        <w:rPr>
          <w:rFonts w:cs="Arial"/>
          <w:color w:val="000000"/>
          <w:sz w:val="20"/>
          <w:szCs w:val="20"/>
        </w:rPr>
        <w:t xml:space="preserve"> Code</w:t>
      </w:r>
      <w:r w:rsidR="00F21072">
        <w:rPr>
          <w:rFonts w:cs="Arial"/>
          <w:color w:val="000000"/>
          <w:sz w:val="20"/>
          <w:szCs w:val="20"/>
        </w:rPr>
        <w:t>.</w:t>
      </w:r>
    </w:p>
    <w:p w14:paraId="3749A778" w14:textId="2EA67CCE" w:rsidR="007B01A6" w:rsidRDefault="007B01A6" w:rsidP="007B01A6">
      <w:pPr>
        <w:numPr>
          <w:ilvl w:val="0"/>
          <w:numId w:val="19"/>
        </w:numPr>
        <w:spacing w:after="0" w:line="276" w:lineRule="auto"/>
        <w:jc w:val="both"/>
        <w:rPr>
          <w:rFonts w:cs="Arial"/>
          <w:color w:val="000000"/>
          <w:sz w:val="20"/>
          <w:szCs w:val="20"/>
        </w:rPr>
      </w:pPr>
      <w:r>
        <w:rPr>
          <w:rFonts w:cs="Arial"/>
          <w:color w:val="000000"/>
          <w:sz w:val="20"/>
          <w:szCs w:val="20"/>
        </w:rPr>
        <w:t xml:space="preserve">User will </w:t>
      </w:r>
      <w:r w:rsidR="00DC6F8D">
        <w:rPr>
          <w:rFonts w:cs="Arial"/>
          <w:color w:val="000000"/>
          <w:sz w:val="20"/>
          <w:szCs w:val="20"/>
        </w:rPr>
        <w:t xml:space="preserve">select </w:t>
      </w:r>
      <w:r w:rsidR="00DC6F8D" w:rsidRPr="00DC6F8D">
        <w:rPr>
          <w:rFonts w:cs="Arial"/>
          <w:color w:val="000000"/>
          <w:sz w:val="20"/>
          <w:szCs w:val="20"/>
        </w:rPr>
        <w:t xml:space="preserve">Plant, </w:t>
      </w:r>
      <w:r w:rsidR="00EB2165">
        <w:rPr>
          <w:rFonts w:cs="Arial"/>
          <w:color w:val="000000"/>
          <w:sz w:val="20"/>
          <w:szCs w:val="20"/>
        </w:rPr>
        <w:t>Floor</w:t>
      </w:r>
      <w:r w:rsidR="00DC6F8D" w:rsidRPr="00DC6F8D">
        <w:rPr>
          <w:rFonts w:cs="Arial"/>
          <w:color w:val="000000"/>
          <w:sz w:val="20"/>
          <w:szCs w:val="20"/>
        </w:rPr>
        <w:t>, Section</w:t>
      </w:r>
      <w:r w:rsidR="00DC6F8D">
        <w:rPr>
          <w:rFonts w:cs="Arial"/>
          <w:color w:val="000000"/>
          <w:sz w:val="20"/>
          <w:szCs w:val="20"/>
        </w:rPr>
        <w:t xml:space="preserve"> then </w:t>
      </w:r>
      <w:r w:rsidR="00DC6F8D" w:rsidRPr="00DC6F8D">
        <w:rPr>
          <w:rFonts w:cs="Arial"/>
          <w:color w:val="000000"/>
          <w:sz w:val="20"/>
          <w:szCs w:val="20"/>
        </w:rPr>
        <w:t xml:space="preserve">Asset code, </w:t>
      </w:r>
      <w:r w:rsidR="00DC6F8D">
        <w:rPr>
          <w:rFonts w:cs="Arial"/>
          <w:color w:val="000000"/>
          <w:sz w:val="20"/>
          <w:szCs w:val="20"/>
        </w:rPr>
        <w:t>Qty details will populate in grid.</w:t>
      </w:r>
    </w:p>
    <w:p w14:paraId="204F3F4D" w14:textId="011EFD8A" w:rsidR="00DC6F8D" w:rsidRDefault="00DC6F8D" w:rsidP="007B01A6">
      <w:pPr>
        <w:numPr>
          <w:ilvl w:val="0"/>
          <w:numId w:val="19"/>
        </w:numPr>
        <w:spacing w:after="0" w:line="276" w:lineRule="auto"/>
        <w:jc w:val="both"/>
        <w:rPr>
          <w:rFonts w:cs="Arial"/>
          <w:color w:val="000000"/>
          <w:sz w:val="20"/>
          <w:szCs w:val="20"/>
        </w:rPr>
      </w:pPr>
      <w:r>
        <w:rPr>
          <w:rFonts w:cs="Arial"/>
          <w:color w:val="000000"/>
          <w:sz w:val="20"/>
          <w:szCs w:val="20"/>
        </w:rPr>
        <w:t xml:space="preserve">User will click on start Asset then screen will start for stock take </w:t>
      </w:r>
    </w:p>
    <w:p w14:paraId="44560A96" w14:textId="446986BF" w:rsidR="00DC6F8D" w:rsidRPr="00DC6F8D" w:rsidRDefault="00DC6F8D" w:rsidP="00DC6F8D">
      <w:pPr>
        <w:numPr>
          <w:ilvl w:val="0"/>
          <w:numId w:val="19"/>
        </w:numPr>
        <w:spacing w:after="0" w:line="276" w:lineRule="auto"/>
        <w:jc w:val="both"/>
        <w:rPr>
          <w:rFonts w:cs="Arial"/>
          <w:color w:val="000000"/>
          <w:sz w:val="20"/>
          <w:szCs w:val="20"/>
        </w:rPr>
      </w:pPr>
      <w:r>
        <w:rPr>
          <w:rFonts w:cs="Arial"/>
          <w:color w:val="000000"/>
          <w:sz w:val="20"/>
          <w:szCs w:val="20"/>
        </w:rPr>
        <w:t>User will enter/scan RFID tag or asset code.</w:t>
      </w:r>
    </w:p>
    <w:p w14:paraId="44F98C9C" w14:textId="265D3CB1" w:rsidR="007B01A6" w:rsidRPr="00DC6F8D" w:rsidRDefault="00E14372" w:rsidP="007B01A6">
      <w:pPr>
        <w:numPr>
          <w:ilvl w:val="0"/>
          <w:numId w:val="19"/>
        </w:numPr>
        <w:spacing w:after="0" w:line="276" w:lineRule="auto"/>
        <w:jc w:val="both"/>
        <w:rPr>
          <w:rFonts w:cs="Arial"/>
          <w:color w:val="000000"/>
          <w:sz w:val="20"/>
          <w:szCs w:val="20"/>
        </w:rPr>
      </w:pPr>
      <w:r>
        <w:rPr>
          <w:rFonts w:cs="Arial"/>
          <w:color w:val="000000"/>
          <w:sz w:val="20"/>
          <w:szCs w:val="20"/>
        </w:rPr>
        <w:t xml:space="preserve">User will click on </w:t>
      </w:r>
      <w:r w:rsidR="00DC6F8D">
        <w:rPr>
          <w:rFonts w:cs="Arial"/>
          <w:color w:val="000000"/>
          <w:sz w:val="20"/>
          <w:szCs w:val="20"/>
        </w:rPr>
        <w:t>view</w:t>
      </w:r>
      <w:r>
        <w:rPr>
          <w:rFonts w:cs="Arial"/>
          <w:color w:val="000000"/>
          <w:sz w:val="20"/>
          <w:szCs w:val="20"/>
        </w:rPr>
        <w:t xml:space="preserve"> button i</w:t>
      </w:r>
      <w:r>
        <w:t xml:space="preserve">f </w:t>
      </w:r>
      <w:r w:rsidR="00DC6F8D">
        <w:t>need to check the details</w:t>
      </w:r>
      <w:r>
        <w:t>.</w:t>
      </w:r>
    </w:p>
    <w:p w14:paraId="61EE2073" w14:textId="4A01056F" w:rsidR="00DC6F8D" w:rsidRPr="00CB6CAF" w:rsidRDefault="00DC6F8D" w:rsidP="007B01A6">
      <w:pPr>
        <w:numPr>
          <w:ilvl w:val="0"/>
          <w:numId w:val="19"/>
        </w:numPr>
        <w:spacing w:after="0" w:line="276" w:lineRule="auto"/>
        <w:jc w:val="both"/>
        <w:rPr>
          <w:rFonts w:cs="Arial"/>
          <w:color w:val="000000"/>
          <w:sz w:val="20"/>
          <w:szCs w:val="20"/>
        </w:rPr>
      </w:pPr>
      <w:r>
        <w:t>After all stock completed user will click on complete button to complete the stock take.</w:t>
      </w:r>
    </w:p>
    <w:p w14:paraId="6844B80E" w14:textId="7660EBBC" w:rsidR="00CB6CAF" w:rsidRDefault="00CB6CAF" w:rsidP="00CB6CAF"/>
    <w:p w14:paraId="7F40794A" w14:textId="6779FE99" w:rsidR="005C580D" w:rsidRDefault="005C580D" w:rsidP="00CB6CAF"/>
    <w:p w14:paraId="4E291104" w14:textId="187EB3B4" w:rsidR="005C580D" w:rsidRDefault="005C580D" w:rsidP="00CB6CAF"/>
    <w:p w14:paraId="4FC0AD6C" w14:textId="2DC9E872" w:rsidR="005C580D" w:rsidRDefault="005C580D" w:rsidP="00CB6CAF"/>
    <w:p w14:paraId="35E71995" w14:textId="7DCD3D7F" w:rsidR="005C580D" w:rsidRDefault="005C580D" w:rsidP="00CB6CAF"/>
    <w:p w14:paraId="45BD1F35" w14:textId="036307A7" w:rsidR="005C580D" w:rsidRDefault="005C580D" w:rsidP="00CB6CAF"/>
    <w:p w14:paraId="09294B84" w14:textId="1042C320" w:rsidR="005C580D" w:rsidRDefault="005C580D" w:rsidP="00CB6CAF"/>
    <w:p w14:paraId="6C4450A1" w14:textId="13D61E90" w:rsidR="005C580D" w:rsidRDefault="005C580D" w:rsidP="00CB6CAF"/>
    <w:p w14:paraId="185F2759" w14:textId="4D6C0FE1" w:rsidR="005C580D" w:rsidRPr="00CB6CAF" w:rsidRDefault="005C580D" w:rsidP="005C580D">
      <w:pPr>
        <w:pStyle w:val="Heading3"/>
      </w:pPr>
      <w:r w:rsidRPr="00E07871">
        <w:t>Stock Take</w:t>
      </w:r>
      <w:r>
        <w:t xml:space="preserve"> Scanning (HHT)</w:t>
      </w:r>
    </w:p>
    <w:p w14:paraId="6616C053" w14:textId="665EF404" w:rsidR="007B01A6" w:rsidRDefault="002B22F6">
      <w:pPr>
        <w:rPr>
          <w:rFonts w:ascii="Arial" w:hAnsi="Arial" w:cs="Arial"/>
          <w:b/>
          <w:color w:val="1F3864" w:themeColor="accent1" w:themeShade="80"/>
          <w:sz w:val="24"/>
          <w:szCs w:val="24"/>
          <w:u w:val="single"/>
        </w:rPr>
      </w:pPr>
      <w:bookmarkStart w:id="47" w:name="_Toc73997977"/>
      <w:bookmarkEnd w:id="47"/>
      <w:r>
        <w:rPr>
          <w:noProof/>
        </w:rPr>
        <w:drawing>
          <wp:inline distT="0" distB="0" distL="0" distR="0" wp14:anchorId="5B150921" wp14:editId="0FCDD487">
            <wp:extent cx="3048000" cy="40671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406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C42766" w14:textId="77286E1C" w:rsidR="000C1DA4" w:rsidRDefault="000C1DA4">
      <w:pPr>
        <w:rPr>
          <w:rFonts w:ascii="Arial" w:hAnsi="Arial" w:cs="Arial"/>
          <w:b/>
          <w:color w:val="1F3864" w:themeColor="accent1" w:themeShade="80"/>
          <w:sz w:val="24"/>
          <w:szCs w:val="24"/>
          <w:u w:val="single"/>
        </w:rPr>
      </w:pPr>
    </w:p>
    <w:p w14:paraId="65152440" w14:textId="047F7232" w:rsidR="000C1DA4" w:rsidRPr="000C1DA4" w:rsidRDefault="000C1DA4" w:rsidP="000C1DA4">
      <w:pPr>
        <w:spacing w:line="276" w:lineRule="auto"/>
        <w:jc w:val="both"/>
        <w:rPr>
          <w:rFonts w:cs="Arial"/>
          <w:color w:val="000000"/>
          <w:sz w:val="20"/>
          <w:szCs w:val="20"/>
        </w:rPr>
      </w:pPr>
      <w:r>
        <w:rPr>
          <w:rFonts w:cs="Arial"/>
          <w:color w:val="000000"/>
          <w:sz w:val="20"/>
          <w:szCs w:val="20"/>
        </w:rPr>
        <w:t xml:space="preserve">This screen will use to populate the stock take details after click on view button from stock take screen. </w:t>
      </w:r>
    </w:p>
    <w:sectPr w:rsidR="000C1DA4" w:rsidRPr="000C1DA4" w:rsidSect="00873B99">
      <w:headerReference w:type="default" r:id="rId28"/>
      <w:footerReference w:type="default" r:id="rId29"/>
      <w:pgSz w:w="12240" w:h="15840"/>
      <w:pgMar w:top="1276" w:right="1440" w:bottom="851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D9AF7A" w14:textId="77777777" w:rsidR="009C1540" w:rsidRDefault="009C1540" w:rsidP="00DA3E38">
      <w:pPr>
        <w:spacing w:after="0" w:line="240" w:lineRule="auto"/>
      </w:pPr>
      <w:r>
        <w:separator/>
      </w:r>
    </w:p>
  </w:endnote>
  <w:endnote w:type="continuationSeparator" w:id="0">
    <w:p w14:paraId="3563FBE8" w14:textId="77777777" w:rsidR="009C1540" w:rsidRDefault="009C1540" w:rsidP="00DA3E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9A626" w14:textId="4B2786DD" w:rsidR="001A4752" w:rsidRPr="00793A17" w:rsidRDefault="001A4752" w:rsidP="0078333C">
    <w:pPr>
      <w:pStyle w:val="Footer"/>
      <w:tabs>
        <w:tab w:val="left" w:pos="7560"/>
      </w:tabs>
      <w:rPr>
        <w:noProof/>
        <w:sz w:val="20"/>
        <w:szCs w:val="20"/>
      </w:rPr>
    </w:pPr>
    <w:r w:rsidRPr="00793A17">
      <w:rPr>
        <w:sz w:val="20"/>
        <w:szCs w:val="20"/>
      </w:rPr>
      <w:fldChar w:fldCharType="begin"/>
    </w:r>
    <w:r w:rsidRPr="00793A17">
      <w:rPr>
        <w:sz w:val="20"/>
        <w:szCs w:val="20"/>
      </w:rPr>
      <w:instrText xml:space="preserve"> FILENAME </w:instrText>
    </w:r>
    <w:r w:rsidRPr="00793A17">
      <w:rPr>
        <w:sz w:val="20"/>
        <w:szCs w:val="20"/>
      </w:rPr>
      <w:fldChar w:fldCharType="separate"/>
    </w:r>
    <w:r w:rsidR="002E7C78">
      <w:rPr>
        <w:noProof/>
        <w:sz w:val="20"/>
        <w:szCs w:val="20"/>
      </w:rPr>
      <w:t>SRS Doc-UKBElectronics</w:t>
    </w:r>
    <w:r w:rsidRPr="00793A17">
      <w:rPr>
        <w:sz w:val="20"/>
        <w:szCs w:val="20"/>
      </w:rPr>
      <w:fldChar w:fldCharType="end"/>
    </w:r>
    <w:r w:rsidRPr="00793A17">
      <w:rPr>
        <w:sz w:val="20"/>
        <w:szCs w:val="20"/>
      </w:rPr>
      <w:tab/>
    </w:r>
    <w:r>
      <w:rPr>
        <w:rFonts w:ascii="Copperplate Gothic Light" w:hAnsi="Copperplate Gothic Light"/>
        <w:b/>
        <w:sz w:val="20"/>
        <w:szCs w:val="20"/>
      </w:rPr>
      <w:t>SATO ARGOX</w:t>
    </w:r>
    <w:r>
      <w:rPr>
        <w:b/>
        <w:sz w:val="20"/>
        <w:szCs w:val="20"/>
      </w:rPr>
      <w:tab/>
      <w:t xml:space="preserve">    </w:t>
    </w:r>
    <w:r w:rsidRPr="00793A17">
      <w:rPr>
        <w:sz w:val="20"/>
        <w:szCs w:val="20"/>
      </w:rPr>
      <w:t>CONFIDENTIAL</w:t>
    </w:r>
  </w:p>
  <w:p w14:paraId="6657FCB5" w14:textId="63E21CB8" w:rsidR="001A4752" w:rsidRPr="00C65F90" w:rsidRDefault="001A4752" w:rsidP="0078333C">
    <w:pPr>
      <w:pStyle w:val="Footer"/>
      <w:tabs>
        <w:tab w:val="left" w:pos="7740"/>
      </w:tabs>
    </w:pPr>
    <w:r w:rsidRPr="00793A17">
      <w:rPr>
        <w:i/>
        <w:sz w:val="18"/>
        <w:szCs w:val="18"/>
      </w:rPr>
      <w:t xml:space="preserve">Date: </w:t>
    </w:r>
    <w:r w:rsidRPr="00793A17">
      <w:rPr>
        <w:i/>
        <w:sz w:val="18"/>
        <w:szCs w:val="18"/>
      </w:rPr>
      <w:fldChar w:fldCharType="begin"/>
    </w:r>
    <w:r w:rsidRPr="00793A17">
      <w:rPr>
        <w:i/>
        <w:sz w:val="18"/>
        <w:szCs w:val="18"/>
      </w:rPr>
      <w:instrText xml:space="preserve"> DATE \@ "dd.MM.yyyy" </w:instrText>
    </w:r>
    <w:r w:rsidRPr="00793A17">
      <w:rPr>
        <w:i/>
        <w:sz w:val="18"/>
        <w:szCs w:val="18"/>
      </w:rPr>
      <w:fldChar w:fldCharType="separate"/>
    </w:r>
    <w:r w:rsidR="002E7C78">
      <w:rPr>
        <w:i/>
        <w:noProof/>
        <w:sz w:val="18"/>
        <w:szCs w:val="18"/>
      </w:rPr>
      <w:t>19.01.2023</w:t>
    </w:r>
    <w:r w:rsidRPr="00793A17">
      <w:rPr>
        <w:i/>
        <w:sz w:val="18"/>
        <w:szCs w:val="18"/>
      </w:rPr>
      <w:fldChar w:fldCharType="end"/>
    </w:r>
    <w:r w:rsidRPr="00793A17">
      <w:rPr>
        <w:i/>
        <w:sz w:val="18"/>
        <w:szCs w:val="18"/>
      </w:rPr>
      <w:tab/>
      <w:t>COPYRIGHT © 20</w:t>
    </w:r>
    <w:r>
      <w:rPr>
        <w:i/>
        <w:sz w:val="18"/>
        <w:szCs w:val="18"/>
      </w:rPr>
      <w:t>2</w:t>
    </w:r>
    <w:r w:rsidR="007D4670">
      <w:rPr>
        <w:i/>
        <w:sz w:val="18"/>
        <w:szCs w:val="18"/>
      </w:rPr>
      <w:t>3</w:t>
    </w:r>
    <w:r w:rsidRPr="00793A17">
      <w:rPr>
        <w:i/>
        <w:sz w:val="18"/>
        <w:szCs w:val="18"/>
      </w:rPr>
      <w:tab/>
      <w:t xml:space="preserve">Page </w:t>
    </w:r>
    <w:r w:rsidRPr="00793A17">
      <w:rPr>
        <w:i/>
        <w:sz w:val="18"/>
        <w:szCs w:val="18"/>
      </w:rPr>
      <w:fldChar w:fldCharType="begin"/>
    </w:r>
    <w:r w:rsidRPr="00793A17">
      <w:rPr>
        <w:i/>
        <w:sz w:val="18"/>
        <w:szCs w:val="18"/>
      </w:rPr>
      <w:instrText xml:space="preserve"> PAGE  </w:instrText>
    </w:r>
    <w:r w:rsidRPr="00793A17">
      <w:rPr>
        <w:i/>
        <w:sz w:val="18"/>
        <w:szCs w:val="18"/>
      </w:rPr>
      <w:fldChar w:fldCharType="separate"/>
    </w:r>
    <w:r w:rsidR="00B825D5">
      <w:rPr>
        <w:i/>
        <w:noProof/>
        <w:sz w:val="18"/>
        <w:szCs w:val="18"/>
      </w:rPr>
      <w:t>5</w:t>
    </w:r>
    <w:r w:rsidRPr="00793A17">
      <w:rPr>
        <w:i/>
        <w:sz w:val="18"/>
        <w:szCs w:val="18"/>
      </w:rPr>
      <w:fldChar w:fldCharType="end"/>
    </w:r>
    <w:r w:rsidRPr="00793A17">
      <w:rPr>
        <w:i/>
        <w:sz w:val="18"/>
        <w:szCs w:val="18"/>
      </w:rPr>
      <w:t xml:space="preserve"> of </w:t>
    </w:r>
    <w:r w:rsidRPr="00793A17">
      <w:rPr>
        <w:i/>
        <w:sz w:val="18"/>
        <w:szCs w:val="18"/>
      </w:rPr>
      <w:fldChar w:fldCharType="begin"/>
    </w:r>
    <w:r w:rsidRPr="00793A17">
      <w:rPr>
        <w:i/>
        <w:sz w:val="18"/>
        <w:szCs w:val="18"/>
      </w:rPr>
      <w:instrText xml:space="preserve"> NUMPAGES </w:instrText>
    </w:r>
    <w:r w:rsidRPr="00793A17">
      <w:rPr>
        <w:i/>
        <w:sz w:val="18"/>
        <w:szCs w:val="18"/>
      </w:rPr>
      <w:fldChar w:fldCharType="separate"/>
    </w:r>
    <w:r w:rsidR="00B825D5">
      <w:rPr>
        <w:i/>
        <w:noProof/>
        <w:sz w:val="18"/>
        <w:szCs w:val="18"/>
      </w:rPr>
      <w:t>24</w:t>
    </w:r>
    <w:r w:rsidRPr="00793A17">
      <w:rPr>
        <w:i/>
        <w:sz w:val="18"/>
        <w:szCs w:val="18"/>
      </w:rPr>
      <w:fldChar w:fldCharType="end"/>
    </w:r>
  </w:p>
  <w:p w14:paraId="13BDAE72" w14:textId="77777777" w:rsidR="001A4752" w:rsidRDefault="001A47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4ADDDD" w14:textId="77777777" w:rsidR="009C1540" w:rsidRDefault="009C1540" w:rsidP="00DA3E38">
      <w:pPr>
        <w:spacing w:after="0" w:line="240" w:lineRule="auto"/>
      </w:pPr>
      <w:r>
        <w:separator/>
      </w:r>
    </w:p>
  </w:footnote>
  <w:footnote w:type="continuationSeparator" w:id="0">
    <w:p w14:paraId="5BF7B298" w14:textId="77777777" w:rsidR="009C1540" w:rsidRDefault="009C1540" w:rsidP="00DA3E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2E96AA" w14:textId="39B0ADF4" w:rsidR="001A4752" w:rsidRDefault="001A4752" w:rsidP="000E3985">
    <w:pPr>
      <w:pStyle w:val="Header"/>
    </w:pPr>
    <w:r>
      <w:t xml:space="preserve">SRS: </w:t>
    </w:r>
    <w:r w:rsidRPr="00B761A2">
      <w:t>RFID Asset management Syste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02C7C"/>
    <w:multiLevelType w:val="hybridMultilevel"/>
    <w:tmpl w:val="BBBA4F0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74743D"/>
    <w:multiLevelType w:val="hybridMultilevel"/>
    <w:tmpl w:val="285A8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04566"/>
    <w:multiLevelType w:val="hybridMultilevel"/>
    <w:tmpl w:val="58CAC5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7A62AF"/>
    <w:multiLevelType w:val="hybridMultilevel"/>
    <w:tmpl w:val="40346B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82718"/>
    <w:multiLevelType w:val="hybridMultilevel"/>
    <w:tmpl w:val="EA2AD00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2C07490"/>
    <w:multiLevelType w:val="hybridMultilevel"/>
    <w:tmpl w:val="F478509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C41329D"/>
    <w:multiLevelType w:val="hybridMultilevel"/>
    <w:tmpl w:val="EEE8E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475210"/>
    <w:multiLevelType w:val="hybridMultilevel"/>
    <w:tmpl w:val="EAB81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44658"/>
    <w:multiLevelType w:val="hybridMultilevel"/>
    <w:tmpl w:val="A70640A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894747"/>
    <w:multiLevelType w:val="hybridMultilevel"/>
    <w:tmpl w:val="030892C8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7B56896"/>
    <w:multiLevelType w:val="hybridMultilevel"/>
    <w:tmpl w:val="A2AA0650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8333AED"/>
    <w:multiLevelType w:val="hybridMultilevel"/>
    <w:tmpl w:val="93EC44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5F3AC4"/>
    <w:multiLevelType w:val="hybridMultilevel"/>
    <w:tmpl w:val="7D98A3D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945B02"/>
    <w:multiLevelType w:val="hybridMultilevel"/>
    <w:tmpl w:val="587630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3B07F96"/>
    <w:multiLevelType w:val="hybridMultilevel"/>
    <w:tmpl w:val="C3A63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DF2172"/>
    <w:multiLevelType w:val="hybridMultilevel"/>
    <w:tmpl w:val="8C0C4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7F3646"/>
    <w:multiLevelType w:val="hybridMultilevel"/>
    <w:tmpl w:val="DB0870B6"/>
    <w:lvl w:ilvl="0" w:tplc="832CAA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5536B7"/>
    <w:multiLevelType w:val="hybridMultilevel"/>
    <w:tmpl w:val="ECE49C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751EC5"/>
    <w:multiLevelType w:val="hybridMultilevel"/>
    <w:tmpl w:val="63DED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244390"/>
    <w:multiLevelType w:val="hybridMultilevel"/>
    <w:tmpl w:val="4208A5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9759F9"/>
    <w:multiLevelType w:val="hybridMultilevel"/>
    <w:tmpl w:val="EBD4B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2474CE"/>
    <w:multiLevelType w:val="hybridMultilevel"/>
    <w:tmpl w:val="A79EE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6D5798"/>
    <w:multiLevelType w:val="hybridMultilevel"/>
    <w:tmpl w:val="EDB283F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6239CB"/>
    <w:multiLevelType w:val="hybridMultilevel"/>
    <w:tmpl w:val="A4A25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3645246">
    <w:abstractNumId w:val="20"/>
  </w:num>
  <w:num w:numId="2" w16cid:durableId="159781919">
    <w:abstractNumId w:val="19"/>
  </w:num>
  <w:num w:numId="3" w16cid:durableId="773789009">
    <w:abstractNumId w:val="12"/>
  </w:num>
  <w:num w:numId="4" w16cid:durableId="118883953">
    <w:abstractNumId w:val="18"/>
  </w:num>
  <w:num w:numId="5" w16cid:durableId="520973898">
    <w:abstractNumId w:val="4"/>
  </w:num>
  <w:num w:numId="6" w16cid:durableId="1000811171">
    <w:abstractNumId w:val="6"/>
  </w:num>
  <w:num w:numId="7" w16cid:durableId="810899855">
    <w:abstractNumId w:val="21"/>
  </w:num>
  <w:num w:numId="8" w16cid:durableId="1731804566">
    <w:abstractNumId w:val="17"/>
  </w:num>
  <w:num w:numId="9" w16cid:durableId="1942756803">
    <w:abstractNumId w:val="7"/>
  </w:num>
  <w:num w:numId="10" w16cid:durableId="1287547393">
    <w:abstractNumId w:val="13"/>
  </w:num>
  <w:num w:numId="11" w16cid:durableId="74594091">
    <w:abstractNumId w:val="14"/>
  </w:num>
  <w:num w:numId="12" w16cid:durableId="753481089">
    <w:abstractNumId w:val="23"/>
  </w:num>
  <w:num w:numId="13" w16cid:durableId="923295259">
    <w:abstractNumId w:val="15"/>
  </w:num>
  <w:num w:numId="14" w16cid:durableId="1320304645">
    <w:abstractNumId w:val="1"/>
  </w:num>
  <w:num w:numId="15" w16cid:durableId="1654530371">
    <w:abstractNumId w:val="3"/>
  </w:num>
  <w:num w:numId="16" w16cid:durableId="1617642971">
    <w:abstractNumId w:val="8"/>
  </w:num>
  <w:num w:numId="17" w16cid:durableId="1542130671">
    <w:abstractNumId w:val="16"/>
  </w:num>
  <w:num w:numId="18" w16cid:durableId="536547878">
    <w:abstractNumId w:val="0"/>
  </w:num>
  <w:num w:numId="19" w16cid:durableId="1443500701">
    <w:abstractNumId w:val="22"/>
  </w:num>
  <w:num w:numId="20" w16cid:durableId="821116754">
    <w:abstractNumId w:val="10"/>
  </w:num>
  <w:num w:numId="21" w16cid:durableId="250504493">
    <w:abstractNumId w:val="9"/>
  </w:num>
  <w:num w:numId="22" w16cid:durableId="542137122">
    <w:abstractNumId w:val="5"/>
  </w:num>
  <w:num w:numId="23" w16cid:durableId="1990283821">
    <w:abstractNumId w:val="2"/>
  </w:num>
  <w:num w:numId="24" w16cid:durableId="120324919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tTQyMjWzNDY3MDdS0lEKTi0uzszPAykwrAUAVEOZoSwAAAA="/>
  </w:docVars>
  <w:rsids>
    <w:rsidRoot w:val="001E5B9B"/>
    <w:rsid w:val="000034F9"/>
    <w:rsid w:val="0000477E"/>
    <w:rsid w:val="0001085E"/>
    <w:rsid w:val="00013B5A"/>
    <w:rsid w:val="00022327"/>
    <w:rsid w:val="0002391F"/>
    <w:rsid w:val="00025723"/>
    <w:rsid w:val="000259EF"/>
    <w:rsid w:val="00031629"/>
    <w:rsid w:val="00032300"/>
    <w:rsid w:val="00033D0F"/>
    <w:rsid w:val="00035E96"/>
    <w:rsid w:val="00055C6D"/>
    <w:rsid w:val="0006245C"/>
    <w:rsid w:val="0006771A"/>
    <w:rsid w:val="00074714"/>
    <w:rsid w:val="000764B3"/>
    <w:rsid w:val="00081A53"/>
    <w:rsid w:val="00083611"/>
    <w:rsid w:val="00086378"/>
    <w:rsid w:val="000863FE"/>
    <w:rsid w:val="000A683C"/>
    <w:rsid w:val="000A6C5E"/>
    <w:rsid w:val="000A72BA"/>
    <w:rsid w:val="000B3AFA"/>
    <w:rsid w:val="000B7141"/>
    <w:rsid w:val="000C021B"/>
    <w:rsid w:val="000C1BC9"/>
    <w:rsid w:val="000C1DA4"/>
    <w:rsid w:val="000C4BAA"/>
    <w:rsid w:val="000C4BCB"/>
    <w:rsid w:val="000D7A49"/>
    <w:rsid w:val="000E3985"/>
    <w:rsid w:val="000E4449"/>
    <w:rsid w:val="000E4CBF"/>
    <w:rsid w:val="000E6C6B"/>
    <w:rsid w:val="000E738D"/>
    <w:rsid w:val="000F0F61"/>
    <w:rsid w:val="000F41C6"/>
    <w:rsid w:val="000F5E11"/>
    <w:rsid w:val="000F6338"/>
    <w:rsid w:val="00104BA6"/>
    <w:rsid w:val="00104D69"/>
    <w:rsid w:val="00106265"/>
    <w:rsid w:val="00107DE5"/>
    <w:rsid w:val="0011412E"/>
    <w:rsid w:val="0011565B"/>
    <w:rsid w:val="00123223"/>
    <w:rsid w:val="00125478"/>
    <w:rsid w:val="00132CEB"/>
    <w:rsid w:val="001344C8"/>
    <w:rsid w:val="001348A4"/>
    <w:rsid w:val="00135601"/>
    <w:rsid w:val="0014424F"/>
    <w:rsid w:val="0014442F"/>
    <w:rsid w:val="00150FC8"/>
    <w:rsid w:val="00161754"/>
    <w:rsid w:val="00162F11"/>
    <w:rsid w:val="001712B8"/>
    <w:rsid w:val="001742B9"/>
    <w:rsid w:val="00184D75"/>
    <w:rsid w:val="001901A8"/>
    <w:rsid w:val="00191E8F"/>
    <w:rsid w:val="00195748"/>
    <w:rsid w:val="001A3CBF"/>
    <w:rsid w:val="001A4752"/>
    <w:rsid w:val="001B1ECA"/>
    <w:rsid w:val="001B3E16"/>
    <w:rsid w:val="001C63D4"/>
    <w:rsid w:val="001C76F1"/>
    <w:rsid w:val="001D24FE"/>
    <w:rsid w:val="001D61C3"/>
    <w:rsid w:val="001E2BF1"/>
    <w:rsid w:val="001E32B7"/>
    <w:rsid w:val="001E5A41"/>
    <w:rsid w:val="001E5B9B"/>
    <w:rsid w:val="001E73B9"/>
    <w:rsid w:val="001F125D"/>
    <w:rsid w:val="001F5F5A"/>
    <w:rsid w:val="001F730C"/>
    <w:rsid w:val="00200998"/>
    <w:rsid w:val="00203AA3"/>
    <w:rsid w:val="0021110C"/>
    <w:rsid w:val="002125EE"/>
    <w:rsid w:val="002215E8"/>
    <w:rsid w:val="00223412"/>
    <w:rsid w:val="002312FB"/>
    <w:rsid w:val="002313B5"/>
    <w:rsid w:val="00233F27"/>
    <w:rsid w:val="00241F2C"/>
    <w:rsid w:val="00243711"/>
    <w:rsid w:val="00246CE6"/>
    <w:rsid w:val="002535BD"/>
    <w:rsid w:val="00253F30"/>
    <w:rsid w:val="002578AC"/>
    <w:rsid w:val="00263F07"/>
    <w:rsid w:val="00276719"/>
    <w:rsid w:val="00286892"/>
    <w:rsid w:val="0028739E"/>
    <w:rsid w:val="00287C13"/>
    <w:rsid w:val="002921E8"/>
    <w:rsid w:val="00293055"/>
    <w:rsid w:val="00295B17"/>
    <w:rsid w:val="00296BA0"/>
    <w:rsid w:val="002B22F6"/>
    <w:rsid w:val="002B73EC"/>
    <w:rsid w:val="002C09DA"/>
    <w:rsid w:val="002E005B"/>
    <w:rsid w:val="002E7C78"/>
    <w:rsid w:val="002F128D"/>
    <w:rsid w:val="002F556C"/>
    <w:rsid w:val="00301BB5"/>
    <w:rsid w:val="00304F13"/>
    <w:rsid w:val="003103F3"/>
    <w:rsid w:val="00325FF9"/>
    <w:rsid w:val="003310A1"/>
    <w:rsid w:val="00337C75"/>
    <w:rsid w:val="003449E3"/>
    <w:rsid w:val="0035214F"/>
    <w:rsid w:val="00360855"/>
    <w:rsid w:val="003616A1"/>
    <w:rsid w:val="00373256"/>
    <w:rsid w:val="00374F73"/>
    <w:rsid w:val="00380BE7"/>
    <w:rsid w:val="003900DC"/>
    <w:rsid w:val="00391641"/>
    <w:rsid w:val="00394A8E"/>
    <w:rsid w:val="003B5A5F"/>
    <w:rsid w:val="003B75DF"/>
    <w:rsid w:val="003D149F"/>
    <w:rsid w:val="003D3BBE"/>
    <w:rsid w:val="003D738B"/>
    <w:rsid w:val="003E0E8E"/>
    <w:rsid w:val="003E3D6B"/>
    <w:rsid w:val="003E4D19"/>
    <w:rsid w:val="003E5E01"/>
    <w:rsid w:val="003E628D"/>
    <w:rsid w:val="003F098D"/>
    <w:rsid w:val="0042138D"/>
    <w:rsid w:val="004278C5"/>
    <w:rsid w:val="00427E35"/>
    <w:rsid w:val="00440154"/>
    <w:rsid w:val="00445F41"/>
    <w:rsid w:val="0046430D"/>
    <w:rsid w:val="00466B68"/>
    <w:rsid w:val="004743BE"/>
    <w:rsid w:val="0047580D"/>
    <w:rsid w:val="0048119A"/>
    <w:rsid w:val="00494B93"/>
    <w:rsid w:val="004965E1"/>
    <w:rsid w:val="004971F9"/>
    <w:rsid w:val="004A179C"/>
    <w:rsid w:val="004A5A34"/>
    <w:rsid w:val="004B0B87"/>
    <w:rsid w:val="004B58A9"/>
    <w:rsid w:val="004C280B"/>
    <w:rsid w:val="004C62CE"/>
    <w:rsid w:val="004D1D3B"/>
    <w:rsid w:val="004D1E52"/>
    <w:rsid w:val="004D7D26"/>
    <w:rsid w:val="004E1831"/>
    <w:rsid w:val="004F356F"/>
    <w:rsid w:val="004F38D5"/>
    <w:rsid w:val="004F614F"/>
    <w:rsid w:val="00500254"/>
    <w:rsid w:val="00503424"/>
    <w:rsid w:val="00504677"/>
    <w:rsid w:val="005071E3"/>
    <w:rsid w:val="00512109"/>
    <w:rsid w:val="005220F4"/>
    <w:rsid w:val="005252EA"/>
    <w:rsid w:val="005277CD"/>
    <w:rsid w:val="00535BDC"/>
    <w:rsid w:val="00540068"/>
    <w:rsid w:val="005421BB"/>
    <w:rsid w:val="00543D85"/>
    <w:rsid w:val="005451EA"/>
    <w:rsid w:val="005538DC"/>
    <w:rsid w:val="00553B6D"/>
    <w:rsid w:val="0055546C"/>
    <w:rsid w:val="00555476"/>
    <w:rsid w:val="00563ED4"/>
    <w:rsid w:val="00576F8A"/>
    <w:rsid w:val="005821B7"/>
    <w:rsid w:val="0059178B"/>
    <w:rsid w:val="00593C94"/>
    <w:rsid w:val="005A6D52"/>
    <w:rsid w:val="005A6F83"/>
    <w:rsid w:val="005B33F9"/>
    <w:rsid w:val="005B4910"/>
    <w:rsid w:val="005B5DCD"/>
    <w:rsid w:val="005B692F"/>
    <w:rsid w:val="005C0C24"/>
    <w:rsid w:val="005C122A"/>
    <w:rsid w:val="005C580D"/>
    <w:rsid w:val="005C5F9F"/>
    <w:rsid w:val="005C6649"/>
    <w:rsid w:val="005C714D"/>
    <w:rsid w:val="005D6B0F"/>
    <w:rsid w:val="005E3739"/>
    <w:rsid w:val="005E5FA4"/>
    <w:rsid w:val="005F11F2"/>
    <w:rsid w:val="005F27DB"/>
    <w:rsid w:val="005F7AAC"/>
    <w:rsid w:val="006004B3"/>
    <w:rsid w:val="00605933"/>
    <w:rsid w:val="00605E35"/>
    <w:rsid w:val="006063C7"/>
    <w:rsid w:val="0061463B"/>
    <w:rsid w:val="00616934"/>
    <w:rsid w:val="00624071"/>
    <w:rsid w:val="00625E56"/>
    <w:rsid w:val="00640053"/>
    <w:rsid w:val="00640464"/>
    <w:rsid w:val="00642A85"/>
    <w:rsid w:val="006443DE"/>
    <w:rsid w:val="00645B8F"/>
    <w:rsid w:val="00652F59"/>
    <w:rsid w:val="00657AF5"/>
    <w:rsid w:val="00657F09"/>
    <w:rsid w:val="00662433"/>
    <w:rsid w:val="0066486E"/>
    <w:rsid w:val="00665F57"/>
    <w:rsid w:val="00671378"/>
    <w:rsid w:val="006713D1"/>
    <w:rsid w:val="00674731"/>
    <w:rsid w:val="0067590B"/>
    <w:rsid w:val="006761E2"/>
    <w:rsid w:val="00684ADD"/>
    <w:rsid w:val="00691F44"/>
    <w:rsid w:val="0069330F"/>
    <w:rsid w:val="00693690"/>
    <w:rsid w:val="00693E73"/>
    <w:rsid w:val="006B188A"/>
    <w:rsid w:val="006B18C0"/>
    <w:rsid w:val="006C2A7B"/>
    <w:rsid w:val="006C361F"/>
    <w:rsid w:val="006C4BDF"/>
    <w:rsid w:val="006C7826"/>
    <w:rsid w:val="006D30D8"/>
    <w:rsid w:val="006D43A2"/>
    <w:rsid w:val="006D619A"/>
    <w:rsid w:val="006E0D95"/>
    <w:rsid w:val="006E1BEF"/>
    <w:rsid w:val="006E21B5"/>
    <w:rsid w:val="006E34D0"/>
    <w:rsid w:val="006E66F4"/>
    <w:rsid w:val="006E7D5C"/>
    <w:rsid w:val="006F257E"/>
    <w:rsid w:val="006F3134"/>
    <w:rsid w:val="006F369E"/>
    <w:rsid w:val="006F4AE8"/>
    <w:rsid w:val="006F7359"/>
    <w:rsid w:val="0071380E"/>
    <w:rsid w:val="00715685"/>
    <w:rsid w:val="00720493"/>
    <w:rsid w:val="0072521B"/>
    <w:rsid w:val="00747672"/>
    <w:rsid w:val="0075433E"/>
    <w:rsid w:val="00755251"/>
    <w:rsid w:val="0076209B"/>
    <w:rsid w:val="00763404"/>
    <w:rsid w:val="00772285"/>
    <w:rsid w:val="00777C0E"/>
    <w:rsid w:val="0078333C"/>
    <w:rsid w:val="0079067F"/>
    <w:rsid w:val="007931CE"/>
    <w:rsid w:val="007A164A"/>
    <w:rsid w:val="007B01A6"/>
    <w:rsid w:val="007B3C71"/>
    <w:rsid w:val="007B68AD"/>
    <w:rsid w:val="007B7341"/>
    <w:rsid w:val="007C5959"/>
    <w:rsid w:val="007C7F33"/>
    <w:rsid w:val="007D066E"/>
    <w:rsid w:val="007D4670"/>
    <w:rsid w:val="007D511F"/>
    <w:rsid w:val="007D6B82"/>
    <w:rsid w:val="007E570F"/>
    <w:rsid w:val="007F490E"/>
    <w:rsid w:val="007F7219"/>
    <w:rsid w:val="007F7CA7"/>
    <w:rsid w:val="0080015D"/>
    <w:rsid w:val="00800528"/>
    <w:rsid w:val="0080065F"/>
    <w:rsid w:val="00801B19"/>
    <w:rsid w:val="00804E0A"/>
    <w:rsid w:val="00806565"/>
    <w:rsid w:val="0080662B"/>
    <w:rsid w:val="0080720F"/>
    <w:rsid w:val="00807F35"/>
    <w:rsid w:val="00811A22"/>
    <w:rsid w:val="00820EBE"/>
    <w:rsid w:val="008269FF"/>
    <w:rsid w:val="008336D9"/>
    <w:rsid w:val="008404AB"/>
    <w:rsid w:val="00843C50"/>
    <w:rsid w:val="008478A3"/>
    <w:rsid w:val="008574F5"/>
    <w:rsid w:val="00873B99"/>
    <w:rsid w:val="0088131E"/>
    <w:rsid w:val="00882A6B"/>
    <w:rsid w:val="0088343C"/>
    <w:rsid w:val="00886406"/>
    <w:rsid w:val="0088723C"/>
    <w:rsid w:val="00895566"/>
    <w:rsid w:val="008A116F"/>
    <w:rsid w:val="008B1420"/>
    <w:rsid w:val="008B1C50"/>
    <w:rsid w:val="008C732F"/>
    <w:rsid w:val="008C75EA"/>
    <w:rsid w:val="008E21B7"/>
    <w:rsid w:val="008E2217"/>
    <w:rsid w:val="008E2220"/>
    <w:rsid w:val="008E2AD4"/>
    <w:rsid w:val="008E2BBC"/>
    <w:rsid w:val="008F1477"/>
    <w:rsid w:val="008F2F54"/>
    <w:rsid w:val="008F7D4C"/>
    <w:rsid w:val="00904E90"/>
    <w:rsid w:val="009051AA"/>
    <w:rsid w:val="00905789"/>
    <w:rsid w:val="009062BF"/>
    <w:rsid w:val="00911809"/>
    <w:rsid w:val="00913414"/>
    <w:rsid w:val="00916AB9"/>
    <w:rsid w:val="009221B7"/>
    <w:rsid w:val="00923ACF"/>
    <w:rsid w:val="009255C6"/>
    <w:rsid w:val="0093028B"/>
    <w:rsid w:val="00930875"/>
    <w:rsid w:val="00934737"/>
    <w:rsid w:val="00935BC7"/>
    <w:rsid w:val="00944B14"/>
    <w:rsid w:val="00945FF9"/>
    <w:rsid w:val="00954FF9"/>
    <w:rsid w:val="00960A16"/>
    <w:rsid w:val="00963D00"/>
    <w:rsid w:val="009642EC"/>
    <w:rsid w:val="0097128C"/>
    <w:rsid w:val="00974C30"/>
    <w:rsid w:val="009838AC"/>
    <w:rsid w:val="009856FF"/>
    <w:rsid w:val="00986B5D"/>
    <w:rsid w:val="00997C74"/>
    <w:rsid w:val="009A1C47"/>
    <w:rsid w:val="009B35D5"/>
    <w:rsid w:val="009B58A9"/>
    <w:rsid w:val="009B7A54"/>
    <w:rsid w:val="009C1540"/>
    <w:rsid w:val="009D1399"/>
    <w:rsid w:val="009D2A0A"/>
    <w:rsid w:val="009D59B2"/>
    <w:rsid w:val="009D5FDB"/>
    <w:rsid w:val="009E0702"/>
    <w:rsid w:val="009E09B2"/>
    <w:rsid w:val="009E41D9"/>
    <w:rsid w:val="009E7BD3"/>
    <w:rsid w:val="009F7B4E"/>
    <w:rsid w:val="00A20B40"/>
    <w:rsid w:val="00A21027"/>
    <w:rsid w:val="00A23738"/>
    <w:rsid w:val="00A358D3"/>
    <w:rsid w:val="00A362A7"/>
    <w:rsid w:val="00A40191"/>
    <w:rsid w:val="00A42D0E"/>
    <w:rsid w:val="00A444BF"/>
    <w:rsid w:val="00A4683C"/>
    <w:rsid w:val="00A50707"/>
    <w:rsid w:val="00A558BE"/>
    <w:rsid w:val="00A60999"/>
    <w:rsid w:val="00A6291E"/>
    <w:rsid w:val="00A84A3B"/>
    <w:rsid w:val="00A84E49"/>
    <w:rsid w:val="00A97E16"/>
    <w:rsid w:val="00AA0F17"/>
    <w:rsid w:val="00AB47EE"/>
    <w:rsid w:val="00AC021E"/>
    <w:rsid w:val="00AC0926"/>
    <w:rsid w:val="00AC114B"/>
    <w:rsid w:val="00AC3EB8"/>
    <w:rsid w:val="00AD3D19"/>
    <w:rsid w:val="00AD7ADE"/>
    <w:rsid w:val="00AD7B3D"/>
    <w:rsid w:val="00AF0EC5"/>
    <w:rsid w:val="00AF74FA"/>
    <w:rsid w:val="00B01683"/>
    <w:rsid w:val="00B02B85"/>
    <w:rsid w:val="00B033AB"/>
    <w:rsid w:val="00B123EA"/>
    <w:rsid w:val="00B27B0D"/>
    <w:rsid w:val="00B31F03"/>
    <w:rsid w:val="00B32029"/>
    <w:rsid w:val="00B32780"/>
    <w:rsid w:val="00B3660F"/>
    <w:rsid w:val="00B36650"/>
    <w:rsid w:val="00B41911"/>
    <w:rsid w:val="00B4486C"/>
    <w:rsid w:val="00B4539F"/>
    <w:rsid w:val="00B46166"/>
    <w:rsid w:val="00B4796E"/>
    <w:rsid w:val="00B51191"/>
    <w:rsid w:val="00B6048C"/>
    <w:rsid w:val="00B641D6"/>
    <w:rsid w:val="00B6736F"/>
    <w:rsid w:val="00B72CA1"/>
    <w:rsid w:val="00B761A2"/>
    <w:rsid w:val="00B7646C"/>
    <w:rsid w:val="00B766CF"/>
    <w:rsid w:val="00B779C3"/>
    <w:rsid w:val="00B822C3"/>
    <w:rsid w:val="00B825D5"/>
    <w:rsid w:val="00B84F01"/>
    <w:rsid w:val="00B9496E"/>
    <w:rsid w:val="00B9532E"/>
    <w:rsid w:val="00B960E7"/>
    <w:rsid w:val="00BA1548"/>
    <w:rsid w:val="00BB0180"/>
    <w:rsid w:val="00BB0816"/>
    <w:rsid w:val="00BB1895"/>
    <w:rsid w:val="00BB25C2"/>
    <w:rsid w:val="00BB73DD"/>
    <w:rsid w:val="00BC63EE"/>
    <w:rsid w:val="00BC6D7E"/>
    <w:rsid w:val="00BD0241"/>
    <w:rsid w:val="00BD30E4"/>
    <w:rsid w:val="00BD6B49"/>
    <w:rsid w:val="00BE5A04"/>
    <w:rsid w:val="00BF20BC"/>
    <w:rsid w:val="00C039CB"/>
    <w:rsid w:val="00C1748C"/>
    <w:rsid w:val="00C17521"/>
    <w:rsid w:val="00C17E4C"/>
    <w:rsid w:val="00C21F92"/>
    <w:rsid w:val="00C22B7B"/>
    <w:rsid w:val="00C411AB"/>
    <w:rsid w:val="00C42274"/>
    <w:rsid w:val="00C44586"/>
    <w:rsid w:val="00C61374"/>
    <w:rsid w:val="00C67290"/>
    <w:rsid w:val="00C70ADA"/>
    <w:rsid w:val="00C726F3"/>
    <w:rsid w:val="00C7580E"/>
    <w:rsid w:val="00C75F63"/>
    <w:rsid w:val="00C85B4D"/>
    <w:rsid w:val="00C85D98"/>
    <w:rsid w:val="00C86E57"/>
    <w:rsid w:val="00C90D82"/>
    <w:rsid w:val="00C933B9"/>
    <w:rsid w:val="00CA2C34"/>
    <w:rsid w:val="00CB4548"/>
    <w:rsid w:val="00CB6CAF"/>
    <w:rsid w:val="00CB7777"/>
    <w:rsid w:val="00CC1542"/>
    <w:rsid w:val="00CC69E1"/>
    <w:rsid w:val="00CC7DAF"/>
    <w:rsid w:val="00CD3698"/>
    <w:rsid w:val="00CD7690"/>
    <w:rsid w:val="00CE72A3"/>
    <w:rsid w:val="00CF34B6"/>
    <w:rsid w:val="00CF6A43"/>
    <w:rsid w:val="00D029AF"/>
    <w:rsid w:val="00D031C7"/>
    <w:rsid w:val="00D0423E"/>
    <w:rsid w:val="00D052BF"/>
    <w:rsid w:val="00D079AE"/>
    <w:rsid w:val="00D24417"/>
    <w:rsid w:val="00D31E9B"/>
    <w:rsid w:val="00D32CB1"/>
    <w:rsid w:val="00D3466B"/>
    <w:rsid w:val="00D34D25"/>
    <w:rsid w:val="00D375EB"/>
    <w:rsid w:val="00D40047"/>
    <w:rsid w:val="00D44630"/>
    <w:rsid w:val="00D44CC2"/>
    <w:rsid w:val="00D46C2A"/>
    <w:rsid w:val="00D530D5"/>
    <w:rsid w:val="00D57C8D"/>
    <w:rsid w:val="00D66514"/>
    <w:rsid w:val="00D7065F"/>
    <w:rsid w:val="00D718D2"/>
    <w:rsid w:val="00D74F69"/>
    <w:rsid w:val="00D76949"/>
    <w:rsid w:val="00D80D16"/>
    <w:rsid w:val="00D81428"/>
    <w:rsid w:val="00D82392"/>
    <w:rsid w:val="00D84CAA"/>
    <w:rsid w:val="00D86EAF"/>
    <w:rsid w:val="00D953BA"/>
    <w:rsid w:val="00DA00AF"/>
    <w:rsid w:val="00DA3E38"/>
    <w:rsid w:val="00DA7ADC"/>
    <w:rsid w:val="00DB223C"/>
    <w:rsid w:val="00DB38A9"/>
    <w:rsid w:val="00DB4DAE"/>
    <w:rsid w:val="00DB5209"/>
    <w:rsid w:val="00DC4BC3"/>
    <w:rsid w:val="00DC4E5D"/>
    <w:rsid w:val="00DC5D46"/>
    <w:rsid w:val="00DC6E4F"/>
    <w:rsid w:val="00DC6F8D"/>
    <w:rsid w:val="00DC7281"/>
    <w:rsid w:val="00DC7A30"/>
    <w:rsid w:val="00DE0383"/>
    <w:rsid w:val="00DF03FE"/>
    <w:rsid w:val="00DF218A"/>
    <w:rsid w:val="00DF2FEB"/>
    <w:rsid w:val="00DF5BCD"/>
    <w:rsid w:val="00DF76BD"/>
    <w:rsid w:val="00E07871"/>
    <w:rsid w:val="00E14372"/>
    <w:rsid w:val="00E2775F"/>
    <w:rsid w:val="00E34298"/>
    <w:rsid w:val="00E37959"/>
    <w:rsid w:val="00E55035"/>
    <w:rsid w:val="00E604B5"/>
    <w:rsid w:val="00E639EF"/>
    <w:rsid w:val="00E67593"/>
    <w:rsid w:val="00E70923"/>
    <w:rsid w:val="00E735DA"/>
    <w:rsid w:val="00E81F84"/>
    <w:rsid w:val="00E93A94"/>
    <w:rsid w:val="00E93DD8"/>
    <w:rsid w:val="00E9429E"/>
    <w:rsid w:val="00EA37B5"/>
    <w:rsid w:val="00EB2165"/>
    <w:rsid w:val="00EC006E"/>
    <w:rsid w:val="00EC3964"/>
    <w:rsid w:val="00EC5CCC"/>
    <w:rsid w:val="00ED0648"/>
    <w:rsid w:val="00EE199C"/>
    <w:rsid w:val="00EE5930"/>
    <w:rsid w:val="00EE7827"/>
    <w:rsid w:val="00EE7E15"/>
    <w:rsid w:val="00EF7E64"/>
    <w:rsid w:val="00F00A51"/>
    <w:rsid w:val="00F11388"/>
    <w:rsid w:val="00F11FFB"/>
    <w:rsid w:val="00F13E2B"/>
    <w:rsid w:val="00F15A1F"/>
    <w:rsid w:val="00F16059"/>
    <w:rsid w:val="00F16194"/>
    <w:rsid w:val="00F17BE1"/>
    <w:rsid w:val="00F21072"/>
    <w:rsid w:val="00F21E08"/>
    <w:rsid w:val="00F22054"/>
    <w:rsid w:val="00F250D3"/>
    <w:rsid w:val="00F27465"/>
    <w:rsid w:val="00F321AC"/>
    <w:rsid w:val="00F3268C"/>
    <w:rsid w:val="00F32A83"/>
    <w:rsid w:val="00F41F30"/>
    <w:rsid w:val="00F423C2"/>
    <w:rsid w:val="00F428B6"/>
    <w:rsid w:val="00F436F3"/>
    <w:rsid w:val="00F43DDB"/>
    <w:rsid w:val="00F45C9D"/>
    <w:rsid w:val="00F50C1B"/>
    <w:rsid w:val="00F51868"/>
    <w:rsid w:val="00F61C98"/>
    <w:rsid w:val="00F63B3A"/>
    <w:rsid w:val="00F72609"/>
    <w:rsid w:val="00F727CF"/>
    <w:rsid w:val="00F744F4"/>
    <w:rsid w:val="00F827E9"/>
    <w:rsid w:val="00F82BC8"/>
    <w:rsid w:val="00F86AF0"/>
    <w:rsid w:val="00F90F00"/>
    <w:rsid w:val="00F94854"/>
    <w:rsid w:val="00F95316"/>
    <w:rsid w:val="00F9561A"/>
    <w:rsid w:val="00F960E6"/>
    <w:rsid w:val="00FA62A8"/>
    <w:rsid w:val="00FA7821"/>
    <w:rsid w:val="00FB106A"/>
    <w:rsid w:val="00FB6D2B"/>
    <w:rsid w:val="00FC18DD"/>
    <w:rsid w:val="00FC19C8"/>
    <w:rsid w:val="00FC54DA"/>
    <w:rsid w:val="00FD0151"/>
    <w:rsid w:val="00FD1DAA"/>
    <w:rsid w:val="00FD2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BC2AC1"/>
  <w15:docId w15:val="{C2623862-7A3E-442B-89ED-3580301D2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2780"/>
  </w:style>
  <w:style w:type="paragraph" w:styleId="Heading1">
    <w:name w:val="heading 1"/>
    <w:basedOn w:val="Normal"/>
    <w:next w:val="Normal"/>
    <w:link w:val="Heading1Char"/>
    <w:uiPriority w:val="9"/>
    <w:qFormat/>
    <w:rsid w:val="00665F57"/>
    <w:pPr>
      <w:keepNext/>
      <w:keepLines/>
      <w:spacing w:before="240" w:after="0"/>
      <w:outlineLvl w:val="0"/>
    </w:pPr>
    <w:rPr>
      <w:rFonts w:ascii="Arial" w:eastAsiaTheme="majorEastAsia" w:hAnsi="Arial" w:cs="Arial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5F57"/>
    <w:pPr>
      <w:outlineLvl w:val="1"/>
    </w:pPr>
    <w:rPr>
      <w:rFonts w:ascii="Arial" w:hAnsi="Arial" w:cs="Arial"/>
      <w:b/>
      <w:color w:val="1F3864" w:themeColor="accent1" w:themeShade="80"/>
      <w:sz w:val="24"/>
      <w:szCs w:val="24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65F57"/>
    <w:pPr>
      <w:outlineLvl w:val="2"/>
    </w:pPr>
    <w:rPr>
      <w:rFonts w:ascii="Arial" w:hAnsi="Arial" w:cs="Arial"/>
      <w:b/>
      <w:sz w:val="24"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E199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65F57"/>
    <w:rPr>
      <w:rFonts w:ascii="Arial" w:eastAsiaTheme="majorEastAsia" w:hAnsi="Arial" w:cs="Arial"/>
      <w:b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E038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A3E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E38"/>
  </w:style>
  <w:style w:type="paragraph" w:styleId="Footer">
    <w:name w:val="footer"/>
    <w:basedOn w:val="Normal"/>
    <w:link w:val="FooterChar"/>
    <w:unhideWhenUsed/>
    <w:rsid w:val="00DA3E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E38"/>
  </w:style>
  <w:style w:type="paragraph" w:styleId="BalloonText">
    <w:name w:val="Balloon Text"/>
    <w:basedOn w:val="Normal"/>
    <w:link w:val="BalloonTextChar"/>
    <w:uiPriority w:val="99"/>
    <w:semiHidden/>
    <w:unhideWhenUsed/>
    <w:rsid w:val="000E39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3985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665F57"/>
    <w:rPr>
      <w:rFonts w:ascii="Arial" w:hAnsi="Arial" w:cs="Arial"/>
      <w:b/>
      <w:color w:val="1F3864" w:themeColor="accent1" w:themeShade="80"/>
      <w:sz w:val="24"/>
      <w:szCs w:val="24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665F57"/>
    <w:rPr>
      <w:rFonts w:ascii="Arial" w:hAnsi="Arial" w:cs="Arial"/>
      <w:b/>
      <w:sz w:val="24"/>
      <w:szCs w:val="24"/>
      <w:u w:val="single"/>
    </w:rPr>
  </w:style>
  <w:style w:type="paragraph" w:customStyle="1" w:styleId="GPTableHeader">
    <w:name w:val="GP Table Header"/>
    <w:basedOn w:val="Normal"/>
    <w:next w:val="Normal"/>
    <w:rsid w:val="00665F57"/>
    <w:pPr>
      <w:spacing w:before="120" w:after="60" w:line="360" w:lineRule="auto"/>
      <w:jc w:val="both"/>
    </w:pPr>
    <w:rPr>
      <w:rFonts w:ascii="Arial" w:eastAsia="Times New Roman" w:hAnsi="Arial" w:cs="Times New Roman"/>
      <w:b/>
      <w:smallCaps/>
      <w:shadow/>
      <w:sz w:val="24"/>
      <w:szCs w:val="20"/>
    </w:rPr>
  </w:style>
  <w:style w:type="character" w:styleId="Strong">
    <w:name w:val="Strong"/>
    <w:qFormat/>
    <w:rsid w:val="00665F57"/>
    <w:rPr>
      <w:b/>
      <w:bCs/>
    </w:rPr>
  </w:style>
  <w:style w:type="character" w:customStyle="1" w:styleId="StyleBookmanOldStyle16ptCustomColorRGB235493">
    <w:name w:val="Style Bookman Old Style 16 pt Custom Color(RGB(235493))"/>
    <w:rsid w:val="00665F57"/>
    <w:rPr>
      <w:rFonts w:ascii="Bookman Old Style" w:hAnsi="Bookman Old Style"/>
      <w:b/>
      <w:color w:val="17365D"/>
      <w:spacing w:val="26"/>
      <w:kern w:val="0"/>
      <w:position w:val="0"/>
      <w:sz w:val="32"/>
    </w:rPr>
  </w:style>
  <w:style w:type="character" w:styleId="Hyperlink">
    <w:name w:val="Hyperlink"/>
    <w:uiPriority w:val="99"/>
    <w:rsid w:val="00665F57"/>
    <w:rPr>
      <w:color w:val="0000FF"/>
      <w:u w:val="single"/>
    </w:rPr>
  </w:style>
  <w:style w:type="paragraph" w:styleId="TOC1">
    <w:name w:val="toc 1"/>
    <w:next w:val="Normal"/>
    <w:uiPriority w:val="39"/>
    <w:qFormat/>
    <w:rsid w:val="00665F57"/>
    <w:pPr>
      <w:spacing w:before="120" w:after="120" w:line="360" w:lineRule="auto"/>
    </w:pPr>
    <w:rPr>
      <w:rFonts w:ascii="Times New Roman" w:eastAsia="Times New Roman" w:hAnsi="Times New Roman" w:cs="Times New Roman"/>
      <w:b/>
      <w:bCs/>
      <w:caps/>
      <w:sz w:val="20"/>
      <w:szCs w:val="20"/>
    </w:rPr>
  </w:style>
  <w:style w:type="paragraph" w:styleId="TOC2">
    <w:name w:val="toc 2"/>
    <w:basedOn w:val="Heading2"/>
    <w:next w:val="Normal"/>
    <w:autoRedefine/>
    <w:uiPriority w:val="39"/>
    <w:qFormat/>
    <w:rsid w:val="00665F57"/>
    <w:pPr>
      <w:spacing w:line="360" w:lineRule="auto"/>
      <w:ind w:left="240"/>
      <w:outlineLvl w:val="9"/>
    </w:pPr>
    <w:rPr>
      <w:rFonts w:ascii="Times New Roman" w:eastAsia="Times New Roman" w:hAnsi="Times New Roman" w:cs="Times New Roman"/>
      <w:b w:val="0"/>
      <w:bCs/>
      <w:smallCaps/>
      <w:color w:val="1F497D"/>
      <w:sz w:val="20"/>
      <w:szCs w:val="20"/>
      <w14:textFill>
        <w14:solidFill>
          <w14:srgbClr w14:val="1F497D">
            <w14:lumMod w14:val="50000"/>
          </w14:srgbClr>
        </w14:solidFill>
      </w14:textFill>
    </w:rPr>
  </w:style>
  <w:style w:type="paragraph" w:styleId="TOC3">
    <w:name w:val="toc 3"/>
    <w:basedOn w:val="Heading3"/>
    <w:next w:val="Normal"/>
    <w:autoRedefine/>
    <w:uiPriority w:val="39"/>
    <w:qFormat/>
    <w:rsid w:val="00665F57"/>
    <w:pPr>
      <w:spacing w:line="360" w:lineRule="auto"/>
      <w:ind w:left="480"/>
      <w:outlineLvl w:val="9"/>
    </w:pPr>
    <w:rPr>
      <w:rFonts w:ascii="Times New Roman" w:eastAsia="Times New Roman" w:hAnsi="Times New Roman" w:cs="Times New Roman"/>
      <w:b w:val="0"/>
      <w:bCs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665F57"/>
    <w:pPr>
      <w:spacing w:before="480" w:line="276" w:lineRule="auto"/>
      <w:outlineLvl w:val="9"/>
    </w:pPr>
    <w:rPr>
      <w:rFonts w:ascii="Cambria" w:eastAsia="Times New Roman" w:hAnsi="Cambria" w:cs="Times New Roman"/>
      <w:b w:val="0"/>
      <w:bCs/>
      <w:color w:val="365F91"/>
      <w:sz w:val="28"/>
      <w:szCs w:val="28"/>
    </w:rPr>
  </w:style>
  <w:style w:type="paragraph" w:customStyle="1" w:styleId="StyleHeading4BookmanOldStyle12pt">
    <w:name w:val="Style Heading 4 + Bookman Old Style 12 pt"/>
    <w:basedOn w:val="Heading4"/>
    <w:link w:val="StyleHeading4BookmanOldStyle12ptChar"/>
    <w:rsid w:val="00EE199C"/>
    <w:pPr>
      <w:keepLines w:val="0"/>
      <w:spacing w:before="240" w:after="60" w:line="360" w:lineRule="auto"/>
    </w:pPr>
    <w:rPr>
      <w:rFonts w:ascii="Bookman Old Style" w:eastAsia="Times New Roman" w:hAnsi="Bookman Old Style" w:cs="Times New Roman"/>
      <w:b/>
      <w:bCs/>
      <w:i w:val="0"/>
      <w:iCs w:val="0"/>
      <w:color w:val="auto"/>
      <w:sz w:val="24"/>
      <w:szCs w:val="28"/>
      <w:u w:val="single"/>
      <w:lang w:val="en-IN"/>
    </w:rPr>
  </w:style>
  <w:style w:type="character" w:customStyle="1" w:styleId="StyleHeading4BookmanOldStyle12ptChar">
    <w:name w:val="Style Heading 4 + Bookman Old Style 12 pt Char"/>
    <w:link w:val="StyleHeading4BookmanOldStyle12pt"/>
    <w:rsid w:val="00EE199C"/>
    <w:rPr>
      <w:rFonts w:ascii="Bookman Old Style" w:eastAsia="Times New Roman" w:hAnsi="Bookman Old Style" w:cs="Times New Roman"/>
      <w:b/>
      <w:bCs/>
      <w:sz w:val="24"/>
      <w:szCs w:val="28"/>
      <w:u w:val="single"/>
      <w:lang w:val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E199C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698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7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jpe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762CB8-07C4-4BF5-9A22-2D7EAB54C3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53</TotalTime>
  <Pages>25</Pages>
  <Words>2200</Words>
  <Characters>12546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epak Yadav</dc:creator>
  <cp:lastModifiedBy>Akhilesh Kumar</cp:lastModifiedBy>
  <cp:revision>461</cp:revision>
  <cp:lastPrinted>2023-01-19T06:03:00Z</cp:lastPrinted>
  <dcterms:created xsi:type="dcterms:W3CDTF">2020-07-24T09:31:00Z</dcterms:created>
  <dcterms:modified xsi:type="dcterms:W3CDTF">2023-01-19T06:37:00Z</dcterms:modified>
</cp:coreProperties>
</file>